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D26A5B" w14:textId="394F40F2" w:rsidR="00E20873" w:rsidRDefault="000F285E">
      <w:pPr>
        <w:spacing w:after="0" w:line="240" w:lineRule="auto"/>
        <w:rPr>
          <w:lang w:val="ru-RU"/>
        </w:rPr>
      </w:pPr>
      <w:r>
        <w:rPr>
          <w:noProof/>
        </w:rPr>
        <w:drawing>
          <wp:anchor distT="0" distB="0" distL="114300" distR="114300" simplePos="0" relativeHeight="251658265" behindDoc="0" locked="0" layoutInCell="1" allowOverlap="1" wp14:anchorId="3AD518A9" wp14:editId="134C0E48">
            <wp:simplePos x="0" y="0"/>
            <wp:positionH relativeFrom="margin">
              <wp:posOffset>4821797</wp:posOffset>
            </wp:positionH>
            <wp:positionV relativeFrom="paragraph">
              <wp:posOffset>9046598</wp:posOffset>
            </wp:positionV>
            <wp:extent cx="1393473" cy="473240"/>
            <wp:effectExtent l="0" t="0" r="0"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00224" cy="47553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4" behindDoc="0" locked="0" layoutInCell="1" allowOverlap="1" wp14:anchorId="65301E68" wp14:editId="4A78B1DB">
            <wp:simplePos x="0" y="0"/>
            <wp:positionH relativeFrom="margin">
              <wp:posOffset>172941</wp:posOffset>
            </wp:positionH>
            <wp:positionV relativeFrom="paragraph">
              <wp:posOffset>9070450</wp:posOffset>
            </wp:positionV>
            <wp:extent cx="1107628" cy="455489"/>
            <wp:effectExtent l="0" t="0" r="0" b="190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1474" cy="457071"/>
                    </a:xfrm>
                    <a:prstGeom prst="rect">
                      <a:avLst/>
                    </a:prstGeom>
                  </pic:spPr>
                </pic:pic>
              </a:graphicData>
            </a:graphic>
            <wp14:sizeRelH relativeFrom="page">
              <wp14:pctWidth>0</wp14:pctWidth>
            </wp14:sizeRelH>
            <wp14:sizeRelV relativeFrom="page">
              <wp14:pctHeight>0</wp14:pctHeight>
            </wp14:sizeRelV>
          </wp:anchor>
        </w:drawing>
      </w:r>
      <w:r w:rsidR="009C3B20">
        <w:rPr>
          <w:noProof/>
          <w:lang w:val="ru-RU" w:eastAsia="ru-RU"/>
        </w:rPr>
        <mc:AlternateContent>
          <mc:Choice Requires="wps">
            <w:drawing>
              <wp:anchor distT="0" distB="0" distL="114300" distR="114300" simplePos="0" relativeHeight="251658299" behindDoc="0" locked="0" layoutInCell="1" allowOverlap="1" wp14:anchorId="6F2F7183" wp14:editId="4D02F69E">
                <wp:simplePos x="0" y="0"/>
                <wp:positionH relativeFrom="margin">
                  <wp:posOffset>145472</wp:posOffset>
                </wp:positionH>
                <wp:positionV relativeFrom="paragraph">
                  <wp:posOffset>7757556</wp:posOffset>
                </wp:positionV>
                <wp:extent cx="5082639" cy="0"/>
                <wp:effectExtent l="0" t="0" r="0" b="0"/>
                <wp:wrapNone/>
                <wp:docPr id="1135502430" name="Прямая соединительная линия 6"/>
                <wp:cNvGraphicFramePr/>
                <a:graphic xmlns:a="http://schemas.openxmlformats.org/drawingml/2006/main">
                  <a:graphicData uri="http://schemas.microsoft.com/office/word/2010/wordprocessingShape">
                    <wps:wsp>
                      <wps:cNvCnPr/>
                      <wps:spPr>
                        <a:xfrm flipV="1">
                          <a:off x="0" y="0"/>
                          <a:ext cx="5082639" cy="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3007C5" id="Прямая соединительная линия 6" o:spid="_x0000_s1026" style="position:absolute;flip:y;z-index:251701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45pt,610.85pt" to="411.65pt,6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" strokecolor="#ced273" strokeweight=".5pt">
                <w10:wrap anchorx="margin"/>
              </v:line>
            </w:pict>
          </mc:Fallback>
        </mc:AlternateContent>
      </w:r>
      <w:r w:rsidR="00A977DB">
        <w:rPr>
          <w:noProof/>
          <w:lang w:val="ru-RU" w:eastAsia="ru-RU"/>
        </w:rPr>
        <mc:AlternateContent>
          <mc:Choice Requires="wps">
            <w:drawing>
              <wp:anchor distT="0" distB="0" distL="114300" distR="114300" simplePos="0" relativeHeight="251658300" behindDoc="0" locked="0" layoutInCell="1" allowOverlap="1" wp14:anchorId="0635C012" wp14:editId="05BBF1C1">
                <wp:simplePos x="0" y="0"/>
                <wp:positionH relativeFrom="margin">
                  <wp:posOffset>142240</wp:posOffset>
                </wp:positionH>
                <wp:positionV relativeFrom="paragraph">
                  <wp:posOffset>8051610</wp:posOffset>
                </wp:positionV>
                <wp:extent cx="5178425" cy="314960"/>
                <wp:effectExtent l="0" t="0" r="3175" b="8890"/>
                <wp:wrapNone/>
                <wp:docPr id="135026574"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8425"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97B6F" w14:textId="5E24B9E2" w:rsidR="00556A97" w:rsidRPr="00556A97" w:rsidRDefault="00556A97" w:rsidP="00985A33">
                            <w:pPr>
                              <w:suppressAutoHyphens/>
                              <w:autoSpaceDE w:val="0"/>
                              <w:autoSpaceDN w:val="0"/>
                              <w:adjustRightInd w:val="0"/>
                              <w:spacing w:after="0" w:line="240" w:lineRule="auto"/>
                              <w:textAlignment w:val="center"/>
                              <w:rPr>
                                <w:rFonts w:ascii="Aptos Light" w:hAnsi="Aptos Light" w:cs="Segoe UI Light"/>
                                <w:sz w:val="40"/>
                                <w:szCs w:val="40"/>
                                <w:u w:color="000000"/>
                                <w:lang w:val="en-GB" w:eastAsia="ru-RU"/>
                              </w:rPr>
                            </w:pPr>
                            <w:r w:rsidRPr="00556A97">
                              <w:rPr>
                                <w:rFonts w:ascii="Aptos Light" w:hAnsi="Aptos Light" w:cs="Segoe UI Light"/>
                                <w:sz w:val="40"/>
                                <w:szCs w:val="40"/>
                                <w:u w:color="000000"/>
                                <w:lang w:val="en-GB" w:eastAsia="ru-RU"/>
                              </w:rPr>
                              <w:t>Educate your employees, board</w:t>
                            </w:r>
                            <w:r w:rsidR="00B1182B">
                              <w:rPr>
                                <w:rFonts w:ascii="Aptos Light" w:hAnsi="Aptos Light" w:cs="Segoe UI Light"/>
                                <w:sz w:val="40"/>
                                <w:szCs w:val="40"/>
                                <w:u w:color="000000"/>
                                <w:lang w:val="en-GB" w:eastAsia="ru-RU"/>
                              </w:rPr>
                              <w:t>,</w:t>
                            </w:r>
                            <w:r w:rsidRPr="00556A97">
                              <w:rPr>
                                <w:rFonts w:ascii="Aptos Light" w:hAnsi="Aptos Light" w:cs="Segoe UI Light"/>
                                <w:sz w:val="40"/>
                                <w:szCs w:val="40"/>
                                <w:u w:color="000000"/>
                                <w:lang w:val="en-GB" w:eastAsia="ru-RU"/>
                              </w:rPr>
                              <w:t xml:space="preserve"> and customer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35C012" id="_x0000_t202" coordsize="21600,21600" o:spt="202" path="m,l,21600r21600,l21600,xe">
                <v:stroke joinstyle="miter"/>
                <v:path gradientshapeok="t" o:connecttype="rect"/>
              </v:shapetype>
              <v:shape id="Надпись 586" o:spid="_x0000_s1026" type="#_x0000_t202" style="position:absolute;margin-left:11.2pt;margin-top:634pt;width:407.75pt;height:24.8pt;z-index:2516583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" filled="f" stroked="f">
                <v:textbox inset="0,0,0,0">
                  <w:txbxContent>
                    <w:p w14:paraId="4C297B6F" w14:textId="5E24B9E2" w:rsidR="00556A97" w:rsidRPr="00556A97" w:rsidRDefault="00556A97" w:rsidP="00985A33">
                      <w:pPr>
                        <w:suppressAutoHyphens/>
                        <w:autoSpaceDE w:val="0"/>
                        <w:autoSpaceDN w:val="0"/>
                        <w:adjustRightInd w:val="0"/>
                        <w:spacing w:after="0" w:line="240" w:lineRule="auto"/>
                        <w:textAlignment w:val="center"/>
                        <w:rPr>
                          <w:rFonts w:ascii="Aptos Light" w:hAnsi="Aptos Light" w:cs="Segoe UI Light"/>
                          <w:sz w:val="40"/>
                          <w:szCs w:val="40"/>
                          <w:u w:color="000000"/>
                          <w:lang w:val="en-GB" w:eastAsia="ru-RU"/>
                        </w:rPr>
                      </w:pPr>
                      <w:r w:rsidRPr="00556A97">
                        <w:rPr>
                          <w:rFonts w:ascii="Aptos Light" w:hAnsi="Aptos Light" w:cs="Segoe UI Light"/>
                          <w:sz w:val="40"/>
                          <w:szCs w:val="40"/>
                          <w:u w:color="000000"/>
                          <w:lang w:val="en-GB" w:eastAsia="ru-RU"/>
                        </w:rPr>
                        <w:t>Educate your employees, board</w:t>
                      </w:r>
                      <w:r w:rsidR="00B1182B">
                        <w:rPr>
                          <w:rFonts w:ascii="Aptos Light" w:hAnsi="Aptos Light" w:cs="Segoe UI Light"/>
                          <w:sz w:val="40"/>
                          <w:szCs w:val="40"/>
                          <w:u w:color="000000"/>
                          <w:lang w:val="en-GB" w:eastAsia="ru-RU"/>
                        </w:rPr>
                        <w:t>,</w:t>
                      </w:r>
                      <w:r w:rsidRPr="00556A97">
                        <w:rPr>
                          <w:rFonts w:ascii="Aptos Light" w:hAnsi="Aptos Light" w:cs="Segoe UI Light"/>
                          <w:sz w:val="40"/>
                          <w:szCs w:val="40"/>
                          <w:u w:color="000000"/>
                          <w:lang w:val="en-GB" w:eastAsia="ru-RU"/>
                        </w:rPr>
                        <w:t xml:space="preserve"> and customers</w:t>
                      </w:r>
                    </w:p>
                  </w:txbxContent>
                </v:textbox>
                <w10:wrap anchorx="margin"/>
              </v:shape>
            </w:pict>
          </mc:Fallback>
        </mc:AlternateContent>
      </w:r>
      <w:r w:rsidR="00A977DB" w:rsidRPr="00A977DB">
        <w:rPr>
          <w:noProof/>
          <w:lang w:val="ru-RU"/>
        </w:rPr>
        <mc:AlternateContent>
          <mc:Choice Requires="wps">
            <w:drawing>
              <wp:anchor distT="45720" distB="45720" distL="114300" distR="114300" simplePos="0" relativeHeight="251658302" behindDoc="0" locked="0" layoutInCell="1" allowOverlap="1" wp14:anchorId="59450A22" wp14:editId="39C372B9">
                <wp:simplePos x="0" y="0"/>
                <wp:positionH relativeFrom="margin">
                  <wp:posOffset>50165</wp:posOffset>
                </wp:positionH>
                <wp:positionV relativeFrom="paragraph">
                  <wp:posOffset>6724015</wp:posOffset>
                </wp:positionV>
                <wp:extent cx="3942080" cy="819150"/>
                <wp:effectExtent l="0" t="0" r="0" b="0"/>
                <wp:wrapSquare wrapText="bothSides"/>
                <wp:docPr id="1338245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2080" cy="819150"/>
                        </a:xfrm>
                        <a:prstGeom prst="rect">
                          <a:avLst/>
                        </a:prstGeom>
                        <a:noFill/>
                        <a:ln w="9525">
                          <a:noFill/>
                          <a:miter lim="800000"/>
                          <a:headEnd/>
                          <a:tailEnd/>
                        </a:ln>
                      </wps:spPr>
                      <wps:txbx>
                        <w:txbxContent>
                          <w:p w14:paraId="68F3960F" w14:textId="28097CB9" w:rsidR="00A977DB" w:rsidRPr="00A977DB" w:rsidRDefault="00A977DB" w:rsidP="00A977DB">
                            <w:pPr>
                              <w:spacing w:after="120" w:line="240" w:lineRule="auto"/>
                              <w:rPr>
                                <w:rFonts w:ascii="Aptos Light" w:hAnsi="Aptos Light"/>
                                <w:sz w:val="96"/>
                                <w:szCs w:val="96"/>
                              </w:rPr>
                            </w:pPr>
                            <w:r w:rsidRPr="00A977DB">
                              <w:rPr>
                                <w:rFonts w:ascii="Aptos Light" w:hAnsi="Aptos Light"/>
                                <w:sz w:val="96"/>
                                <w:szCs w:val="96"/>
                              </w:rPr>
                              <w:t>Tool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50A22" id="Text Box 2" o:spid="_x0000_s1027" type="#_x0000_t202" style="position:absolute;margin-left:3.95pt;margin-top:529.45pt;width:310.4pt;height:64.5pt;z-index:25165830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" filled="f" stroked="f">
                <v:textbox>
                  <w:txbxContent>
                    <w:p w14:paraId="68F3960F" w14:textId="28097CB9" w:rsidR="00A977DB" w:rsidRPr="00A977DB" w:rsidRDefault="00A977DB" w:rsidP="00A977DB">
                      <w:pPr>
                        <w:spacing w:after="120" w:line="240" w:lineRule="auto"/>
                        <w:rPr>
                          <w:rFonts w:ascii="Aptos Light" w:hAnsi="Aptos Light"/>
                          <w:sz w:val="96"/>
                          <w:szCs w:val="96"/>
                        </w:rPr>
                      </w:pPr>
                      <w:r w:rsidRPr="00A977DB">
                        <w:rPr>
                          <w:rFonts w:ascii="Aptos Light" w:hAnsi="Aptos Light"/>
                          <w:sz w:val="96"/>
                          <w:szCs w:val="96"/>
                        </w:rPr>
                        <w:t>Toolkit</w:t>
                      </w:r>
                    </w:p>
                  </w:txbxContent>
                </v:textbox>
                <w10:wrap type="square" anchorx="margin"/>
              </v:shape>
            </w:pict>
          </mc:Fallback>
        </mc:AlternateContent>
      </w:r>
      <w:r w:rsidR="00A977DB" w:rsidRPr="00A977DB">
        <w:rPr>
          <w:noProof/>
          <w:lang w:val="ru-RU"/>
        </w:rPr>
        <mc:AlternateContent>
          <mc:Choice Requires="wps">
            <w:drawing>
              <wp:anchor distT="45720" distB="45720" distL="114300" distR="114300" simplePos="0" relativeHeight="251658301" behindDoc="0" locked="0" layoutInCell="1" allowOverlap="1" wp14:anchorId="72455A04" wp14:editId="16363CB4">
                <wp:simplePos x="0" y="0"/>
                <wp:positionH relativeFrom="column">
                  <wp:posOffset>48705</wp:posOffset>
                </wp:positionH>
                <wp:positionV relativeFrom="paragraph">
                  <wp:posOffset>5215890</wp:posOffset>
                </wp:positionV>
                <wp:extent cx="3942080" cy="1887855"/>
                <wp:effectExtent l="0" t="0" r="0" b="0"/>
                <wp:wrapSquare wrapText="bothSides"/>
                <wp:docPr id="512625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2080" cy="1887855"/>
                        </a:xfrm>
                        <a:prstGeom prst="rect">
                          <a:avLst/>
                        </a:prstGeom>
                        <a:noFill/>
                        <a:ln w="9525">
                          <a:noFill/>
                          <a:miter lim="800000"/>
                          <a:headEnd/>
                          <a:tailEnd/>
                        </a:ln>
                      </wps:spPr>
                      <wps:txbx>
                        <w:txbxContent>
                          <w:p w14:paraId="316A20A0" w14:textId="6BC1AC6E" w:rsidR="00A977DB" w:rsidRPr="00A977DB" w:rsidRDefault="00A977DB" w:rsidP="00A977DB">
                            <w:pPr>
                              <w:spacing w:after="120" w:line="1160" w:lineRule="exact"/>
                              <w:rPr>
                                <w:rFonts w:ascii="Aptos Light" w:hAnsi="Aptos Light"/>
                                <w:sz w:val="120"/>
                                <w:szCs w:val="120"/>
                              </w:rPr>
                            </w:pPr>
                            <w:r w:rsidRPr="00A977DB">
                              <w:rPr>
                                <w:rFonts w:ascii="Aptos Display" w:hAnsi="Aptos Display"/>
                                <w:b/>
                                <w:bCs/>
                                <w:color w:val="0077DA"/>
                                <w:sz w:val="120"/>
                                <w:szCs w:val="120"/>
                              </w:rPr>
                              <w:t>Security</w:t>
                            </w:r>
                            <w:r w:rsidRPr="00A977DB">
                              <w:rPr>
                                <w:rFonts w:ascii="Aptos Display" w:hAnsi="Aptos Display"/>
                                <w:b/>
                                <w:bCs/>
                                <w:color w:val="0077DA"/>
                                <w:sz w:val="120"/>
                                <w:szCs w:val="120"/>
                              </w:rPr>
                              <w:br/>
                              <w:t>Awaren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455A04" id="_x0000_s1028" type="#_x0000_t202" style="position:absolute;margin-left:3.85pt;margin-top:410.7pt;width:310.4pt;height:148.65pt;z-index:25165830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" filled="f" stroked="f">
                <v:textbox>
                  <w:txbxContent>
                    <w:p w14:paraId="316A20A0" w14:textId="6BC1AC6E" w:rsidR="00A977DB" w:rsidRPr="00A977DB" w:rsidRDefault="00A977DB" w:rsidP="00A977DB">
                      <w:pPr>
                        <w:spacing w:after="120" w:line="1160" w:lineRule="exact"/>
                        <w:rPr>
                          <w:rFonts w:ascii="Aptos Light" w:hAnsi="Aptos Light"/>
                          <w:sz w:val="120"/>
                          <w:szCs w:val="120"/>
                        </w:rPr>
                      </w:pPr>
                      <w:r w:rsidRPr="00A977DB">
                        <w:rPr>
                          <w:rFonts w:ascii="Aptos Display" w:hAnsi="Aptos Display"/>
                          <w:b/>
                          <w:bCs/>
                          <w:color w:val="0077DA"/>
                          <w:sz w:val="120"/>
                          <w:szCs w:val="120"/>
                        </w:rPr>
                        <w:t>Security</w:t>
                      </w:r>
                      <w:r w:rsidRPr="00A977DB">
                        <w:rPr>
                          <w:rFonts w:ascii="Aptos Display" w:hAnsi="Aptos Display"/>
                          <w:b/>
                          <w:bCs/>
                          <w:color w:val="0077DA"/>
                          <w:sz w:val="120"/>
                          <w:szCs w:val="120"/>
                        </w:rPr>
                        <w:br/>
                        <w:t>Awareness</w:t>
                      </w:r>
                    </w:p>
                  </w:txbxContent>
                </v:textbox>
                <w10:wrap type="square"/>
              </v:shape>
            </w:pict>
          </mc:Fallback>
        </mc:AlternateContent>
      </w:r>
      <w:r w:rsidR="004D536A">
        <w:rPr>
          <w:noProof/>
        </w:rPr>
        <w:drawing>
          <wp:anchor distT="0" distB="0" distL="114300" distR="114300" simplePos="0" relativeHeight="251658245" behindDoc="1" locked="0" layoutInCell="1" allowOverlap="1" wp14:anchorId="157FBA2C" wp14:editId="1456F94F">
            <wp:simplePos x="0" y="0"/>
            <wp:positionH relativeFrom="page">
              <wp:align>right</wp:align>
            </wp:positionH>
            <wp:positionV relativeFrom="page">
              <wp:align>top</wp:align>
            </wp:positionV>
            <wp:extent cx="7552108" cy="9776192"/>
            <wp:effectExtent l="0" t="0" r="0" b="0"/>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552108" cy="97761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873">
        <w:rPr>
          <w:lang w:val="ru-RU"/>
        </w:rPr>
        <w:br w:type="page"/>
      </w:r>
    </w:p>
    <w:p w14:paraId="242FEC54" w14:textId="3C43A030" w:rsidR="00074C23" w:rsidRPr="009C7844" w:rsidRDefault="003A2F4E" w:rsidP="00074C23">
      <w:pPr>
        <w:pStyle w:val="Heading1"/>
        <w:rPr>
          <w:rFonts w:ascii="Aptos Display" w:hAnsi="Aptos Display"/>
          <w:b/>
          <w:bCs/>
          <w:color w:val="0077DA"/>
        </w:rPr>
      </w:pPr>
      <w:r w:rsidRPr="009C7844">
        <w:rPr>
          <w:rFonts w:ascii="Aptos Display" w:hAnsi="Aptos Display"/>
          <w:b/>
          <w:bCs/>
          <w:noProof/>
          <w:color w:val="0077DA"/>
          <w:lang w:val="ru-RU"/>
        </w:rPr>
        <w:lastRenderedPageBreak/>
        <mc:AlternateContent>
          <mc:Choice Requires="wps">
            <w:drawing>
              <wp:anchor distT="0" distB="0" distL="114300" distR="114300" simplePos="0" relativeHeight="251658247" behindDoc="0" locked="0" layoutInCell="1" allowOverlap="1" wp14:anchorId="34AE18B7" wp14:editId="0884FC9E">
                <wp:simplePos x="0" y="0"/>
                <wp:positionH relativeFrom="column">
                  <wp:posOffset>7154545</wp:posOffset>
                </wp:positionH>
                <wp:positionV relativeFrom="paragraph">
                  <wp:posOffset>274320</wp:posOffset>
                </wp:positionV>
                <wp:extent cx="2520315" cy="7941945"/>
                <wp:effectExtent l="0" t="0" r="0" b="1905"/>
                <wp:wrapNone/>
                <wp:docPr id="72"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0315" cy="7941945"/>
                        </a:xfrm>
                        <a:prstGeom prst="rect">
                          <a:avLst/>
                        </a:prstGeom>
                        <a:solidFill>
                          <a:srgbClr val="3E97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33869" id="Rectangle 56" o:spid="_x0000_s1026" style="position:absolute;margin-left:563.35pt;margin-top:21.6pt;width:198.45pt;height:625.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" fillcolor="#3e97d0" stroked="f"/>
            </w:pict>
          </mc:Fallback>
        </mc:AlternateContent>
      </w:r>
      <w:r w:rsidR="00074C23" w:rsidRPr="009C7844">
        <w:rPr>
          <w:rFonts w:ascii="Aptos Display" w:hAnsi="Aptos Display"/>
          <w:b/>
          <w:bCs/>
          <w:color w:val="0077DA"/>
        </w:rPr>
        <w:t>A</w:t>
      </w:r>
      <w:r w:rsidR="004647A1" w:rsidRPr="00C25C03">
        <w:rPr>
          <w:rFonts w:ascii="Aptos Display" w:hAnsi="Aptos Display"/>
          <w:b/>
          <w:bCs/>
          <w:color w:val="0077DA"/>
        </w:rPr>
        <w:t>bout the Toolkit</w:t>
      </w:r>
    </w:p>
    <w:p w14:paraId="5D8A062D" w14:textId="77777777" w:rsidR="00074C23" w:rsidRPr="004647A1" w:rsidRDefault="00074C23" w:rsidP="00074C23">
      <w:pPr>
        <w:suppressAutoHyphens/>
        <w:autoSpaceDE w:val="0"/>
        <w:autoSpaceDN w:val="0"/>
        <w:adjustRightInd w:val="0"/>
        <w:spacing w:after="0" w:line="240" w:lineRule="auto"/>
        <w:textAlignment w:val="center"/>
        <w:rPr>
          <w:rFonts w:ascii="Aptos Light" w:hAnsi="Aptos Light" w:cs="Segoe UI"/>
          <w:caps/>
          <w:spacing w:val="-2"/>
          <w:u w:color="000000"/>
          <w:lang w:val="en-GB" w:eastAsia="ru-RU"/>
        </w:rPr>
      </w:pPr>
      <w:r w:rsidRPr="004647A1">
        <w:rPr>
          <w:rFonts w:ascii="Aptos Light" w:hAnsi="Aptos Light" w:cs="Segoe UI Light"/>
          <w:sz w:val="40"/>
          <w:szCs w:val="40"/>
          <w:u w:color="000000"/>
          <w:lang w:val="en-GB" w:eastAsia="ru-RU"/>
        </w:rPr>
        <w:t>Security Awareness Made Easy</w:t>
      </w:r>
    </w:p>
    <w:p w14:paraId="34AE1595" w14:textId="7DEC1256" w:rsidR="00111908" w:rsidRDefault="00DB1695">
      <w:r>
        <w:rPr>
          <w:noProof/>
          <w:lang w:val="ru-RU" w:eastAsia="ru-RU"/>
        </w:rPr>
        <mc:AlternateContent>
          <mc:Choice Requires="wps">
            <w:drawing>
              <wp:anchor distT="0" distB="0" distL="114300" distR="114300" simplePos="0" relativeHeight="251658249" behindDoc="0" locked="0" layoutInCell="1" allowOverlap="1" wp14:anchorId="34AE18D1" wp14:editId="5FA50E20">
                <wp:simplePos x="0" y="0"/>
                <wp:positionH relativeFrom="margin">
                  <wp:posOffset>2023110</wp:posOffset>
                </wp:positionH>
                <wp:positionV relativeFrom="paragraph">
                  <wp:posOffset>187606</wp:posOffset>
                </wp:positionV>
                <wp:extent cx="4138178" cy="3514725"/>
                <wp:effectExtent l="0" t="0" r="15240" b="9525"/>
                <wp:wrapNone/>
                <wp:docPr id="3"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8178" cy="3514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A2810" w14:textId="428B1E4A" w:rsidR="00E76A4E" w:rsidRPr="003D295C" w:rsidRDefault="008A57EB" w:rsidP="008A57EB">
                            <w:pPr>
                              <w:suppressAutoHyphens/>
                              <w:autoSpaceDE w:val="0"/>
                              <w:autoSpaceDN w:val="0"/>
                              <w:adjustRightInd w:val="0"/>
                              <w:spacing w:before="160" w:after="0" w:line="276" w:lineRule="auto"/>
                              <w:jc w:val="both"/>
                              <w:textAlignment w:val="center"/>
                              <w:rPr>
                                <w:rFonts w:ascii="Aptos" w:hAnsi="Aptos" w:cstheme="minorHAnsi"/>
                                <w:color w:val="000000"/>
                                <w:spacing w:val="-2"/>
                                <w:lang w:val="en-GB" w:eastAsia="ru-RU"/>
                              </w:rPr>
                            </w:pPr>
                            <w:r w:rsidRPr="003D295C">
                              <w:rPr>
                                <w:rFonts w:ascii="Aptos" w:hAnsi="Aptos" w:cstheme="minorHAnsi"/>
                                <w:color w:val="000000"/>
                                <w:spacing w:val="-2"/>
                                <w:lang w:val="en-GB" w:eastAsia="ru-RU"/>
                              </w:rPr>
                              <w:t xml:space="preserve">We strongly believe in the power of education and security awareness training when it comes to creating a strong </w:t>
                            </w:r>
                            <w:r w:rsidR="003D53D9" w:rsidRPr="003D295C">
                              <w:rPr>
                                <w:rFonts w:ascii="Aptos" w:hAnsi="Aptos" w:cstheme="minorHAnsi"/>
                                <w:color w:val="000000"/>
                                <w:spacing w:val="-2"/>
                                <w:lang w:val="en-GB" w:eastAsia="ru-RU"/>
                              </w:rPr>
                              <w:t>i</w:t>
                            </w:r>
                            <w:r w:rsidRPr="003D295C">
                              <w:rPr>
                                <w:rFonts w:ascii="Aptos" w:hAnsi="Aptos" w:cstheme="minorHAnsi"/>
                                <w:color w:val="000000"/>
                                <w:spacing w:val="-2"/>
                                <w:lang w:val="en-GB" w:eastAsia="ru-RU"/>
                              </w:rPr>
                              <w:t xml:space="preserve">nformation </w:t>
                            </w:r>
                            <w:r w:rsidR="003D53D9" w:rsidRPr="003D295C">
                              <w:rPr>
                                <w:rFonts w:ascii="Aptos" w:hAnsi="Aptos" w:cstheme="minorHAnsi"/>
                                <w:color w:val="000000"/>
                                <w:spacing w:val="-2"/>
                                <w:lang w:val="en-GB" w:eastAsia="ru-RU"/>
                              </w:rPr>
                              <w:t>s</w:t>
                            </w:r>
                            <w:r w:rsidRPr="003D295C">
                              <w:rPr>
                                <w:rFonts w:ascii="Aptos" w:hAnsi="Aptos" w:cstheme="minorHAnsi"/>
                                <w:color w:val="000000"/>
                                <w:spacing w:val="-2"/>
                                <w:lang w:val="en-GB" w:eastAsia="ru-RU"/>
                              </w:rPr>
                              <w:t xml:space="preserve">ecurity </w:t>
                            </w:r>
                            <w:r w:rsidR="003D53D9" w:rsidRPr="003D295C">
                              <w:rPr>
                                <w:rFonts w:ascii="Aptos" w:hAnsi="Aptos" w:cstheme="minorHAnsi"/>
                                <w:color w:val="000000"/>
                                <w:spacing w:val="-2"/>
                                <w:lang w:val="en-GB" w:eastAsia="ru-RU"/>
                              </w:rPr>
                              <w:t>p</w:t>
                            </w:r>
                            <w:r w:rsidRPr="003D295C">
                              <w:rPr>
                                <w:rFonts w:ascii="Aptos" w:hAnsi="Aptos" w:cstheme="minorHAnsi"/>
                                <w:color w:val="000000"/>
                                <w:spacing w:val="-2"/>
                                <w:lang w:val="en-GB" w:eastAsia="ru-RU"/>
                              </w:rPr>
                              <w:t>rogram. Your business</w:t>
                            </w:r>
                            <w:r w:rsidR="00B46D66" w:rsidRPr="003D295C">
                              <w:rPr>
                                <w:rFonts w:ascii="Aptos" w:hAnsi="Aptos" w:cstheme="minorHAnsi"/>
                                <w:color w:val="000000"/>
                                <w:spacing w:val="-2"/>
                                <w:lang w:val="en-GB" w:eastAsia="ru-RU"/>
                              </w:rPr>
                              <w:t xml:space="preserve"> and your customers</w:t>
                            </w:r>
                            <w:r w:rsidRPr="003D295C">
                              <w:rPr>
                                <w:rFonts w:ascii="Aptos" w:hAnsi="Aptos" w:cstheme="minorHAnsi"/>
                                <w:color w:val="000000"/>
                                <w:spacing w:val="-2"/>
                                <w:lang w:val="en-GB" w:eastAsia="ru-RU"/>
                              </w:rPr>
                              <w:t xml:space="preserve"> deserve protection from cybersecurity threats. For that reason, we created this </w:t>
                            </w:r>
                            <w:r w:rsidR="00464666" w:rsidRPr="003D295C">
                              <w:rPr>
                                <w:rFonts w:ascii="Aptos" w:hAnsi="Aptos" w:cstheme="minorHAnsi"/>
                                <w:color w:val="000000"/>
                                <w:spacing w:val="-2"/>
                                <w:lang w:val="en-GB" w:eastAsia="ru-RU"/>
                              </w:rPr>
                              <w:t>too</w:t>
                            </w:r>
                            <w:r w:rsidR="0066697B" w:rsidRPr="003D295C">
                              <w:rPr>
                                <w:rFonts w:ascii="Aptos" w:hAnsi="Aptos" w:cstheme="minorHAnsi"/>
                                <w:color w:val="000000"/>
                                <w:spacing w:val="-2"/>
                                <w:lang w:val="en-GB" w:eastAsia="ru-RU"/>
                              </w:rPr>
                              <w:t>l</w:t>
                            </w:r>
                            <w:r w:rsidR="00464666" w:rsidRPr="003D295C">
                              <w:rPr>
                                <w:rFonts w:ascii="Aptos" w:hAnsi="Aptos" w:cstheme="minorHAnsi"/>
                                <w:color w:val="000000"/>
                                <w:spacing w:val="-2"/>
                                <w:lang w:val="en-GB" w:eastAsia="ru-RU"/>
                              </w:rPr>
                              <w:t xml:space="preserve">kit </w:t>
                            </w:r>
                            <w:r w:rsidRPr="003D295C">
                              <w:rPr>
                                <w:rFonts w:ascii="Aptos" w:hAnsi="Aptos" w:cstheme="minorHAnsi"/>
                                <w:color w:val="000000"/>
                                <w:spacing w:val="-2"/>
                                <w:lang w:val="en-GB" w:eastAsia="ru-RU"/>
                              </w:rPr>
                              <w:t xml:space="preserve">to help </w:t>
                            </w:r>
                            <w:r w:rsidR="001B155C" w:rsidRPr="003D295C">
                              <w:rPr>
                                <w:rFonts w:ascii="Aptos" w:hAnsi="Aptos" w:cstheme="minorHAnsi"/>
                                <w:color w:val="000000"/>
                                <w:spacing w:val="-2"/>
                                <w:lang w:val="en-GB" w:eastAsia="ru-RU"/>
                              </w:rPr>
                              <w:t xml:space="preserve">you </w:t>
                            </w:r>
                            <w:r w:rsidR="0033581D" w:rsidRPr="003D295C">
                              <w:rPr>
                                <w:rFonts w:ascii="Aptos" w:hAnsi="Aptos" w:cstheme="minorHAnsi"/>
                                <w:color w:val="000000"/>
                                <w:spacing w:val="-2"/>
                                <w:lang w:val="en-GB" w:eastAsia="ru-RU"/>
                              </w:rPr>
                              <w:t xml:space="preserve">easily </w:t>
                            </w:r>
                            <w:r w:rsidR="001B155C" w:rsidRPr="003D295C">
                              <w:rPr>
                                <w:rFonts w:ascii="Aptos" w:hAnsi="Aptos" w:cstheme="minorHAnsi"/>
                                <w:color w:val="000000"/>
                                <w:spacing w:val="-2"/>
                                <w:lang w:val="en-GB" w:eastAsia="ru-RU"/>
                              </w:rPr>
                              <w:t xml:space="preserve">build and share a strong cybersecurity culture to </w:t>
                            </w:r>
                            <w:r w:rsidRPr="003D295C">
                              <w:rPr>
                                <w:rFonts w:ascii="Aptos" w:hAnsi="Aptos" w:cstheme="minorHAnsi"/>
                                <w:color w:val="000000"/>
                                <w:spacing w:val="-2"/>
                                <w:lang w:val="en-GB" w:eastAsia="ru-RU"/>
                              </w:rPr>
                              <w:t>combat these concerns</w:t>
                            </w:r>
                            <w:r w:rsidR="001B155C" w:rsidRPr="003D295C">
                              <w:rPr>
                                <w:rFonts w:ascii="Aptos" w:hAnsi="Aptos" w:cstheme="minorHAnsi"/>
                                <w:color w:val="000000"/>
                                <w:spacing w:val="-2"/>
                                <w:lang w:val="en-GB" w:eastAsia="ru-RU"/>
                              </w:rPr>
                              <w:t>.</w:t>
                            </w:r>
                            <w:r w:rsidR="00E76A4E" w:rsidRPr="003D295C">
                              <w:rPr>
                                <w:rFonts w:ascii="Aptos" w:hAnsi="Aptos" w:cstheme="minorHAnsi"/>
                                <w:color w:val="000000"/>
                                <w:spacing w:val="-2"/>
                                <w:lang w:val="en-GB" w:eastAsia="ru-RU"/>
                              </w:rPr>
                              <w:t xml:space="preserve"> </w:t>
                            </w:r>
                          </w:p>
                          <w:p w14:paraId="50F4111B" w14:textId="298C71BA" w:rsidR="008A57EB" w:rsidRPr="003D295C" w:rsidRDefault="00E76A4E" w:rsidP="008A57EB">
                            <w:pPr>
                              <w:suppressAutoHyphens/>
                              <w:autoSpaceDE w:val="0"/>
                              <w:autoSpaceDN w:val="0"/>
                              <w:adjustRightInd w:val="0"/>
                              <w:spacing w:before="160" w:after="0" w:line="276" w:lineRule="auto"/>
                              <w:jc w:val="both"/>
                              <w:textAlignment w:val="center"/>
                              <w:rPr>
                                <w:rFonts w:ascii="Aptos" w:hAnsi="Aptos" w:cstheme="minorHAnsi"/>
                                <w:color w:val="000000"/>
                                <w:spacing w:val="-2"/>
                                <w:lang w:val="en-GB" w:eastAsia="ru-RU"/>
                              </w:rPr>
                            </w:pPr>
                            <w:r w:rsidRPr="003D295C">
                              <w:rPr>
                                <w:rFonts w:ascii="Aptos" w:hAnsi="Aptos" w:cstheme="minorHAnsi"/>
                                <w:color w:val="000000"/>
                                <w:spacing w:val="-2"/>
                                <w:lang w:val="en-GB" w:eastAsia="ru-RU"/>
                              </w:rPr>
                              <w:t xml:space="preserve">Training and education of not only your employees, but also your customers, is a key component to building a cybersecurity culture. It </w:t>
                            </w:r>
                            <w:r w:rsidR="00055794" w:rsidRPr="003D295C">
                              <w:rPr>
                                <w:rFonts w:ascii="Aptos" w:hAnsi="Aptos" w:cstheme="minorHAnsi"/>
                                <w:color w:val="000000"/>
                                <w:spacing w:val="-2"/>
                                <w:lang w:val="en-GB" w:eastAsia="ru-RU"/>
                              </w:rPr>
                              <w:t xml:space="preserve">helps </w:t>
                            </w:r>
                            <w:r w:rsidR="008B016A" w:rsidRPr="003D295C">
                              <w:rPr>
                                <w:rFonts w:ascii="Aptos" w:hAnsi="Aptos" w:cstheme="minorHAnsi"/>
                                <w:color w:val="000000"/>
                                <w:spacing w:val="-2"/>
                                <w:lang w:val="en-GB" w:eastAsia="ru-RU"/>
                              </w:rPr>
                              <w:t>establish</w:t>
                            </w:r>
                            <w:r w:rsidR="00055794" w:rsidRPr="003D295C">
                              <w:rPr>
                                <w:rFonts w:ascii="Aptos" w:hAnsi="Aptos" w:cstheme="minorHAnsi"/>
                                <w:color w:val="000000"/>
                                <w:spacing w:val="-2"/>
                                <w:lang w:val="en-GB" w:eastAsia="ru-RU"/>
                              </w:rPr>
                              <w:t xml:space="preserve"> trust that your organization takes cybersecurity seriously </w:t>
                            </w:r>
                            <w:r w:rsidRPr="003D295C">
                              <w:rPr>
                                <w:rFonts w:ascii="Aptos" w:hAnsi="Aptos" w:cstheme="minorHAnsi"/>
                                <w:color w:val="000000"/>
                                <w:spacing w:val="-2"/>
                                <w:lang w:val="en-GB" w:eastAsia="ru-RU"/>
                              </w:rPr>
                              <w:t>and that you’re committed to doing what’s best for your employees and</w:t>
                            </w:r>
                            <w:r w:rsidR="00F279AA" w:rsidRPr="003D295C">
                              <w:rPr>
                                <w:rFonts w:ascii="Aptos" w:hAnsi="Aptos" w:cstheme="minorHAnsi"/>
                                <w:color w:val="000000"/>
                                <w:spacing w:val="-2"/>
                                <w:lang w:val="en-GB" w:eastAsia="ru-RU"/>
                              </w:rPr>
                              <w:t xml:space="preserve"> your</w:t>
                            </w:r>
                            <w:r w:rsidRPr="003D295C">
                              <w:rPr>
                                <w:rFonts w:ascii="Aptos" w:hAnsi="Aptos" w:cstheme="minorHAnsi"/>
                                <w:color w:val="000000"/>
                                <w:spacing w:val="-2"/>
                                <w:lang w:val="en-GB" w:eastAsia="ru-RU"/>
                              </w:rPr>
                              <w:t xml:space="preserve"> customers.</w:t>
                            </w:r>
                          </w:p>
                          <w:p w14:paraId="5550BD34" w14:textId="2921E714" w:rsidR="008A57EB" w:rsidRPr="003D295C" w:rsidRDefault="008A57EB" w:rsidP="008A57EB">
                            <w:pPr>
                              <w:suppressAutoHyphens/>
                              <w:autoSpaceDE w:val="0"/>
                              <w:autoSpaceDN w:val="0"/>
                              <w:adjustRightInd w:val="0"/>
                              <w:spacing w:before="160" w:after="0" w:line="276" w:lineRule="auto"/>
                              <w:jc w:val="both"/>
                              <w:textAlignment w:val="center"/>
                              <w:rPr>
                                <w:rFonts w:ascii="Aptos" w:hAnsi="Aptos" w:cstheme="minorHAnsi"/>
                                <w:color w:val="000000"/>
                                <w:spacing w:val="-2"/>
                                <w:lang w:val="en-GB" w:eastAsia="ru-RU"/>
                              </w:rPr>
                            </w:pPr>
                            <w:r w:rsidRPr="003D295C">
                              <w:rPr>
                                <w:rFonts w:ascii="Aptos" w:hAnsi="Aptos" w:cstheme="minorHAnsi"/>
                                <w:color w:val="000000"/>
                                <w:spacing w:val="-2"/>
                                <w:lang w:val="en-GB" w:eastAsia="ru-RU"/>
                              </w:rPr>
                              <w:t xml:space="preserve">Our talented employees, speakers, and instructors have taken part in hundreds of </w:t>
                            </w:r>
                            <w:r w:rsidR="00893D38" w:rsidRPr="003D295C">
                              <w:rPr>
                                <w:rFonts w:ascii="Aptos" w:hAnsi="Aptos" w:cstheme="minorHAnsi"/>
                                <w:color w:val="000000"/>
                                <w:spacing w:val="-2"/>
                                <w:lang w:val="en-GB" w:eastAsia="ru-RU"/>
                              </w:rPr>
                              <w:t xml:space="preserve">educational </w:t>
                            </w:r>
                            <w:r w:rsidRPr="003D295C">
                              <w:rPr>
                                <w:rFonts w:ascii="Aptos" w:hAnsi="Aptos" w:cstheme="minorHAnsi"/>
                                <w:color w:val="000000"/>
                                <w:spacing w:val="-2"/>
                                <w:lang w:val="en-GB" w:eastAsia="ru-RU"/>
                              </w:rPr>
                              <w:t xml:space="preserve">events from coast to coast. </w:t>
                            </w:r>
                            <w:r w:rsidR="00893D38" w:rsidRPr="003D295C">
                              <w:rPr>
                                <w:rFonts w:ascii="Aptos" w:hAnsi="Aptos" w:cstheme="minorHAnsi"/>
                                <w:color w:val="000000"/>
                                <w:spacing w:val="-2"/>
                                <w:lang w:val="en-GB" w:eastAsia="ru-RU"/>
                              </w:rPr>
                              <w:t>We</w:t>
                            </w:r>
                            <w:r w:rsidR="00776AEE" w:rsidRPr="003D295C">
                              <w:rPr>
                                <w:rFonts w:ascii="Aptos" w:hAnsi="Aptos" w:cstheme="minorHAnsi"/>
                                <w:color w:val="000000"/>
                                <w:spacing w:val="-2"/>
                                <w:lang w:val="en-GB" w:eastAsia="ru-RU"/>
                              </w:rPr>
                              <w:t xml:space="preserve"> ha</w:t>
                            </w:r>
                            <w:r w:rsidR="00893D38" w:rsidRPr="003D295C">
                              <w:rPr>
                                <w:rFonts w:ascii="Aptos" w:hAnsi="Aptos" w:cstheme="minorHAnsi"/>
                                <w:color w:val="000000"/>
                                <w:spacing w:val="-2"/>
                                <w:lang w:val="en-GB" w:eastAsia="ru-RU"/>
                              </w:rPr>
                              <w:t xml:space="preserve">ve </w:t>
                            </w:r>
                            <w:r w:rsidR="00D57B24" w:rsidRPr="003D295C">
                              <w:rPr>
                                <w:rFonts w:ascii="Aptos" w:hAnsi="Aptos" w:cstheme="minorHAnsi"/>
                                <w:color w:val="000000"/>
                                <w:spacing w:val="-2"/>
                                <w:lang w:val="en-GB" w:eastAsia="ru-RU"/>
                              </w:rPr>
                              <w:t>assembled</w:t>
                            </w:r>
                            <w:r w:rsidR="00776AEE" w:rsidRPr="003D295C">
                              <w:rPr>
                                <w:rFonts w:ascii="Aptos" w:hAnsi="Aptos" w:cstheme="minorHAnsi"/>
                                <w:color w:val="000000"/>
                                <w:spacing w:val="-2"/>
                                <w:lang w:val="en-GB" w:eastAsia="ru-RU"/>
                              </w:rPr>
                              <w:t xml:space="preserve"> a variety of </w:t>
                            </w:r>
                            <w:r w:rsidR="00553295" w:rsidRPr="003D295C">
                              <w:rPr>
                                <w:rFonts w:ascii="Aptos" w:hAnsi="Aptos" w:cstheme="minorHAnsi"/>
                                <w:color w:val="000000"/>
                                <w:spacing w:val="-2"/>
                                <w:lang w:val="en-GB" w:eastAsia="ru-RU"/>
                              </w:rPr>
                              <w:t>ideas</w:t>
                            </w:r>
                            <w:r w:rsidR="00776AEE" w:rsidRPr="003D295C">
                              <w:rPr>
                                <w:rFonts w:ascii="Aptos" w:hAnsi="Aptos" w:cstheme="minorHAnsi"/>
                                <w:color w:val="000000"/>
                                <w:spacing w:val="-2"/>
                                <w:lang w:val="en-GB" w:eastAsia="ru-RU"/>
                              </w:rPr>
                              <w:t xml:space="preserve"> </w:t>
                            </w:r>
                            <w:r w:rsidR="0092401D" w:rsidRPr="003D295C">
                              <w:rPr>
                                <w:rFonts w:ascii="Aptos" w:hAnsi="Aptos" w:cstheme="minorHAnsi"/>
                                <w:color w:val="000000"/>
                                <w:spacing w:val="-2"/>
                                <w:lang w:val="en-GB" w:eastAsia="ru-RU"/>
                              </w:rPr>
                              <w:t xml:space="preserve">in this guide </w:t>
                            </w:r>
                            <w:r w:rsidR="00095BA1" w:rsidRPr="003D295C">
                              <w:rPr>
                                <w:rFonts w:ascii="Aptos" w:hAnsi="Aptos" w:cstheme="minorHAnsi"/>
                                <w:color w:val="000000"/>
                                <w:spacing w:val="-2"/>
                                <w:lang w:val="en-GB" w:eastAsia="ru-RU"/>
                              </w:rPr>
                              <w:t xml:space="preserve">for easy access </w:t>
                            </w:r>
                            <w:r w:rsidR="00A4228E" w:rsidRPr="003D295C">
                              <w:rPr>
                                <w:rFonts w:ascii="Aptos" w:hAnsi="Aptos" w:cstheme="minorHAnsi"/>
                                <w:color w:val="000000"/>
                                <w:spacing w:val="-2"/>
                                <w:lang w:val="en-GB" w:eastAsia="ru-RU"/>
                              </w:rPr>
                              <w:t xml:space="preserve">to </w:t>
                            </w:r>
                            <w:r w:rsidR="00553295" w:rsidRPr="003D295C">
                              <w:rPr>
                                <w:rFonts w:ascii="Aptos" w:hAnsi="Aptos" w:cstheme="minorHAnsi"/>
                                <w:color w:val="000000"/>
                                <w:spacing w:val="-2"/>
                                <w:lang w:val="en-GB" w:eastAsia="ru-RU"/>
                              </w:rPr>
                              <w:t>grab and go</w:t>
                            </w:r>
                            <w:r w:rsidR="00D57B24" w:rsidRPr="003D295C">
                              <w:rPr>
                                <w:rFonts w:ascii="Aptos" w:hAnsi="Aptos" w:cstheme="minorHAnsi"/>
                                <w:color w:val="000000"/>
                                <w:spacing w:val="-2"/>
                                <w:lang w:val="en-GB" w:eastAsia="ru-RU"/>
                              </w:rPr>
                              <w:t xml:space="preserve"> security awareness</w:t>
                            </w:r>
                            <w:r w:rsidR="00553295" w:rsidRPr="003D295C">
                              <w:rPr>
                                <w:rFonts w:ascii="Aptos" w:hAnsi="Aptos" w:cstheme="minorHAnsi"/>
                                <w:color w:val="000000"/>
                                <w:spacing w:val="-2"/>
                                <w:lang w:val="en-GB" w:eastAsia="ru-RU"/>
                              </w:rPr>
                              <w:t xml:space="preserve"> </w:t>
                            </w:r>
                            <w:r w:rsidR="00095BA1" w:rsidRPr="003D295C">
                              <w:rPr>
                                <w:rFonts w:ascii="Aptos" w:hAnsi="Aptos" w:cstheme="minorHAnsi"/>
                                <w:color w:val="000000"/>
                                <w:spacing w:val="-2"/>
                                <w:lang w:val="en-GB" w:eastAsia="ru-RU"/>
                              </w:rPr>
                              <w:t>resource</w:t>
                            </w:r>
                            <w:r w:rsidR="00553295" w:rsidRPr="003D295C">
                              <w:rPr>
                                <w:rFonts w:ascii="Aptos" w:hAnsi="Aptos" w:cstheme="minorHAnsi"/>
                                <w:color w:val="000000"/>
                                <w:spacing w:val="-2"/>
                                <w:lang w:val="en-GB" w:eastAsia="ru-RU"/>
                              </w:rPr>
                              <w:t>s</w:t>
                            </w:r>
                            <w:r w:rsidR="00D97B31" w:rsidRPr="003D295C">
                              <w:rPr>
                                <w:rFonts w:ascii="Aptos" w:hAnsi="Aptos" w:cstheme="minorHAnsi"/>
                                <w:color w:val="000000"/>
                                <w:spacing w:val="-2"/>
                                <w:lang w:val="en-GB" w:eastAsia="ru-RU"/>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AE18D1" id="_x0000_s1029" type="#_x0000_t202" style="position:absolute;margin-left:159.3pt;margin-top:14.75pt;width:325.85pt;height:276.7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" filled="f" stroked="f">
                <v:textbox inset="0,0,0,0">
                  <w:txbxContent>
                    <w:p w14:paraId="73CA2810" w14:textId="428B1E4A" w:rsidR="00E76A4E" w:rsidRPr="003D295C" w:rsidRDefault="008A57EB" w:rsidP="008A57EB">
                      <w:pPr>
                        <w:suppressAutoHyphens/>
                        <w:autoSpaceDE w:val="0"/>
                        <w:autoSpaceDN w:val="0"/>
                        <w:adjustRightInd w:val="0"/>
                        <w:spacing w:before="160" w:after="0" w:line="276" w:lineRule="auto"/>
                        <w:jc w:val="both"/>
                        <w:textAlignment w:val="center"/>
                        <w:rPr>
                          <w:rFonts w:ascii="Aptos" w:hAnsi="Aptos" w:cstheme="minorHAnsi"/>
                          <w:color w:val="000000"/>
                          <w:spacing w:val="-2"/>
                          <w:lang w:val="en-GB" w:eastAsia="ru-RU"/>
                        </w:rPr>
                      </w:pPr>
                      <w:r w:rsidRPr="003D295C">
                        <w:rPr>
                          <w:rFonts w:ascii="Aptos" w:hAnsi="Aptos" w:cstheme="minorHAnsi"/>
                          <w:color w:val="000000"/>
                          <w:spacing w:val="-2"/>
                          <w:lang w:val="en-GB" w:eastAsia="ru-RU"/>
                        </w:rPr>
                        <w:t xml:space="preserve">We strongly believe in the power of education and security awareness training when it comes to creating a strong </w:t>
                      </w:r>
                      <w:r w:rsidR="003D53D9" w:rsidRPr="003D295C">
                        <w:rPr>
                          <w:rFonts w:ascii="Aptos" w:hAnsi="Aptos" w:cstheme="minorHAnsi"/>
                          <w:color w:val="000000"/>
                          <w:spacing w:val="-2"/>
                          <w:lang w:val="en-GB" w:eastAsia="ru-RU"/>
                        </w:rPr>
                        <w:t>i</w:t>
                      </w:r>
                      <w:r w:rsidRPr="003D295C">
                        <w:rPr>
                          <w:rFonts w:ascii="Aptos" w:hAnsi="Aptos" w:cstheme="minorHAnsi"/>
                          <w:color w:val="000000"/>
                          <w:spacing w:val="-2"/>
                          <w:lang w:val="en-GB" w:eastAsia="ru-RU"/>
                        </w:rPr>
                        <w:t xml:space="preserve">nformation </w:t>
                      </w:r>
                      <w:r w:rsidR="003D53D9" w:rsidRPr="003D295C">
                        <w:rPr>
                          <w:rFonts w:ascii="Aptos" w:hAnsi="Aptos" w:cstheme="minorHAnsi"/>
                          <w:color w:val="000000"/>
                          <w:spacing w:val="-2"/>
                          <w:lang w:val="en-GB" w:eastAsia="ru-RU"/>
                        </w:rPr>
                        <w:t>s</w:t>
                      </w:r>
                      <w:r w:rsidRPr="003D295C">
                        <w:rPr>
                          <w:rFonts w:ascii="Aptos" w:hAnsi="Aptos" w:cstheme="minorHAnsi"/>
                          <w:color w:val="000000"/>
                          <w:spacing w:val="-2"/>
                          <w:lang w:val="en-GB" w:eastAsia="ru-RU"/>
                        </w:rPr>
                        <w:t xml:space="preserve">ecurity </w:t>
                      </w:r>
                      <w:r w:rsidR="003D53D9" w:rsidRPr="003D295C">
                        <w:rPr>
                          <w:rFonts w:ascii="Aptos" w:hAnsi="Aptos" w:cstheme="minorHAnsi"/>
                          <w:color w:val="000000"/>
                          <w:spacing w:val="-2"/>
                          <w:lang w:val="en-GB" w:eastAsia="ru-RU"/>
                        </w:rPr>
                        <w:t>p</w:t>
                      </w:r>
                      <w:r w:rsidRPr="003D295C">
                        <w:rPr>
                          <w:rFonts w:ascii="Aptos" w:hAnsi="Aptos" w:cstheme="minorHAnsi"/>
                          <w:color w:val="000000"/>
                          <w:spacing w:val="-2"/>
                          <w:lang w:val="en-GB" w:eastAsia="ru-RU"/>
                        </w:rPr>
                        <w:t>rogram. Your business</w:t>
                      </w:r>
                      <w:r w:rsidR="00B46D66" w:rsidRPr="003D295C">
                        <w:rPr>
                          <w:rFonts w:ascii="Aptos" w:hAnsi="Aptos" w:cstheme="minorHAnsi"/>
                          <w:color w:val="000000"/>
                          <w:spacing w:val="-2"/>
                          <w:lang w:val="en-GB" w:eastAsia="ru-RU"/>
                        </w:rPr>
                        <w:t xml:space="preserve"> and your customers</w:t>
                      </w:r>
                      <w:r w:rsidRPr="003D295C">
                        <w:rPr>
                          <w:rFonts w:ascii="Aptos" w:hAnsi="Aptos" w:cstheme="minorHAnsi"/>
                          <w:color w:val="000000"/>
                          <w:spacing w:val="-2"/>
                          <w:lang w:val="en-GB" w:eastAsia="ru-RU"/>
                        </w:rPr>
                        <w:t xml:space="preserve"> deserve protection from cybersecurity threats. For that reason, we created this </w:t>
                      </w:r>
                      <w:r w:rsidR="00464666" w:rsidRPr="003D295C">
                        <w:rPr>
                          <w:rFonts w:ascii="Aptos" w:hAnsi="Aptos" w:cstheme="minorHAnsi"/>
                          <w:color w:val="000000"/>
                          <w:spacing w:val="-2"/>
                          <w:lang w:val="en-GB" w:eastAsia="ru-RU"/>
                        </w:rPr>
                        <w:t>too</w:t>
                      </w:r>
                      <w:r w:rsidR="0066697B" w:rsidRPr="003D295C">
                        <w:rPr>
                          <w:rFonts w:ascii="Aptos" w:hAnsi="Aptos" w:cstheme="minorHAnsi"/>
                          <w:color w:val="000000"/>
                          <w:spacing w:val="-2"/>
                          <w:lang w:val="en-GB" w:eastAsia="ru-RU"/>
                        </w:rPr>
                        <w:t>l</w:t>
                      </w:r>
                      <w:r w:rsidR="00464666" w:rsidRPr="003D295C">
                        <w:rPr>
                          <w:rFonts w:ascii="Aptos" w:hAnsi="Aptos" w:cstheme="minorHAnsi"/>
                          <w:color w:val="000000"/>
                          <w:spacing w:val="-2"/>
                          <w:lang w:val="en-GB" w:eastAsia="ru-RU"/>
                        </w:rPr>
                        <w:t xml:space="preserve">kit </w:t>
                      </w:r>
                      <w:r w:rsidRPr="003D295C">
                        <w:rPr>
                          <w:rFonts w:ascii="Aptos" w:hAnsi="Aptos" w:cstheme="minorHAnsi"/>
                          <w:color w:val="000000"/>
                          <w:spacing w:val="-2"/>
                          <w:lang w:val="en-GB" w:eastAsia="ru-RU"/>
                        </w:rPr>
                        <w:t xml:space="preserve">to help </w:t>
                      </w:r>
                      <w:r w:rsidR="001B155C" w:rsidRPr="003D295C">
                        <w:rPr>
                          <w:rFonts w:ascii="Aptos" w:hAnsi="Aptos" w:cstheme="minorHAnsi"/>
                          <w:color w:val="000000"/>
                          <w:spacing w:val="-2"/>
                          <w:lang w:val="en-GB" w:eastAsia="ru-RU"/>
                        </w:rPr>
                        <w:t xml:space="preserve">you </w:t>
                      </w:r>
                      <w:r w:rsidR="0033581D" w:rsidRPr="003D295C">
                        <w:rPr>
                          <w:rFonts w:ascii="Aptos" w:hAnsi="Aptos" w:cstheme="minorHAnsi"/>
                          <w:color w:val="000000"/>
                          <w:spacing w:val="-2"/>
                          <w:lang w:val="en-GB" w:eastAsia="ru-RU"/>
                        </w:rPr>
                        <w:t xml:space="preserve">easily </w:t>
                      </w:r>
                      <w:r w:rsidR="001B155C" w:rsidRPr="003D295C">
                        <w:rPr>
                          <w:rFonts w:ascii="Aptos" w:hAnsi="Aptos" w:cstheme="minorHAnsi"/>
                          <w:color w:val="000000"/>
                          <w:spacing w:val="-2"/>
                          <w:lang w:val="en-GB" w:eastAsia="ru-RU"/>
                        </w:rPr>
                        <w:t xml:space="preserve">build and share a strong cybersecurity culture to </w:t>
                      </w:r>
                      <w:r w:rsidRPr="003D295C">
                        <w:rPr>
                          <w:rFonts w:ascii="Aptos" w:hAnsi="Aptos" w:cstheme="minorHAnsi"/>
                          <w:color w:val="000000"/>
                          <w:spacing w:val="-2"/>
                          <w:lang w:val="en-GB" w:eastAsia="ru-RU"/>
                        </w:rPr>
                        <w:t>combat these concerns</w:t>
                      </w:r>
                      <w:r w:rsidR="001B155C" w:rsidRPr="003D295C">
                        <w:rPr>
                          <w:rFonts w:ascii="Aptos" w:hAnsi="Aptos" w:cstheme="minorHAnsi"/>
                          <w:color w:val="000000"/>
                          <w:spacing w:val="-2"/>
                          <w:lang w:val="en-GB" w:eastAsia="ru-RU"/>
                        </w:rPr>
                        <w:t>.</w:t>
                      </w:r>
                      <w:r w:rsidR="00E76A4E" w:rsidRPr="003D295C">
                        <w:rPr>
                          <w:rFonts w:ascii="Aptos" w:hAnsi="Aptos" w:cstheme="minorHAnsi"/>
                          <w:color w:val="000000"/>
                          <w:spacing w:val="-2"/>
                          <w:lang w:val="en-GB" w:eastAsia="ru-RU"/>
                        </w:rPr>
                        <w:t xml:space="preserve"> </w:t>
                      </w:r>
                    </w:p>
                    <w:p w14:paraId="50F4111B" w14:textId="298C71BA" w:rsidR="008A57EB" w:rsidRPr="003D295C" w:rsidRDefault="00E76A4E" w:rsidP="008A57EB">
                      <w:pPr>
                        <w:suppressAutoHyphens/>
                        <w:autoSpaceDE w:val="0"/>
                        <w:autoSpaceDN w:val="0"/>
                        <w:adjustRightInd w:val="0"/>
                        <w:spacing w:before="160" w:after="0" w:line="276" w:lineRule="auto"/>
                        <w:jc w:val="both"/>
                        <w:textAlignment w:val="center"/>
                        <w:rPr>
                          <w:rFonts w:ascii="Aptos" w:hAnsi="Aptos" w:cstheme="minorHAnsi"/>
                          <w:color w:val="000000"/>
                          <w:spacing w:val="-2"/>
                          <w:lang w:val="en-GB" w:eastAsia="ru-RU"/>
                        </w:rPr>
                      </w:pPr>
                      <w:r w:rsidRPr="003D295C">
                        <w:rPr>
                          <w:rFonts w:ascii="Aptos" w:hAnsi="Aptos" w:cstheme="minorHAnsi"/>
                          <w:color w:val="000000"/>
                          <w:spacing w:val="-2"/>
                          <w:lang w:val="en-GB" w:eastAsia="ru-RU"/>
                        </w:rPr>
                        <w:t xml:space="preserve">Training and education of not only your employees, but also your customers, is a key component to building a cybersecurity culture. It </w:t>
                      </w:r>
                      <w:r w:rsidR="00055794" w:rsidRPr="003D295C">
                        <w:rPr>
                          <w:rFonts w:ascii="Aptos" w:hAnsi="Aptos" w:cstheme="minorHAnsi"/>
                          <w:color w:val="000000"/>
                          <w:spacing w:val="-2"/>
                          <w:lang w:val="en-GB" w:eastAsia="ru-RU"/>
                        </w:rPr>
                        <w:t xml:space="preserve">helps </w:t>
                      </w:r>
                      <w:r w:rsidR="008B016A" w:rsidRPr="003D295C">
                        <w:rPr>
                          <w:rFonts w:ascii="Aptos" w:hAnsi="Aptos" w:cstheme="minorHAnsi"/>
                          <w:color w:val="000000"/>
                          <w:spacing w:val="-2"/>
                          <w:lang w:val="en-GB" w:eastAsia="ru-RU"/>
                        </w:rPr>
                        <w:t>establish</w:t>
                      </w:r>
                      <w:r w:rsidR="00055794" w:rsidRPr="003D295C">
                        <w:rPr>
                          <w:rFonts w:ascii="Aptos" w:hAnsi="Aptos" w:cstheme="minorHAnsi"/>
                          <w:color w:val="000000"/>
                          <w:spacing w:val="-2"/>
                          <w:lang w:val="en-GB" w:eastAsia="ru-RU"/>
                        </w:rPr>
                        <w:t xml:space="preserve"> trust that your organization takes cybersecurity seriously </w:t>
                      </w:r>
                      <w:r w:rsidRPr="003D295C">
                        <w:rPr>
                          <w:rFonts w:ascii="Aptos" w:hAnsi="Aptos" w:cstheme="minorHAnsi"/>
                          <w:color w:val="000000"/>
                          <w:spacing w:val="-2"/>
                          <w:lang w:val="en-GB" w:eastAsia="ru-RU"/>
                        </w:rPr>
                        <w:t>and that you’re committed to doing what’s best for your employees and</w:t>
                      </w:r>
                      <w:r w:rsidR="00F279AA" w:rsidRPr="003D295C">
                        <w:rPr>
                          <w:rFonts w:ascii="Aptos" w:hAnsi="Aptos" w:cstheme="minorHAnsi"/>
                          <w:color w:val="000000"/>
                          <w:spacing w:val="-2"/>
                          <w:lang w:val="en-GB" w:eastAsia="ru-RU"/>
                        </w:rPr>
                        <w:t xml:space="preserve"> your</w:t>
                      </w:r>
                      <w:r w:rsidRPr="003D295C">
                        <w:rPr>
                          <w:rFonts w:ascii="Aptos" w:hAnsi="Aptos" w:cstheme="minorHAnsi"/>
                          <w:color w:val="000000"/>
                          <w:spacing w:val="-2"/>
                          <w:lang w:val="en-GB" w:eastAsia="ru-RU"/>
                        </w:rPr>
                        <w:t xml:space="preserve"> customers.</w:t>
                      </w:r>
                    </w:p>
                    <w:p w14:paraId="5550BD34" w14:textId="2921E714" w:rsidR="008A57EB" w:rsidRPr="003D295C" w:rsidRDefault="008A57EB" w:rsidP="008A57EB">
                      <w:pPr>
                        <w:suppressAutoHyphens/>
                        <w:autoSpaceDE w:val="0"/>
                        <w:autoSpaceDN w:val="0"/>
                        <w:adjustRightInd w:val="0"/>
                        <w:spacing w:before="160" w:after="0" w:line="276" w:lineRule="auto"/>
                        <w:jc w:val="both"/>
                        <w:textAlignment w:val="center"/>
                        <w:rPr>
                          <w:rFonts w:ascii="Aptos" w:hAnsi="Aptos" w:cstheme="minorHAnsi"/>
                          <w:color w:val="000000"/>
                          <w:spacing w:val="-2"/>
                          <w:lang w:val="en-GB" w:eastAsia="ru-RU"/>
                        </w:rPr>
                      </w:pPr>
                      <w:r w:rsidRPr="003D295C">
                        <w:rPr>
                          <w:rFonts w:ascii="Aptos" w:hAnsi="Aptos" w:cstheme="minorHAnsi"/>
                          <w:color w:val="000000"/>
                          <w:spacing w:val="-2"/>
                          <w:lang w:val="en-GB" w:eastAsia="ru-RU"/>
                        </w:rPr>
                        <w:t xml:space="preserve">Our talented employees, speakers, and instructors have taken part in hundreds of </w:t>
                      </w:r>
                      <w:r w:rsidR="00893D38" w:rsidRPr="003D295C">
                        <w:rPr>
                          <w:rFonts w:ascii="Aptos" w:hAnsi="Aptos" w:cstheme="minorHAnsi"/>
                          <w:color w:val="000000"/>
                          <w:spacing w:val="-2"/>
                          <w:lang w:val="en-GB" w:eastAsia="ru-RU"/>
                        </w:rPr>
                        <w:t xml:space="preserve">educational </w:t>
                      </w:r>
                      <w:r w:rsidRPr="003D295C">
                        <w:rPr>
                          <w:rFonts w:ascii="Aptos" w:hAnsi="Aptos" w:cstheme="minorHAnsi"/>
                          <w:color w:val="000000"/>
                          <w:spacing w:val="-2"/>
                          <w:lang w:val="en-GB" w:eastAsia="ru-RU"/>
                        </w:rPr>
                        <w:t xml:space="preserve">events from coast to coast. </w:t>
                      </w:r>
                      <w:r w:rsidR="00893D38" w:rsidRPr="003D295C">
                        <w:rPr>
                          <w:rFonts w:ascii="Aptos" w:hAnsi="Aptos" w:cstheme="minorHAnsi"/>
                          <w:color w:val="000000"/>
                          <w:spacing w:val="-2"/>
                          <w:lang w:val="en-GB" w:eastAsia="ru-RU"/>
                        </w:rPr>
                        <w:t>We</w:t>
                      </w:r>
                      <w:r w:rsidR="00776AEE" w:rsidRPr="003D295C">
                        <w:rPr>
                          <w:rFonts w:ascii="Aptos" w:hAnsi="Aptos" w:cstheme="minorHAnsi"/>
                          <w:color w:val="000000"/>
                          <w:spacing w:val="-2"/>
                          <w:lang w:val="en-GB" w:eastAsia="ru-RU"/>
                        </w:rPr>
                        <w:t xml:space="preserve"> ha</w:t>
                      </w:r>
                      <w:r w:rsidR="00893D38" w:rsidRPr="003D295C">
                        <w:rPr>
                          <w:rFonts w:ascii="Aptos" w:hAnsi="Aptos" w:cstheme="minorHAnsi"/>
                          <w:color w:val="000000"/>
                          <w:spacing w:val="-2"/>
                          <w:lang w:val="en-GB" w:eastAsia="ru-RU"/>
                        </w:rPr>
                        <w:t xml:space="preserve">ve </w:t>
                      </w:r>
                      <w:r w:rsidR="00D57B24" w:rsidRPr="003D295C">
                        <w:rPr>
                          <w:rFonts w:ascii="Aptos" w:hAnsi="Aptos" w:cstheme="minorHAnsi"/>
                          <w:color w:val="000000"/>
                          <w:spacing w:val="-2"/>
                          <w:lang w:val="en-GB" w:eastAsia="ru-RU"/>
                        </w:rPr>
                        <w:t>assembled</w:t>
                      </w:r>
                      <w:r w:rsidR="00776AEE" w:rsidRPr="003D295C">
                        <w:rPr>
                          <w:rFonts w:ascii="Aptos" w:hAnsi="Aptos" w:cstheme="minorHAnsi"/>
                          <w:color w:val="000000"/>
                          <w:spacing w:val="-2"/>
                          <w:lang w:val="en-GB" w:eastAsia="ru-RU"/>
                        </w:rPr>
                        <w:t xml:space="preserve"> a variety of </w:t>
                      </w:r>
                      <w:r w:rsidR="00553295" w:rsidRPr="003D295C">
                        <w:rPr>
                          <w:rFonts w:ascii="Aptos" w:hAnsi="Aptos" w:cstheme="minorHAnsi"/>
                          <w:color w:val="000000"/>
                          <w:spacing w:val="-2"/>
                          <w:lang w:val="en-GB" w:eastAsia="ru-RU"/>
                        </w:rPr>
                        <w:t>ideas</w:t>
                      </w:r>
                      <w:r w:rsidR="00776AEE" w:rsidRPr="003D295C">
                        <w:rPr>
                          <w:rFonts w:ascii="Aptos" w:hAnsi="Aptos" w:cstheme="minorHAnsi"/>
                          <w:color w:val="000000"/>
                          <w:spacing w:val="-2"/>
                          <w:lang w:val="en-GB" w:eastAsia="ru-RU"/>
                        </w:rPr>
                        <w:t xml:space="preserve"> </w:t>
                      </w:r>
                      <w:r w:rsidR="0092401D" w:rsidRPr="003D295C">
                        <w:rPr>
                          <w:rFonts w:ascii="Aptos" w:hAnsi="Aptos" w:cstheme="minorHAnsi"/>
                          <w:color w:val="000000"/>
                          <w:spacing w:val="-2"/>
                          <w:lang w:val="en-GB" w:eastAsia="ru-RU"/>
                        </w:rPr>
                        <w:t xml:space="preserve">in this guide </w:t>
                      </w:r>
                      <w:r w:rsidR="00095BA1" w:rsidRPr="003D295C">
                        <w:rPr>
                          <w:rFonts w:ascii="Aptos" w:hAnsi="Aptos" w:cstheme="minorHAnsi"/>
                          <w:color w:val="000000"/>
                          <w:spacing w:val="-2"/>
                          <w:lang w:val="en-GB" w:eastAsia="ru-RU"/>
                        </w:rPr>
                        <w:t xml:space="preserve">for easy access </w:t>
                      </w:r>
                      <w:r w:rsidR="00A4228E" w:rsidRPr="003D295C">
                        <w:rPr>
                          <w:rFonts w:ascii="Aptos" w:hAnsi="Aptos" w:cstheme="minorHAnsi"/>
                          <w:color w:val="000000"/>
                          <w:spacing w:val="-2"/>
                          <w:lang w:val="en-GB" w:eastAsia="ru-RU"/>
                        </w:rPr>
                        <w:t xml:space="preserve">to </w:t>
                      </w:r>
                      <w:r w:rsidR="00553295" w:rsidRPr="003D295C">
                        <w:rPr>
                          <w:rFonts w:ascii="Aptos" w:hAnsi="Aptos" w:cstheme="minorHAnsi"/>
                          <w:color w:val="000000"/>
                          <w:spacing w:val="-2"/>
                          <w:lang w:val="en-GB" w:eastAsia="ru-RU"/>
                        </w:rPr>
                        <w:t>grab and go</w:t>
                      </w:r>
                      <w:r w:rsidR="00D57B24" w:rsidRPr="003D295C">
                        <w:rPr>
                          <w:rFonts w:ascii="Aptos" w:hAnsi="Aptos" w:cstheme="minorHAnsi"/>
                          <w:color w:val="000000"/>
                          <w:spacing w:val="-2"/>
                          <w:lang w:val="en-GB" w:eastAsia="ru-RU"/>
                        </w:rPr>
                        <w:t xml:space="preserve"> security awareness</w:t>
                      </w:r>
                      <w:r w:rsidR="00553295" w:rsidRPr="003D295C">
                        <w:rPr>
                          <w:rFonts w:ascii="Aptos" w:hAnsi="Aptos" w:cstheme="minorHAnsi"/>
                          <w:color w:val="000000"/>
                          <w:spacing w:val="-2"/>
                          <w:lang w:val="en-GB" w:eastAsia="ru-RU"/>
                        </w:rPr>
                        <w:t xml:space="preserve"> </w:t>
                      </w:r>
                      <w:r w:rsidR="00095BA1" w:rsidRPr="003D295C">
                        <w:rPr>
                          <w:rFonts w:ascii="Aptos" w:hAnsi="Aptos" w:cstheme="minorHAnsi"/>
                          <w:color w:val="000000"/>
                          <w:spacing w:val="-2"/>
                          <w:lang w:val="en-GB" w:eastAsia="ru-RU"/>
                        </w:rPr>
                        <w:t>resource</w:t>
                      </w:r>
                      <w:r w:rsidR="00553295" w:rsidRPr="003D295C">
                        <w:rPr>
                          <w:rFonts w:ascii="Aptos" w:hAnsi="Aptos" w:cstheme="minorHAnsi"/>
                          <w:color w:val="000000"/>
                          <w:spacing w:val="-2"/>
                          <w:lang w:val="en-GB" w:eastAsia="ru-RU"/>
                        </w:rPr>
                        <w:t>s</w:t>
                      </w:r>
                      <w:r w:rsidR="00D97B31" w:rsidRPr="003D295C">
                        <w:rPr>
                          <w:rFonts w:ascii="Aptos" w:hAnsi="Aptos" w:cstheme="minorHAnsi"/>
                          <w:color w:val="000000"/>
                          <w:spacing w:val="-2"/>
                          <w:lang w:val="en-GB" w:eastAsia="ru-RU"/>
                        </w:rPr>
                        <w:t>!</w:t>
                      </w:r>
                    </w:p>
                  </w:txbxContent>
                </v:textbox>
                <w10:wrap anchorx="margin"/>
              </v:shape>
            </w:pict>
          </mc:Fallback>
        </mc:AlternateContent>
      </w:r>
      <w:r w:rsidRPr="00E148C8">
        <w:rPr>
          <w:noProof/>
          <w:color w:val="CED273"/>
        </w:rPr>
        <mc:AlternateContent>
          <mc:Choice Requires="wps">
            <w:drawing>
              <wp:anchor distT="0" distB="0" distL="114300" distR="114300" simplePos="0" relativeHeight="251658252" behindDoc="0" locked="0" layoutInCell="1" allowOverlap="1" wp14:anchorId="04ECC256" wp14:editId="1015FE64">
                <wp:simplePos x="0" y="0"/>
                <wp:positionH relativeFrom="margin">
                  <wp:align>right</wp:align>
                </wp:positionH>
                <wp:positionV relativeFrom="paragraph">
                  <wp:posOffset>135890</wp:posOffset>
                </wp:positionV>
                <wp:extent cx="6159500" cy="19050"/>
                <wp:effectExtent l="0" t="0" r="12700" b="19050"/>
                <wp:wrapNone/>
                <wp:docPr id="624"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F2CCE1" id="Прямая соединительная линия 83" o:spid="_x0000_s1026" style="position:absolute;flip:x;z-index:25164391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33.8pt,10.7pt" to="918.8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" strokecolor="#ced273" strokeweight=".5pt">
                <w10:wrap anchorx="margin"/>
              </v:line>
            </w:pict>
          </mc:Fallback>
        </mc:AlternateContent>
      </w:r>
    </w:p>
    <w:p w14:paraId="34AE1599" w14:textId="79A644D1" w:rsidR="00111908" w:rsidRDefault="005862C9">
      <w:r>
        <w:rPr>
          <w:noProof/>
          <w:lang w:val="ru-RU" w:eastAsia="ru-RU"/>
        </w:rPr>
        <w:drawing>
          <wp:inline distT="0" distB="0" distL="0" distR="0" wp14:anchorId="232F4F4F" wp14:editId="00648949">
            <wp:extent cx="1578687" cy="1685060"/>
            <wp:effectExtent l="19050" t="19050" r="21590" b="10795"/>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623"/>
                    <pic:cNvPicPr/>
                  </pic:nvPicPr>
                  <pic:blipFill rotWithShape="1">
                    <a:blip r:embed="rId14" cstate="print">
                      <a:extLst>
                        <a:ext uri="{28A0092B-C50C-407E-A947-70E740481C1C}">
                          <a14:useLocalDpi xmlns:a14="http://schemas.microsoft.com/office/drawing/2010/main" val="0"/>
                        </a:ext>
                      </a:extLst>
                    </a:blip>
                    <a:srcRect l="11387" t="11265" r="10445" b="33075"/>
                    <a:stretch/>
                  </pic:blipFill>
                  <pic:spPr bwMode="auto">
                    <a:xfrm>
                      <a:off x="0" y="0"/>
                      <a:ext cx="1579747" cy="168619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AE159A" w14:textId="186A1799" w:rsidR="00111908" w:rsidRDefault="005862C9">
      <w:r>
        <w:rPr>
          <w:noProof/>
          <w:lang w:val="ru-RU" w:eastAsia="ru-RU"/>
        </w:rPr>
        <mc:AlternateContent>
          <mc:Choice Requires="wps">
            <w:drawing>
              <wp:anchor distT="0" distB="0" distL="114300" distR="114300" simplePos="0" relativeHeight="251658248" behindDoc="0" locked="0" layoutInCell="1" allowOverlap="1" wp14:anchorId="34AE18CD" wp14:editId="6BB71462">
                <wp:simplePos x="0" y="0"/>
                <wp:positionH relativeFrom="margin">
                  <wp:align>left</wp:align>
                </wp:positionH>
                <wp:positionV relativeFrom="paragraph">
                  <wp:posOffset>66997</wp:posOffset>
                </wp:positionV>
                <wp:extent cx="1979930" cy="755374"/>
                <wp:effectExtent l="0" t="0" r="1270" b="6985"/>
                <wp:wrapNone/>
                <wp:docPr id="1"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755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E1AA9" w14:textId="13DA9646" w:rsidR="00AE760F" w:rsidRPr="00AA6962" w:rsidRDefault="00AE760F" w:rsidP="00AA01CE">
                            <w:pPr>
                              <w:suppressAutoHyphens/>
                              <w:autoSpaceDE w:val="0"/>
                              <w:autoSpaceDN w:val="0"/>
                              <w:adjustRightInd w:val="0"/>
                              <w:spacing w:after="0" w:line="240" w:lineRule="auto"/>
                              <w:textAlignment w:val="center"/>
                              <w:rPr>
                                <w:rFonts w:ascii="Aptos Light" w:hAnsi="Aptos Light" w:cs="Segoe UI"/>
                                <w:color w:val="383838" w:themeColor="background2" w:themeShade="40"/>
                                <w:spacing w:val="-1"/>
                                <w:sz w:val="14"/>
                                <w:szCs w:val="14"/>
                                <w:lang w:val="en-GB" w:eastAsia="ru-RU"/>
                              </w:rPr>
                            </w:pPr>
                            <w:r w:rsidRPr="00AA6962">
                              <w:rPr>
                                <w:rFonts w:ascii="Aptos ExtraBold" w:hAnsi="Aptos ExtraBold" w:cs="Segoe UI"/>
                                <w:color w:val="000000"/>
                                <w:spacing w:val="-2"/>
                                <w:sz w:val="20"/>
                                <w:szCs w:val="20"/>
                                <w:lang w:val="en-GB" w:eastAsia="ru-RU"/>
                              </w:rPr>
                              <w:t>Jon Waldman,</w:t>
                            </w:r>
                            <w:r w:rsidR="001A275F" w:rsidRPr="00AA6962">
                              <w:rPr>
                                <w:rFonts w:ascii="Aptos Light" w:hAnsi="Aptos Light" w:cs="Segoe UI"/>
                                <w:color w:val="000000"/>
                                <w:spacing w:val="-2"/>
                                <w:sz w:val="20"/>
                                <w:szCs w:val="20"/>
                                <w:lang w:val="en-GB" w:eastAsia="ru-RU"/>
                              </w:rPr>
                              <w:t xml:space="preserve"> CISA, CRISC</w:t>
                            </w:r>
                            <w:r w:rsidRPr="00AA6962">
                              <w:rPr>
                                <w:rFonts w:ascii="Aptos Light" w:hAnsi="Aptos Light" w:cs="Segoe UI"/>
                                <w:color w:val="707070" w:themeColor="background2" w:themeShade="80"/>
                                <w:spacing w:val="-2"/>
                                <w:sz w:val="20"/>
                                <w:szCs w:val="20"/>
                                <w:lang w:val="en-GB" w:eastAsia="ru-RU"/>
                              </w:rPr>
                              <w:t xml:space="preserve"> </w:t>
                            </w:r>
                            <w:r w:rsidR="0066140A" w:rsidRPr="00AA6962">
                              <w:rPr>
                                <w:rFonts w:ascii="Aptos Light" w:hAnsi="Aptos Light" w:cs="Segoe UI"/>
                                <w:color w:val="707070" w:themeColor="background2" w:themeShade="80"/>
                                <w:spacing w:val="-2"/>
                                <w:sz w:val="20"/>
                                <w:szCs w:val="20"/>
                                <w:lang w:val="en-GB" w:eastAsia="ru-RU"/>
                              </w:rPr>
                              <w:br/>
                            </w:r>
                            <w:r w:rsidR="00023195">
                              <w:rPr>
                                <w:rFonts w:ascii="Aptos Light" w:hAnsi="Aptos Light" w:cs="Segoe UI"/>
                                <w:color w:val="383838" w:themeColor="background2" w:themeShade="40"/>
                                <w:spacing w:val="-2"/>
                                <w:sz w:val="20"/>
                                <w:szCs w:val="20"/>
                                <w:lang w:val="en-GB" w:eastAsia="ru-RU"/>
                              </w:rPr>
                              <w:t>SBS Cybersecurity</w:t>
                            </w:r>
                            <w:r w:rsidR="00023195">
                              <w:rPr>
                                <w:rFonts w:ascii="Aptos Light" w:hAnsi="Aptos Light" w:cs="Segoe UI"/>
                                <w:color w:val="383838" w:themeColor="background2" w:themeShade="40"/>
                                <w:spacing w:val="-2"/>
                                <w:sz w:val="20"/>
                                <w:szCs w:val="20"/>
                                <w:lang w:val="en-GB" w:eastAsia="ru-RU"/>
                              </w:rPr>
                              <w:br/>
                            </w:r>
                            <w:r w:rsidRPr="00AA6962">
                              <w:rPr>
                                <w:rFonts w:ascii="Aptos Light" w:hAnsi="Aptos Light" w:cs="Segoe UI"/>
                                <w:color w:val="383838" w:themeColor="background2" w:themeShade="40"/>
                                <w:spacing w:val="-2"/>
                                <w:sz w:val="20"/>
                                <w:szCs w:val="20"/>
                                <w:lang w:val="en-GB" w:eastAsia="ru-RU"/>
                              </w:rPr>
                              <w:t>President</w:t>
                            </w:r>
                            <w:r w:rsidR="00B3014A">
                              <w:rPr>
                                <w:rFonts w:ascii="Aptos Light" w:hAnsi="Aptos Light" w:cs="Segoe UI"/>
                                <w:color w:val="383838" w:themeColor="background2" w:themeShade="40"/>
                                <w:spacing w:val="-2"/>
                                <w:sz w:val="20"/>
                                <w:szCs w:val="20"/>
                                <w:lang w:val="en-GB" w:eastAsia="ru-RU"/>
                              </w:rPr>
                              <w:t xml:space="preserve"> and Partner</w:t>
                            </w:r>
                          </w:p>
                          <w:p w14:paraId="34AE1AAB" w14:textId="69C9EB77" w:rsidR="00AE760F" w:rsidRPr="00AA6962" w:rsidRDefault="00AE760F" w:rsidP="00EE4D22">
                            <w:pPr>
                              <w:suppressAutoHyphens/>
                              <w:autoSpaceDE w:val="0"/>
                              <w:autoSpaceDN w:val="0"/>
                              <w:adjustRightInd w:val="0"/>
                              <w:spacing w:before="113" w:after="0" w:line="240" w:lineRule="auto"/>
                              <w:textAlignment w:val="center"/>
                              <w:rPr>
                                <w:rFonts w:ascii="Aptos Light" w:hAnsi="Aptos Light" w:cs="Segoe UI"/>
                                <w:color w:val="000000"/>
                                <w:spacing w:val="-1"/>
                                <w:sz w:val="20"/>
                                <w:szCs w:val="20"/>
                                <w:lang w:val="en-GB" w:eastAsia="ru-RU"/>
                              </w:rPr>
                            </w:pPr>
                            <w:r w:rsidRPr="00AA6962">
                              <w:rPr>
                                <w:rFonts w:ascii="Aptos Light" w:hAnsi="Aptos Light" w:cs="Segoe UI"/>
                                <w:color w:val="000000"/>
                                <w:spacing w:val="-1"/>
                                <w:sz w:val="20"/>
                                <w:szCs w:val="20"/>
                                <w:lang w:val="en-GB" w:eastAsia="ru-RU"/>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AE18CD" id="_x0000_s1030" type="#_x0000_t202" style="position:absolute;margin-left:0;margin-top:5.3pt;width:155.9pt;height:59.5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" filled="f" stroked="f">
                <v:textbox inset="0,0,0,0">
                  <w:txbxContent>
                    <w:p w14:paraId="34AE1AA9" w14:textId="13DA9646" w:rsidR="00AE760F" w:rsidRPr="00AA6962" w:rsidRDefault="00AE760F" w:rsidP="00AA01CE">
                      <w:pPr>
                        <w:suppressAutoHyphens/>
                        <w:autoSpaceDE w:val="0"/>
                        <w:autoSpaceDN w:val="0"/>
                        <w:adjustRightInd w:val="0"/>
                        <w:spacing w:after="0" w:line="240" w:lineRule="auto"/>
                        <w:textAlignment w:val="center"/>
                        <w:rPr>
                          <w:rFonts w:ascii="Aptos Light" w:hAnsi="Aptos Light" w:cs="Segoe UI"/>
                          <w:color w:val="383838" w:themeColor="background2" w:themeShade="40"/>
                          <w:spacing w:val="-1"/>
                          <w:sz w:val="14"/>
                          <w:szCs w:val="14"/>
                          <w:lang w:val="en-GB" w:eastAsia="ru-RU"/>
                        </w:rPr>
                      </w:pPr>
                      <w:r w:rsidRPr="00AA6962">
                        <w:rPr>
                          <w:rFonts w:ascii="Aptos ExtraBold" w:hAnsi="Aptos ExtraBold" w:cs="Segoe UI"/>
                          <w:color w:val="000000"/>
                          <w:spacing w:val="-2"/>
                          <w:sz w:val="20"/>
                          <w:szCs w:val="20"/>
                          <w:lang w:val="en-GB" w:eastAsia="ru-RU"/>
                        </w:rPr>
                        <w:t>Jon Waldman,</w:t>
                      </w:r>
                      <w:r w:rsidR="001A275F" w:rsidRPr="00AA6962">
                        <w:rPr>
                          <w:rFonts w:ascii="Aptos Light" w:hAnsi="Aptos Light" w:cs="Segoe UI"/>
                          <w:color w:val="000000"/>
                          <w:spacing w:val="-2"/>
                          <w:sz w:val="20"/>
                          <w:szCs w:val="20"/>
                          <w:lang w:val="en-GB" w:eastAsia="ru-RU"/>
                        </w:rPr>
                        <w:t xml:space="preserve"> CISA, CRISC</w:t>
                      </w:r>
                      <w:r w:rsidRPr="00AA6962">
                        <w:rPr>
                          <w:rFonts w:ascii="Aptos Light" w:hAnsi="Aptos Light" w:cs="Segoe UI"/>
                          <w:color w:val="707070" w:themeColor="background2" w:themeShade="80"/>
                          <w:spacing w:val="-2"/>
                          <w:sz w:val="20"/>
                          <w:szCs w:val="20"/>
                          <w:lang w:val="en-GB" w:eastAsia="ru-RU"/>
                        </w:rPr>
                        <w:t xml:space="preserve"> </w:t>
                      </w:r>
                      <w:r w:rsidR="0066140A" w:rsidRPr="00AA6962">
                        <w:rPr>
                          <w:rFonts w:ascii="Aptos Light" w:hAnsi="Aptos Light" w:cs="Segoe UI"/>
                          <w:color w:val="707070" w:themeColor="background2" w:themeShade="80"/>
                          <w:spacing w:val="-2"/>
                          <w:sz w:val="20"/>
                          <w:szCs w:val="20"/>
                          <w:lang w:val="en-GB" w:eastAsia="ru-RU"/>
                        </w:rPr>
                        <w:br/>
                      </w:r>
                      <w:r w:rsidR="00023195">
                        <w:rPr>
                          <w:rFonts w:ascii="Aptos Light" w:hAnsi="Aptos Light" w:cs="Segoe UI"/>
                          <w:color w:val="383838" w:themeColor="background2" w:themeShade="40"/>
                          <w:spacing w:val="-2"/>
                          <w:sz w:val="20"/>
                          <w:szCs w:val="20"/>
                          <w:lang w:val="en-GB" w:eastAsia="ru-RU"/>
                        </w:rPr>
                        <w:t>SBS Cybersecurity</w:t>
                      </w:r>
                      <w:r w:rsidR="00023195">
                        <w:rPr>
                          <w:rFonts w:ascii="Aptos Light" w:hAnsi="Aptos Light" w:cs="Segoe UI"/>
                          <w:color w:val="383838" w:themeColor="background2" w:themeShade="40"/>
                          <w:spacing w:val="-2"/>
                          <w:sz w:val="20"/>
                          <w:szCs w:val="20"/>
                          <w:lang w:val="en-GB" w:eastAsia="ru-RU"/>
                        </w:rPr>
                        <w:br/>
                      </w:r>
                      <w:r w:rsidRPr="00AA6962">
                        <w:rPr>
                          <w:rFonts w:ascii="Aptos Light" w:hAnsi="Aptos Light" w:cs="Segoe UI"/>
                          <w:color w:val="383838" w:themeColor="background2" w:themeShade="40"/>
                          <w:spacing w:val="-2"/>
                          <w:sz w:val="20"/>
                          <w:szCs w:val="20"/>
                          <w:lang w:val="en-GB" w:eastAsia="ru-RU"/>
                        </w:rPr>
                        <w:t>President</w:t>
                      </w:r>
                      <w:r w:rsidR="00B3014A">
                        <w:rPr>
                          <w:rFonts w:ascii="Aptos Light" w:hAnsi="Aptos Light" w:cs="Segoe UI"/>
                          <w:color w:val="383838" w:themeColor="background2" w:themeShade="40"/>
                          <w:spacing w:val="-2"/>
                          <w:sz w:val="20"/>
                          <w:szCs w:val="20"/>
                          <w:lang w:val="en-GB" w:eastAsia="ru-RU"/>
                        </w:rPr>
                        <w:t xml:space="preserve"> and Partner</w:t>
                      </w:r>
                    </w:p>
                    <w:p w14:paraId="34AE1AAB" w14:textId="69C9EB77" w:rsidR="00AE760F" w:rsidRPr="00AA6962" w:rsidRDefault="00AE760F" w:rsidP="00EE4D22">
                      <w:pPr>
                        <w:suppressAutoHyphens/>
                        <w:autoSpaceDE w:val="0"/>
                        <w:autoSpaceDN w:val="0"/>
                        <w:adjustRightInd w:val="0"/>
                        <w:spacing w:before="113" w:after="0" w:line="240" w:lineRule="auto"/>
                        <w:textAlignment w:val="center"/>
                        <w:rPr>
                          <w:rFonts w:ascii="Aptos Light" w:hAnsi="Aptos Light" w:cs="Segoe UI"/>
                          <w:color w:val="000000"/>
                          <w:spacing w:val="-1"/>
                          <w:sz w:val="20"/>
                          <w:szCs w:val="20"/>
                          <w:lang w:val="en-GB" w:eastAsia="ru-RU"/>
                        </w:rPr>
                      </w:pPr>
                      <w:r w:rsidRPr="00AA6962">
                        <w:rPr>
                          <w:rFonts w:ascii="Aptos Light" w:hAnsi="Aptos Light" w:cs="Segoe UI"/>
                          <w:color w:val="000000"/>
                          <w:spacing w:val="-1"/>
                          <w:sz w:val="20"/>
                          <w:szCs w:val="20"/>
                          <w:lang w:val="en-GB" w:eastAsia="ru-RU"/>
                        </w:rPr>
                        <w:t xml:space="preserve"> </w:t>
                      </w:r>
                    </w:p>
                  </w:txbxContent>
                </v:textbox>
                <w10:wrap anchorx="margin"/>
              </v:shape>
            </w:pict>
          </mc:Fallback>
        </mc:AlternateContent>
      </w:r>
    </w:p>
    <w:p w14:paraId="34AE159B" w14:textId="774D3191" w:rsidR="00111908" w:rsidRDefault="00111908"/>
    <w:p w14:paraId="34AE159C" w14:textId="284526DF" w:rsidR="00111908" w:rsidRDefault="00111908"/>
    <w:p w14:paraId="34AE159D" w14:textId="164A4671" w:rsidR="00A536AD" w:rsidRDefault="00A536AD"/>
    <w:p w14:paraId="34AE159E" w14:textId="53762704" w:rsidR="00A536AD" w:rsidRDefault="00A536AD"/>
    <w:p w14:paraId="34AE15A0" w14:textId="5CD4B0B8" w:rsidR="00A536AD" w:rsidRDefault="00AA6962">
      <w:r>
        <w:rPr>
          <w:noProof/>
          <w:lang w:val="ru-RU" w:eastAsia="ru-RU"/>
        </w:rPr>
        <mc:AlternateContent>
          <mc:Choice Requires="wps">
            <w:drawing>
              <wp:anchor distT="0" distB="0" distL="114300" distR="114300" simplePos="0" relativeHeight="251658251" behindDoc="0" locked="0" layoutInCell="1" allowOverlap="1" wp14:anchorId="34AE18E7" wp14:editId="365C5AD9">
                <wp:simplePos x="0" y="0"/>
                <wp:positionH relativeFrom="margin">
                  <wp:posOffset>1404257</wp:posOffset>
                </wp:positionH>
                <wp:positionV relativeFrom="paragraph">
                  <wp:posOffset>247642</wp:posOffset>
                </wp:positionV>
                <wp:extent cx="4777410" cy="0"/>
                <wp:effectExtent l="0" t="0" r="0" b="0"/>
                <wp:wrapNone/>
                <wp:docPr id="6" name="Прямая соединительная линия 6"/>
                <wp:cNvGraphicFramePr/>
                <a:graphic xmlns:a="http://schemas.openxmlformats.org/drawingml/2006/main">
                  <a:graphicData uri="http://schemas.microsoft.com/office/word/2010/wordprocessingShape">
                    <wps:wsp>
                      <wps:cNvCnPr/>
                      <wps:spPr>
                        <a:xfrm flipV="1">
                          <a:off x="0" y="0"/>
                          <a:ext cx="4777410" cy="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3428D8" id="Прямая соединительная линия 6" o:spid="_x0000_s1026" style="position:absolute;flip:y;z-index:2516439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0.55pt,19.5pt" to="486.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" strokecolor="#ced273" strokeweight=".5pt">
                <w10:wrap anchorx="margin"/>
              </v:line>
            </w:pict>
          </mc:Fallback>
        </mc:AlternateContent>
      </w:r>
      <w:r>
        <w:rPr>
          <w:noProof/>
          <w:lang w:val="ru-RU" w:eastAsia="ru-RU"/>
        </w:rPr>
        <mc:AlternateContent>
          <mc:Choice Requires="wps">
            <w:drawing>
              <wp:anchor distT="0" distB="0" distL="114300" distR="114300" simplePos="0" relativeHeight="251658250" behindDoc="0" locked="0" layoutInCell="1" allowOverlap="1" wp14:anchorId="34AE18D9" wp14:editId="431922E4">
                <wp:simplePos x="0" y="0"/>
                <wp:positionH relativeFrom="margin">
                  <wp:align>left</wp:align>
                </wp:positionH>
                <wp:positionV relativeFrom="paragraph">
                  <wp:posOffset>111076</wp:posOffset>
                </wp:positionV>
                <wp:extent cx="1549730" cy="393065"/>
                <wp:effectExtent l="0" t="0" r="12700" b="6985"/>
                <wp:wrapNone/>
                <wp:docPr id="5"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730" cy="393065"/>
                        </a:xfrm>
                        <a:prstGeom prst="rect">
                          <a:avLst/>
                        </a:prstGeom>
                        <a:noFill/>
                        <a:ln>
                          <a:noFill/>
                        </a:ln>
                      </wps:spPr>
                      <wps:txbx>
                        <w:txbxContent>
                          <w:p w14:paraId="34AE1AB4" w14:textId="40706229" w:rsidR="00AE760F" w:rsidRPr="00AA6962" w:rsidRDefault="00F279AA" w:rsidP="00EF6319">
                            <w:pPr>
                              <w:rPr>
                                <w:rFonts w:ascii="Aptos Display" w:hAnsi="Aptos Display"/>
                                <w:b/>
                                <w:bCs/>
                                <w:sz w:val="32"/>
                                <w:szCs w:val="32"/>
                                <w:lang w:val="en-GB" w:eastAsia="ru-RU"/>
                              </w:rPr>
                            </w:pPr>
                            <w:r w:rsidRPr="00AA6962">
                              <w:rPr>
                                <w:rFonts w:ascii="Aptos Display" w:hAnsi="Aptos Display"/>
                                <w:b/>
                                <w:bCs/>
                                <w:sz w:val="32"/>
                                <w:szCs w:val="32"/>
                                <w:lang w:val="en-GB" w:eastAsia="ru-RU"/>
                              </w:rPr>
                              <w:t xml:space="preserve">SBS </w:t>
                            </w:r>
                            <w:r w:rsidR="001B6969" w:rsidRPr="00AA6962">
                              <w:rPr>
                                <w:rFonts w:ascii="Aptos Display" w:hAnsi="Aptos Display"/>
                                <w:b/>
                                <w:bCs/>
                                <w:sz w:val="32"/>
                                <w:szCs w:val="32"/>
                                <w:lang w:val="en-GB" w:eastAsia="ru-RU"/>
                              </w:rPr>
                              <w:t>R</w:t>
                            </w:r>
                            <w:r w:rsidR="00AA6962" w:rsidRPr="00AA6962">
                              <w:rPr>
                                <w:rFonts w:ascii="Aptos Display" w:hAnsi="Aptos Display"/>
                                <w:b/>
                                <w:bCs/>
                                <w:sz w:val="32"/>
                                <w:szCs w:val="32"/>
                                <w:lang w:val="en-GB" w:eastAsia="ru-RU"/>
                              </w:rPr>
                              <w:t>esource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AE18D9" id="_x0000_s1031" type="#_x0000_t202" style="position:absolute;margin-left:0;margin-top:8.75pt;width:122.05pt;height:30.95pt;z-index:25165825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" filled="f" stroked="f">
                <v:textbox inset="0,0,0,0">
                  <w:txbxContent>
                    <w:p w14:paraId="34AE1AB4" w14:textId="40706229" w:rsidR="00AE760F" w:rsidRPr="00AA6962" w:rsidRDefault="00F279AA" w:rsidP="00EF6319">
                      <w:pPr>
                        <w:rPr>
                          <w:rFonts w:ascii="Aptos Display" w:hAnsi="Aptos Display"/>
                          <w:b/>
                          <w:bCs/>
                          <w:sz w:val="32"/>
                          <w:szCs w:val="32"/>
                          <w:lang w:val="en-GB" w:eastAsia="ru-RU"/>
                        </w:rPr>
                      </w:pPr>
                      <w:r w:rsidRPr="00AA6962">
                        <w:rPr>
                          <w:rFonts w:ascii="Aptos Display" w:hAnsi="Aptos Display"/>
                          <w:b/>
                          <w:bCs/>
                          <w:sz w:val="32"/>
                          <w:szCs w:val="32"/>
                          <w:lang w:val="en-GB" w:eastAsia="ru-RU"/>
                        </w:rPr>
                        <w:t xml:space="preserve">SBS </w:t>
                      </w:r>
                      <w:r w:rsidR="001B6969" w:rsidRPr="00AA6962">
                        <w:rPr>
                          <w:rFonts w:ascii="Aptos Display" w:hAnsi="Aptos Display"/>
                          <w:b/>
                          <w:bCs/>
                          <w:sz w:val="32"/>
                          <w:szCs w:val="32"/>
                          <w:lang w:val="en-GB" w:eastAsia="ru-RU"/>
                        </w:rPr>
                        <w:t>R</w:t>
                      </w:r>
                      <w:r w:rsidR="00AA6962" w:rsidRPr="00AA6962">
                        <w:rPr>
                          <w:rFonts w:ascii="Aptos Display" w:hAnsi="Aptos Display"/>
                          <w:b/>
                          <w:bCs/>
                          <w:sz w:val="32"/>
                          <w:szCs w:val="32"/>
                          <w:lang w:val="en-GB" w:eastAsia="ru-RU"/>
                        </w:rPr>
                        <w:t>esources</w:t>
                      </w:r>
                    </w:p>
                  </w:txbxContent>
                </v:textbox>
                <w10:wrap anchorx="margin"/>
              </v:shape>
            </w:pict>
          </mc:Fallback>
        </mc:AlternateContent>
      </w:r>
    </w:p>
    <w:p w14:paraId="34AE15A2" w14:textId="64C82AC8" w:rsidR="00A536AD" w:rsidRDefault="009713F4">
      <w:r>
        <w:rPr>
          <w:noProof/>
        </w:rPr>
        <w:drawing>
          <wp:anchor distT="0" distB="0" distL="114300" distR="114300" simplePos="0" relativeHeight="251658339" behindDoc="0" locked="0" layoutInCell="1" allowOverlap="1" wp14:anchorId="0B1CF080" wp14:editId="76F58EE7">
            <wp:simplePos x="0" y="0"/>
            <wp:positionH relativeFrom="column">
              <wp:posOffset>294005</wp:posOffset>
            </wp:positionH>
            <wp:positionV relativeFrom="page">
              <wp:posOffset>5567045</wp:posOffset>
            </wp:positionV>
            <wp:extent cx="144780" cy="144780"/>
            <wp:effectExtent l="0" t="0" r="7620" b="7620"/>
            <wp:wrapNone/>
            <wp:docPr id="26908395"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 cy="144780"/>
                    </a:xfrm>
                    <a:prstGeom prst="rect">
                      <a:avLst/>
                    </a:prstGeom>
                    <a:noFill/>
                    <a:ln>
                      <a:noFill/>
                    </a:ln>
                  </pic:spPr>
                </pic:pic>
              </a:graphicData>
            </a:graphic>
            <wp14:sizeRelH relativeFrom="page">
              <wp14:pctWidth>0</wp14:pctWidth>
            </wp14:sizeRelH>
            <wp14:sizeRelV relativeFrom="page">
              <wp14:pctHeight>0</wp14:pctHeight>
            </wp14:sizeRelV>
          </wp:anchor>
        </w:drawing>
      </w:r>
      <w:r w:rsidR="00986201">
        <w:rPr>
          <w:noProof/>
        </w:rPr>
        <mc:AlternateContent>
          <mc:Choice Requires="wps">
            <w:drawing>
              <wp:anchor distT="45720" distB="45720" distL="114300" distR="114300" simplePos="0" relativeHeight="251658323" behindDoc="1" locked="0" layoutInCell="1" allowOverlap="1" wp14:anchorId="63E26CE9" wp14:editId="5401AB26">
                <wp:simplePos x="0" y="0"/>
                <wp:positionH relativeFrom="margin">
                  <wp:posOffset>447490</wp:posOffset>
                </wp:positionH>
                <wp:positionV relativeFrom="paragraph">
                  <wp:posOffset>151588</wp:posOffset>
                </wp:positionV>
                <wp:extent cx="2845585" cy="1404620"/>
                <wp:effectExtent l="0" t="0" r="0" b="0"/>
                <wp:wrapNone/>
                <wp:docPr id="1495592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5585" cy="1404620"/>
                        </a:xfrm>
                        <a:prstGeom prst="rect">
                          <a:avLst/>
                        </a:prstGeom>
                        <a:noFill/>
                        <a:ln w="9525">
                          <a:noFill/>
                          <a:miter lim="800000"/>
                          <a:headEnd/>
                          <a:tailEnd/>
                        </a:ln>
                      </wps:spPr>
                      <wps:txbx>
                        <w:txbxContent>
                          <w:p w14:paraId="6676D09F" w14:textId="6EAB4679" w:rsidR="000038CC" w:rsidRDefault="000038CC" w:rsidP="00992C06">
                            <w:pPr>
                              <w:suppressAutoHyphens/>
                              <w:autoSpaceDE w:val="0"/>
                              <w:autoSpaceDN w:val="0"/>
                              <w:adjustRightInd w:val="0"/>
                              <w:spacing w:before="80" w:after="0" w:line="276" w:lineRule="auto"/>
                              <w:textAlignment w:val="center"/>
                              <w:rPr>
                                <w:rFonts w:ascii="Aptos Light" w:hAnsi="Aptos Light" w:cstheme="minorHAnsi"/>
                                <w:color w:val="000000"/>
                                <w:spacing w:val="-1"/>
                                <w:sz w:val="14"/>
                                <w:szCs w:val="14"/>
                                <w:lang w:val="en-GB" w:eastAsia="ru-RU"/>
                              </w:rPr>
                            </w:pPr>
                            <w:r w:rsidRPr="000038CC">
                              <w:rPr>
                                <w:rFonts w:ascii="Aptos Display" w:hAnsi="Aptos Display" w:cstheme="minorHAnsi"/>
                                <w:b/>
                                <w:bCs/>
                                <w:color w:val="000000"/>
                                <w:spacing w:val="-1"/>
                                <w:lang w:val="en-GB" w:eastAsia="ru-RU"/>
                              </w:rPr>
                              <w:t>Hacker Hour</w:t>
                            </w:r>
                            <w:r w:rsidR="00E5374B">
                              <w:rPr>
                                <w:rFonts w:ascii="Aptos Display" w:hAnsi="Aptos Display" w:cstheme="minorHAnsi"/>
                                <w:b/>
                                <w:bCs/>
                                <w:color w:val="000000"/>
                                <w:spacing w:val="-1"/>
                                <w:lang w:val="en-GB" w:eastAsia="ru-RU"/>
                              </w:rPr>
                              <w:br/>
                            </w:r>
                            <w:hyperlink r:id="rId16" w:history="1">
                              <w:r w:rsidRPr="00082DB4">
                                <w:rPr>
                                  <w:rStyle w:val="Hyperlink"/>
                                  <w:rFonts w:ascii="Aptos Light" w:hAnsi="Aptos Light" w:cstheme="minorHAnsi"/>
                                  <w:color w:val="0077DA"/>
                                  <w:spacing w:val="-1"/>
                                  <w:sz w:val="16"/>
                                  <w:szCs w:val="16"/>
                                  <w:lang w:val="en-GB" w:eastAsia="ru-RU"/>
                                </w:rPr>
                                <w:t>sbscyber.com/education/hacker-hour</w:t>
                              </w:r>
                            </w:hyperlink>
                          </w:p>
                          <w:p w14:paraId="506C6116" w14:textId="0667C7D6" w:rsidR="00712E2F" w:rsidRPr="00712E2F" w:rsidRDefault="00FA00E8" w:rsidP="00992C06">
                            <w:pPr>
                              <w:suppressAutoHyphens/>
                              <w:autoSpaceDE w:val="0"/>
                              <w:autoSpaceDN w:val="0"/>
                              <w:adjustRightInd w:val="0"/>
                              <w:spacing w:before="80" w:after="0" w:line="276" w:lineRule="auto"/>
                              <w:textAlignment w:val="center"/>
                              <w:rPr>
                                <w:rFonts w:ascii="Aptos Light" w:hAnsi="Aptos Light" w:cstheme="minorHAnsi"/>
                                <w:color w:val="000000"/>
                                <w:spacing w:val="-1"/>
                                <w:sz w:val="20"/>
                                <w:szCs w:val="20"/>
                                <w:lang w:val="en-GB" w:eastAsia="ru-RU"/>
                              </w:rPr>
                            </w:pPr>
                            <w:r w:rsidRPr="00FA00E8">
                              <w:rPr>
                                <w:rFonts w:ascii="Aptos Light" w:hAnsi="Aptos Light" w:cstheme="minorHAnsi"/>
                                <w:color w:val="000000"/>
                                <w:spacing w:val="-1"/>
                                <w:sz w:val="20"/>
                                <w:szCs w:val="20"/>
                                <w:lang w:val="en-GB" w:eastAsia="ru-RU"/>
                              </w:rPr>
                              <w:t>This free webinar series offers an interactive training experience where our host is joined by a</w:t>
                            </w:r>
                            <w:r w:rsidR="00860BE0">
                              <w:rPr>
                                <w:rFonts w:ascii="Aptos Light" w:hAnsi="Aptos Light" w:cstheme="minorHAnsi"/>
                                <w:color w:val="000000"/>
                                <w:spacing w:val="-1"/>
                                <w:sz w:val="20"/>
                                <w:szCs w:val="20"/>
                                <w:lang w:val="en-GB" w:eastAsia="ru-RU"/>
                              </w:rPr>
                              <w:t>n</w:t>
                            </w:r>
                            <w:r w:rsidRPr="00FA00E8">
                              <w:rPr>
                                <w:rFonts w:ascii="Aptos Light" w:hAnsi="Aptos Light" w:cstheme="minorHAnsi"/>
                                <w:color w:val="000000"/>
                                <w:spacing w:val="-1"/>
                                <w:sz w:val="20"/>
                                <w:szCs w:val="20"/>
                                <w:lang w:val="en-GB" w:eastAsia="ru-RU"/>
                              </w:rPr>
                              <w:t xml:space="preserve"> expert to discuss </w:t>
                            </w:r>
                            <w:r w:rsidR="00860BE0" w:rsidRPr="00FA00E8">
                              <w:rPr>
                                <w:rFonts w:ascii="Aptos Light" w:hAnsi="Aptos Light" w:cstheme="minorHAnsi"/>
                                <w:color w:val="000000"/>
                                <w:spacing w:val="-1"/>
                                <w:sz w:val="20"/>
                                <w:szCs w:val="20"/>
                                <w:lang w:val="en-GB" w:eastAsia="ru-RU"/>
                              </w:rPr>
                              <w:t xml:space="preserve">cybersecurity </w:t>
                            </w:r>
                            <w:r w:rsidRPr="00FA00E8">
                              <w:rPr>
                                <w:rFonts w:ascii="Aptos Light" w:hAnsi="Aptos Light" w:cstheme="minorHAnsi"/>
                                <w:color w:val="000000"/>
                                <w:spacing w:val="-1"/>
                                <w:sz w:val="20"/>
                                <w:szCs w:val="20"/>
                                <w:lang w:val="en-GB" w:eastAsia="ru-RU"/>
                              </w:rPr>
                              <w:t>issues and tren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E26CE9" id="_x0000_s1032" type="#_x0000_t202" style="position:absolute;margin-left:35.25pt;margin-top:11.95pt;width:224.05pt;height:110.6pt;z-index:-25165815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" filled="f" stroked="f">
                <v:textbox style="mso-fit-shape-to-text:t">
                  <w:txbxContent>
                    <w:p w14:paraId="6676D09F" w14:textId="6EAB4679" w:rsidR="000038CC" w:rsidRDefault="000038CC" w:rsidP="00992C06">
                      <w:pPr>
                        <w:suppressAutoHyphens/>
                        <w:autoSpaceDE w:val="0"/>
                        <w:autoSpaceDN w:val="0"/>
                        <w:adjustRightInd w:val="0"/>
                        <w:spacing w:before="80" w:after="0" w:line="276" w:lineRule="auto"/>
                        <w:textAlignment w:val="center"/>
                        <w:rPr>
                          <w:rFonts w:ascii="Aptos Light" w:hAnsi="Aptos Light" w:cstheme="minorHAnsi"/>
                          <w:color w:val="000000"/>
                          <w:spacing w:val="-1"/>
                          <w:sz w:val="14"/>
                          <w:szCs w:val="14"/>
                          <w:lang w:val="en-GB" w:eastAsia="ru-RU"/>
                        </w:rPr>
                      </w:pPr>
                      <w:r w:rsidRPr="000038CC">
                        <w:rPr>
                          <w:rFonts w:ascii="Aptos Display" w:hAnsi="Aptos Display" w:cstheme="minorHAnsi"/>
                          <w:b/>
                          <w:bCs/>
                          <w:color w:val="000000"/>
                          <w:spacing w:val="-1"/>
                          <w:lang w:val="en-GB" w:eastAsia="ru-RU"/>
                        </w:rPr>
                        <w:t>Hacker Hour</w:t>
                      </w:r>
                      <w:r w:rsidR="00E5374B">
                        <w:rPr>
                          <w:rFonts w:ascii="Aptos Display" w:hAnsi="Aptos Display" w:cstheme="minorHAnsi"/>
                          <w:b/>
                          <w:bCs/>
                          <w:color w:val="000000"/>
                          <w:spacing w:val="-1"/>
                          <w:lang w:val="en-GB" w:eastAsia="ru-RU"/>
                        </w:rPr>
                        <w:br/>
                      </w:r>
                      <w:hyperlink r:id="rId17" w:history="1">
                        <w:r w:rsidRPr="00082DB4">
                          <w:rPr>
                            <w:rStyle w:val="Hyperlink"/>
                            <w:rFonts w:ascii="Aptos Light" w:hAnsi="Aptos Light" w:cstheme="minorHAnsi"/>
                            <w:color w:val="0077DA"/>
                            <w:spacing w:val="-1"/>
                            <w:sz w:val="16"/>
                            <w:szCs w:val="16"/>
                            <w:lang w:val="en-GB" w:eastAsia="ru-RU"/>
                          </w:rPr>
                          <w:t>sbscyber.com/education/hacker-hour</w:t>
                        </w:r>
                      </w:hyperlink>
                    </w:p>
                    <w:p w14:paraId="506C6116" w14:textId="0667C7D6" w:rsidR="00712E2F" w:rsidRPr="00712E2F" w:rsidRDefault="00FA00E8" w:rsidP="00992C06">
                      <w:pPr>
                        <w:suppressAutoHyphens/>
                        <w:autoSpaceDE w:val="0"/>
                        <w:autoSpaceDN w:val="0"/>
                        <w:adjustRightInd w:val="0"/>
                        <w:spacing w:before="80" w:after="0" w:line="276" w:lineRule="auto"/>
                        <w:textAlignment w:val="center"/>
                        <w:rPr>
                          <w:rFonts w:ascii="Aptos Light" w:hAnsi="Aptos Light" w:cstheme="minorHAnsi"/>
                          <w:color w:val="000000"/>
                          <w:spacing w:val="-1"/>
                          <w:sz w:val="20"/>
                          <w:szCs w:val="20"/>
                          <w:lang w:val="en-GB" w:eastAsia="ru-RU"/>
                        </w:rPr>
                      </w:pPr>
                      <w:r w:rsidRPr="00FA00E8">
                        <w:rPr>
                          <w:rFonts w:ascii="Aptos Light" w:hAnsi="Aptos Light" w:cstheme="minorHAnsi"/>
                          <w:color w:val="000000"/>
                          <w:spacing w:val="-1"/>
                          <w:sz w:val="20"/>
                          <w:szCs w:val="20"/>
                          <w:lang w:val="en-GB" w:eastAsia="ru-RU"/>
                        </w:rPr>
                        <w:t>This free webinar series offers an interactive training experience where our host is joined by a</w:t>
                      </w:r>
                      <w:r w:rsidR="00860BE0">
                        <w:rPr>
                          <w:rFonts w:ascii="Aptos Light" w:hAnsi="Aptos Light" w:cstheme="minorHAnsi"/>
                          <w:color w:val="000000"/>
                          <w:spacing w:val="-1"/>
                          <w:sz w:val="20"/>
                          <w:szCs w:val="20"/>
                          <w:lang w:val="en-GB" w:eastAsia="ru-RU"/>
                        </w:rPr>
                        <w:t>n</w:t>
                      </w:r>
                      <w:r w:rsidRPr="00FA00E8">
                        <w:rPr>
                          <w:rFonts w:ascii="Aptos Light" w:hAnsi="Aptos Light" w:cstheme="minorHAnsi"/>
                          <w:color w:val="000000"/>
                          <w:spacing w:val="-1"/>
                          <w:sz w:val="20"/>
                          <w:szCs w:val="20"/>
                          <w:lang w:val="en-GB" w:eastAsia="ru-RU"/>
                        </w:rPr>
                        <w:t xml:space="preserve"> expert to discuss </w:t>
                      </w:r>
                      <w:r w:rsidR="00860BE0" w:rsidRPr="00FA00E8">
                        <w:rPr>
                          <w:rFonts w:ascii="Aptos Light" w:hAnsi="Aptos Light" w:cstheme="minorHAnsi"/>
                          <w:color w:val="000000"/>
                          <w:spacing w:val="-1"/>
                          <w:sz w:val="20"/>
                          <w:szCs w:val="20"/>
                          <w:lang w:val="en-GB" w:eastAsia="ru-RU"/>
                        </w:rPr>
                        <w:t xml:space="preserve">cybersecurity </w:t>
                      </w:r>
                      <w:r w:rsidRPr="00FA00E8">
                        <w:rPr>
                          <w:rFonts w:ascii="Aptos Light" w:hAnsi="Aptos Light" w:cstheme="minorHAnsi"/>
                          <w:color w:val="000000"/>
                          <w:spacing w:val="-1"/>
                          <w:sz w:val="20"/>
                          <w:szCs w:val="20"/>
                          <w:lang w:val="en-GB" w:eastAsia="ru-RU"/>
                        </w:rPr>
                        <w:t>issues and trends.</w:t>
                      </w:r>
                    </w:p>
                  </w:txbxContent>
                </v:textbox>
                <w10:wrap anchorx="margin"/>
              </v:shape>
            </w:pict>
          </mc:Fallback>
        </mc:AlternateContent>
      </w:r>
      <w:r w:rsidR="00986201">
        <w:rPr>
          <w:noProof/>
        </w:rPr>
        <mc:AlternateContent>
          <mc:Choice Requires="wps">
            <w:drawing>
              <wp:anchor distT="0" distB="0" distL="114300" distR="114300" simplePos="0" relativeHeight="251658330" behindDoc="0" locked="0" layoutInCell="1" allowOverlap="1" wp14:anchorId="34EB571A" wp14:editId="45783685">
                <wp:simplePos x="0" y="0"/>
                <wp:positionH relativeFrom="column">
                  <wp:posOffset>249555</wp:posOffset>
                </wp:positionH>
                <wp:positionV relativeFrom="paragraph">
                  <wp:posOffset>225425</wp:posOffset>
                </wp:positionV>
                <wp:extent cx="234315" cy="234315"/>
                <wp:effectExtent l="0" t="0" r="13335" b="13335"/>
                <wp:wrapNone/>
                <wp:docPr id="1800455347" name="Oval 65"/>
                <wp:cNvGraphicFramePr/>
                <a:graphic xmlns:a="http://schemas.openxmlformats.org/drawingml/2006/main">
                  <a:graphicData uri="http://schemas.microsoft.com/office/word/2010/wordprocessingShape">
                    <wps:wsp>
                      <wps:cNvSpPr/>
                      <wps:spPr>
                        <a:xfrm>
                          <a:off x="0" y="0"/>
                          <a:ext cx="234315" cy="234315"/>
                        </a:xfrm>
                        <a:prstGeom prst="ellipse">
                          <a:avLst/>
                        </a:prstGeom>
                        <a:noFill/>
                        <a:ln w="9525">
                          <a:solidFill>
                            <a:srgbClr val="CED27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F669CC" id="Oval 65" o:spid="_x0000_s1026" style="position:absolute;margin-left:19.65pt;margin-top:17.75pt;width:18.45pt;height:18.45pt;z-index:2517780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" filled="f" strokecolor="#ced273"/>
            </w:pict>
          </mc:Fallback>
        </mc:AlternateContent>
      </w:r>
      <w:r w:rsidR="00556DF5">
        <w:rPr>
          <w:noProof/>
        </w:rPr>
        <mc:AlternateContent>
          <mc:Choice Requires="wps">
            <w:drawing>
              <wp:anchor distT="45720" distB="45720" distL="114300" distR="114300" simplePos="0" relativeHeight="251658324" behindDoc="1" locked="0" layoutInCell="1" allowOverlap="1" wp14:anchorId="11876BAC" wp14:editId="752C99F0">
                <wp:simplePos x="0" y="0"/>
                <wp:positionH relativeFrom="margin">
                  <wp:posOffset>3643065</wp:posOffset>
                </wp:positionH>
                <wp:positionV relativeFrom="paragraph">
                  <wp:posOffset>155201</wp:posOffset>
                </wp:positionV>
                <wp:extent cx="2273935" cy="1067681"/>
                <wp:effectExtent l="0" t="0" r="0" b="0"/>
                <wp:wrapNone/>
                <wp:docPr id="11235916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935" cy="1067681"/>
                        </a:xfrm>
                        <a:prstGeom prst="rect">
                          <a:avLst/>
                        </a:prstGeom>
                        <a:noFill/>
                        <a:ln w="9525">
                          <a:noFill/>
                          <a:miter lim="800000"/>
                          <a:headEnd/>
                          <a:tailEnd/>
                        </a:ln>
                      </wps:spPr>
                      <wps:txbx>
                        <w:txbxContent>
                          <w:p w14:paraId="604E8132" w14:textId="7A513254" w:rsidR="00072FF9" w:rsidRPr="007B0E3D" w:rsidRDefault="00072FF9" w:rsidP="00E5374B">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16"/>
                                <w:szCs w:val="16"/>
                                <w:lang w:val="en-GB" w:eastAsia="ru-RU"/>
                              </w:rPr>
                            </w:pPr>
                            <w:r>
                              <w:rPr>
                                <w:rFonts w:ascii="Aptos Display" w:hAnsi="Aptos Display" w:cstheme="minorHAnsi"/>
                                <w:b/>
                                <w:bCs/>
                                <w:color w:val="000000"/>
                                <w:spacing w:val="-1"/>
                                <w:lang w:val="en-GB" w:eastAsia="ru-RU"/>
                              </w:rPr>
                              <w:t>Blog</w:t>
                            </w:r>
                            <w:r w:rsidR="00E5374B">
                              <w:rPr>
                                <w:rFonts w:ascii="Aptos Display" w:hAnsi="Aptos Display" w:cstheme="minorHAnsi"/>
                                <w:b/>
                                <w:bCs/>
                                <w:color w:val="000000"/>
                                <w:spacing w:val="-1"/>
                                <w:lang w:val="en-GB" w:eastAsia="ru-RU"/>
                              </w:rPr>
                              <w:br/>
                            </w:r>
                            <w:hyperlink r:id="rId18" w:history="1">
                              <w:r w:rsidRPr="00C449FA">
                                <w:rPr>
                                  <w:rStyle w:val="Hyperlink"/>
                                  <w:rFonts w:ascii="Aptos Light" w:hAnsi="Aptos Light" w:cstheme="minorHAnsi"/>
                                  <w:color w:val="0077DA"/>
                                  <w:spacing w:val="-1"/>
                                  <w:sz w:val="16"/>
                                  <w:szCs w:val="16"/>
                                  <w:lang w:val="en-GB" w:eastAsia="ru-RU"/>
                                </w:rPr>
                                <w:t>sbscyber.com/blog</w:t>
                              </w:r>
                            </w:hyperlink>
                          </w:p>
                          <w:p w14:paraId="7D263072" w14:textId="41050558" w:rsidR="00072FF9" w:rsidRPr="00CB1DF3" w:rsidRDefault="00072FF9" w:rsidP="00072FF9">
                            <w:pPr>
                              <w:suppressAutoHyphens/>
                              <w:autoSpaceDE w:val="0"/>
                              <w:autoSpaceDN w:val="0"/>
                              <w:adjustRightInd w:val="0"/>
                              <w:spacing w:before="80" w:after="0" w:line="276" w:lineRule="auto"/>
                              <w:ind w:left="331"/>
                              <w:textAlignment w:val="center"/>
                              <w:rPr>
                                <w:rFonts w:ascii="Aptos Light" w:hAnsi="Aptos Light" w:cstheme="minorHAnsi"/>
                                <w:b/>
                                <w:bCs/>
                                <w:color w:val="99B8D3" w:themeColor="accent1"/>
                                <w:spacing w:val="-2"/>
                                <w:sz w:val="20"/>
                                <w:szCs w:val="20"/>
                                <w:lang w:val="en-GB" w:eastAsia="ru-RU"/>
                              </w:rPr>
                            </w:pPr>
                            <w:r w:rsidRPr="00CB1DF3">
                              <w:rPr>
                                <w:rFonts w:ascii="Aptos Light" w:hAnsi="Aptos Light" w:cstheme="minorHAnsi"/>
                                <w:color w:val="000000"/>
                                <w:spacing w:val="-1"/>
                                <w:sz w:val="20"/>
                                <w:szCs w:val="20"/>
                                <w:lang w:val="en-GB" w:eastAsia="ru-RU"/>
                              </w:rPr>
                              <w:t>SBS experts are passionate about sharing their</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knowledge and insight</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with</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new blog posts</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each month.</w:t>
                            </w:r>
                          </w:p>
                          <w:p w14:paraId="11F95643" w14:textId="2AEA64B5" w:rsidR="00072FF9" w:rsidRPr="00712E2F" w:rsidRDefault="00072FF9" w:rsidP="00072FF9">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20"/>
                                <w:szCs w:val="20"/>
                                <w:lang w:val="en-GB" w:eastAsia="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76BAC" id="_x0000_s1033" type="#_x0000_t202" style="position:absolute;margin-left:286.85pt;margin-top:12.2pt;width:179.05pt;height:84.05pt;z-index:-2516581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" filled="f" stroked="f">
                <v:textbox>
                  <w:txbxContent>
                    <w:p w14:paraId="604E8132" w14:textId="7A513254" w:rsidR="00072FF9" w:rsidRPr="007B0E3D" w:rsidRDefault="00072FF9" w:rsidP="00E5374B">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16"/>
                          <w:szCs w:val="16"/>
                          <w:lang w:val="en-GB" w:eastAsia="ru-RU"/>
                        </w:rPr>
                      </w:pPr>
                      <w:r>
                        <w:rPr>
                          <w:rFonts w:ascii="Aptos Display" w:hAnsi="Aptos Display" w:cstheme="minorHAnsi"/>
                          <w:b/>
                          <w:bCs/>
                          <w:color w:val="000000"/>
                          <w:spacing w:val="-1"/>
                          <w:lang w:val="en-GB" w:eastAsia="ru-RU"/>
                        </w:rPr>
                        <w:t>Blog</w:t>
                      </w:r>
                      <w:r w:rsidR="00E5374B">
                        <w:rPr>
                          <w:rFonts w:ascii="Aptos Display" w:hAnsi="Aptos Display" w:cstheme="minorHAnsi"/>
                          <w:b/>
                          <w:bCs/>
                          <w:color w:val="000000"/>
                          <w:spacing w:val="-1"/>
                          <w:lang w:val="en-GB" w:eastAsia="ru-RU"/>
                        </w:rPr>
                        <w:br/>
                      </w:r>
                      <w:hyperlink r:id="rId19" w:history="1">
                        <w:r w:rsidRPr="00C449FA">
                          <w:rPr>
                            <w:rStyle w:val="Hyperlink"/>
                            <w:rFonts w:ascii="Aptos Light" w:hAnsi="Aptos Light" w:cstheme="minorHAnsi"/>
                            <w:color w:val="0077DA"/>
                            <w:spacing w:val="-1"/>
                            <w:sz w:val="16"/>
                            <w:szCs w:val="16"/>
                            <w:lang w:val="en-GB" w:eastAsia="ru-RU"/>
                          </w:rPr>
                          <w:t>sbscyber.com/blog</w:t>
                        </w:r>
                      </w:hyperlink>
                    </w:p>
                    <w:p w14:paraId="7D263072" w14:textId="41050558" w:rsidR="00072FF9" w:rsidRPr="00CB1DF3" w:rsidRDefault="00072FF9" w:rsidP="00072FF9">
                      <w:pPr>
                        <w:suppressAutoHyphens/>
                        <w:autoSpaceDE w:val="0"/>
                        <w:autoSpaceDN w:val="0"/>
                        <w:adjustRightInd w:val="0"/>
                        <w:spacing w:before="80" w:after="0" w:line="276" w:lineRule="auto"/>
                        <w:ind w:left="331"/>
                        <w:textAlignment w:val="center"/>
                        <w:rPr>
                          <w:rFonts w:ascii="Aptos Light" w:hAnsi="Aptos Light" w:cstheme="minorHAnsi"/>
                          <w:b/>
                          <w:bCs/>
                          <w:color w:val="99B8D3" w:themeColor="accent1"/>
                          <w:spacing w:val="-2"/>
                          <w:sz w:val="20"/>
                          <w:szCs w:val="20"/>
                          <w:lang w:val="en-GB" w:eastAsia="ru-RU"/>
                        </w:rPr>
                      </w:pPr>
                      <w:r w:rsidRPr="00CB1DF3">
                        <w:rPr>
                          <w:rFonts w:ascii="Aptos Light" w:hAnsi="Aptos Light" w:cstheme="minorHAnsi"/>
                          <w:color w:val="000000"/>
                          <w:spacing w:val="-1"/>
                          <w:sz w:val="20"/>
                          <w:szCs w:val="20"/>
                          <w:lang w:val="en-GB" w:eastAsia="ru-RU"/>
                        </w:rPr>
                        <w:t>SBS experts are passionate about sharing their</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knowledge and insight</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with</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new blog posts</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each month.</w:t>
                      </w:r>
                    </w:p>
                    <w:p w14:paraId="11F95643" w14:textId="2AEA64B5" w:rsidR="00072FF9" w:rsidRPr="00712E2F" w:rsidRDefault="00072FF9" w:rsidP="00072FF9">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20"/>
                          <w:szCs w:val="20"/>
                          <w:lang w:val="en-GB" w:eastAsia="ru-RU"/>
                        </w:rPr>
                      </w:pPr>
                    </w:p>
                  </w:txbxContent>
                </v:textbox>
                <w10:wrap anchorx="margin"/>
              </v:shape>
            </w:pict>
          </mc:Fallback>
        </mc:AlternateContent>
      </w:r>
      <w:r w:rsidR="00556DF5">
        <w:rPr>
          <w:noProof/>
        </w:rPr>
        <mc:AlternateContent>
          <mc:Choice Requires="wpg">
            <w:drawing>
              <wp:anchor distT="0" distB="0" distL="114300" distR="114300" simplePos="0" relativeHeight="251658329" behindDoc="0" locked="0" layoutInCell="1" allowOverlap="1" wp14:anchorId="4EE7BEA5" wp14:editId="4B1A8678">
                <wp:simplePos x="0" y="0"/>
                <wp:positionH relativeFrom="column">
                  <wp:posOffset>3652520</wp:posOffset>
                </wp:positionH>
                <wp:positionV relativeFrom="paragraph">
                  <wp:posOffset>222456</wp:posOffset>
                </wp:positionV>
                <wp:extent cx="234315" cy="234315"/>
                <wp:effectExtent l="0" t="0" r="13335" b="13335"/>
                <wp:wrapNone/>
                <wp:docPr id="1222868437" name="Group 64"/>
                <wp:cNvGraphicFramePr/>
                <a:graphic xmlns:a="http://schemas.openxmlformats.org/drawingml/2006/main">
                  <a:graphicData uri="http://schemas.microsoft.com/office/word/2010/wordprocessingGroup">
                    <wpg:wgp>
                      <wpg:cNvGrpSpPr/>
                      <wpg:grpSpPr>
                        <a:xfrm>
                          <a:off x="0" y="0"/>
                          <a:ext cx="234315" cy="234315"/>
                          <a:chOff x="0" y="0"/>
                          <a:chExt cx="297704" cy="297704"/>
                        </a:xfrm>
                      </wpg:grpSpPr>
                      <wps:wsp>
                        <wps:cNvPr id="2086122374" name="Oval 65"/>
                        <wps:cNvSpPr/>
                        <wps:spPr>
                          <a:xfrm>
                            <a:off x="0" y="0"/>
                            <a:ext cx="297704" cy="297704"/>
                          </a:xfrm>
                          <a:prstGeom prst="ellipse">
                            <a:avLst/>
                          </a:prstGeom>
                          <a:noFill/>
                          <a:ln w="9525">
                            <a:solidFill>
                              <a:srgbClr val="CED27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08143500" name="Graphic 63" descr="Document with solid fill"/>
                          <pic:cNvPicPr>
                            <a:picLocks noChangeAspect="1"/>
                          </pic:cNvPicPr>
                        </pic:nvPicPr>
                        <pic:blipFill>
                          <a:blip r:embed="rId20">
                            <a:extLst>
                              <a:ext uri="{96DAC541-7B7A-43D3-8B79-37D633B846F1}">
                                <asvg:svgBlip xmlns:asvg="http://schemas.microsoft.com/office/drawing/2016/SVG/main" r:embed="rId21"/>
                              </a:ext>
                            </a:extLst>
                          </a:blip>
                          <a:stretch>
                            <a:fillRect/>
                          </a:stretch>
                        </pic:blipFill>
                        <pic:spPr>
                          <a:xfrm>
                            <a:off x="51683" y="39756"/>
                            <a:ext cx="210820" cy="2108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FECE3F2" id="Group 64" o:spid="_x0000_s1026" style="position:absolute;margin-left:287.6pt;margin-top:17.5pt;width:18.45pt;height:18.45pt;z-index:251775023;mso-width-relative:margin;mso-height-relative:margin" coordsize="297704,29770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">
                <v:oval id="Oval 65" o:spid="_x0000_s1027" style="position:absolute;width:297704;height:29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" filled="f" strokecolor="#ced2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63" o:spid="_x0000_s1028" type="#_x0000_t75" alt="Document with solid fill" style="position:absolute;left:51683;top:39756;width:210820;height:210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">
                  <v:imagedata r:id="rId22" o:title="Document with solid fill"/>
                </v:shape>
              </v:group>
            </w:pict>
          </mc:Fallback>
        </mc:AlternateContent>
      </w:r>
    </w:p>
    <w:p w14:paraId="1198EC13" w14:textId="0033F845" w:rsidR="00712E2F" w:rsidRDefault="00712E2F"/>
    <w:p w14:paraId="086DC325" w14:textId="1A445417" w:rsidR="00712E2F" w:rsidRDefault="00712E2F"/>
    <w:p w14:paraId="6A12B066" w14:textId="5DEA8C06" w:rsidR="009535BF" w:rsidRDefault="009535BF"/>
    <w:p w14:paraId="62402387" w14:textId="737512DD" w:rsidR="00CD51AE" w:rsidRDefault="003F1B6E">
      <w:r>
        <w:rPr>
          <w:noProof/>
        </w:rPr>
        <mc:AlternateContent>
          <mc:Choice Requires="wps">
            <w:drawing>
              <wp:anchor distT="45720" distB="45720" distL="114300" distR="114300" simplePos="0" relativeHeight="251658325" behindDoc="1" locked="0" layoutInCell="1" allowOverlap="1" wp14:anchorId="3C66BF0E" wp14:editId="573DAB36">
                <wp:simplePos x="0" y="0"/>
                <wp:positionH relativeFrom="margin">
                  <wp:posOffset>444640</wp:posOffset>
                </wp:positionH>
                <wp:positionV relativeFrom="paragraph">
                  <wp:posOffset>245124</wp:posOffset>
                </wp:positionV>
                <wp:extent cx="2713055" cy="1426845"/>
                <wp:effectExtent l="0" t="0" r="0" b="1905"/>
                <wp:wrapNone/>
                <wp:docPr id="15369387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3055" cy="1426845"/>
                        </a:xfrm>
                        <a:prstGeom prst="rect">
                          <a:avLst/>
                        </a:prstGeom>
                        <a:noFill/>
                        <a:ln w="9525">
                          <a:noFill/>
                          <a:miter lim="800000"/>
                          <a:headEnd/>
                          <a:tailEnd/>
                        </a:ln>
                      </wps:spPr>
                      <wps:txbx>
                        <w:txbxContent>
                          <w:p w14:paraId="5A4C6D74" w14:textId="022AB8CF" w:rsidR="00072FF9" w:rsidRPr="00C449FA" w:rsidRDefault="00072FF9" w:rsidP="003F1B6E">
                            <w:pPr>
                              <w:suppressAutoHyphens/>
                              <w:autoSpaceDE w:val="0"/>
                              <w:autoSpaceDN w:val="0"/>
                              <w:adjustRightInd w:val="0"/>
                              <w:spacing w:before="80" w:after="0" w:line="276" w:lineRule="auto"/>
                              <w:textAlignment w:val="center"/>
                              <w:rPr>
                                <w:rFonts w:ascii="Aptos Light" w:hAnsi="Aptos Light" w:cstheme="minorHAnsi"/>
                                <w:color w:val="0077DA"/>
                                <w:spacing w:val="-1"/>
                                <w:sz w:val="16"/>
                                <w:szCs w:val="16"/>
                                <w:lang w:val="en-GB" w:eastAsia="ru-RU"/>
                              </w:rPr>
                            </w:pPr>
                            <w:r>
                              <w:rPr>
                                <w:rFonts w:ascii="Aptos Display" w:hAnsi="Aptos Display" w:cstheme="minorHAnsi"/>
                                <w:b/>
                                <w:bCs/>
                                <w:color w:val="000000"/>
                                <w:spacing w:val="-1"/>
                                <w:lang w:val="en-GB" w:eastAsia="ru-RU"/>
                              </w:rPr>
                              <w:t>eBooks</w:t>
                            </w:r>
                            <w:r w:rsidR="00E5374B">
                              <w:rPr>
                                <w:rFonts w:ascii="Aptos Display" w:hAnsi="Aptos Display" w:cstheme="minorHAnsi"/>
                                <w:b/>
                                <w:bCs/>
                                <w:color w:val="000000"/>
                                <w:spacing w:val="-1"/>
                                <w:lang w:val="en-GB" w:eastAsia="ru-RU"/>
                              </w:rPr>
                              <w:br/>
                            </w:r>
                            <w:hyperlink r:id="rId23" w:history="1">
                              <w:r w:rsidRPr="00C449FA">
                                <w:rPr>
                                  <w:rStyle w:val="Hyperlink"/>
                                  <w:rFonts w:ascii="Aptos Light" w:hAnsi="Aptos Light" w:cstheme="minorHAnsi"/>
                                  <w:color w:val="0077DA"/>
                                  <w:spacing w:val="-1"/>
                                  <w:sz w:val="16"/>
                                  <w:szCs w:val="16"/>
                                  <w:lang w:val="en-GB" w:eastAsia="ru-RU"/>
                                </w:rPr>
                                <w:t>sbscyber.com/education/resource-library</w:t>
                              </w:r>
                            </w:hyperlink>
                          </w:p>
                          <w:p w14:paraId="1E490F75" w14:textId="6B64DAF9" w:rsidR="00072FF9" w:rsidRPr="00CB1DF3" w:rsidRDefault="00232CB8" w:rsidP="003F1B6E">
                            <w:pPr>
                              <w:suppressAutoHyphens/>
                              <w:autoSpaceDE w:val="0"/>
                              <w:autoSpaceDN w:val="0"/>
                              <w:adjustRightInd w:val="0"/>
                              <w:spacing w:before="80" w:after="0" w:line="276" w:lineRule="auto"/>
                              <w:textAlignment w:val="center"/>
                              <w:rPr>
                                <w:rFonts w:ascii="Aptos Light" w:hAnsi="Aptos Light" w:cstheme="minorHAnsi"/>
                                <w:b/>
                                <w:bCs/>
                                <w:color w:val="99B8D3" w:themeColor="accent1"/>
                                <w:spacing w:val="-2"/>
                                <w:sz w:val="20"/>
                                <w:szCs w:val="20"/>
                                <w:lang w:val="en-GB" w:eastAsia="ru-RU"/>
                              </w:rPr>
                            </w:pPr>
                            <w:r w:rsidRPr="00232CB8">
                              <w:rPr>
                                <w:rFonts w:ascii="Aptos Light" w:hAnsi="Aptos Light" w:cstheme="minorHAnsi"/>
                                <w:color w:val="000000"/>
                                <w:spacing w:val="-1"/>
                                <w:sz w:val="20"/>
                                <w:szCs w:val="20"/>
                                <w:lang w:eastAsia="ru-RU"/>
                              </w:rPr>
                              <w:t xml:space="preserve">Support your organization's cybersecurity culture with </w:t>
                            </w:r>
                            <w:r w:rsidR="003A621B">
                              <w:rPr>
                                <w:rFonts w:ascii="Aptos Light" w:hAnsi="Aptos Light" w:cstheme="minorHAnsi"/>
                                <w:color w:val="000000"/>
                                <w:spacing w:val="-1"/>
                                <w:sz w:val="20"/>
                                <w:szCs w:val="20"/>
                                <w:lang w:eastAsia="ru-RU"/>
                              </w:rPr>
                              <w:t xml:space="preserve">free </w:t>
                            </w:r>
                            <w:r w:rsidRPr="00232CB8">
                              <w:rPr>
                                <w:rFonts w:ascii="Aptos Light" w:hAnsi="Aptos Light" w:cstheme="minorHAnsi"/>
                                <w:color w:val="000000"/>
                                <w:spacing w:val="-1"/>
                                <w:sz w:val="20"/>
                                <w:szCs w:val="20"/>
                                <w:lang w:eastAsia="ru-RU"/>
                              </w:rPr>
                              <w:t>eBook</w:t>
                            </w:r>
                            <w:r>
                              <w:rPr>
                                <w:rFonts w:ascii="Aptos Light" w:hAnsi="Aptos Light" w:cstheme="minorHAnsi"/>
                                <w:color w:val="000000"/>
                                <w:spacing w:val="-1"/>
                                <w:sz w:val="20"/>
                                <w:szCs w:val="20"/>
                                <w:lang w:eastAsia="ru-RU"/>
                              </w:rPr>
                              <w:t xml:space="preserve"> downloads</w:t>
                            </w:r>
                            <w:r w:rsidRPr="00232CB8">
                              <w:rPr>
                                <w:rFonts w:ascii="Aptos Light" w:hAnsi="Aptos Light" w:cstheme="minorHAnsi"/>
                                <w:color w:val="000000"/>
                                <w:spacing w:val="-1"/>
                                <w:sz w:val="20"/>
                                <w:szCs w:val="20"/>
                                <w:lang w:eastAsia="ru-RU"/>
                              </w:rPr>
                              <w:t xml:space="preserve"> containing tips, tricks, and best practices for cybersecurity.</w:t>
                            </w:r>
                          </w:p>
                          <w:p w14:paraId="73E2AF47" w14:textId="77777777" w:rsidR="00072FF9" w:rsidRPr="00712E2F" w:rsidRDefault="00072FF9" w:rsidP="003F1B6E">
                            <w:pPr>
                              <w:suppressAutoHyphens/>
                              <w:autoSpaceDE w:val="0"/>
                              <w:autoSpaceDN w:val="0"/>
                              <w:adjustRightInd w:val="0"/>
                              <w:spacing w:before="80" w:after="0" w:line="276" w:lineRule="auto"/>
                              <w:textAlignment w:val="center"/>
                              <w:rPr>
                                <w:rFonts w:ascii="Aptos Light" w:hAnsi="Aptos Light" w:cstheme="minorHAnsi"/>
                                <w:color w:val="000000"/>
                                <w:spacing w:val="-1"/>
                                <w:sz w:val="20"/>
                                <w:szCs w:val="20"/>
                                <w:lang w:val="en-GB" w:eastAsia="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6BF0E" id="_x0000_s1034" type="#_x0000_t202" style="position:absolute;margin-left:35pt;margin-top:19.3pt;width:213.65pt;height:112.35pt;z-index:-2516581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" filled="f" stroked="f">
                <v:textbox>
                  <w:txbxContent>
                    <w:p w14:paraId="5A4C6D74" w14:textId="022AB8CF" w:rsidR="00072FF9" w:rsidRPr="00C449FA" w:rsidRDefault="00072FF9" w:rsidP="003F1B6E">
                      <w:pPr>
                        <w:suppressAutoHyphens/>
                        <w:autoSpaceDE w:val="0"/>
                        <w:autoSpaceDN w:val="0"/>
                        <w:adjustRightInd w:val="0"/>
                        <w:spacing w:before="80" w:after="0" w:line="276" w:lineRule="auto"/>
                        <w:textAlignment w:val="center"/>
                        <w:rPr>
                          <w:rFonts w:ascii="Aptos Light" w:hAnsi="Aptos Light" w:cstheme="minorHAnsi"/>
                          <w:color w:val="0077DA"/>
                          <w:spacing w:val="-1"/>
                          <w:sz w:val="16"/>
                          <w:szCs w:val="16"/>
                          <w:lang w:val="en-GB" w:eastAsia="ru-RU"/>
                        </w:rPr>
                      </w:pPr>
                      <w:r>
                        <w:rPr>
                          <w:rFonts w:ascii="Aptos Display" w:hAnsi="Aptos Display" w:cstheme="minorHAnsi"/>
                          <w:b/>
                          <w:bCs/>
                          <w:color w:val="000000"/>
                          <w:spacing w:val="-1"/>
                          <w:lang w:val="en-GB" w:eastAsia="ru-RU"/>
                        </w:rPr>
                        <w:t>eBooks</w:t>
                      </w:r>
                      <w:r w:rsidR="00E5374B">
                        <w:rPr>
                          <w:rFonts w:ascii="Aptos Display" w:hAnsi="Aptos Display" w:cstheme="minorHAnsi"/>
                          <w:b/>
                          <w:bCs/>
                          <w:color w:val="000000"/>
                          <w:spacing w:val="-1"/>
                          <w:lang w:val="en-GB" w:eastAsia="ru-RU"/>
                        </w:rPr>
                        <w:br/>
                      </w:r>
                      <w:hyperlink r:id="rId24" w:history="1">
                        <w:r w:rsidRPr="00C449FA">
                          <w:rPr>
                            <w:rStyle w:val="Hyperlink"/>
                            <w:rFonts w:ascii="Aptos Light" w:hAnsi="Aptos Light" w:cstheme="minorHAnsi"/>
                            <w:color w:val="0077DA"/>
                            <w:spacing w:val="-1"/>
                            <w:sz w:val="16"/>
                            <w:szCs w:val="16"/>
                            <w:lang w:val="en-GB" w:eastAsia="ru-RU"/>
                          </w:rPr>
                          <w:t>sbscyber.com/education/resource-library</w:t>
                        </w:r>
                      </w:hyperlink>
                    </w:p>
                    <w:p w14:paraId="1E490F75" w14:textId="6B64DAF9" w:rsidR="00072FF9" w:rsidRPr="00CB1DF3" w:rsidRDefault="00232CB8" w:rsidP="003F1B6E">
                      <w:pPr>
                        <w:suppressAutoHyphens/>
                        <w:autoSpaceDE w:val="0"/>
                        <w:autoSpaceDN w:val="0"/>
                        <w:adjustRightInd w:val="0"/>
                        <w:spacing w:before="80" w:after="0" w:line="276" w:lineRule="auto"/>
                        <w:textAlignment w:val="center"/>
                        <w:rPr>
                          <w:rFonts w:ascii="Aptos Light" w:hAnsi="Aptos Light" w:cstheme="minorHAnsi"/>
                          <w:b/>
                          <w:bCs/>
                          <w:color w:val="99B8D3" w:themeColor="accent1"/>
                          <w:spacing w:val="-2"/>
                          <w:sz w:val="20"/>
                          <w:szCs w:val="20"/>
                          <w:lang w:val="en-GB" w:eastAsia="ru-RU"/>
                        </w:rPr>
                      </w:pPr>
                      <w:r w:rsidRPr="00232CB8">
                        <w:rPr>
                          <w:rFonts w:ascii="Aptos Light" w:hAnsi="Aptos Light" w:cstheme="minorHAnsi"/>
                          <w:color w:val="000000"/>
                          <w:spacing w:val="-1"/>
                          <w:sz w:val="20"/>
                          <w:szCs w:val="20"/>
                          <w:lang w:eastAsia="ru-RU"/>
                        </w:rPr>
                        <w:t xml:space="preserve">Support your organization's cybersecurity culture with </w:t>
                      </w:r>
                      <w:r w:rsidR="003A621B">
                        <w:rPr>
                          <w:rFonts w:ascii="Aptos Light" w:hAnsi="Aptos Light" w:cstheme="minorHAnsi"/>
                          <w:color w:val="000000"/>
                          <w:spacing w:val="-1"/>
                          <w:sz w:val="20"/>
                          <w:szCs w:val="20"/>
                          <w:lang w:eastAsia="ru-RU"/>
                        </w:rPr>
                        <w:t xml:space="preserve">free </w:t>
                      </w:r>
                      <w:r w:rsidRPr="00232CB8">
                        <w:rPr>
                          <w:rFonts w:ascii="Aptos Light" w:hAnsi="Aptos Light" w:cstheme="minorHAnsi"/>
                          <w:color w:val="000000"/>
                          <w:spacing w:val="-1"/>
                          <w:sz w:val="20"/>
                          <w:szCs w:val="20"/>
                          <w:lang w:eastAsia="ru-RU"/>
                        </w:rPr>
                        <w:t>eBook</w:t>
                      </w:r>
                      <w:r>
                        <w:rPr>
                          <w:rFonts w:ascii="Aptos Light" w:hAnsi="Aptos Light" w:cstheme="minorHAnsi"/>
                          <w:color w:val="000000"/>
                          <w:spacing w:val="-1"/>
                          <w:sz w:val="20"/>
                          <w:szCs w:val="20"/>
                          <w:lang w:eastAsia="ru-RU"/>
                        </w:rPr>
                        <w:t xml:space="preserve"> downloads</w:t>
                      </w:r>
                      <w:r w:rsidRPr="00232CB8">
                        <w:rPr>
                          <w:rFonts w:ascii="Aptos Light" w:hAnsi="Aptos Light" w:cstheme="minorHAnsi"/>
                          <w:color w:val="000000"/>
                          <w:spacing w:val="-1"/>
                          <w:sz w:val="20"/>
                          <w:szCs w:val="20"/>
                          <w:lang w:eastAsia="ru-RU"/>
                        </w:rPr>
                        <w:t xml:space="preserve"> containing tips, tricks, and best practices for cybersecurity.</w:t>
                      </w:r>
                    </w:p>
                    <w:p w14:paraId="73E2AF47" w14:textId="77777777" w:rsidR="00072FF9" w:rsidRPr="00712E2F" w:rsidRDefault="00072FF9" w:rsidP="003F1B6E">
                      <w:pPr>
                        <w:suppressAutoHyphens/>
                        <w:autoSpaceDE w:val="0"/>
                        <w:autoSpaceDN w:val="0"/>
                        <w:adjustRightInd w:val="0"/>
                        <w:spacing w:before="80" w:after="0" w:line="276" w:lineRule="auto"/>
                        <w:textAlignment w:val="center"/>
                        <w:rPr>
                          <w:rFonts w:ascii="Aptos Light" w:hAnsi="Aptos Light" w:cstheme="minorHAnsi"/>
                          <w:color w:val="000000"/>
                          <w:spacing w:val="-1"/>
                          <w:sz w:val="20"/>
                          <w:szCs w:val="20"/>
                          <w:lang w:val="en-GB" w:eastAsia="ru-RU"/>
                        </w:rPr>
                      </w:pPr>
                    </w:p>
                  </w:txbxContent>
                </v:textbox>
                <w10:wrap anchorx="margin"/>
              </v:shape>
            </w:pict>
          </mc:Fallback>
        </mc:AlternateContent>
      </w:r>
      <w:r w:rsidR="00C96F44">
        <w:rPr>
          <w:noProof/>
        </w:rPr>
        <mc:AlternateContent>
          <mc:Choice Requires="wps">
            <w:drawing>
              <wp:anchor distT="45720" distB="45720" distL="114300" distR="114300" simplePos="0" relativeHeight="251658326" behindDoc="1" locked="0" layoutInCell="1" allowOverlap="1" wp14:anchorId="3A2102BB" wp14:editId="1DBD5311">
                <wp:simplePos x="0" y="0"/>
                <wp:positionH relativeFrom="margin">
                  <wp:posOffset>3643630</wp:posOffset>
                </wp:positionH>
                <wp:positionV relativeFrom="paragraph">
                  <wp:posOffset>247015</wp:posOffset>
                </wp:positionV>
                <wp:extent cx="2517140" cy="1404620"/>
                <wp:effectExtent l="0" t="0" r="0" b="0"/>
                <wp:wrapNone/>
                <wp:docPr id="2138251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140" cy="1404620"/>
                        </a:xfrm>
                        <a:prstGeom prst="rect">
                          <a:avLst/>
                        </a:prstGeom>
                        <a:noFill/>
                        <a:ln w="9525">
                          <a:noFill/>
                          <a:miter lim="800000"/>
                          <a:headEnd/>
                          <a:tailEnd/>
                        </a:ln>
                      </wps:spPr>
                      <wps:txbx>
                        <w:txbxContent>
                          <w:p w14:paraId="7F2D9076" w14:textId="3EE1B980" w:rsidR="00BE338C" w:rsidRDefault="00072FF9" w:rsidP="00712E2F">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14"/>
                                <w:szCs w:val="14"/>
                                <w:lang w:val="en-GB" w:eastAsia="ru-RU"/>
                              </w:rPr>
                            </w:pPr>
                            <w:r>
                              <w:rPr>
                                <w:rFonts w:ascii="Aptos Display" w:hAnsi="Aptos Display" w:cstheme="minorHAnsi"/>
                                <w:b/>
                                <w:bCs/>
                                <w:color w:val="000000"/>
                                <w:spacing w:val="-1"/>
                                <w:lang w:val="en-GB" w:eastAsia="ru-RU"/>
                              </w:rPr>
                              <w:t>Webinars</w:t>
                            </w:r>
                            <w:r w:rsidR="00E5374B">
                              <w:rPr>
                                <w:rFonts w:ascii="Aptos Display" w:hAnsi="Aptos Display" w:cstheme="minorHAnsi"/>
                                <w:b/>
                                <w:bCs/>
                                <w:color w:val="000000"/>
                                <w:spacing w:val="-1"/>
                                <w:lang w:val="en-GB" w:eastAsia="ru-RU"/>
                              </w:rPr>
                              <w:br/>
                            </w:r>
                            <w:hyperlink r:id="rId25" w:history="1">
                              <w:r w:rsidR="00093A82" w:rsidRPr="006723DB">
                                <w:rPr>
                                  <w:rStyle w:val="Hyperlink"/>
                                  <w:rFonts w:ascii="Aptos Light" w:hAnsi="Aptos Light" w:cstheme="minorHAnsi"/>
                                  <w:color w:val="0077DA"/>
                                  <w:spacing w:val="-1"/>
                                  <w:sz w:val="16"/>
                                  <w:szCs w:val="16"/>
                                  <w:lang w:val="en-GB" w:eastAsia="ru-RU"/>
                                </w:rPr>
                                <w:t>sbscyber.com</w:t>
                              </w:r>
                            </w:hyperlink>
                          </w:p>
                          <w:p w14:paraId="138312EA" w14:textId="562A8F56" w:rsidR="00072FF9" w:rsidRPr="00712E2F" w:rsidRDefault="00BE338C" w:rsidP="00BE338C">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20"/>
                                <w:szCs w:val="20"/>
                                <w:lang w:val="en-GB" w:eastAsia="ru-RU"/>
                              </w:rPr>
                            </w:pPr>
                            <w:r w:rsidRPr="00CB1DF3">
                              <w:rPr>
                                <w:rFonts w:ascii="Aptos Light" w:hAnsi="Aptos Light" w:cstheme="minorHAnsi"/>
                                <w:color w:val="000000"/>
                                <w:spacing w:val="-1"/>
                                <w:sz w:val="20"/>
                                <w:szCs w:val="20"/>
                                <w:lang w:val="en-GB" w:eastAsia="ru-RU"/>
                              </w:rPr>
                              <w:t>Our</w:t>
                            </w:r>
                            <w:r w:rsidR="00D332C6">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speakers</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regularly host webinars</w:t>
                            </w:r>
                            <w:r w:rsidR="00D332C6">
                              <w:rPr>
                                <w:rFonts w:ascii="Aptos Light" w:hAnsi="Aptos Light" w:cstheme="minorHAnsi"/>
                                <w:color w:val="000000"/>
                                <w:spacing w:val="-1"/>
                                <w:sz w:val="20"/>
                                <w:szCs w:val="20"/>
                                <w:lang w:val="en-GB" w:eastAsia="ru-RU"/>
                              </w:rPr>
                              <w:br/>
                            </w:r>
                            <w:r w:rsidRPr="00CB1DF3">
                              <w:rPr>
                                <w:rFonts w:ascii="Aptos Light" w:hAnsi="Aptos Light" w:cstheme="minorHAnsi"/>
                                <w:color w:val="000000"/>
                                <w:spacing w:val="-1"/>
                                <w:sz w:val="20"/>
                                <w:szCs w:val="20"/>
                                <w:lang w:val="en-GB" w:eastAsia="ru-RU"/>
                              </w:rPr>
                              <w:t>to increase awareness and knowledge around top cybersecurity topic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2102BB" id="_x0000_s1035" type="#_x0000_t202" style="position:absolute;margin-left:286.9pt;margin-top:19.45pt;width:198.2pt;height:110.6pt;z-index:-25165815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" filled="f" stroked="f">
                <v:textbox style="mso-fit-shape-to-text:t">
                  <w:txbxContent>
                    <w:p w14:paraId="7F2D9076" w14:textId="3EE1B980" w:rsidR="00BE338C" w:rsidRDefault="00072FF9" w:rsidP="00712E2F">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14"/>
                          <w:szCs w:val="14"/>
                          <w:lang w:val="en-GB" w:eastAsia="ru-RU"/>
                        </w:rPr>
                      </w:pPr>
                      <w:r>
                        <w:rPr>
                          <w:rFonts w:ascii="Aptos Display" w:hAnsi="Aptos Display" w:cstheme="minorHAnsi"/>
                          <w:b/>
                          <w:bCs/>
                          <w:color w:val="000000"/>
                          <w:spacing w:val="-1"/>
                          <w:lang w:val="en-GB" w:eastAsia="ru-RU"/>
                        </w:rPr>
                        <w:t>Webinars</w:t>
                      </w:r>
                      <w:r w:rsidR="00E5374B">
                        <w:rPr>
                          <w:rFonts w:ascii="Aptos Display" w:hAnsi="Aptos Display" w:cstheme="minorHAnsi"/>
                          <w:b/>
                          <w:bCs/>
                          <w:color w:val="000000"/>
                          <w:spacing w:val="-1"/>
                          <w:lang w:val="en-GB" w:eastAsia="ru-RU"/>
                        </w:rPr>
                        <w:br/>
                      </w:r>
                      <w:hyperlink r:id="rId26" w:history="1">
                        <w:r w:rsidR="00093A82" w:rsidRPr="006723DB">
                          <w:rPr>
                            <w:rStyle w:val="Hyperlink"/>
                            <w:rFonts w:ascii="Aptos Light" w:hAnsi="Aptos Light" w:cstheme="minorHAnsi"/>
                            <w:color w:val="0077DA"/>
                            <w:spacing w:val="-1"/>
                            <w:sz w:val="16"/>
                            <w:szCs w:val="16"/>
                            <w:lang w:val="en-GB" w:eastAsia="ru-RU"/>
                          </w:rPr>
                          <w:t>sbscyber.com</w:t>
                        </w:r>
                      </w:hyperlink>
                    </w:p>
                    <w:p w14:paraId="138312EA" w14:textId="562A8F56" w:rsidR="00072FF9" w:rsidRPr="00712E2F" w:rsidRDefault="00BE338C" w:rsidP="00BE338C">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20"/>
                          <w:szCs w:val="20"/>
                          <w:lang w:val="en-GB" w:eastAsia="ru-RU"/>
                        </w:rPr>
                      </w:pPr>
                      <w:r w:rsidRPr="00CB1DF3">
                        <w:rPr>
                          <w:rFonts w:ascii="Aptos Light" w:hAnsi="Aptos Light" w:cstheme="minorHAnsi"/>
                          <w:color w:val="000000"/>
                          <w:spacing w:val="-1"/>
                          <w:sz w:val="20"/>
                          <w:szCs w:val="20"/>
                          <w:lang w:val="en-GB" w:eastAsia="ru-RU"/>
                        </w:rPr>
                        <w:t>Our</w:t>
                      </w:r>
                      <w:r w:rsidR="00D332C6">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speakers</w:t>
                      </w:r>
                      <w:r>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regularly host webinars</w:t>
                      </w:r>
                      <w:r w:rsidR="00D332C6">
                        <w:rPr>
                          <w:rFonts w:ascii="Aptos Light" w:hAnsi="Aptos Light" w:cstheme="minorHAnsi"/>
                          <w:color w:val="000000"/>
                          <w:spacing w:val="-1"/>
                          <w:sz w:val="20"/>
                          <w:szCs w:val="20"/>
                          <w:lang w:val="en-GB" w:eastAsia="ru-RU"/>
                        </w:rPr>
                        <w:br/>
                      </w:r>
                      <w:r w:rsidRPr="00CB1DF3">
                        <w:rPr>
                          <w:rFonts w:ascii="Aptos Light" w:hAnsi="Aptos Light" w:cstheme="minorHAnsi"/>
                          <w:color w:val="000000"/>
                          <w:spacing w:val="-1"/>
                          <w:sz w:val="20"/>
                          <w:szCs w:val="20"/>
                          <w:lang w:val="en-GB" w:eastAsia="ru-RU"/>
                        </w:rPr>
                        <w:t>to increase awareness and knowledge around top cybersecurity topics.</w:t>
                      </w:r>
                    </w:p>
                  </w:txbxContent>
                </v:textbox>
                <w10:wrap anchorx="margin"/>
              </v:shape>
            </w:pict>
          </mc:Fallback>
        </mc:AlternateContent>
      </w:r>
      <w:r w:rsidR="00C96F44">
        <w:rPr>
          <w:noProof/>
        </w:rPr>
        <mc:AlternateContent>
          <mc:Choice Requires="wps">
            <w:drawing>
              <wp:anchor distT="45720" distB="45720" distL="114300" distR="114300" simplePos="0" relativeHeight="251658328" behindDoc="1" locked="0" layoutInCell="1" allowOverlap="1" wp14:anchorId="20D10EE8" wp14:editId="0328775D">
                <wp:simplePos x="0" y="0"/>
                <wp:positionH relativeFrom="margin">
                  <wp:posOffset>3649980</wp:posOffset>
                </wp:positionH>
                <wp:positionV relativeFrom="paragraph">
                  <wp:posOffset>1560830</wp:posOffset>
                </wp:positionV>
                <wp:extent cx="2510790" cy="1474470"/>
                <wp:effectExtent l="0" t="0" r="0" b="0"/>
                <wp:wrapNone/>
                <wp:docPr id="17014720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790" cy="1474470"/>
                        </a:xfrm>
                        <a:prstGeom prst="rect">
                          <a:avLst/>
                        </a:prstGeom>
                        <a:noFill/>
                        <a:ln w="9525">
                          <a:noFill/>
                          <a:miter lim="800000"/>
                          <a:headEnd/>
                          <a:tailEnd/>
                        </a:ln>
                      </wps:spPr>
                      <wps:txbx>
                        <w:txbxContent>
                          <w:p w14:paraId="7DF9C488" w14:textId="4E3264C8" w:rsidR="00BE338C" w:rsidRDefault="00E5425E" w:rsidP="00712E2F">
                            <w:pPr>
                              <w:suppressAutoHyphens/>
                              <w:autoSpaceDE w:val="0"/>
                              <w:autoSpaceDN w:val="0"/>
                              <w:adjustRightInd w:val="0"/>
                              <w:spacing w:before="80" w:after="0" w:line="276" w:lineRule="auto"/>
                              <w:ind w:left="330"/>
                              <w:textAlignment w:val="center"/>
                              <w:rPr>
                                <w:rFonts w:ascii="Aptos Display" w:hAnsi="Aptos Display" w:cstheme="minorHAnsi"/>
                                <w:b/>
                                <w:bCs/>
                                <w:color w:val="000000"/>
                                <w:spacing w:val="-1"/>
                                <w:lang w:val="en-GB" w:eastAsia="ru-RU"/>
                              </w:rPr>
                            </w:pPr>
                            <w:r>
                              <w:rPr>
                                <w:rFonts w:ascii="Aptos Display" w:hAnsi="Aptos Display" w:cstheme="minorHAnsi"/>
                                <w:b/>
                                <w:bCs/>
                                <w:color w:val="000000"/>
                                <w:spacing w:val="-1"/>
                                <w:lang w:val="en-GB" w:eastAsia="ru-RU"/>
                              </w:rPr>
                              <w:t>Stay Connected</w:t>
                            </w:r>
                            <w:r w:rsidR="006723DB">
                              <w:rPr>
                                <w:rFonts w:ascii="Aptos Display" w:hAnsi="Aptos Display" w:cstheme="minorHAnsi"/>
                                <w:b/>
                                <w:bCs/>
                                <w:color w:val="000000"/>
                                <w:spacing w:val="-1"/>
                                <w:lang w:val="en-GB" w:eastAsia="ru-RU"/>
                              </w:rPr>
                              <w:br/>
                            </w:r>
                            <w:hyperlink r:id="rId27" w:history="1">
                              <w:r w:rsidR="006723DB" w:rsidRPr="006723DB">
                                <w:rPr>
                                  <w:rStyle w:val="Hyperlink"/>
                                  <w:rFonts w:ascii="Aptos Light" w:hAnsi="Aptos Light" w:cstheme="minorHAnsi"/>
                                  <w:color w:val="0077DA"/>
                                  <w:spacing w:val="-1"/>
                                  <w:sz w:val="16"/>
                                  <w:szCs w:val="16"/>
                                  <w:lang w:val="en-GB" w:eastAsia="ru-RU"/>
                                </w:rPr>
                                <w:t>sbscyber.com</w:t>
                              </w:r>
                            </w:hyperlink>
                          </w:p>
                          <w:p w14:paraId="7514B7DE" w14:textId="6534FB3C" w:rsidR="00BE338C" w:rsidRPr="00712E2F" w:rsidRDefault="00E5425E" w:rsidP="00E5425E">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20"/>
                                <w:szCs w:val="20"/>
                                <w:lang w:val="en-GB" w:eastAsia="ru-RU"/>
                              </w:rPr>
                            </w:pPr>
                            <w:r w:rsidRPr="00CB1DF3">
                              <w:rPr>
                                <w:rFonts w:ascii="Aptos Light" w:hAnsi="Aptos Light" w:cstheme="minorHAnsi"/>
                                <w:color w:val="000000"/>
                                <w:spacing w:val="-1"/>
                                <w:sz w:val="20"/>
                                <w:szCs w:val="20"/>
                                <w:lang w:val="en-GB" w:eastAsia="ru-RU"/>
                              </w:rPr>
                              <w:t>Be the first to know when</w:t>
                            </w:r>
                            <w:r w:rsidR="006B6E0E">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 xml:space="preserve">new content </w:t>
                            </w:r>
                            <w:r w:rsidR="008E6334">
                              <w:rPr>
                                <w:rFonts w:ascii="Aptos Light" w:hAnsi="Aptos Light" w:cstheme="minorHAnsi"/>
                                <w:color w:val="000000"/>
                                <w:spacing w:val="-1"/>
                                <w:sz w:val="20"/>
                                <w:szCs w:val="20"/>
                                <w:lang w:val="en-GB" w:eastAsia="ru-RU"/>
                              </w:rPr>
                              <w:br/>
                            </w:r>
                            <w:r w:rsidRPr="00CB1DF3">
                              <w:rPr>
                                <w:rFonts w:ascii="Aptos Light" w:hAnsi="Aptos Light" w:cstheme="minorHAnsi"/>
                                <w:color w:val="000000"/>
                                <w:spacing w:val="-1"/>
                                <w:sz w:val="20"/>
                                <w:szCs w:val="20"/>
                                <w:lang w:val="en-GB" w:eastAsia="ru-RU"/>
                              </w:rPr>
                              <w:t>is shared by</w:t>
                            </w:r>
                            <w:r w:rsidR="006B6E0E">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joining the SBS mailing</w:t>
                            </w:r>
                            <w:r w:rsidR="008E6334">
                              <w:rPr>
                                <w:rFonts w:ascii="Aptos Light" w:hAnsi="Aptos Light" w:cstheme="minorHAnsi"/>
                                <w:color w:val="000000"/>
                                <w:spacing w:val="-1"/>
                                <w:sz w:val="20"/>
                                <w:szCs w:val="20"/>
                                <w:lang w:val="en-GB" w:eastAsia="ru-RU"/>
                              </w:rPr>
                              <w:br/>
                            </w:r>
                            <w:r w:rsidRPr="00CB1DF3">
                              <w:rPr>
                                <w:rFonts w:ascii="Aptos Light" w:hAnsi="Aptos Light" w:cstheme="minorHAnsi"/>
                                <w:color w:val="000000"/>
                                <w:spacing w:val="-1"/>
                                <w:sz w:val="20"/>
                                <w:szCs w:val="20"/>
                                <w:lang w:val="en-GB" w:eastAsia="ru-RU"/>
                              </w:rPr>
                              <w:t>list</w:t>
                            </w:r>
                            <w:r w:rsidR="008E6334">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or following us on</w:t>
                            </w:r>
                            <w:r w:rsidR="0027074E">
                              <w:rPr>
                                <w:rFonts w:ascii="Aptos Light" w:hAnsi="Aptos Light" w:cstheme="minorHAnsi"/>
                                <w:color w:val="000000"/>
                                <w:spacing w:val="-1"/>
                                <w:sz w:val="20"/>
                                <w:szCs w:val="20"/>
                                <w:lang w:val="en-GB" w:eastAsia="ru-RU"/>
                              </w:rPr>
                              <w:t>:</w:t>
                            </w:r>
                            <w:r w:rsidR="0027074E">
                              <w:rPr>
                                <w:rFonts w:ascii="Aptos Light" w:hAnsi="Aptos Light" w:cstheme="minorHAnsi"/>
                                <w:color w:val="000000"/>
                                <w:spacing w:val="-1"/>
                                <w:sz w:val="20"/>
                                <w:szCs w:val="20"/>
                                <w:lang w:val="en-GB" w:eastAsia="ru-RU"/>
                              </w:rPr>
                              <w:br/>
                            </w:r>
                            <w:hyperlink r:id="rId28" w:history="1">
                              <w:r w:rsidRPr="00755A3C">
                                <w:rPr>
                                  <w:rStyle w:val="Hyperlink"/>
                                  <w:rFonts w:ascii="Aptos Light" w:hAnsi="Aptos Light" w:cstheme="minorHAnsi"/>
                                  <w:color w:val="0077DA"/>
                                  <w:spacing w:val="-1"/>
                                  <w:sz w:val="20"/>
                                  <w:szCs w:val="20"/>
                                  <w:lang w:val="en-GB" w:eastAsia="ru-RU"/>
                                </w:rPr>
                                <w:t>LinkedIn</w:t>
                              </w:r>
                            </w:hyperlink>
                            <w:r w:rsidR="006723DB" w:rsidRPr="00755A3C">
                              <w:rPr>
                                <w:rFonts w:ascii="Aptos Light" w:hAnsi="Aptos Light" w:cstheme="minorHAnsi"/>
                                <w:color w:val="0077DA"/>
                                <w:spacing w:val="-1"/>
                                <w:sz w:val="20"/>
                                <w:szCs w:val="20"/>
                                <w:lang w:val="en-GB" w:eastAsia="ru-RU"/>
                              </w:rPr>
                              <w:t xml:space="preserve">  </w:t>
                            </w:r>
                            <w:r w:rsidR="006723DB" w:rsidRPr="0073508A">
                              <w:rPr>
                                <w:rFonts w:ascii="Aptos Light" w:hAnsi="Aptos Light" w:cstheme="minorHAnsi"/>
                                <w:spacing w:val="-1"/>
                                <w:sz w:val="20"/>
                                <w:szCs w:val="20"/>
                                <w:lang w:val="en-GB" w:eastAsia="ru-RU"/>
                              </w:rPr>
                              <w:t>|</w:t>
                            </w:r>
                            <w:r w:rsidR="006723DB" w:rsidRPr="00755A3C">
                              <w:rPr>
                                <w:rFonts w:ascii="Aptos Light" w:hAnsi="Aptos Light" w:cstheme="minorHAnsi"/>
                                <w:color w:val="0077DA"/>
                                <w:spacing w:val="-1"/>
                                <w:sz w:val="20"/>
                                <w:szCs w:val="20"/>
                                <w:lang w:val="en-GB" w:eastAsia="ru-RU"/>
                              </w:rPr>
                              <w:t xml:space="preserve">  </w:t>
                            </w:r>
                            <w:hyperlink r:id="rId29" w:history="1">
                              <w:r w:rsidRPr="00755A3C">
                                <w:rPr>
                                  <w:rStyle w:val="Hyperlink"/>
                                  <w:rFonts w:ascii="Aptos Light" w:hAnsi="Aptos Light" w:cstheme="minorHAnsi"/>
                                  <w:color w:val="0077DA"/>
                                  <w:spacing w:val="-1"/>
                                  <w:sz w:val="20"/>
                                  <w:szCs w:val="20"/>
                                  <w:lang w:val="en-GB" w:eastAsia="ru-RU"/>
                                </w:rPr>
                                <w:t>Twitter</w:t>
                              </w:r>
                            </w:hyperlink>
                            <w:r w:rsidR="006723DB" w:rsidRPr="00755A3C">
                              <w:rPr>
                                <w:rFonts w:ascii="Aptos Light" w:hAnsi="Aptos Light" w:cstheme="minorHAnsi"/>
                                <w:color w:val="0077DA"/>
                                <w:spacing w:val="-1"/>
                                <w:sz w:val="20"/>
                                <w:szCs w:val="20"/>
                                <w:lang w:val="en-GB" w:eastAsia="ru-RU"/>
                              </w:rPr>
                              <w:t xml:space="preserve">  </w:t>
                            </w:r>
                            <w:r w:rsidR="006723DB" w:rsidRPr="0073508A">
                              <w:rPr>
                                <w:rFonts w:ascii="Aptos Light" w:hAnsi="Aptos Light" w:cstheme="minorHAnsi"/>
                                <w:spacing w:val="-1"/>
                                <w:sz w:val="20"/>
                                <w:szCs w:val="20"/>
                                <w:lang w:val="en-GB" w:eastAsia="ru-RU"/>
                              </w:rPr>
                              <w:t>|</w:t>
                            </w:r>
                            <w:r w:rsidR="006723DB" w:rsidRPr="00755A3C">
                              <w:rPr>
                                <w:rFonts w:ascii="Aptos Light" w:hAnsi="Aptos Light" w:cstheme="minorHAnsi"/>
                                <w:color w:val="0077DA"/>
                                <w:spacing w:val="-1"/>
                                <w:sz w:val="20"/>
                                <w:szCs w:val="20"/>
                                <w:lang w:val="en-GB" w:eastAsia="ru-RU"/>
                              </w:rPr>
                              <w:t xml:space="preserve">  </w:t>
                            </w:r>
                            <w:hyperlink r:id="rId30" w:history="1">
                              <w:r w:rsidRPr="00755A3C">
                                <w:rPr>
                                  <w:rStyle w:val="Hyperlink"/>
                                  <w:rFonts w:ascii="Aptos Light" w:hAnsi="Aptos Light" w:cstheme="minorHAnsi"/>
                                  <w:color w:val="0077DA"/>
                                  <w:spacing w:val="-1"/>
                                  <w:sz w:val="20"/>
                                  <w:szCs w:val="20"/>
                                  <w:lang w:val="en-GB" w:eastAsia="ru-RU"/>
                                </w:rPr>
                                <w:t>Facebook</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D10EE8" id="_x0000_s1036" type="#_x0000_t202" style="position:absolute;margin-left:287.4pt;margin-top:122.9pt;width:197.7pt;height:116.1pt;z-index:-251658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" filled="f" stroked="f">
                <v:textbox>
                  <w:txbxContent>
                    <w:p w14:paraId="7DF9C488" w14:textId="4E3264C8" w:rsidR="00BE338C" w:rsidRDefault="00E5425E" w:rsidP="00712E2F">
                      <w:pPr>
                        <w:suppressAutoHyphens/>
                        <w:autoSpaceDE w:val="0"/>
                        <w:autoSpaceDN w:val="0"/>
                        <w:adjustRightInd w:val="0"/>
                        <w:spacing w:before="80" w:after="0" w:line="276" w:lineRule="auto"/>
                        <w:ind w:left="330"/>
                        <w:textAlignment w:val="center"/>
                        <w:rPr>
                          <w:rFonts w:ascii="Aptos Display" w:hAnsi="Aptos Display" w:cstheme="minorHAnsi"/>
                          <w:b/>
                          <w:bCs/>
                          <w:color w:val="000000"/>
                          <w:spacing w:val="-1"/>
                          <w:lang w:val="en-GB" w:eastAsia="ru-RU"/>
                        </w:rPr>
                      </w:pPr>
                      <w:r>
                        <w:rPr>
                          <w:rFonts w:ascii="Aptos Display" w:hAnsi="Aptos Display" w:cstheme="minorHAnsi"/>
                          <w:b/>
                          <w:bCs/>
                          <w:color w:val="000000"/>
                          <w:spacing w:val="-1"/>
                          <w:lang w:val="en-GB" w:eastAsia="ru-RU"/>
                        </w:rPr>
                        <w:t>Stay Connected</w:t>
                      </w:r>
                      <w:r w:rsidR="006723DB">
                        <w:rPr>
                          <w:rFonts w:ascii="Aptos Display" w:hAnsi="Aptos Display" w:cstheme="minorHAnsi"/>
                          <w:b/>
                          <w:bCs/>
                          <w:color w:val="000000"/>
                          <w:spacing w:val="-1"/>
                          <w:lang w:val="en-GB" w:eastAsia="ru-RU"/>
                        </w:rPr>
                        <w:br/>
                      </w:r>
                      <w:hyperlink r:id="rId31" w:history="1">
                        <w:r w:rsidR="006723DB" w:rsidRPr="006723DB">
                          <w:rPr>
                            <w:rStyle w:val="Hyperlink"/>
                            <w:rFonts w:ascii="Aptos Light" w:hAnsi="Aptos Light" w:cstheme="minorHAnsi"/>
                            <w:color w:val="0077DA"/>
                            <w:spacing w:val="-1"/>
                            <w:sz w:val="16"/>
                            <w:szCs w:val="16"/>
                            <w:lang w:val="en-GB" w:eastAsia="ru-RU"/>
                          </w:rPr>
                          <w:t>sbscyber.com</w:t>
                        </w:r>
                      </w:hyperlink>
                    </w:p>
                    <w:p w14:paraId="7514B7DE" w14:textId="6534FB3C" w:rsidR="00BE338C" w:rsidRPr="00712E2F" w:rsidRDefault="00E5425E" w:rsidP="00E5425E">
                      <w:pPr>
                        <w:suppressAutoHyphens/>
                        <w:autoSpaceDE w:val="0"/>
                        <w:autoSpaceDN w:val="0"/>
                        <w:adjustRightInd w:val="0"/>
                        <w:spacing w:before="80" w:after="0" w:line="276" w:lineRule="auto"/>
                        <w:ind w:left="330"/>
                        <w:textAlignment w:val="center"/>
                        <w:rPr>
                          <w:rFonts w:ascii="Aptos Light" w:hAnsi="Aptos Light" w:cstheme="minorHAnsi"/>
                          <w:color w:val="000000"/>
                          <w:spacing w:val="-1"/>
                          <w:sz w:val="20"/>
                          <w:szCs w:val="20"/>
                          <w:lang w:val="en-GB" w:eastAsia="ru-RU"/>
                        </w:rPr>
                      </w:pPr>
                      <w:r w:rsidRPr="00CB1DF3">
                        <w:rPr>
                          <w:rFonts w:ascii="Aptos Light" w:hAnsi="Aptos Light" w:cstheme="minorHAnsi"/>
                          <w:color w:val="000000"/>
                          <w:spacing w:val="-1"/>
                          <w:sz w:val="20"/>
                          <w:szCs w:val="20"/>
                          <w:lang w:val="en-GB" w:eastAsia="ru-RU"/>
                        </w:rPr>
                        <w:t>Be the first to know when</w:t>
                      </w:r>
                      <w:r w:rsidR="006B6E0E">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 xml:space="preserve">new content </w:t>
                      </w:r>
                      <w:r w:rsidR="008E6334">
                        <w:rPr>
                          <w:rFonts w:ascii="Aptos Light" w:hAnsi="Aptos Light" w:cstheme="minorHAnsi"/>
                          <w:color w:val="000000"/>
                          <w:spacing w:val="-1"/>
                          <w:sz w:val="20"/>
                          <w:szCs w:val="20"/>
                          <w:lang w:val="en-GB" w:eastAsia="ru-RU"/>
                        </w:rPr>
                        <w:br/>
                      </w:r>
                      <w:r w:rsidRPr="00CB1DF3">
                        <w:rPr>
                          <w:rFonts w:ascii="Aptos Light" w:hAnsi="Aptos Light" w:cstheme="minorHAnsi"/>
                          <w:color w:val="000000"/>
                          <w:spacing w:val="-1"/>
                          <w:sz w:val="20"/>
                          <w:szCs w:val="20"/>
                          <w:lang w:val="en-GB" w:eastAsia="ru-RU"/>
                        </w:rPr>
                        <w:t>is shared by</w:t>
                      </w:r>
                      <w:r w:rsidR="006B6E0E">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joining the SBS mailing</w:t>
                      </w:r>
                      <w:r w:rsidR="008E6334">
                        <w:rPr>
                          <w:rFonts w:ascii="Aptos Light" w:hAnsi="Aptos Light" w:cstheme="minorHAnsi"/>
                          <w:color w:val="000000"/>
                          <w:spacing w:val="-1"/>
                          <w:sz w:val="20"/>
                          <w:szCs w:val="20"/>
                          <w:lang w:val="en-GB" w:eastAsia="ru-RU"/>
                        </w:rPr>
                        <w:br/>
                      </w:r>
                      <w:r w:rsidRPr="00CB1DF3">
                        <w:rPr>
                          <w:rFonts w:ascii="Aptos Light" w:hAnsi="Aptos Light" w:cstheme="minorHAnsi"/>
                          <w:color w:val="000000"/>
                          <w:spacing w:val="-1"/>
                          <w:sz w:val="20"/>
                          <w:szCs w:val="20"/>
                          <w:lang w:val="en-GB" w:eastAsia="ru-RU"/>
                        </w:rPr>
                        <w:t>list</w:t>
                      </w:r>
                      <w:r w:rsidR="008E6334">
                        <w:rPr>
                          <w:rFonts w:ascii="Aptos Light" w:hAnsi="Aptos Light" w:cstheme="minorHAnsi"/>
                          <w:color w:val="000000"/>
                          <w:spacing w:val="-1"/>
                          <w:sz w:val="20"/>
                          <w:szCs w:val="20"/>
                          <w:lang w:val="en-GB" w:eastAsia="ru-RU"/>
                        </w:rPr>
                        <w:t xml:space="preserve"> </w:t>
                      </w:r>
                      <w:r w:rsidRPr="00CB1DF3">
                        <w:rPr>
                          <w:rFonts w:ascii="Aptos Light" w:hAnsi="Aptos Light" w:cstheme="minorHAnsi"/>
                          <w:color w:val="000000"/>
                          <w:spacing w:val="-1"/>
                          <w:sz w:val="20"/>
                          <w:szCs w:val="20"/>
                          <w:lang w:val="en-GB" w:eastAsia="ru-RU"/>
                        </w:rPr>
                        <w:t>or following us on</w:t>
                      </w:r>
                      <w:r w:rsidR="0027074E">
                        <w:rPr>
                          <w:rFonts w:ascii="Aptos Light" w:hAnsi="Aptos Light" w:cstheme="minorHAnsi"/>
                          <w:color w:val="000000"/>
                          <w:spacing w:val="-1"/>
                          <w:sz w:val="20"/>
                          <w:szCs w:val="20"/>
                          <w:lang w:val="en-GB" w:eastAsia="ru-RU"/>
                        </w:rPr>
                        <w:t>:</w:t>
                      </w:r>
                      <w:r w:rsidR="0027074E">
                        <w:rPr>
                          <w:rFonts w:ascii="Aptos Light" w:hAnsi="Aptos Light" w:cstheme="minorHAnsi"/>
                          <w:color w:val="000000"/>
                          <w:spacing w:val="-1"/>
                          <w:sz w:val="20"/>
                          <w:szCs w:val="20"/>
                          <w:lang w:val="en-GB" w:eastAsia="ru-RU"/>
                        </w:rPr>
                        <w:br/>
                      </w:r>
                      <w:hyperlink r:id="rId32" w:history="1">
                        <w:r w:rsidRPr="00755A3C">
                          <w:rPr>
                            <w:rStyle w:val="Hyperlink"/>
                            <w:rFonts w:ascii="Aptos Light" w:hAnsi="Aptos Light" w:cstheme="minorHAnsi"/>
                            <w:color w:val="0077DA"/>
                            <w:spacing w:val="-1"/>
                            <w:sz w:val="20"/>
                            <w:szCs w:val="20"/>
                            <w:lang w:val="en-GB" w:eastAsia="ru-RU"/>
                          </w:rPr>
                          <w:t>LinkedIn</w:t>
                        </w:r>
                      </w:hyperlink>
                      <w:r w:rsidR="006723DB" w:rsidRPr="00755A3C">
                        <w:rPr>
                          <w:rFonts w:ascii="Aptos Light" w:hAnsi="Aptos Light" w:cstheme="minorHAnsi"/>
                          <w:color w:val="0077DA"/>
                          <w:spacing w:val="-1"/>
                          <w:sz w:val="20"/>
                          <w:szCs w:val="20"/>
                          <w:lang w:val="en-GB" w:eastAsia="ru-RU"/>
                        </w:rPr>
                        <w:t xml:space="preserve">  </w:t>
                      </w:r>
                      <w:r w:rsidR="006723DB" w:rsidRPr="0073508A">
                        <w:rPr>
                          <w:rFonts w:ascii="Aptos Light" w:hAnsi="Aptos Light" w:cstheme="minorHAnsi"/>
                          <w:spacing w:val="-1"/>
                          <w:sz w:val="20"/>
                          <w:szCs w:val="20"/>
                          <w:lang w:val="en-GB" w:eastAsia="ru-RU"/>
                        </w:rPr>
                        <w:t>|</w:t>
                      </w:r>
                      <w:r w:rsidR="006723DB" w:rsidRPr="00755A3C">
                        <w:rPr>
                          <w:rFonts w:ascii="Aptos Light" w:hAnsi="Aptos Light" w:cstheme="minorHAnsi"/>
                          <w:color w:val="0077DA"/>
                          <w:spacing w:val="-1"/>
                          <w:sz w:val="20"/>
                          <w:szCs w:val="20"/>
                          <w:lang w:val="en-GB" w:eastAsia="ru-RU"/>
                        </w:rPr>
                        <w:t xml:space="preserve">  </w:t>
                      </w:r>
                      <w:hyperlink r:id="rId33" w:history="1">
                        <w:r w:rsidRPr="00755A3C">
                          <w:rPr>
                            <w:rStyle w:val="Hyperlink"/>
                            <w:rFonts w:ascii="Aptos Light" w:hAnsi="Aptos Light" w:cstheme="minorHAnsi"/>
                            <w:color w:val="0077DA"/>
                            <w:spacing w:val="-1"/>
                            <w:sz w:val="20"/>
                            <w:szCs w:val="20"/>
                            <w:lang w:val="en-GB" w:eastAsia="ru-RU"/>
                          </w:rPr>
                          <w:t>Twitter</w:t>
                        </w:r>
                      </w:hyperlink>
                      <w:r w:rsidR="006723DB" w:rsidRPr="00755A3C">
                        <w:rPr>
                          <w:rFonts w:ascii="Aptos Light" w:hAnsi="Aptos Light" w:cstheme="minorHAnsi"/>
                          <w:color w:val="0077DA"/>
                          <w:spacing w:val="-1"/>
                          <w:sz w:val="20"/>
                          <w:szCs w:val="20"/>
                          <w:lang w:val="en-GB" w:eastAsia="ru-RU"/>
                        </w:rPr>
                        <w:t xml:space="preserve">  </w:t>
                      </w:r>
                      <w:r w:rsidR="006723DB" w:rsidRPr="0073508A">
                        <w:rPr>
                          <w:rFonts w:ascii="Aptos Light" w:hAnsi="Aptos Light" w:cstheme="minorHAnsi"/>
                          <w:spacing w:val="-1"/>
                          <w:sz w:val="20"/>
                          <w:szCs w:val="20"/>
                          <w:lang w:val="en-GB" w:eastAsia="ru-RU"/>
                        </w:rPr>
                        <w:t>|</w:t>
                      </w:r>
                      <w:r w:rsidR="006723DB" w:rsidRPr="00755A3C">
                        <w:rPr>
                          <w:rFonts w:ascii="Aptos Light" w:hAnsi="Aptos Light" w:cstheme="minorHAnsi"/>
                          <w:color w:val="0077DA"/>
                          <w:spacing w:val="-1"/>
                          <w:sz w:val="20"/>
                          <w:szCs w:val="20"/>
                          <w:lang w:val="en-GB" w:eastAsia="ru-RU"/>
                        </w:rPr>
                        <w:t xml:space="preserve">  </w:t>
                      </w:r>
                      <w:hyperlink r:id="rId34" w:history="1">
                        <w:r w:rsidRPr="00755A3C">
                          <w:rPr>
                            <w:rStyle w:val="Hyperlink"/>
                            <w:rFonts w:ascii="Aptos Light" w:hAnsi="Aptos Light" w:cstheme="minorHAnsi"/>
                            <w:color w:val="0077DA"/>
                            <w:spacing w:val="-1"/>
                            <w:sz w:val="20"/>
                            <w:szCs w:val="20"/>
                            <w:lang w:val="en-GB" w:eastAsia="ru-RU"/>
                          </w:rPr>
                          <w:t>Facebook</w:t>
                        </w:r>
                      </w:hyperlink>
                    </w:p>
                  </w:txbxContent>
                </v:textbox>
                <w10:wrap anchorx="margin"/>
              </v:shape>
            </w:pict>
          </mc:Fallback>
        </mc:AlternateContent>
      </w:r>
    </w:p>
    <w:p w14:paraId="5E91DEFA" w14:textId="7007DF3B" w:rsidR="0063232B" w:rsidRDefault="000A0CA8" w:rsidP="00B51149">
      <w:pPr>
        <w:pStyle w:val="Heading1"/>
        <w:spacing w:line="240" w:lineRule="auto"/>
        <w:rPr>
          <w:rFonts w:ascii="Aptos Display" w:hAnsi="Aptos Display"/>
          <w:b/>
          <w:bCs/>
          <w:noProof/>
          <w:color w:val="0077DA"/>
          <w:lang w:val="en-US"/>
        </w:rPr>
      </w:pPr>
      <w:r>
        <w:rPr>
          <w:noProof/>
        </w:rPr>
        <w:drawing>
          <wp:anchor distT="0" distB="0" distL="114300" distR="114300" simplePos="0" relativeHeight="251658338" behindDoc="0" locked="0" layoutInCell="1" allowOverlap="1" wp14:anchorId="4E75FFC4" wp14:editId="6377B503">
            <wp:simplePos x="0" y="0"/>
            <wp:positionH relativeFrom="column">
              <wp:posOffset>3681198</wp:posOffset>
            </wp:positionH>
            <wp:positionV relativeFrom="page">
              <wp:posOffset>6858000</wp:posOffset>
            </wp:positionV>
            <wp:extent cx="169956" cy="169956"/>
            <wp:effectExtent l="0" t="0" r="1905" b="1905"/>
            <wp:wrapNone/>
            <wp:docPr id="905760185" name="Graphic 68" descr="Vlo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760185" name="Graphic 905760185" descr="Vlog with solid fill"/>
                    <pic:cNvPicPr/>
                  </pic:nvPicPr>
                  <pic:blipFill>
                    <a:blip r:embed="rId35">
                      <a:extLst>
                        <a:ext uri="{96DAC541-7B7A-43D3-8B79-37D633B846F1}">
                          <asvg:svgBlip xmlns:asvg="http://schemas.microsoft.com/office/drawing/2016/SVG/main" r:embed="rId36"/>
                        </a:ext>
                      </a:extLst>
                    </a:blip>
                    <a:stretch>
                      <a:fillRect/>
                    </a:stretch>
                  </pic:blipFill>
                  <pic:spPr>
                    <a:xfrm>
                      <a:off x="0" y="0"/>
                      <a:ext cx="169956" cy="169956"/>
                    </a:xfrm>
                    <a:prstGeom prst="rect">
                      <a:avLst/>
                    </a:prstGeom>
                  </pic:spPr>
                </pic:pic>
              </a:graphicData>
            </a:graphic>
            <wp14:sizeRelH relativeFrom="page">
              <wp14:pctWidth>0</wp14:pctWidth>
            </wp14:sizeRelH>
            <wp14:sizeRelV relativeFrom="page">
              <wp14:pctHeight>0</wp14:pctHeight>
            </wp14:sizeRelV>
          </wp:anchor>
        </w:drawing>
      </w:r>
      <w:r w:rsidR="003F1B6E">
        <w:rPr>
          <w:rFonts w:ascii="Aptos Display" w:hAnsi="Aptos Display"/>
          <w:b/>
          <w:bCs/>
          <w:noProof/>
          <w:color w:val="0077DA"/>
          <w:lang w:val="en-US"/>
        </w:rPr>
        <w:drawing>
          <wp:anchor distT="0" distB="0" distL="114300" distR="114300" simplePos="0" relativeHeight="251658335" behindDoc="0" locked="0" layoutInCell="1" allowOverlap="1" wp14:anchorId="21E95ED9" wp14:editId="66790F3F">
            <wp:simplePos x="0" y="0"/>
            <wp:positionH relativeFrom="margin">
              <wp:posOffset>281940</wp:posOffset>
            </wp:positionH>
            <wp:positionV relativeFrom="page">
              <wp:posOffset>6859905</wp:posOffset>
            </wp:positionV>
            <wp:extent cx="173990" cy="173990"/>
            <wp:effectExtent l="0" t="0" r="0" b="0"/>
            <wp:wrapNone/>
            <wp:docPr id="999670217" name="Graphic 67" descr="Remote learning langu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670217" name="Graphic 999670217" descr="Remote learning language with solid fill"/>
                    <pic:cNvPicPr/>
                  </pic:nvPicPr>
                  <pic:blipFill>
                    <a:blip r:embed="rId37">
                      <a:extLst>
                        <a:ext uri="{96DAC541-7B7A-43D3-8B79-37D633B846F1}">
                          <asvg:svgBlip xmlns:asvg="http://schemas.microsoft.com/office/drawing/2016/SVG/main" r:embed="rId38"/>
                        </a:ext>
                      </a:extLst>
                    </a:blip>
                    <a:stretch>
                      <a:fillRect/>
                    </a:stretch>
                  </pic:blipFill>
                  <pic:spPr>
                    <a:xfrm>
                      <a:off x="0" y="0"/>
                      <a:ext cx="173990" cy="173990"/>
                    </a:xfrm>
                    <a:prstGeom prst="rect">
                      <a:avLst/>
                    </a:prstGeom>
                  </pic:spPr>
                </pic:pic>
              </a:graphicData>
            </a:graphic>
            <wp14:sizeRelH relativeFrom="margin">
              <wp14:pctWidth>0</wp14:pctWidth>
            </wp14:sizeRelH>
            <wp14:sizeRelV relativeFrom="margin">
              <wp14:pctHeight>0</wp14:pctHeight>
            </wp14:sizeRelV>
          </wp:anchor>
        </w:drawing>
      </w:r>
      <w:r w:rsidR="003F1B6E">
        <w:rPr>
          <w:rFonts w:ascii="Aptos Display" w:hAnsi="Aptos Display"/>
          <w:b/>
          <w:bCs/>
          <w:noProof/>
          <w:color w:val="0077DA"/>
          <w:lang w:val="en-US"/>
        </w:rPr>
        <mc:AlternateContent>
          <mc:Choice Requires="wps">
            <w:drawing>
              <wp:anchor distT="0" distB="0" distL="114300" distR="114300" simplePos="0" relativeHeight="251658331" behindDoc="0" locked="0" layoutInCell="1" allowOverlap="1" wp14:anchorId="2F7F00F5" wp14:editId="3808B1CF">
                <wp:simplePos x="0" y="0"/>
                <wp:positionH relativeFrom="column">
                  <wp:posOffset>248920</wp:posOffset>
                </wp:positionH>
                <wp:positionV relativeFrom="paragraph">
                  <wp:posOffset>23774</wp:posOffset>
                </wp:positionV>
                <wp:extent cx="234315" cy="234315"/>
                <wp:effectExtent l="0" t="0" r="13335" b="13335"/>
                <wp:wrapNone/>
                <wp:docPr id="840480021" name="Oval 65"/>
                <wp:cNvGraphicFramePr/>
                <a:graphic xmlns:a="http://schemas.openxmlformats.org/drawingml/2006/main">
                  <a:graphicData uri="http://schemas.microsoft.com/office/word/2010/wordprocessingShape">
                    <wps:wsp>
                      <wps:cNvSpPr/>
                      <wps:spPr>
                        <a:xfrm>
                          <a:off x="0" y="0"/>
                          <a:ext cx="234315" cy="234315"/>
                        </a:xfrm>
                        <a:prstGeom prst="ellipse">
                          <a:avLst/>
                        </a:prstGeom>
                        <a:noFill/>
                        <a:ln w="9525">
                          <a:solidFill>
                            <a:srgbClr val="CED27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BC904E" id="Oval 65" o:spid="_x0000_s1026" style="position:absolute;margin-left:19.6pt;margin-top:1.85pt;width:18.45pt;height:18.45pt;z-index:2517811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" filled="f" strokecolor="#ced273"/>
            </w:pict>
          </mc:Fallback>
        </mc:AlternateContent>
      </w:r>
      <w:r w:rsidR="00DB19A1">
        <w:rPr>
          <w:rFonts w:ascii="Aptos Display" w:hAnsi="Aptos Display"/>
          <w:b/>
          <w:bCs/>
          <w:noProof/>
          <w:color w:val="0077DA"/>
          <w:lang w:val="en-US"/>
        </w:rPr>
        <mc:AlternateContent>
          <mc:Choice Requires="wps">
            <w:drawing>
              <wp:anchor distT="0" distB="0" distL="114300" distR="114300" simplePos="0" relativeHeight="251658333" behindDoc="0" locked="0" layoutInCell="1" allowOverlap="1" wp14:anchorId="5DCC1B47" wp14:editId="409A30AF">
                <wp:simplePos x="0" y="0"/>
                <wp:positionH relativeFrom="column">
                  <wp:posOffset>3648205</wp:posOffset>
                </wp:positionH>
                <wp:positionV relativeFrom="paragraph">
                  <wp:posOffset>27105</wp:posOffset>
                </wp:positionV>
                <wp:extent cx="234315" cy="234315"/>
                <wp:effectExtent l="0" t="0" r="13335" b="13335"/>
                <wp:wrapNone/>
                <wp:docPr id="1161160133" name="Oval 65"/>
                <wp:cNvGraphicFramePr/>
                <a:graphic xmlns:a="http://schemas.openxmlformats.org/drawingml/2006/main">
                  <a:graphicData uri="http://schemas.microsoft.com/office/word/2010/wordprocessingShape">
                    <wps:wsp>
                      <wps:cNvSpPr/>
                      <wps:spPr>
                        <a:xfrm>
                          <a:off x="0" y="0"/>
                          <a:ext cx="234315" cy="234315"/>
                        </a:xfrm>
                        <a:prstGeom prst="ellipse">
                          <a:avLst/>
                        </a:prstGeom>
                        <a:noFill/>
                        <a:ln w="9525">
                          <a:solidFill>
                            <a:srgbClr val="CED27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B51FC3" id="Oval 65" o:spid="_x0000_s1026" style="position:absolute;margin-left:287.25pt;margin-top:2.15pt;width:18.45pt;height:18.45pt;z-index:25178731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" filled="f" strokecolor="#ced273"/>
            </w:pict>
          </mc:Fallback>
        </mc:AlternateContent>
      </w:r>
    </w:p>
    <w:p w14:paraId="09780F06" w14:textId="5A11AC9D" w:rsidR="0063232B" w:rsidRDefault="0063232B" w:rsidP="00B51149">
      <w:pPr>
        <w:pStyle w:val="Heading1"/>
        <w:spacing w:line="240" w:lineRule="auto"/>
        <w:rPr>
          <w:rFonts w:ascii="Aptos Display" w:hAnsi="Aptos Display"/>
          <w:b/>
          <w:bCs/>
          <w:noProof/>
          <w:color w:val="0077DA"/>
          <w:lang w:val="en-US"/>
        </w:rPr>
      </w:pPr>
    </w:p>
    <w:p w14:paraId="3914A455" w14:textId="583FCAB0" w:rsidR="0063232B" w:rsidRDefault="003F1B6E" w:rsidP="00B51149">
      <w:pPr>
        <w:pStyle w:val="Heading1"/>
        <w:spacing w:line="240" w:lineRule="auto"/>
        <w:rPr>
          <w:rFonts w:ascii="Aptos Display" w:hAnsi="Aptos Display"/>
          <w:b/>
          <w:bCs/>
          <w:noProof/>
          <w:color w:val="0077DA"/>
          <w:lang w:val="en-US"/>
        </w:rPr>
      </w:pPr>
      <w:r>
        <w:rPr>
          <w:noProof/>
        </w:rPr>
        <mc:AlternateContent>
          <mc:Choice Requires="wps">
            <w:drawing>
              <wp:anchor distT="45720" distB="45720" distL="114300" distR="114300" simplePos="0" relativeHeight="251658327" behindDoc="1" locked="0" layoutInCell="1" allowOverlap="1" wp14:anchorId="1360FA67" wp14:editId="70E1372E">
                <wp:simplePos x="0" y="0"/>
                <wp:positionH relativeFrom="margin">
                  <wp:posOffset>446405</wp:posOffset>
                </wp:positionH>
                <wp:positionV relativeFrom="paragraph">
                  <wp:posOffset>390525</wp:posOffset>
                </wp:positionV>
                <wp:extent cx="2998470" cy="1404620"/>
                <wp:effectExtent l="0" t="0" r="0" b="3810"/>
                <wp:wrapNone/>
                <wp:docPr id="18630257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8470" cy="1404620"/>
                        </a:xfrm>
                        <a:prstGeom prst="rect">
                          <a:avLst/>
                        </a:prstGeom>
                        <a:noFill/>
                        <a:ln w="9525">
                          <a:noFill/>
                          <a:miter lim="800000"/>
                          <a:headEnd/>
                          <a:tailEnd/>
                        </a:ln>
                      </wps:spPr>
                      <wps:txbx>
                        <w:txbxContent>
                          <w:p w14:paraId="7D57E890" w14:textId="6AD06CB5" w:rsidR="00E5425E" w:rsidRDefault="00BE338C" w:rsidP="003F1B6E">
                            <w:pPr>
                              <w:suppressAutoHyphens/>
                              <w:autoSpaceDE w:val="0"/>
                              <w:autoSpaceDN w:val="0"/>
                              <w:adjustRightInd w:val="0"/>
                              <w:spacing w:before="80" w:after="0" w:line="276" w:lineRule="auto"/>
                              <w:textAlignment w:val="center"/>
                              <w:rPr>
                                <w:rFonts w:ascii="Aptos Light" w:hAnsi="Aptos Light" w:cstheme="minorHAnsi"/>
                                <w:color w:val="000000"/>
                                <w:spacing w:val="-1"/>
                                <w:sz w:val="14"/>
                                <w:szCs w:val="14"/>
                                <w:lang w:val="en-GB" w:eastAsia="ru-RU"/>
                              </w:rPr>
                            </w:pPr>
                            <w:r>
                              <w:rPr>
                                <w:rFonts w:ascii="Aptos Display" w:hAnsi="Aptos Display" w:cstheme="minorHAnsi"/>
                                <w:b/>
                                <w:bCs/>
                                <w:color w:val="000000"/>
                                <w:spacing w:val="-1"/>
                                <w:lang w:val="en-GB" w:eastAsia="ru-RU"/>
                              </w:rPr>
                              <w:t>Certifications</w:t>
                            </w:r>
                            <w:r w:rsidR="00E5374B">
                              <w:rPr>
                                <w:rFonts w:ascii="Aptos Display" w:hAnsi="Aptos Display" w:cstheme="minorHAnsi"/>
                                <w:b/>
                                <w:bCs/>
                                <w:color w:val="000000"/>
                                <w:spacing w:val="-1"/>
                                <w:lang w:val="en-GB" w:eastAsia="ru-RU"/>
                              </w:rPr>
                              <w:br/>
                            </w:r>
                            <w:hyperlink r:id="rId39" w:history="1">
                              <w:r w:rsidR="009B13E9" w:rsidRPr="00045E58">
                                <w:rPr>
                                  <w:rStyle w:val="Hyperlink"/>
                                  <w:rFonts w:ascii="Aptos Light" w:hAnsi="Aptos Light" w:cstheme="minorHAnsi"/>
                                  <w:color w:val="0077DA"/>
                                  <w:spacing w:val="-1"/>
                                  <w:sz w:val="16"/>
                                  <w:szCs w:val="16"/>
                                  <w:lang w:val="en-GB" w:eastAsia="ru-RU"/>
                                </w:rPr>
                                <w:t>sbscyber.com/education/certifications</w:t>
                              </w:r>
                            </w:hyperlink>
                          </w:p>
                          <w:p w14:paraId="51DAA889" w14:textId="2292E7C5" w:rsidR="00BE338C" w:rsidRPr="00712E2F" w:rsidRDefault="00102E4C" w:rsidP="003F1B6E">
                            <w:pPr>
                              <w:suppressAutoHyphens/>
                              <w:autoSpaceDE w:val="0"/>
                              <w:autoSpaceDN w:val="0"/>
                              <w:adjustRightInd w:val="0"/>
                              <w:spacing w:before="80" w:after="0" w:line="276" w:lineRule="auto"/>
                              <w:textAlignment w:val="center"/>
                              <w:rPr>
                                <w:rFonts w:ascii="Aptos Light" w:hAnsi="Aptos Light" w:cstheme="minorHAnsi"/>
                                <w:color w:val="000000"/>
                                <w:spacing w:val="-1"/>
                                <w:sz w:val="20"/>
                                <w:szCs w:val="20"/>
                                <w:lang w:val="en-GB" w:eastAsia="ru-RU"/>
                              </w:rPr>
                            </w:pPr>
                            <w:r w:rsidRPr="00102E4C">
                              <w:rPr>
                                <w:rFonts w:ascii="Aptos Light" w:hAnsi="Aptos Light" w:cstheme="minorHAnsi"/>
                                <w:color w:val="000000"/>
                                <w:spacing w:val="-1"/>
                                <w:sz w:val="20"/>
                                <w:szCs w:val="20"/>
                                <w:lang w:eastAsia="ru-RU"/>
                              </w:rPr>
                              <w:t>SBS Institute certifications prepare learners and financial institutions for cybersecurity threats and regulations. Each course is available online and</w:t>
                            </w:r>
                            <w:r w:rsidR="00556DF5">
                              <w:rPr>
                                <w:rFonts w:ascii="Aptos Light" w:hAnsi="Aptos Light" w:cstheme="minorHAnsi"/>
                                <w:color w:val="000000"/>
                                <w:spacing w:val="-1"/>
                                <w:sz w:val="20"/>
                                <w:szCs w:val="20"/>
                                <w:lang w:eastAsia="ru-RU"/>
                              </w:rPr>
                              <w:t xml:space="preserve"> is</w:t>
                            </w:r>
                            <w:r w:rsidRPr="00102E4C">
                              <w:rPr>
                                <w:rFonts w:ascii="Aptos Light" w:hAnsi="Aptos Light" w:cstheme="minorHAnsi"/>
                                <w:color w:val="000000"/>
                                <w:spacing w:val="-1"/>
                                <w:sz w:val="20"/>
                                <w:szCs w:val="20"/>
                                <w:lang w:eastAsia="ru-RU"/>
                              </w:rPr>
                              <w:t xml:space="preserve"> tailored to specific roles within an institu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60FA67" id="_x0000_s1037" type="#_x0000_t202" style="position:absolute;margin-left:35.15pt;margin-top:30.75pt;width:236.1pt;height:110.6pt;z-index:-25165815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" filled="f" stroked="f">
                <v:textbox style="mso-fit-shape-to-text:t">
                  <w:txbxContent>
                    <w:p w14:paraId="7D57E890" w14:textId="6AD06CB5" w:rsidR="00E5425E" w:rsidRDefault="00BE338C" w:rsidP="003F1B6E">
                      <w:pPr>
                        <w:suppressAutoHyphens/>
                        <w:autoSpaceDE w:val="0"/>
                        <w:autoSpaceDN w:val="0"/>
                        <w:adjustRightInd w:val="0"/>
                        <w:spacing w:before="80" w:after="0" w:line="276" w:lineRule="auto"/>
                        <w:textAlignment w:val="center"/>
                        <w:rPr>
                          <w:rFonts w:ascii="Aptos Light" w:hAnsi="Aptos Light" w:cstheme="minorHAnsi"/>
                          <w:color w:val="000000"/>
                          <w:spacing w:val="-1"/>
                          <w:sz w:val="14"/>
                          <w:szCs w:val="14"/>
                          <w:lang w:val="en-GB" w:eastAsia="ru-RU"/>
                        </w:rPr>
                      </w:pPr>
                      <w:r>
                        <w:rPr>
                          <w:rFonts w:ascii="Aptos Display" w:hAnsi="Aptos Display" w:cstheme="minorHAnsi"/>
                          <w:b/>
                          <w:bCs/>
                          <w:color w:val="000000"/>
                          <w:spacing w:val="-1"/>
                          <w:lang w:val="en-GB" w:eastAsia="ru-RU"/>
                        </w:rPr>
                        <w:t>Certifications</w:t>
                      </w:r>
                      <w:r w:rsidR="00E5374B">
                        <w:rPr>
                          <w:rFonts w:ascii="Aptos Display" w:hAnsi="Aptos Display" w:cstheme="minorHAnsi"/>
                          <w:b/>
                          <w:bCs/>
                          <w:color w:val="000000"/>
                          <w:spacing w:val="-1"/>
                          <w:lang w:val="en-GB" w:eastAsia="ru-RU"/>
                        </w:rPr>
                        <w:br/>
                      </w:r>
                      <w:hyperlink r:id="rId40" w:history="1">
                        <w:r w:rsidR="009B13E9" w:rsidRPr="00045E58">
                          <w:rPr>
                            <w:rStyle w:val="Hyperlink"/>
                            <w:rFonts w:ascii="Aptos Light" w:hAnsi="Aptos Light" w:cstheme="minorHAnsi"/>
                            <w:color w:val="0077DA"/>
                            <w:spacing w:val="-1"/>
                            <w:sz w:val="16"/>
                            <w:szCs w:val="16"/>
                            <w:lang w:val="en-GB" w:eastAsia="ru-RU"/>
                          </w:rPr>
                          <w:t>sbscyber.com/education/certifications</w:t>
                        </w:r>
                      </w:hyperlink>
                    </w:p>
                    <w:p w14:paraId="51DAA889" w14:textId="2292E7C5" w:rsidR="00BE338C" w:rsidRPr="00712E2F" w:rsidRDefault="00102E4C" w:rsidP="003F1B6E">
                      <w:pPr>
                        <w:suppressAutoHyphens/>
                        <w:autoSpaceDE w:val="0"/>
                        <w:autoSpaceDN w:val="0"/>
                        <w:adjustRightInd w:val="0"/>
                        <w:spacing w:before="80" w:after="0" w:line="276" w:lineRule="auto"/>
                        <w:textAlignment w:val="center"/>
                        <w:rPr>
                          <w:rFonts w:ascii="Aptos Light" w:hAnsi="Aptos Light" w:cstheme="minorHAnsi"/>
                          <w:color w:val="000000"/>
                          <w:spacing w:val="-1"/>
                          <w:sz w:val="20"/>
                          <w:szCs w:val="20"/>
                          <w:lang w:val="en-GB" w:eastAsia="ru-RU"/>
                        </w:rPr>
                      </w:pPr>
                      <w:r w:rsidRPr="00102E4C">
                        <w:rPr>
                          <w:rFonts w:ascii="Aptos Light" w:hAnsi="Aptos Light" w:cstheme="minorHAnsi"/>
                          <w:color w:val="000000"/>
                          <w:spacing w:val="-1"/>
                          <w:sz w:val="20"/>
                          <w:szCs w:val="20"/>
                          <w:lang w:eastAsia="ru-RU"/>
                        </w:rPr>
                        <w:t>SBS Institute certifications prepare learners and financial institutions for cybersecurity threats and regulations. Each course is available online and</w:t>
                      </w:r>
                      <w:r w:rsidR="00556DF5">
                        <w:rPr>
                          <w:rFonts w:ascii="Aptos Light" w:hAnsi="Aptos Light" w:cstheme="minorHAnsi"/>
                          <w:color w:val="000000"/>
                          <w:spacing w:val="-1"/>
                          <w:sz w:val="20"/>
                          <w:szCs w:val="20"/>
                          <w:lang w:eastAsia="ru-RU"/>
                        </w:rPr>
                        <w:t xml:space="preserve"> is</w:t>
                      </w:r>
                      <w:r w:rsidRPr="00102E4C">
                        <w:rPr>
                          <w:rFonts w:ascii="Aptos Light" w:hAnsi="Aptos Light" w:cstheme="minorHAnsi"/>
                          <w:color w:val="000000"/>
                          <w:spacing w:val="-1"/>
                          <w:sz w:val="20"/>
                          <w:szCs w:val="20"/>
                          <w:lang w:eastAsia="ru-RU"/>
                        </w:rPr>
                        <w:t xml:space="preserve"> tailored to specific roles within an institution.</w:t>
                      </w:r>
                    </w:p>
                  </w:txbxContent>
                </v:textbox>
                <w10:wrap anchorx="margin"/>
              </v:shape>
            </w:pict>
          </mc:Fallback>
        </mc:AlternateContent>
      </w:r>
    </w:p>
    <w:p w14:paraId="66D5CB81" w14:textId="2D8648E8" w:rsidR="00A11994" w:rsidRDefault="006E28DE" w:rsidP="00B51149">
      <w:pPr>
        <w:pStyle w:val="Heading1"/>
        <w:spacing w:line="240" w:lineRule="auto"/>
        <w:rPr>
          <w:rFonts w:ascii="Aptos Display" w:hAnsi="Aptos Display"/>
          <w:b/>
          <w:bCs/>
          <w:noProof/>
          <w:color w:val="0077DA"/>
          <w:lang w:val="en-US"/>
        </w:rPr>
      </w:pPr>
      <w:r>
        <w:rPr>
          <w:rFonts w:ascii="Aptos Light" w:hAnsi="Aptos Light" w:cstheme="minorHAnsi"/>
          <w:b/>
          <w:bCs/>
          <w:noProof/>
          <w:color w:val="99B8D3" w:themeColor="accent1"/>
          <w:spacing w:val="-2"/>
          <w:sz w:val="20"/>
          <w:szCs w:val="20"/>
        </w:rPr>
        <w:drawing>
          <wp:anchor distT="0" distB="0" distL="114300" distR="114300" simplePos="0" relativeHeight="251658337" behindDoc="0" locked="0" layoutInCell="1" allowOverlap="1" wp14:anchorId="2C6D09CD" wp14:editId="07E66F7E">
            <wp:simplePos x="0" y="0"/>
            <wp:positionH relativeFrom="column">
              <wp:posOffset>3659505</wp:posOffset>
            </wp:positionH>
            <wp:positionV relativeFrom="page">
              <wp:posOffset>8133633</wp:posOffset>
            </wp:positionV>
            <wp:extent cx="208230" cy="208230"/>
            <wp:effectExtent l="0" t="0" r="1905" b="1905"/>
            <wp:wrapNone/>
            <wp:docPr id="2032195700" name="Graphic 71" descr="Cycle with peop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195700" name="Graphic 2032195700" descr="Cycle with people with solid fill"/>
                    <pic:cNvPicPr/>
                  </pic:nvPicPr>
                  <pic:blipFill>
                    <a:blip r:embed="rId41">
                      <a:extLst>
                        <a:ext uri="{96DAC541-7B7A-43D3-8B79-37D633B846F1}">
                          <asvg:svgBlip xmlns:asvg="http://schemas.microsoft.com/office/drawing/2016/SVG/main" r:embed="rId42"/>
                        </a:ext>
                      </a:extLst>
                    </a:blip>
                    <a:stretch>
                      <a:fillRect/>
                    </a:stretch>
                  </pic:blipFill>
                  <pic:spPr>
                    <a:xfrm>
                      <a:off x="0" y="0"/>
                      <a:ext cx="208230" cy="208230"/>
                    </a:xfrm>
                    <a:prstGeom prst="rect">
                      <a:avLst/>
                    </a:prstGeom>
                  </pic:spPr>
                </pic:pic>
              </a:graphicData>
            </a:graphic>
            <wp14:sizeRelH relativeFrom="margin">
              <wp14:pctWidth>0</wp14:pctWidth>
            </wp14:sizeRelH>
            <wp14:sizeRelV relativeFrom="margin">
              <wp14:pctHeight>0</wp14:pctHeight>
            </wp14:sizeRelV>
          </wp:anchor>
        </w:drawing>
      </w:r>
      <w:r>
        <w:rPr>
          <w:rFonts w:ascii="Aptos Display" w:hAnsi="Aptos Display"/>
          <w:b/>
          <w:bCs/>
          <w:noProof/>
          <w:color w:val="0077DA"/>
          <w:lang w:val="en-US"/>
        </w:rPr>
        <w:drawing>
          <wp:anchor distT="0" distB="0" distL="114300" distR="114300" simplePos="0" relativeHeight="251658336" behindDoc="0" locked="0" layoutInCell="1" allowOverlap="1" wp14:anchorId="0BC0087E" wp14:editId="5382FAE7">
            <wp:simplePos x="0" y="0"/>
            <wp:positionH relativeFrom="column">
              <wp:posOffset>289560</wp:posOffset>
            </wp:positionH>
            <wp:positionV relativeFrom="page">
              <wp:posOffset>8169992</wp:posOffset>
            </wp:positionV>
            <wp:extent cx="162377" cy="162377"/>
            <wp:effectExtent l="0" t="0" r="9525" b="9525"/>
            <wp:wrapNone/>
            <wp:docPr id="576432488" name="Graphic 70" descr="Diplom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432488" name="Graphic 576432488" descr="Diploma with solid fill"/>
                    <pic:cNvPicPr/>
                  </pic:nvPicPr>
                  <pic:blipFill>
                    <a:blip r:embed="rId43">
                      <a:extLst>
                        <a:ext uri="{96DAC541-7B7A-43D3-8B79-37D633B846F1}">
                          <asvg:svgBlip xmlns:asvg="http://schemas.microsoft.com/office/drawing/2016/SVG/main" r:embed="rId44"/>
                        </a:ext>
                      </a:extLst>
                    </a:blip>
                    <a:stretch>
                      <a:fillRect/>
                    </a:stretch>
                  </pic:blipFill>
                  <pic:spPr>
                    <a:xfrm>
                      <a:off x="0" y="0"/>
                      <a:ext cx="162377" cy="162377"/>
                    </a:xfrm>
                    <a:prstGeom prst="rect">
                      <a:avLst/>
                    </a:prstGeom>
                  </pic:spPr>
                </pic:pic>
              </a:graphicData>
            </a:graphic>
            <wp14:sizeRelH relativeFrom="page">
              <wp14:pctWidth>0</wp14:pctWidth>
            </wp14:sizeRelH>
            <wp14:sizeRelV relativeFrom="page">
              <wp14:pctHeight>0</wp14:pctHeight>
            </wp14:sizeRelV>
          </wp:anchor>
        </w:drawing>
      </w:r>
      <w:r w:rsidR="00DB19A1">
        <w:rPr>
          <w:rFonts w:ascii="Aptos Display" w:hAnsi="Aptos Display"/>
          <w:b/>
          <w:bCs/>
          <w:noProof/>
          <w:color w:val="0077DA"/>
          <w:lang w:val="en-US"/>
        </w:rPr>
        <mc:AlternateContent>
          <mc:Choice Requires="wps">
            <w:drawing>
              <wp:anchor distT="0" distB="0" distL="114300" distR="114300" simplePos="0" relativeHeight="251658332" behindDoc="0" locked="0" layoutInCell="1" allowOverlap="1" wp14:anchorId="2DA42212" wp14:editId="33E91164">
                <wp:simplePos x="0" y="0"/>
                <wp:positionH relativeFrom="column">
                  <wp:posOffset>249477</wp:posOffset>
                </wp:positionH>
                <wp:positionV relativeFrom="paragraph">
                  <wp:posOffset>32237</wp:posOffset>
                </wp:positionV>
                <wp:extent cx="234315" cy="234315"/>
                <wp:effectExtent l="0" t="0" r="13335" b="13335"/>
                <wp:wrapNone/>
                <wp:docPr id="7553169" name="Oval 65"/>
                <wp:cNvGraphicFramePr/>
                <a:graphic xmlns:a="http://schemas.openxmlformats.org/drawingml/2006/main">
                  <a:graphicData uri="http://schemas.microsoft.com/office/word/2010/wordprocessingShape">
                    <wps:wsp>
                      <wps:cNvSpPr/>
                      <wps:spPr>
                        <a:xfrm>
                          <a:off x="0" y="0"/>
                          <a:ext cx="234315" cy="234315"/>
                        </a:xfrm>
                        <a:prstGeom prst="ellipse">
                          <a:avLst/>
                        </a:prstGeom>
                        <a:noFill/>
                        <a:ln w="9525">
                          <a:solidFill>
                            <a:srgbClr val="CED27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49C101" id="Oval 65" o:spid="_x0000_s1026" style="position:absolute;margin-left:19.65pt;margin-top:2.55pt;width:18.45pt;height:18.45pt;z-index:251784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" filled="f" strokecolor="#ced273"/>
            </w:pict>
          </mc:Fallback>
        </mc:AlternateContent>
      </w:r>
      <w:r w:rsidR="00DB19A1">
        <w:rPr>
          <w:rFonts w:ascii="Aptos Display" w:hAnsi="Aptos Display"/>
          <w:b/>
          <w:bCs/>
          <w:noProof/>
          <w:color w:val="0077DA"/>
          <w:lang w:val="en-US"/>
        </w:rPr>
        <mc:AlternateContent>
          <mc:Choice Requires="wps">
            <w:drawing>
              <wp:anchor distT="0" distB="0" distL="114300" distR="114300" simplePos="0" relativeHeight="251658334" behindDoc="0" locked="0" layoutInCell="1" allowOverlap="1" wp14:anchorId="3435BF5B" wp14:editId="0042C92C">
                <wp:simplePos x="0" y="0"/>
                <wp:positionH relativeFrom="column">
                  <wp:posOffset>3648205</wp:posOffset>
                </wp:positionH>
                <wp:positionV relativeFrom="paragraph">
                  <wp:posOffset>28062</wp:posOffset>
                </wp:positionV>
                <wp:extent cx="234315" cy="234315"/>
                <wp:effectExtent l="0" t="0" r="13335" b="13335"/>
                <wp:wrapNone/>
                <wp:docPr id="845719584" name="Oval 65"/>
                <wp:cNvGraphicFramePr/>
                <a:graphic xmlns:a="http://schemas.openxmlformats.org/drawingml/2006/main">
                  <a:graphicData uri="http://schemas.microsoft.com/office/word/2010/wordprocessingShape">
                    <wps:wsp>
                      <wps:cNvSpPr/>
                      <wps:spPr>
                        <a:xfrm>
                          <a:off x="0" y="0"/>
                          <a:ext cx="234315" cy="234315"/>
                        </a:xfrm>
                        <a:prstGeom prst="ellipse">
                          <a:avLst/>
                        </a:prstGeom>
                        <a:noFill/>
                        <a:ln w="9525">
                          <a:solidFill>
                            <a:srgbClr val="CED27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214F32" id="Oval 65" o:spid="_x0000_s1026" style="position:absolute;margin-left:287.25pt;margin-top:2.2pt;width:18.45pt;height:18.45pt;z-index:2517893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" filled="f" strokecolor="#ced273"/>
            </w:pict>
          </mc:Fallback>
        </mc:AlternateContent>
      </w:r>
    </w:p>
    <w:p w14:paraId="4770582A" w14:textId="5BD5C461" w:rsidR="00A11994" w:rsidRDefault="00A11994" w:rsidP="00B51149">
      <w:pPr>
        <w:pStyle w:val="Heading1"/>
        <w:spacing w:line="240" w:lineRule="auto"/>
        <w:rPr>
          <w:rFonts w:ascii="Aptos Display" w:hAnsi="Aptos Display"/>
          <w:b/>
          <w:bCs/>
          <w:noProof/>
          <w:color w:val="0077DA"/>
          <w:lang w:val="en-US"/>
        </w:rPr>
      </w:pPr>
    </w:p>
    <w:p w14:paraId="794B52C4" w14:textId="77777777" w:rsidR="00A11994" w:rsidRDefault="00A11994" w:rsidP="00B51149">
      <w:pPr>
        <w:pStyle w:val="Heading1"/>
        <w:spacing w:line="240" w:lineRule="auto"/>
        <w:rPr>
          <w:rFonts w:ascii="Aptos Display" w:hAnsi="Aptos Display"/>
          <w:b/>
          <w:bCs/>
          <w:noProof/>
          <w:color w:val="0077DA"/>
          <w:lang w:val="en-US"/>
        </w:rPr>
      </w:pPr>
    </w:p>
    <w:p w14:paraId="4A5C401D" w14:textId="0952A04C" w:rsidR="00A11994" w:rsidRDefault="00A11994" w:rsidP="00B51149">
      <w:pPr>
        <w:pStyle w:val="Heading1"/>
        <w:spacing w:line="240" w:lineRule="auto"/>
        <w:rPr>
          <w:rFonts w:ascii="Aptos Display" w:hAnsi="Aptos Display"/>
          <w:b/>
          <w:bCs/>
          <w:noProof/>
          <w:color w:val="0077DA"/>
          <w:lang w:val="en-US"/>
        </w:rPr>
      </w:pPr>
      <w:r w:rsidRPr="009C68FB">
        <w:rPr>
          <w:noProof/>
        </w:rPr>
        <mc:AlternateContent>
          <mc:Choice Requires="wps">
            <w:drawing>
              <wp:anchor distT="0" distB="0" distL="114300" distR="114300" simplePos="0" relativeHeight="251658253" behindDoc="0" locked="0" layoutInCell="1" allowOverlap="1" wp14:anchorId="55626E08" wp14:editId="36CD07B6">
                <wp:simplePos x="0" y="0"/>
                <wp:positionH relativeFrom="margin">
                  <wp:posOffset>69850</wp:posOffset>
                </wp:positionH>
                <wp:positionV relativeFrom="paragraph">
                  <wp:posOffset>173132</wp:posOffset>
                </wp:positionV>
                <wp:extent cx="6184265" cy="285750"/>
                <wp:effectExtent l="0" t="0" r="6985" b="0"/>
                <wp:wrapNone/>
                <wp:docPr id="458"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26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BCDC1" w14:textId="70CC9B29" w:rsidR="004221C1" w:rsidRPr="00C96F44" w:rsidRDefault="004221C1" w:rsidP="004221C1">
                            <w:pPr>
                              <w:suppressAutoHyphens/>
                              <w:autoSpaceDE w:val="0"/>
                              <w:autoSpaceDN w:val="0"/>
                              <w:adjustRightInd w:val="0"/>
                              <w:spacing w:after="0" w:line="276" w:lineRule="auto"/>
                              <w:jc w:val="center"/>
                              <w:textAlignment w:val="center"/>
                              <w:rPr>
                                <w:rFonts w:ascii="Aptos Light" w:hAnsi="Aptos Light" w:cstheme="minorHAnsi"/>
                                <w:spacing w:val="-1"/>
                                <w:lang w:val="en-GB" w:eastAsia="ru-RU"/>
                              </w:rPr>
                            </w:pPr>
                            <w:r w:rsidRPr="00C96F44">
                              <w:rPr>
                                <w:rFonts w:ascii="Aptos Light" w:hAnsi="Aptos Light" w:cstheme="minorHAnsi"/>
                                <w:spacing w:val="-1"/>
                                <w:lang w:val="en-GB" w:eastAsia="ru-RU"/>
                              </w:rPr>
                              <w:t xml:space="preserve">Visit </w:t>
                            </w:r>
                            <w:hyperlink r:id="rId45" w:history="1">
                              <w:r w:rsidRPr="00C96F44">
                                <w:rPr>
                                  <w:rStyle w:val="Hyperlink"/>
                                  <w:rFonts w:ascii="Aptos Light" w:hAnsi="Aptos Light" w:cstheme="minorHAnsi"/>
                                  <w:color w:val="auto"/>
                                  <w:spacing w:val="-1"/>
                                  <w:lang w:val="en-GB" w:eastAsia="ru-RU"/>
                                </w:rPr>
                                <w:t>sbscyber.com</w:t>
                              </w:r>
                            </w:hyperlink>
                            <w:r w:rsidRPr="00C96F44">
                              <w:rPr>
                                <w:rFonts w:ascii="Aptos Light" w:hAnsi="Aptos Light" w:cstheme="minorHAnsi"/>
                                <w:spacing w:val="-1"/>
                                <w:lang w:val="en-GB" w:eastAsia="ru-RU"/>
                              </w:rPr>
                              <w:t xml:space="preserve"> for more information on any of these resources.</w:t>
                            </w:r>
                          </w:p>
                          <w:p w14:paraId="78A15521" w14:textId="77777777" w:rsidR="004221C1" w:rsidRPr="00C96F44" w:rsidRDefault="004221C1" w:rsidP="004221C1">
                            <w:pPr>
                              <w:suppressAutoHyphens/>
                              <w:autoSpaceDE w:val="0"/>
                              <w:autoSpaceDN w:val="0"/>
                              <w:adjustRightInd w:val="0"/>
                              <w:spacing w:before="80" w:after="0" w:line="276" w:lineRule="auto"/>
                              <w:textAlignment w:val="center"/>
                              <w:rPr>
                                <w:rFonts w:ascii="Aptos Light" w:hAnsi="Aptos Light" w:cs="Montserrat"/>
                                <w:color w:val="99B8D3" w:themeColor="accent1"/>
                                <w:spacing w:val="-2"/>
                                <w:lang w:val="en-GB" w:eastAsia="ru-RU"/>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626E08" id="_x0000_s1038" type="#_x0000_t202" style="position:absolute;margin-left:5.5pt;margin-top:13.65pt;width:486.95pt;height:22.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" filled="f" stroked="f">
                <v:textbox inset="0,0,0,0">
                  <w:txbxContent>
                    <w:p w14:paraId="6FCBCDC1" w14:textId="70CC9B29" w:rsidR="004221C1" w:rsidRPr="00C96F44" w:rsidRDefault="004221C1" w:rsidP="004221C1">
                      <w:pPr>
                        <w:suppressAutoHyphens/>
                        <w:autoSpaceDE w:val="0"/>
                        <w:autoSpaceDN w:val="0"/>
                        <w:adjustRightInd w:val="0"/>
                        <w:spacing w:after="0" w:line="276" w:lineRule="auto"/>
                        <w:jc w:val="center"/>
                        <w:textAlignment w:val="center"/>
                        <w:rPr>
                          <w:rFonts w:ascii="Aptos Light" w:hAnsi="Aptos Light" w:cstheme="minorHAnsi"/>
                          <w:spacing w:val="-1"/>
                          <w:lang w:val="en-GB" w:eastAsia="ru-RU"/>
                        </w:rPr>
                      </w:pPr>
                      <w:r w:rsidRPr="00C96F44">
                        <w:rPr>
                          <w:rFonts w:ascii="Aptos Light" w:hAnsi="Aptos Light" w:cstheme="minorHAnsi"/>
                          <w:spacing w:val="-1"/>
                          <w:lang w:val="en-GB" w:eastAsia="ru-RU"/>
                        </w:rPr>
                        <w:t xml:space="preserve">Visit </w:t>
                      </w:r>
                      <w:hyperlink r:id="rId46" w:history="1">
                        <w:r w:rsidRPr="00C96F44">
                          <w:rPr>
                            <w:rStyle w:val="Hyperlink"/>
                            <w:rFonts w:ascii="Aptos Light" w:hAnsi="Aptos Light" w:cstheme="minorHAnsi"/>
                            <w:color w:val="auto"/>
                            <w:spacing w:val="-1"/>
                            <w:lang w:val="en-GB" w:eastAsia="ru-RU"/>
                          </w:rPr>
                          <w:t>sbscyber.com</w:t>
                        </w:r>
                      </w:hyperlink>
                      <w:r w:rsidRPr="00C96F44">
                        <w:rPr>
                          <w:rFonts w:ascii="Aptos Light" w:hAnsi="Aptos Light" w:cstheme="minorHAnsi"/>
                          <w:spacing w:val="-1"/>
                          <w:lang w:val="en-GB" w:eastAsia="ru-RU"/>
                        </w:rPr>
                        <w:t xml:space="preserve"> for more information on any of these resources.</w:t>
                      </w:r>
                    </w:p>
                    <w:p w14:paraId="78A15521" w14:textId="77777777" w:rsidR="004221C1" w:rsidRPr="00C96F44" w:rsidRDefault="004221C1" w:rsidP="004221C1">
                      <w:pPr>
                        <w:suppressAutoHyphens/>
                        <w:autoSpaceDE w:val="0"/>
                        <w:autoSpaceDN w:val="0"/>
                        <w:adjustRightInd w:val="0"/>
                        <w:spacing w:before="80" w:after="0" w:line="276" w:lineRule="auto"/>
                        <w:textAlignment w:val="center"/>
                        <w:rPr>
                          <w:rFonts w:ascii="Aptos Light" w:hAnsi="Aptos Light" w:cs="Montserrat"/>
                          <w:color w:val="99B8D3" w:themeColor="accent1"/>
                          <w:spacing w:val="-2"/>
                          <w:lang w:val="en-GB" w:eastAsia="ru-RU"/>
                        </w:rPr>
                      </w:pPr>
                    </w:p>
                  </w:txbxContent>
                </v:textbox>
                <w10:wrap anchorx="margin"/>
              </v:shape>
            </w:pict>
          </mc:Fallback>
        </mc:AlternateContent>
      </w:r>
    </w:p>
    <w:p w14:paraId="030D1E17" w14:textId="59B33099" w:rsidR="00B51149" w:rsidRPr="009C7844" w:rsidRDefault="00B51149" w:rsidP="00B51149">
      <w:pPr>
        <w:pStyle w:val="Heading1"/>
        <w:spacing w:line="240" w:lineRule="auto"/>
        <w:rPr>
          <w:rFonts w:ascii="Aptos Display" w:hAnsi="Aptos Display"/>
          <w:b/>
          <w:bCs/>
          <w:color w:val="0077DA"/>
          <w:lang w:val="en-US"/>
        </w:rPr>
      </w:pPr>
      <w:r w:rsidRPr="00045E58">
        <w:rPr>
          <w:rFonts w:ascii="Aptos Display" w:hAnsi="Aptos Display"/>
          <w:b/>
          <w:bCs/>
          <w:noProof/>
          <w:color w:val="0077DA"/>
          <w:lang w:val="ru-RU"/>
        </w:rPr>
        <w:lastRenderedPageBreak/>
        <mc:AlternateContent>
          <mc:Choice Requires="wps">
            <w:drawing>
              <wp:anchor distT="0" distB="0" distL="114300" distR="114300" simplePos="0" relativeHeight="251658267" behindDoc="0" locked="0" layoutInCell="1" allowOverlap="1" wp14:anchorId="499C3757" wp14:editId="2D48AB09">
                <wp:simplePos x="0" y="0"/>
                <wp:positionH relativeFrom="column">
                  <wp:posOffset>7154545</wp:posOffset>
                </wp:positionH>
                <wp:positionV relativeFrom="paragraph">
                  <wp:posOffset>274320</wp:posOffset>
                </wp:positionV>
                <wp:extent cx="2520315" cy="7941945"/>
                <wp:effectExtent l="0" t="0" r="0" b="1905"/>
                <wp:wrapNone/>
                <wp:docPr id="2041112209"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0315" cy="7941945"/>
                        </a:xfrm>
                        <a:prstGeom prst="rect">
                          <a:avLst/>
                        </a:prstGeom>
                        <a:solidFill>
                          <a:srgbClr val="3E97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412F89" id="Rectangle 56" o:spid="_x0000_s1026" style="position:absolute;margin-left:563.35pt;margin-top:21.6pt;width:198.45pt;height:625.35pt;z-index:251645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" fillcolor="#3e97d0" stroked="f"/>
            </w:pict>
          </mc:Fallback>
        </mc:AlternateContent>
      </w:r>
      <w:r w:rsidRPr="00045E58">
        <w:rPr>
          <w:rFonts w:ascii="Aptos Display" w:hAnsi="Aptos Display"/>
          <w:b/>
          <w:bCs/>
          <w:noProof/>
          <w:color w:val="0077DA"/>
          <w:lang w:val="en-US"/>
        </w:rPr>
        <w:t>Encourage</w:t>
      </w:r>
      <w:r w:rsidRPr="00C25C03">
        <w:rPr>
          <w:rFonts w:ascii="Aptos Display" w:hAnsi="Aptos Display"/>
          <w:b/>
          <w:bCs/>
          <w:noProof/>
          <w:color w:val="0077DA"/>
          <w:lang w:val="en-US"/>
        </w:rPr>
        <w:t xml:space="preserve"> Engagement</w:t>
      </w:r>
    </w:p>
    <w:p w14:paraId="2947FC06" w14:textId="5535F43B" w:rsidR="00B51149" w:rsidRPr="004647A1" w:rsidRDefault="00B51149" w:rsidP="00B51149">
      <w:pPr>
        <w:suppressAutoHyphens/>
        <w:autoSpaceDE w:val="0"/>
        <w:autoSpaceDN w:val="0"/>
        <w:adjustRightInd w:val="0"/>
        <w:spacing w:after="0" w:line="240" w:lineRule="auto"/>
        <w:textAlignment w:val="center"/>
        <w:rPr>
          <w:rFonts w:ascii="Aptos Light" w:hAnsi="Aptos Light" w:cs="Segoe UI"/>
          <w:caps/>
          <w:spacing w:val="-2"/>
          <w:u w:color="000000"/>
          <w:lang w:val="en-GB" w:eastAsia="ru-RU"/>
        </w:rPr>
      </w:pPr>
      <w:r>
        <w:rPr>
          <w:rFonts w:ascii="Aptos Light" w:hAnsi="Aptos Light" w:cs="Segoe UI Light"/>
          <w:sz w:val="40"/>
          <w:szCs w:val="40"/>
          <w:u w:color="000000"/>
          <w:lang w:val="en-GB" w:eastAsia="ru-RU"/>
        </w:rPr>
        <w:t>Build a Culture of Cybersecurity</w:t>
      </w:r>
    </w:p>
    <w:p w14:paraId="21936DC4" w14:textId="1C66D0A2" w:rsidR="00DD4C1D" w:rsidRDefault="00B51149" w:rsidP="005E7094">
      <w:pPr>
        <w:suppressAutoHyphens/>
        <w:autoSpaceDE w:val="0"/>
        <w:autoSpaceDN w:val="0"/>
        <w:adjustRightInd w:val="0"/>
        <w:spacing w:after="0" w:line="240" w:lineRule="auto"/>
        <w:textAlignment w:val="center"/>
        <w:rPr>
          <w:rFonts w:ascii="Segoe UI Light" w:hAnsi="Segoe UI Light" w:cs="Segoe UI Light"/>
          <w:color w:val="383838" w:themeColor="background2" w:themeShade="40"/>
          <w:sz w:val="44"/>
          <w:szCs w:val="44"/>
          <w:u w:color="000000"/>
          <w:lang w:val="en-GB" w:eastAsia="ru-RU"/>
        </w:rPr>
      </w:pPr>
      <w:r w:rsidRPr="00E148C8">
        <w:rPr>
          <w:noProof/>
          <w:color w:val="CED273"/>
        </w:rPr>
        <mc:AlternateContent>
          <mc:Choice Requires="wps">
            <w:drawing>
              <wp:anchor distT="0" distB="0" distL="114300" distR="114300" simplePos="0" relativeHeight="251658268" behindDoc="0" locked="0" layoutInCell="1" allowOverlap="1" wp14:anchorId="25041E7A" wp14:editId="57D640CD">
                <wp:simplePos x="0" y="0"/>
                <wp:positionH relativeFrom="margin">
                  <wp:align>left</wp:align>
                </wp:positionH>
                <wp:positionV relativeFrom="paragraph">
                  <wp:posOffset>158750</wp:posOffset>
                </wp:positionV>
                <wp:extent cx="6159500" cy="19050"/>
                <wp:effectExtent l="0" t="0" r="12700" b="19050"/>
                <wp:wrapNone/>
                <wp:docPr id="1180024098"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AA823B" id="Прямая соединительная линия 83" o:spid="_x0000_s1026" style="position:absolute;flip:x;z-index:2516480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pt" to="48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" strokecolor="#ced273" strokeweight=".5pt">
                <w10:wrap anchorx="margin"/>
              </v:line>
            </w:pict>
          </mc:Fallback>
        </mc:AlternateContent>
      </w:r>
    </w:p>
    <w:p w14:paraId="56DF2A86" w14:textId="39AD8E37" w:rsidR="00E23997" w:rsidRPr="003D295C" w:rsidRDefault="0086306C" w:rsidP="0043514F">
      <w:pPr>
        <w:jc w:val="both"/>
        <w:rPr>
          <w:rFonts w:ascii="Aptos" w:hAnsi="Aptos" w:cstheme="minorHAnsi"/>
        </w:rPr>
      </w:pPr>
      <w:r>
        <w:rPr>
          <w:rFonts w:ascii="Aptos" w:hAnsi="Aptos" w:cstheme="minorHAnsi"/>
        </w:rPr>
        <w:t>I</w:t>
      </w:r>
      <w:r w:rsidR="00BB7D7E" w:rsidRPr="00BB7D7E">
        <w:rPr>
          <w:rFonts w:ascii="Aptos" w:hAnsi="Aptos" w:cstheme="minorHAnsi"/>
        </w:rPr>
        <w:t>t's crucial to provide basic cybersecurity knowledge, best practices, and tips</w:t>
      </w:r>
      <w:r w:rsidR="00542E14">
        <w:rPr>
          <w:rFonts w:ascii="Aptos" w:hAnsi="Aptos" w:cstheme="minorHAnsi"/>
        </w:rPr>
        <w:t xml:space="preserve"> on a regular basis</w:t>
      </w:r>
      <w:r w:rsidR="00BB7D7E" w:rsidRPr="00BB7D7E">
        <w:rPr>
          <w:rFonts w:ascii="Aptos" w:hAnsi="Aptos" w:cstheme="minorHAnsi"/>
        </w:rPr>
        <w:t>. Establishing a strong culture of cybersecurity within your organization has advantages beyond just reducing cyber risks; it also instills confidence in your employees and customers, showing them that you prioritize their security.</w:t>
      </w:r>
    </w:p>
    <w:p w14:paraId="34AE15B8" w14:textId="25F0DBBB" w:rsidR="00C35C7C" w:rsidRDefault="00C733C8" w:rsidP="00104F44">
      <w:pPr>
        <w:jc w:val="both"/>
        <w:rPr>
          <w:lang w:val="ru-RU"/>
        </w:rPr>
      </w:pPr>
      <w:r>
        <w:rPr>
          <w:noProof/>
          <w:lang w:val="ru-RU"/>
        </w:rPr>
        <w:drawing>
          <wp:anchor distT="0" distB="0" distL="114300" distR="114300" simplePos="0" relativeHeight="251658269" behindDoc="0" locked="0" layoutInCell="1" allowOverlap="1" wp14:anchorId="53C20FDB" wp14:editId="39BE83C3">
            <wp:simplePos x="0" y="0"/>
            <wp:positionH relativeFrom="margin">
              <wp:posOffset>264795</wp:posOffset>
            </wp:positionH>
            <wp:positionV relativeFrom="margin">
              <wp:posOffset>2272030</wp:posOffset>
            </wp:positionV>
            <wp:extent cx="1400175" cy="1377315"/>
            <wp:effectExtent l="0" t="0" r="9525" b="0"/>
            <wp:wrapNone/>
            <wp:docPr id="186429651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96517" name="Picture 5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1373" r="16643" b="8616"/>
                    <a:stretch/>
                  </pic:blipFill>
                  <pic:spPr bwMode="auto">
                    <a:xfrm>
                      <a:off x="0" y="0"/>
                      <a:ext cx="1400175" cy="1377315"/>
                    </a:xfrm>
                    <a:prstGeom prst="ellipse">
                      <a:avLst/>
                    </a:prstGeom>
                    <a:noFill/>
                    <a:ln w="6350">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u-RU"/>
        </w:rPr>
        <w:drawing>
          <wp:anchor distT="0" distB="0" distL="114300" distR="114300" simplePos="0" relativeHeight="251658271" behindDoc="0" locked="0" layoutInCell="1" allowOverlap="1" wp14:anchorId="7D21A37C" wp14:editId="355C8747">
            <wp:simplePos x="0" y="0"/>
            <wp:positionH relativeFrom="margin">
              <wp:posOffset>2393315</wp:posOffset>
            </wp:positionH>
            <wp:positionV relativeFrom="margin">
              <wp:posOffset>2279015</wp:posOffset>
            </wp:positionV>
            <wp:extent cx="1396365" cy="1374140"/>
            <wp:effectExtent l="0" t="0" r="0" b="0"/>
            <wp:wrapNone/>
            <wp:docPr id="214426940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269405" name="Picture 5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2835" t="13432" r="32968" b="6703"/>
                    <a:stretch/>
                  </pic:blipFill>
                  <pic:spPr bwMode="auto">
                    <a:xfrm>
                      <a:off x="0" y="0"/>
                      <a:ext cx="1396365" cy="1374140"/>
                    </a:xfrm>
                    <a:prstGeom prst="ellipse">
                      <a:avLst/>
                    </a:prstGeom>
                    <a:noFill/>
                    <a:ln w="6350">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u-RU"/>
        </w:rPr>
        <w:drawing>
          <wp:anchor distT="0" distB="0" distL="114300" distR="114300" simplePos="0" relativeHeight="251658297" behindDoc="0" locked="0" layoutInCell="1" allowOverlap="1" wp14:anchorId="52974AC9" wp14:editId="41A01543">
            <wp:simplePos x="0" y="0"/>
            <wp:positionH relativeFrom="margin">
              <wp:posOffset>4526280</wp:posOffset>
            </wp:positionH>
            <wp:positionV relativeFrom="margin">
              <wp:posOffset>2256790</wp:posOffset>
            </wp:positionV>
            <wp:extent cx="1396365" cy="1374140"/>
            <wp:effectExtent l="0" t="0" r="0" b="0"/>
            <wp:wrapNone/>
            <wp:docPr id="159408103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269405" name="Picture 53"/>
                    <pic:cNvPicPr>
                      <a:picLocks noChangeAspect="1" noChangeArrowheads="1"/>
                    </pic:cNvPicPr>
                  </pic:nvPicPr>
                  <pic:blipFill rotWithShape="1">
                    <a:blip r:embed="rId49"/>
                    <a:srcRect l="28589" t="9502" r="10093"/>
                    <a:stretch/>
                  </pic:blipFill>
                  <pic:spPr bwMode="auto">
                    <a:xfrm>
                      <a:off x="0" y="0"/>
                      <a:ext cx="1396365" cy="1374140"/>
                    </a:xfrm>
                    <a:prstGeom prst="ellipse">
                      <a:avLst/>
                    </a:prstGeom>
                    <a:noFill/>
                    <a:ln w="6350">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0837" w:rsidRPr="00AC3196">
        <w:rPr>
          <w:rFonts w:asciiTheme="minorHAnsi" w:hAnsiTheme="minorHAnsi" w:cstheme="minorHAnsi"/>
          <w:noProof/>
          <w:sz w:val="24"/>
          <w:szCs w:val="24"/>
        </w:rPr>
        <mc:AlternateContent>
          <mc:Choice Requires="wps">
            <w:drawing>
              <wp:anchor distT="0" distB="0" distL="114300" distR="114300" simplePos="0" relativeHeight="251658241" behindDoc="0" locked="0" layoutInCell="1" allowOverlap="1" wp14:anchorId="52200493" wp14:editId="381B1B11">
                <wp:simplePos x="0" y="0"/>
                <wp:positionH relativeFrom="margin">
                  <wp:posOffset>2125980</wp:posOffset>
                </wp:positionH>
                <wp:positionV relativeFrom="paragraph">
                  <wp:posOffset>839470</wp:posOffset>
                </wp:positionV>
                <wp:extent cx="1917700" cy="6184900"/>
                <wp:effectExtent l="0" t="0" r="6350" b="6350"/>
                <wp:wrapNone/>
                <wp:docPr id="2103367973" name="Rectangle 21"/>
                <wp:cNvGraphicFramePr/>
                <a:graphic xmlns:a="http://schemas.openxmlformats.org/drawingml/2006/main">
                  <a:graphicData uri="http://schemas.microsoft.com/office/word/2010/wordprocessingShape">
                    <wps:wsp>
                      <wps:cNvSpPr/>
                      <wps:spPr>
                        <a:xfrm>
                          <a:off x="0" y="0"/>
                          <a:ext cx="1917700" cy="6184900"/>
                        </a:xfrm>
                        <a:prstGeom prst="rect">
                          <a:avLst/>
                        </a:prstGeom>
                        <a:solidFill>
                          <a:srgbClr val="F7F7F7"/>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2B67BE5" id="Rectangle 21" o:spid="_x0000_s1026" style="position:absolute;margin-left:167.4pt;margin-top:66.1pt;width:151pt;height:487pt;z-index:251633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" fillcolor="#f7f7f7" stroked="f" strokeweight="2pt">
                <w10:wrap anchorx="margin"/>
              </v:rect>
            </w:pict>
          </mc:Fallback>
        </mc:AlternateContent>
      </w:r>
      <w:r w:rsidR="00EF0837" w:rsidRPr="00AC3196">
        <w:rPr>
          <w:rFonts w:asciiTheme="minorHAnsi" w:hAnsiTheme="minorHAnsi" w:cstheme="minorHAnsi"/>
          <w:noProof/>
          <w:sz w:val="24"/>
          <w:szCs w:val="24"/>
        </w:rPr>
        <mc:AlternateContent>
          <mc:Choice Requires="wps">
            <w:drawing>
              <wp:anchor distT="0" distB="0" distL="114300" distR="114300" simplePos="0" relativeHeight="251658242" behindDoc="0" locked="0" layoutInCell="1" allowOverlap="1" wp14:anchorId="455F02B2" wp14:editId="127D806E">
                <wp:simplePos x="0" y="0"/>
                <wp:positionH relativeFrom="margin">
                  <wp:posOffset>4264660</wp:posOffset>
                </wp:positionH>
                <wp:positionV relativeFrom="paragraph">
                  <wp:posOffset>831215</wp:posOffset>
                </wp:positionV>
                <wp:extent cx="1917700" cy="6176010"/>
                <wp:effectExtent l="0" t="0" r="6350" b="0"/>
                <wp:wrapNone/>
                <wp:docPr id="2061839187" name="Rectangle 21"/>
                <wp:cNvGraphicFramePr/>
                <a:graphic xmlns:a="http://schemas.openxmlformats.org/drawingml/2006/main">
                  <a:graphicData uri="http://schemas.microsoft.com/office/word/2010/wordprocessingShape">
                    <wps:wsp>
                      <wps:cNvSpPr/>
                      <wps:spPr>
                        <a:xfrm>
                          <a:off x="0" y="0"/>
                          <a:ext cx="1917700" cy="6176010"/>
                        </a:xfrm>
                        <a:prstGeom prst="rect">
                          <a:avLst/>
                        </a:prstGeom>
                        <a:solidFill>
                          <a:srgbClr val="F7F7F7"/>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3B607E9" id="Rectangle 21" o:spid="_x0000_s1026" style="position:absolute;margin-left:335.8pt;margin-top:65.45pt;width:151pt;height:486.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" fillcolor="#f7f7f7" stroked="f" strokeweight="2pt">
                <w10:wrap anchorx="margin"/>
              </v:rect>
            </w:pict>
          </mc:Fallback>
        </mc:AlternateContent>
      </w:r>
      <w:r w:rsidR="00EF0837" w:rsidRPr="00AC3196">
        <w:rPr>
          <w:rFonts w:asciiTheme="minorHAnsi" w:hAnsiTheme="minorHAnsi" w:cstheme="minorHAnsi"/>
          <w:noProof/>
          <w:sz w:val="24"/>
          <w:szCs w:val="24"/>
        </w:rPr>
        <mc:AlternateContent>
          <mc:Choice Requires="wps">
            <w:drawing>
              <wp:anchor distT="0" distB="0" distL="114300" distR="114300" simplePos="0" relativeHeight="251658272" behindDoc="0" locked="0" layoutInCell="1" allowOverlap="1" wp14:anchorId="005BE94A" wp14:editId="73B4AC10">
                <wp:simplePos x="0" y="0"/>
                <wp:positionH relativeFrom="margin">
                  <wp:posOffset>4265295</wp:posOffset>
                </wp:positionH>
                <wp:positionV relativeFrom="paragraph">
                  <wp:posOffset>75565</wp:posOffset>
                </wp:positionV>
                <wp:extent cx="1917700" cy="914400"/>
                <wp:effectExtent l="0" t="0" r="6350" b="0"/>
                <wp:wrapNone/>
                <wp:docPr id="1652483888" name="Rectangle 21"/>
                <wp:cNvGraphicFramePr/>
                <a:graphic xmlns:a="http://schemas.openxmlformats.org/drawingml/2006/main">
                  <a:graphicData uri="http://schemas.microsoft.com/office/word/2010/wordprocessingShape">
                    <wps:wsp>
                      <wps:cNvSpPr/>
                      <wps:spPr>
                        <a:xfrm>
                          <a:off x="0" y="0"/>
                          <a:ext cx="1917700" cy="914400"/>
                        </a:xfrm>
                        <a:prstGeom prst="rect">
                          <a:avLst/>
                        </a:prstGeom>
                        <a:gradFill flip="none" rotWithShape="1">
                          <a:gsLst>
                            <a:gs pos="0">
                              <a:srgbClr val="0FAAE7"/>
                            </a:gs>
                            <a:gs pos="55000">
                              <a:srgbClr val="007EE5">
                                <a:lumMod val="98000"/>
                                <a:lumOff val="2000"/>
                                <a:alpha val="91000"/>
                              </a:srgb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8424E49" id="Rectangle 21" o:spid="_x0000_s1026" style="position:absolute;margin-left:335.85pt;margin-top:5.95pt;width:151pt;height:1in;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" fillcolor="#0faae7" stroked="f" strokeweight="2pt">
                <v:fill opacity="59637f" color2="#0081eb" rotate="t" colors="0 #0faae7;36045f #0081eb" focus="100%" type="gradient"/>
                <w10:wrap anchorx="margin"/>
              </v:rect>
            </w:pict>
          </mc:Fallback>
        </mc:AlternateContent>
      </w:r>
      <w:r w:rsidR="00EF0837" w:rsidRPr="00AC3196">
        <w:rPr>
          <w:rFonts w:asciiTheme="minorHAnsi" w:hAnsiTheme="minorHAnsi" w:cstheme="minorHAnsi"/>
          <w:noProof/>
          <w:sz w:val="24"/>
          <w:szCs w:val="24"/>
        </w:rPr>
        <mc:AlternateContent>
          <mc:Choice Requires="wps">
            <w:drawing>
              <wp:anchor distT="0" distB="0" distL="114300" distR="114300" simplePos="0" relativeHeight="251658270" behindDoc="0" locked="0" layoutInCell="1" allowOverlap="1" wp14:anchorId="70496E08" wp14:editId="7539D32D">
                <wp:simplePos x="0" y="0"/>
                <wp:positionH relativeFrom="margin">
                  <wp:posOffset>2125980</wp:posOffset>
                </wp:positionH>
                <wp:positionV relativeFrom="paragraph">
                  <wp:posOffset>75565</wp:posOffset>
                </wp:positionV>
                <wp:extent cx="1917700" cy="914400"/>
                <wp:effectExtent l="0" t="0" r="6350" b="0"/>
                <wp:wrapNone/>
                <wp:docPr id="1050670021" name="Rectangle 21"/>
                <wp:cNvGraphicFramePr/>
                <a:graphic xmlns:a="http://schemas.openxmlformats.org/drawingml/2006/main">
                  <a:graphicData uri="http://schemas.microsoft.com/office/word/2010/wordprocessingShape">
                    <wps:wsp>
                      <wps:cNvSpPr/>
                      <wps:spPr>
                        <a:xfrm>
                          <a:off x="0" y="0"/>
                          <a:ext cx="1917700" cy="914400"/>
                        </a:xfrm>
                        <a:prstGeom prst="rect">
                          <a:avLst/>
                        </a:prstGeom>
                        <a:gradFill flip="none" rotWithShape="1">
                          <a:gsLst>
                            <a:gs pos="0">
                              <a:srgbClr val="0FAAE7"/>
                            </a:gs>
                            <a:gs pos="55000">
                              <a:srgbClr val="007EE5">
                                <a:lumMod val="98000"/>
                                <a:lumOff val="2000"/>
                                <a:alpha val="91000"/>
                              </a:srgb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F56F049" id="Rectangle 21" o:spid="_x0000_s1026" style="position:absolute;margin-left:167.4pt;margin-top:5.95pt;width:151pt;height:1in;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" fillcolor="#0faae7" stroked="f" strokeweight="2pt">
                <v:fill opacity="59637f" color2="#0081eb" rotate="t" colors="0 #0faae7;36045f #0081eb" focus="100%" type="gradient"/>
                <w10:wrap anchorx="margin"/>
              </v:rect>
            </w:pict>
          </mc:Fallback>
        </mc:AlternateContent>
      </w:r>
      <w:r w:rsidR="00EF0837" w:rsidRPr="00AC3196">
        <w:rPr>
          <w:rFonts w:asciiTheme="minorHAnsi" w:hAnsiTheme="minorHAnsi" w:cstheme="minorHAnsi"/>
          <w:noProof/>
          <w:sz w:val="24"/>
          <w:szCs w:val="24"/>
        </w:rPr>
        <mc:AlternateContent>
          <mc:Choice Requires="wps">
            <w:drawing>
              <wp:anchor distT="0" distB="0" distL="114300" distR="114300" simplePos="0" relativeHeight="251658243" behindDoc="0" locked="0" layoutInCell="1" allowOverlap="1" wp14:anchorId="587D1E7D" wp14:editId="46675ECE">
                <wp:simplePos x="0" y="0"/>
                <wp:positionH relativeFrom="margin">
                  <wp:posOffset>3810</wp:posOffset>
                </wp:positionH>
                <wp:positionV relativeFrom="paragraph">
                  <wp:posOffset>84455</wp:posOffset>
                </wp:positionV>
                <wp:extent cx="1917700" cy="914400"/>
                <wp:effectExtent l="0" t="0" r="6350" b="0"/>
                <wp:wrapNone/>
                <wp:docPr id="22" name="Rectangle 21">
                  <a:extLst xmlns:a="http://schemas.openxmlformats.org/drawingml/2006/main">
                    <a:ext uri="{FF2B5EF4-FFF2-40B4-BE49-F238E27FC236}">
                      <a16:creationId xmlns:a16="http://schemas.microsoft.com/office/drawing/2014/main" id="{2B836574-9B19-7FE0-16FE-061B88853FAC}"/>
                    </a:ext>
                  </a:extLst>
                </wp:docPr>
                <wp:cNvGraphicFramePr/>
                <a:graphic xmlns:a="http://schemas.openxmlformats.org/drawingml/2006/main">
                  <a:graphicData uri="http://schemas.microsoft.com/office/word/2010/wordprocessingShape">
                    <wps:wsp>
                      <wps:cNvSpPr/>
                      <wps:spPr>
                        <a:xfrm>
                          <a:off x="0" y="0"/>
                          <a:ext cx="1917700" cy="914400"/>
                        </a:xfrm>
                        <a:prstGeom prst="rect">
                          <a:avLst/>
                        </a:prstGeom>
                        <a:gradFill flip="none" rotWithShape="1">
                          <a:gsLst>
                            <a:gs pos="0">
                              <a:srgbClr val="0FAAE7"/>
                            </a:gs>
                            <a:gs pos="55000">
                              <a:srgbClr val="007EE5">
                                <a:lumMod val="98000"/>
                                <a:lumOff val="2000"/>
                                <a:alpha val="91000"/>
                              </a:srgb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669142A" id="Rectangle 21" o:spid="_x0000_s1026" style="position:absolute;margin-left:.3pt;margin-top:6.65pt;width:151pt;height:1in;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" fillcolor="#0faae7" stroked="f" strokeweight="2pt">
                <v:fill opacity="59637f" color2="#0081eb" rotate="t" colors="0 #0faae7;36045f #0081eb" focus="100%" type="gradient"/>
                <w10:wrap anchorx="margin"/>
              </v:rect>
            </w:pict>
          </mc:Fallback>
        </mc:AlternateContent>
      </w:r>
      <w:r w:rsidR="00EF0837" w:rsidRPr="00AC3196">
        <w:rPr>
          <w:rFonts w:asciiTheme="minorHAnsi" w:hAnsiTheme="minorHAnsi" w:cstheme="minorHAnsi"/>
          <w:noProof/>
          <w:sz w:val="24"/>
          <w:szCs w:val="24"/>
        </w:rPr>
        <mc:AlternateContent>
          <mc:Choice Requires="wps">
            <w:drawing>
              <wp:anchor distT="0" distB="0" distL="114300" distR="114300" simplePos="0" relativeHeight="251658240" behindDoc="0" locked="0" layoutInCell="1" allowOverlap="1" wp14:anchorId="0FACEC5F" wp14:editId="06ACEF9D">
                <wp:simplePos x="0" y="0"/>
                <wp:positionH relativeFrom="margin">
                  <wp:posOffset>0</wp:posOffset>
                </wp:positionH>
                <wp:positionV relativeFrom="paragraph">
                  <wp:posOffset>866140</wp:posOffset>
                </wp:positionV>
                <wp:extent cx="1917700" cy="6158865"/>
                <wp:effectExtent l="0" t="0" r="6350" b="0"/>
                <wp:wrapNone/>
                <wp:docPr id="664933462" name="Rectangle 21"/>
                <wp:cNvGraphicFramePr/>
                <a:graphic xmlns:a="http://schemas.openxmlformats.org/drawingml/2006/main">
                  <a:graphicData uri="http://schemas.microsoft.com/office/word/2010/wordprocessingShape">
                    <wps:wsp>
                      <wps:cNvSpPr/>
                      <wps:spPr>
                        <a:xfrm>
                          <a:off x="0" y="0"/>
                          <a:ext cx="1917700" cy="6158865"/>
                        </a:xfrm>
                        <a:prstGeom prst="rect">
                          <a:avLst/>
                        </a:prstGeom>
                        <a:solidFill>
                          <a:srgbClr val="F7F7F7"/>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B5BCA1B" id="Rectangle 21" o:spid="_x0000_s1026" style="position:absolute;margin-left:0;margin-top:68.2pt;width:151pt;height:484.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" fillcolor="#f7f7f7" stroked="f" strokeweight="2pt">
                <w10:wrap anchorx="margin"/>
              </v:rect>
            </w:pict>
          </mc:Fallback>
        </mc:AlternateContent>
      </w:r>
      <w:r w:rsidR="00EF0837">
        <w:rPr>
          <w:rFonts w:cs="Segoe UI"/>
          <w:noProof/>
          <w:lang w:val="ru-RU"/>
        </w:rPr>
        <mc:AlternateContent>
          <mc:Choice Requires="wps">
            <w:drawing>
              <wp:anchor distT="0" distB="0" distL="114300" distR="114300" simplePos="0" relativeHeight="251658244" behindDoc="0" locked="0" layoutInCell="1" allowOverlap="1" wp14:anchorId="5777B20C" wp14:editId="3371074B">
                <wp:simplePos x="0" y="0"/>
                <wp:positionH relativeFrom="margin">
                  <wp:posOffset>4274185</wp:posOffset>
                </wp:positionH>
                <wp:positionV relativeFrom="paragraph">
                  <wp:posOffset>2155825</wp:posOffset>
                </wp:positionV>
                <wp:extent cx="1909445" cy="4356100"/>
                <wp:effectExtent l="0" t="0" r="0" b="6350"/>
                <wp:wrapNone/>
                <wp:docPr id="631"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4356100"/>
                        </a:xfrm>
                        <a:prstGeom prst="rect">
                          <a:avLst/>
                        </a:prstGeom>
                        <a:noFill/>
                        <a:ln>
                          <a:noFill/>
                        </a:ln>
                      </wps:spPr>
                      <wps:txbx>
                        <w:txbxContent>
                          <w:p w14:paraId="52E46350" w14:textId="77777777" w:rsidR="00C83CDA" w:rsidRPr="00C83CDA" w:rsidRDefault="00C83CDA" w:rsidP="00E440AF">
                            <w:pPr>
                              <w:suppressAutoHyphens/>
                              <w:autoSpaceDE w:val="0"/>
                              <w:autoSpaceDN w:val="0"/>
                              <w:adjustRightInd w:val="0"/>
                              <w:spacing w:before="120" w:after="0" w:line="240" w:lineRule="auto"/>
                              <w:jc w:val="center"/>
                              <w:textAlignment w:val="center"/>
                              <w:rPr>
                                <w:rFonts w:ascii="Aptos ExtraBold" w:hAnsi="Aptos ExtraBold" w:cstheme="minorHAnsi"/>
                                <w:b/>
                                <w:bCs/>
                                <w:spacing w:val="-2"/>
                                <w:sz w:val="4"/>
                                <w:szCs w:val="4"/>
                                <w:lang w:val="en-GB" w:eastAsia="ru-RU"/>
                                <w14:textOutline w14:w="9525" w14:cap="flat" w14:cmpd="sng" w14:algn="ctr">
                                  <w14:noFill/>
                                  <w14:prstDash w14:val="solid"/>
                                  <w14:round/>
                                </w14:textOutline>
                              </w:rPr>
                            </w:pPr>
                          </w:p>
                          <w:p w14:paraId="2C7C5DC7" w14:textId="0244270E" w:rsidR="00C51F3F" w:rsidRPr="00C83CDA" w:rsidRDefault="00D4683D" w:rsidP="00C83CDA">
                            <w:pPr>
                              <w:pStyle w:val="ListParagraph"/>
                              <w:numPr>
                                <w:ilvl w:val="0"/>
                                <w:numId w:val="37"/>
                              </w:numPr>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E440AF">
                              <w:rPr>
                                <w:rFonts w:ascii="Aptos Light" w:hAnsi="Aptos Light" w:cstheme="minorHAnsi"/>
                                <w:color w:val="000000"/>
                                <w:spacing w:val="-1"/>
                                <w:sz w:val="20"/>
                                <w:szCs w:val="20"/>
                                <w:lang w:val="en-GB" w:eastAsia="ru-RU"/>
                              </w:rPr>
                              <w:t>Share quizzes, crossword puzzles, or games to get customers and employees thinking about cybersecurity topics. Provide a prize or drawing for participants.</w:t>
                            </w:r>
                            <w:bookmarkStart w:id="0" w:name="_Hlk83722838"/>
                          </w:p>
                          <w:bookmarkEnd w:id="0"/>
                          <w:p w14:paraId="7275B385" w14:textId="77777777" w:rsidR="000047BF" w:rsidRPr="000047BF" w:rsidRDefault="00D4683D" w:rsidP="00C83CDA">
                            <w:pPr>
                              <w:pStyle w:val="ListParagraph"/>
                              <w:numPr>
                                <w:ilvl w:val="0"/>
                                <w:numId w:val="37"/>
                              </w:numPr>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C83CDA">
                              <w:rPr>
                                <w:rFonts w:ascii="Aptos Light" w:hAnsi="Aptos Light" w:cstheme="minorHAnsi"/>
                                <w:color w:val="000000"/>
                                <w:spacing w:val="-1"/>
                                <w:sz w:val="20"/>
                                <w:szCs w:val="20"/>
                                <w:lang w:val="en-GB" w:eastAsia="ru-RU"/>
                              </w:rPr>
                              <w:t>Implement a</w:t>
                            </w:r>
                            <w:r w:rsidR="00427BB4" w:rsidRPr="00C83CDA">
                              <w:rPr>
                                <w:rFonts w:ascii="Aptos Light" w:hAnsi="Aptos Light" w:cstheme="minorHAnsi"/>
                                <w:color w:val="000000"/>
                                <w:spacing w:val="-1"/>
                                <w:sz w:val="20"/>
                                <w:szCs w:val="20"/>
                                <w:lang w:val="en-GB" w:eastAsia="ru-RU"/>
                              </w:rPr>
                              <w:t xml:space="preserve">n </w:t>
                            </w:r>
                            <w:r w:rsidR="00D3030E" w:rsidRPr="00C83CDA">
                              <w:rPr>
                                <w:rFonts w:ascii="Aptos Light" w:hAnsi="Aptos Light" w:cstheme="minorHAnsi"/>
                                <w:color w:val="000000"/>
                                <w:spacing w:val="-1"/>
                                <w:sz w:val="20"/>
                                <w:szCs w:val="20"/>
                                <w:lang w:val="en-GB" w:eastAsia="ru-RU"/>
                              </w:rPr>
                              <w:t>employee reward</w:t>
                            </w:r>
                            <w:r w:rsidR="00427BB4" w:rsidRPr="00C83CDA">
                              <w:rPr>
                                <w:rFonts w:ascii="Aptos Light" w:hAnsi="Aptos Light" w:cstheme="minorHAnsi"/>
                                <w:color w:val="000000"/>
                                <w:spacing w:val="-1"/>
                                <w:sz w:val="20"/>
                                <w:szCs w:val="20"/>
                                <w:lang w:val="en-GB" w:eastAsia="ru-RU"/>
                              </w:rPr>
                              <w:t xml:space="preserve"> or </w:t>
                            </w:r>
                            <w:r w:rsidRPr="00C83CDA">
                              <w:rPr>
                                <w:rFonts w:ascii="Aptos Light" w:hAnsi="Aptos Light" w:cstheme="minorHAnsi"/>
                                <w:color w:val="000000"/>
                                <w:spacing w:val="-1"/>
                                <w:sz w:val="20"/>
                                <w:szCs w:val="20"/>
                                <w:lang w:val="en-GB" w:eastAsia="ru-RU"/>
                              </w:rPr>
                              <w:t>recognition program to show appreciation for following through with training, applying concepts, or</w:t>
                            </w:r>
                            <w:r w:rsidR="00304DEB" w:rsidRPr="00C83CDA">
                              <w:rPr>
                                <w:rFonts w:ascii="Aptos Light" w:hAnsi="Aptos Light" w:cstheme="minorHAnsi"/>
                                <w:color w:val="000000"/>
                                <w:spacing w:val="-1"/>
                                <w:sz w:val="20"/>
                                <w:szCs w:val="20"/>
                                <w:lang w:val="en-GB" w:eastAsia="ru-RU"/>
                              </w:rPr>
                              <w:t xml:space="preserve"> </w:t>
                            </w:r>
                            <w:r w:rsidRPr="00C83CDA">
                              <w:rPr>
                                <w:rFonts w:ascii="Aptos Light" w:hAnsi="Aptos Light" w:cstheme="minorHAnsi"/>
                                <w:color w:val="000000"/>
                                <w:spacing w:val="-1"/>
                                <w:sz w:val="20"/>
                                <w:szCs w:val="20"/>
                                <w:lang w:val="en-GB" w:eastAsia="ru-RU"/>
                              </w:rPr>
                              <w:t>passing a social</w:t>
                            </w:r>
                            <w:r w:rsidR="00E440AF" w:rsidRPr="00C83CDA">
                              <w:rPr>
                                <w:rFonts w:ascii="Aptos Light" w:hAnsi="Aptos Light" w:cstheme="minorHAnsi"/>
                                <w:color w:val="000000"/>
                                <w:spacing w:val="-1"/>
                                <w:sz w:val="20"/>
                                <w:szCs w:val="20"/>
                                <w:lang w:val="en-GB" w:eastAsia="ru-RU"/>
                              </w:rPr>
                              <w:br/>
                            </w:r>
                            <w:r w:rsidRPr="00C83CDA">
                              <w:rPr>
                                <w:rFonts w:ascii="Aptos Light" w:hAnsi="Aptos Light" w:cstheme="minorHAnsi"/>
                                <w:color w:val="000000"/>
                                <w:spacing w:val="-1"/>
                                <w:sz w:val="20"/>
                                <w:szCs w:val="20"/>
                                <w:lang w:val="en-GB" w:eastAsia="ru-RU"/>
                              </w:rPr>
                              <w:t>engineering test.</w:t>
                            </w:r>
                            <w:r w:rsidR="000047BF" w:rsidRPr="000047BF">
                              <w:rPr>
                                <w:rFonts w:ascii="Aptos ExtraBold" w:hAnsi="Aptos ExtraBold" w:cstheme="minorHAnsi"/>
                                <w:b/>
                                <w:bCs/>
                                <w:noProof/>
                                <w:spacing w:val="-2"/>
                                <w:sz w:val="32"/>
                                <w:szCs w:val="32"/>
                                <w:lang w:val="en-GB" w:eastAsia="ru-RU"/>
                              </w:rPr>
                              <w:t xml:space="preserve"> </w:t>
                            </w:r>
                          </w:p>
                          <w:p w14:paraId="283E3509" w14:textId="77777777" w:rsidR="000047BF" w:rsidRPr="000047BF" w:rsidRDefault="000047BF" w:rsidP="000047BF">
                            <w:pPr>
                              <w:autoSpaceDE w:val="0"/>
                              <w:autoSpaceDN w:val="0"/>
                              <w:adjustRightInd w:val="0"/>
                              <w:spacing w:after="120" w:line="240" w:lineRule="auto"/>
                              <w:ind w:left="7"/>
                              <w:textAlignment w:val="center"/>
                              <w:rPr>
                                <w:rFonts w:ascii="Aptos Light" w:hAnsi="Aptos Light" w:cstheme="minorHAnsi"/>
                                <w:color w:val="000000"/>
                                <w:spacing w:val="-1"/>
                                <w:sz w:val="20"/>
                                <w:szCs w:val="20"/>
                                <w:lang w:val="en-GB" w:eastAsia="ru-RU"/>
                              </w:rPr>
                            </w:pPr>
                          </w:p>
                          <w:p w14:paraId="33B1A08F" w14:textId="5772FEB8" w:rsidR="00D4683D" w:rsidRPr="000047BF" w:rsidRDefault="00D4683D" w:rsidP="000047BF">
                            <w:pPr>
                              <w:autoSpaceDE w:val="0"/>
                              <w:autoSpaceDN w:val="0"/>
                              <w:adjustRightInd w:val="0"/>
                              <w:spacing w:after="120" w:line="240" w:lineRule="auto"/>
                              <w:ind w:left="7"/>
                              <w:textAlignment w:val="center"/>
                              <w:rPr>
                                <w:rFonts w:ascii="Aptos Light" w:hAnsi="Aptos Light" w:cstheme="minorHAnsi"/>
                                <w:color w:val="000000"/>
                                <w:spacing w:val="-1"/>
                                <w:sz w:val="20"/>
                                <w:szCs w:val="20"/>
                                <w:lang w:val="en-GB" w:eastAsia="ru-RU"/>
                              </w:rPr>
                            </w:pPr>
                          </w:p>
                        </w:txbxContent>
                      </wps:txbx>
                      <wps:bodyPr rot="0" vert="horz" wrap="square" lIns="144000" tIns="144000" rIns="144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777B20C" id="_x0000_t202" coordsize="21600,21600" o:spt="202" path="m,l,21600r21600,l21600,xe">
                <v:stroke joinstyle="miter"/>
                <v:path gradientshapeok="t" o:connecttype="rect"/>
              </v:shapetype>
              <v:shape id="_x0000_s1039" type="#_x0000_t202" style="position:absolute;left:0;text-align:left;margin-left:336.55pt;margin-top:169.75pt;width:150.35pt;height:343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" filled="f" stroked="f">
                <v:textbox inset="4mm,4mm,4mm,0">
                  <w:txbxContent>
                    <w:p w14:paraId="52E46350" w14:textId="77777777" w:rsidR="00C83CDA" w:rsidRPr="00C83CDA" w:rsidRDefault="00C83CDA" w:rsidP="00E440AF">
                      <w:pPr>
                        <w:suppressAutoHyphens/>
                        <w:autoSpaceDE w:val="0"/>
                        <w:autoSpaceDN w:val="0"/>
                        <w:adjustRightInd w:val="0"/>
                        <w:spacing w:before="120" w:after="0" w:line="240" w:lineRule="auto"/>
                        <w:jc w:val="center"/>
                        <w:textAlignment w:val="center"/>
                        <w:rPr>
                          <w:rFonts w:ascii="Aptos ExtraBold" w:hAnsi="Aptos ExtraBold" w:cstheme="minorHAnsi"/>
                          <w:b/>
                          <w:bCs/>
                          <w:spacing w:val="-2"/>
                          <w:sz w:val="4"/>
                          <w:szCs w:val="4"/>
                          <w:lang w:val="en-GB" w:eastAsia="ru-RU"/>
                          <w14:textOutline w14:w="9525" w14:cap="flat" w14:cmpd="sng" w14:algn="ctr">
                            <w14:noFill/>
                            <w14:prstDash w14:val="solid"/>
                            <w14:round/>
                          </w14:textOutline>
                        </w:rPr>
                      </w:pPr>
                    </w:p>
                    <w:p w14:paraId="2C7C5DC7" w14:textId="0244270E" w:rsidR="00C51F3F" w:rsidRPr="00C83CDA" w:rsidRDefault="00D4683D" w:rsidP="00C83CDA">
                      <w:pPr>
                        <w:pStyle w:val="ListParagraph"/>
                        <w:numPr>
                          <w:ilvl w:val="0"/>
                          <w:numId w:val="37"/>
                        </w:numPr>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E440AF">
                        <w:rPr>
                          <w:rFonts w:ascii="Aptos Light" w:hAnsi="Aptos Light" w:cstheme="minorHAnsi"/>
                          <w:color w:val="000000"/>
                          <w:spacing w:val="-1"/>
                          <w:sz w:val="20"/>
                          <w:szCs w:val="20"/>
                          <w:lang w:val="en-GB" w:eastAsia="ru-RU"/>
                        </w:rPr>
                        <w:t>Share quizzes, crossword puzzles, or games to get customers and employees thinking about cybersecurity topics. Provide a prize or drawing for participants.</w:t>
                      </w:r>
                      <w:bookmarkStart w:id="1" w:name="_Hlk83722838"/>
                    </w:p>
                    <w:bookmarkEnd w:id="1"/>
                    <w:p w14:paraId="7275B385" w14:textId="77777777" w:rsidR="000047BF" w:rsidRPr="000047BF" w:rsidRDefault="00D4683D" w:rsidP="00C83CDA">
                      <w:pPr>
                        <w:pStyle w:val="ListParagraph"/>
                        <w:numPr>
                          <w:ilvl w:val="0"/>
                          <w:numId w:val="37"/>
                        </w:numPr>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C83CDA">
                        <w:rPr>
                          <w:rFonts w:ascii="Aptos Light" w:hAnsi="Aptos Light" w:cstheme="minorHAnsi"/>
                          <w:color w:val="000000"/>
                          <w:spacing w:val="-1"/>
                          <w:sz w:val="20"/>
                          <w:szCs w:val="20"/>
                          <w:lang w:val="en-GB" w:eastAsia="ru-RU"/>
                        </w:rPr>
                        <w:t>Implement a</w:t>
                      </w:r>
                      <w:r w:rsidR="00427BB4" w:rsidRPr="00C83CDA">
                        <w:rPr>
                          <w:rFonts w:ascii="Aptos Light" w:hAnsi="Aptos Light" w:cstheme="minorHAnsi"/>
                          <w:color w:val="000000"/>
                          <w:spacing w:val="-1"/>
                          <w:sz w:val="20"/>
                          <w:szCs w:val="20"/>
                          <w:lang w:val="en-GB" w:eastAsia="ru-RU"/>
                        </w:rPr>
                        <w:t xml:space="preserve">n </w:t>
                      </w:r>
                      <w:r w:rsidR="00D3030E" w:rsidRPr="00C83CDA">
                        <w:rPr>
                          <w:rFonts w:ascii="Aptos Light" w:hAnsi="Aptos Light" w:cstheme="minorHAnsi"/>
                          <w:color w:val="000000"/>
                          <w:spacing w:val="-1"/>
                          <w:sz w:val="20"/>
                          <w:szCs w:val="20"/>
                          <w:lang w:val="en-GB" w:eastAsia="ru-RU"/>
                        </w:rPr>
                        <w:t>employee reward</w:t>
                      </w:r>
                      <w:r w:rsidR="00427BB4" w:rsidRPr="00C83CDA">
                        <w:rPr>
                          <w:rFonts w:ascii="Aptos Light" w:hAnsi="Aptos Light" w:cstheme="minorHAnsi"/>
                          <w:color w:val="000000"/>
                          <w:spacing w:val="-1"/>
                          <w:sz w:val="20"/>
                          <w:szCs w:val="20"/>
                          <w:lang w:val="en-GB" w:eastAsia="ru-RU"/>
                        </w:rPr>
                        <w:t xml:space="preserve"> or </w:t>
                      </w:r>
                      <w:r w:rsidRPr="00C83CDA">
                        <w:rPr>
                          <w:rFonts w:ascii="Aptos Light" w:hAnsi="Aptos Light" w:cstheme="minorHAnsi"/>
                          <w:color w:val="000000"/>
                          <w:spacing w:val="-1"/>
                          <w:sz w:val="20"/>
                          <w:szCs w:val="20"/>
                          <w:lang w:val="en-GB" w:eastAsia="ru-RU"/>
                        </w:rPr>
                        <w:t>recognition program to show appreciation for following through with training, applying concepts, or</w:t>
                      </w:r>
                      <w:r w:rsidR="00304DEB" w:rsidRPr="00C83CDA">
                        <w:rPr>
                          <w:rFonts w:ascii="Aptos Light" w:hAnsi="Aptos Light" w:cstheme="minorHAnsi"/>
                          <w:color w:val="000000"/>
                          <w:spacing w:val="-1"/>
                          <w:sz w:val="20"/>
                          <w:szCs w:val="20"/>
                          <w:lang w:val="en-GB" w:eastAsia="ru-RU"/>
                        </w:rPr>
                        <w:t xml:space="preserve"> </w:t>
                      </w:r>
                      <w:r w:rsidRPr="00C83CDA">
                        <w:rPr>
                          <w:rFonts w:ascii="Aptos Light" w:hAnsi="Aptos Light" w:cstheme="minorHAnsi"/>
                          <w:color w:val="000000"/>
                          <w:spacing w:val="-1"/>
                          <w:sz w:val="20"/>
                          <w:szCs w:val="20"/>
                          <w:lang w:val="en-GB" w:eastAsia="ru-RU"/>
                        </w:rPr>
                        <w:t>passing a social</w:t>
                      </w:r>
                      <w:r w:rsidR="00E440AF" w:rsidRPr="00C83CDA">
                        <w:rPr>
                          <w:rFonts w:ascii="Aptos Light" w:hAnsi="Aptos Light" w:cstheme="minorHAnsi"/>
                          <w:color w:val="000000"/>
                          <w:spacing w:val="-1"/>
                          <w:sz w:val="20"/>
                          <w:szCs w:val="20"/>
                          <w:lang w:val="en-GB" w:eastAsia="ru-RU"/>
                        </w:rPr>
                        <w:br/>
                      </w:r>
                      <w:r w:rsidRPr="00C83CDA">
                        <w:rPr>
                          <w:rFonts w:ascii="Aptos Light" w:hAnsi="Aptos Light" w:cstheme="minorHAnsi"/>
                          <w:color w:val="000000"/>
                          <w:spacing w:val="-1"/>
                          <w:sz w:val="20"/>
                          <w:szCs w:val="20"/>
                          <w:lang w:val="en-GB" w:eastAsia="ru-RU"/>
                        </w:rPr>
                        <w:t>engineering test.</w:t>
                      </w:r>
                      <w:r w:rsidR="000047BF" w:rsidRPr="000047BF">
                        <w:rPr>
                          <w:rFonts w:ascii="Aptos ExtraBold" w:hAnsi="Aptos ExtraBold" w:cstheme="minorHAnsi"/>
                          <w:b/>
                          <w:bCs/>
                          <w:noProof/>
                          <w:spacing w:val="-2"/>
                          <w:sz w:val="32"/>
                          <w:szCs w:val="32"/>
                          <w:lang w:val="en-GB" w:eastAsia="ru-RU"/>
                        </w:rPr>
                        <w:t xml:space="preserve"> </w:t>
                      </w:r>
                    </w:p>
                    <w:p w14:paraId="283E3509" w14:textId="77777777" w:rsidR="000047BF" w:rsidRPr="000047BF" w:rsidRDefault="000047BF" w:rsidP="000047BF">
                      <w:pPr>
                        <w:autoSpaceDE w:val="0"/>
                        <w:autoSpaceDN w:val="0"/>
                        <w:adjustRightInd w:val="0"/>
                        <w:spacing w:after="120" w:line="240" w:lineRule="auto"/>
                        <w:ind w:left="7"/>
                        <w:textAlignment w:val="center"/>
                        <w:rPr>
                          <w:rFonts w:ascii="Aptos Light" w:hAnsi="Aptos Light" w:cstheme="minorHAnsi"/>
                          <w:color w:val="000000"/>
                          <w:spacing w:val="-1"/>
                          <w:sz w:val="20"/>
                          <w:szCs w:val="20"/>
                          <w:lang w:val="en-GB" w:eastAsia="ru-RU"/>
                        </w:rPr>
                      </w:pPr>
                    </w:p>
                    <w:p w14:paraId="33B1A08F" w14:textId="5772FEB8" w:rsidR="00D4683D" w:rsidRPr="000047BF" w:rsidRDefault="00D4683D" w:rsidP="000047BF">
                      <w:pPr>
                        <w:autoSpaceDE w:val="0"/>
                        <w:autoSpaceDN w:val="0"/>
                        <w:adjustRightInd w:val="0"/>
                        <w:spacing w:after="120" w:line="240" w:lineRule="auto"/>
                        <w:ind w:left="7"/>
                        <w:textAlignment w:val="center"/>
                        <w:rPr>
                          <w:rFonts w:ascii="Aptos Light" w:hAnsi="Aptos Light" w:cstheme="minorHAnsi"/>
                          <w:color w:val="000000"/>
                          <w:spacing w:val="-1"/>
                          <w:sz w:val="20"/>
                          <w:szCs w:val="20"/>
                          <w:lang w:val="en-GB" w:eastAsia="ru-RU"/>
                        </w:rPr>
                      </w:pPr>
                    </w:p>
                  </w:txbxContent>
                </v:textbox>
                <w10:wrap anchorx="margin"/>
              </v:shape>
            </w:pict>
          </mc:Fallback>
        </mc:AlternateContent>
      </w:r>
    </w:p>
    <w:p w14:paraId="34AE15B9" w14:textId="779BD66C" w:rsidR="00C35C7C" w:rsidRDefault="00C35C7C">
      <w:pPr>
        <w:rPr>
          <w:lang w:val="ru-RU"/>
        </w:rPr>
      </w:pPr>
    </w:p>
    <w:p w14:paraId="34AE15BA" w14:textId="64DE3FB5" w:rsidR="00C35C7C" w:rsidRDefault="00C35C7C">
      <w:pPr>
        <w:rPr>
          <w:lang w:val="ru-RU"/>
        </w:rPr>
      </w:pPr>
    </w:p>
    <w:p w14:paraId="34AE15BB" w14:textId="7C8F3D48" w:rsidR="00C35C7C" w:rsidRDefault="00C35C7C">
      <w:pPr>
        <w:rPr>
          <w:lang w:val="ru-RU"/>
        </w:rPr>
      </w:pPr>
    </w:p>
    <w:p w14:paraId="34AE15BC" w14:textId="0FDD1F5E" w:rsidR="00C35C7C" w:rsidRDefault="00C35C7C">
      <w:pPr>
        <w:rPr>
          <w:lang w:val="ru-RU"/>
        </w:rPr>
      </w:pPr>
    </w:p>
    <w:p w14:paraId="34AE15BD" w14:textId="14C0859C" w:rsidR="00C35C7C" w:rsidRDefault="00C733C8">
      <w:pPr>
        <w:rPr>
          <w:lang w:val="ru-RU"/>
        </w:rPr>
      </w:pPr>
      <w:r>
        <w:rPr>
          <w:rFonts w:cs="Segoe UI"/>
          <w:noProof/>
          <w:lang w:val="ru-RU"/>
        </w:rPr>
        <mc:AlternateContent>
          <mc:Choice Requires="wps">
            <w:drawing>
              <wp:anchor distT="0" distB="0" distL="114300" distR="114300" simplePos="0" relativeHeight="251658314" behindDoc="0" locked="0" layoutInCell="1" allowOverlap="1" wp14:anchorId="1385BB1C" wp14:editId="1C47A997">
                <wp:simplePos x="0" y="0"/>
                <wp:positionH relativeFrom="margin">
                  <wp:posOffset>12700</wp:posOffset>
                </wp:positionH>
                <wp:positionV relativeFrom="paragraph">
                  <wp:posOffset>47625</wp:posOffset>
                </wp:positionV>
                <wp:extent cx="1908810" cy="828040"/>
                <wp:effectExtent l="0" t="0" r="0" b="10160"/>
                <wp:wrapNone/>
                <wp:docPr id="282366358"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810" cy="828040"/>
                        </a:xfrm>
                        <a:prstGeom prst="rect">
                          <a:avLst/>
                        </a:prstGeom>
                        <a:noFill/>
                        <a:ln>
                          <a:noFill/>
                        </a:ln>
                      </wps:spPr>
                      <wps:txbx>
                        <w:txbxContent>
                          <w:p w14:paraId="3BBB86CD" w14:textId="5B1E738B" w:rsidR="00E7334B" w:rsidRPr="00093700" w:rsidRDefault="00C23B32" w:rsidP="00E7334B">
                            <w:pPr>
                              <w:suppressAutoHyphens/>
                              <w:autoSpaceDE w:val="0"/>
                              <w:autoSpaceDN w:val="0"/>
                              <w:adjustRightInd w:val="0"/>
                              <w:spacing w:before="120" w:after="0" w:line="240" w:lineRule="auto"/>
                              <w:jc w:val="center"/>
                              <w:textAlignment w:val="center"/>
                              <w:rPr>
                                <w:rFonts w:ascii="Aptos Light" w:hAnsi="Aptos Light" w:cstheme="minorHAnsi"/>
                                <w:spacing w:val="-1"/>
                                <w:lang w:val="en-GB" w:eastAsia="ru-RU"/>
                              </w:rPr>
                            </w:pP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Share Your Knowledge</w:t>
                            </w:r>
                          </w:p>
                        </w:txbxContent>
                      </wps:txbx>
                      <wps:bodyPr rot="0" vert="horz" wrap="square" lIns="144000" tIns="144000" rIns="144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85BB1C" id="_x0000_s1040" type="#_x0000_t202" style="position:absolute;margin-left:1pt;margin-top:3.75pt;width:150.3pt;height:65.2pt;z-index:2516583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" filled="f" stroked="f">
                <v:textbox inset="4mm,4mm,4mm,0">
                  <w:txbxContent>
                    <w:p w14:paraId="3BBB86CD" w14:textId="5B1E738B" w:rsidR="00E7334B" w:rsidRPr="00093700" w:rsidRDefault="00C23B32" w:rsidP="00E7334B">
                      <w:pPr>
                        <w:suppressAutoHyphens/>
                        <w:autoSpaceDE w:val="0"/>
                        <w:autoSpaceDN w:val="0"/>
                        <w:adjustRightInd w:val="0"/>
                        <w:spacing w:before="120" w:after="0" w:line="240" w:lineRule="auto"/>
                        <w:jc w:val="center"/>
                        <w:textAlignment w:val="center"/>
                        <w:rPr>
                          <w:rFonts w:ascii="Aptos Light" w:hAnsi="Aptos Light" w:cstheme="minorHAnsi"/>
                          <w:spacing w:val="-1"/>
                          <w:lang w:val="en-GB" w:eastAsia="ru-RU"/>
                        </w:rPr>
                      </w:pP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Share Your Knowledge</w:t>
                      </w:r>
                    </w:p>
                  </w:txbxContent>
                </v:textbox>
                <w10:wrap anchorx="margin"/>
              </v:shape>
            </w:pict>
          </mc:Fallback>
        </mc:AlternateContent>
      </w:r>
      <w:r>
        <w:rPr>
          <w:rFonts w:cs="Segoe UI"/>
          <w:noProof/>
          <w:lang w:val="ru-RU"/>
        </w:rPr>
        <mc:AlternateContent>
          <mc:Choice Requires="wps">
            <w:drawing>
              <wp:anchor distT="0" distB="0" distL="114300" distR="114300" simplePos="0" relativeHeight="251658316" behindDoc="0" locked="0" layoutInCell="1" allowOverlap="1" wp14:anchorId="002800A5" wp14:editId="6991DFE8">
                <wp:simplePos x="0" y="0"/>
                <wp:positionH relativeFrom="margin">
                  <wp:posOffset>4267200</wp:posOffset>
                </wp:positionH>
                <wp:positionV relativeFrom="paragraph">
                  <wp:posOffset>31750</wp:posOffset>
                </wp:positionV>
                <wp:extent cx="1908810" cy="828040"/>
                <wp:effectExtent l="0" t="0" r="0" b="10160"/>
                <wp:wrapNone/>
                <wp:docPr id="624924031"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810" cy="828040"/>
                        </a:xfrm>
                        <a:prstGeom prst="rect">
                          <a:avLst/>
                        </a:prstGeom>
                        <a:noFill/>
                        <a:ln>
                          <a:noFill/>
                        </a:ln>
                      </wps:spPr>
                      <wps:txbx>
                        <w:txbxContent>
                          <w:p w14:paraId="7EE4E602" w14:textId="11CB3176" w:rsidR="00961711" w:rsidRPr="00093700" w:rsidRDefault="00C23B32" w:rsidP="00E7334B">
                            <w:pPr>
                              <w:suppressAutoHyphens/>
                              <w:autoSpaceDE w:val="0"/>
                              <w:autoSpaceDN w:val="0"/>
                              <w:adjustRightInd w:val="0"/>
                              <w:spacing w:before="120" w:after="0" w:line="240" w:lineRule="auto"/>
                              <w:jc w:val="center"/>
                              <w:textAlignment w:val="center"/>
                              <w:rPr>
                                <w:rFonts w:ascii="Aptos Light" w:hAnsi="Aptos Light" w:cstheme="minorHAnsi"/>
                                <w:spacing w:val="-1"/>
                                <w:lang w:val="en-GB" w:eastAsia="ru-RU"/>
                              </w:rPr>
                            </w:pP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Make</w:t>
                            </w: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br/>
                              <w:t>It Fun</w:t>
                            </w:r>
                          </w:p>
                        </w:txbxContent>
                      </wps:txbx>
                      <wps:bodyPr rot="0" vert="horz" wrap="square" lIns="144000" tIns="144000" rIns="144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2800A5" id="_x0000_s1041" type="#_x0000_t202" style="position:absolute;margin-left:336pt;margin-top:2.5pt;width:150.3pt;height:65.2pt;z-index:2516583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" filled="f" stroked="f">
                <v:textbox inset="4mm,4mm,4mm,0">
                  <w:txbxContent>
                    <w:p w14:paraId="7EE4E602" w14:textId="11CB3176" w:rsidR="00961711" w:rsidRPr="00093700" w:rsidRDefault="00C23B32" w:rsidP="00E7334B">
                      <w:pPr>
                        <w:suppressAutoHyphens/>
                        <w:autoSpaceDE w:val="0"/>
                        <w:autoSpaceDN w:val="0"/>
                        <w:adjustRightInd w:val="0"/>
                        <w:spacing w:before="120" w:after="0" w:line="240" w:lineRule="auto"/>
                        <w:jc w:val="center"/>
                        <w:textAlignment w:val="center"/>
                        <w:rPr>
                          <w:rFonts w:ascii="Aptos Light" w:hAnsi="Aptos Light" w:cstheme="minorHAnsi"/>
                          <w:spacing w:val="-1"/>
                          <w:lang w:val="en-GB" w:eastAsia="ru-RU"/>
                        </w:rPr>
                      </w:pP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Make</w:t>
                      </w: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br/>
                        <w:t>It Fun</w:t>
                      </w:r>
                    </w:p>
                  </w:txbxContent>
                </v:textbox>
                <w10:wrap anchorx="margin"/>
              </v:shape>
            </w:pict>
          </mc:Fallback>
        </mc:AlternateContent>
      </w:r>
      <w:r>
        <w:rPr>
          <w:rFonts w:cs="Segoe UI"/>
          <w:noProof/>
          <w:lang w:val="ru-RU"/>
        </w:rPr>
        <mc:AlternateContent>
          <mc:Choice Requires="wps">
            <w:drawing>
              <wp:anchor distT="0" distB="0" distL="114300" distR="114300" simplePos="0" relativeHeight="251658315" behindDoc="0" locked="0" layoutInCell="1" allowOverlap="1" wp14:anchorId="00971EE3" wp14:editId="0C0FB690">
                <wp:simplePos x="0" y="0"/>
                <wp:positionH relativeFrom="margin">
                  <wp:posOffset>2131060</wp:posOffset>
                </wp:positionH>
                <wp:positionV relativeFrom="paragraph">
                  <wp:posOffset>52794</wp:posOffset>
                </wp:positionV>
                <wp:extent cx="1908810" cy="828040"/>
                <wp:effectExtent l="0" t="0" r="0" b="10160"/>
                <wp:wrapNone/>
                <wp:docPr id="1103292512"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810" cy="828040"/>
                        </a:xfrm>
                        <a:prstGeom prst="rect">
                          <a:avLst/>
                        </a:prstGeom>
                        <a:noFill/>
                        <a:ln>
                          <a:noFill/>
                        </a:ln>
                      </wps:spPr>
                      <wps:txbx>
                        <w:txbxContent>
                          <w:p w14:paraId="02A50746" w14:textId="46667142" w:rsidR="00961711" w:rsidRPr="00093700" w:rsidRDefault="00961711" w:rsidP="00E7334B">
                            <w:pPr>
                              <w:suppressAutoHyphens/>
                              <w:autoSpaceDE w:val="0"/>
                              <w:autoSpaceDN w:val="0"/>
                              <w:adjustRightInd w:val="0"/>
                              <w:spacing w:before="120" w:after="0" w:line="240" w:lineRule="auto"/>
                              <w:jc w:val="center"/>
                              <w:textAlignment w:val="center"/>
                              <w:rPr>
                                <w:rFonts w:ascii="Aptos Light" w:hAnsi="Aptos Light" w:cstheme="minorHAnsi"/>
                                <w:spacing w:val="-1"/>
                                <w:lang w:val="en-GB" w:eastAsia="ru-RU"/>
                              </w:rPr>
                            </w:pP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 xml:space="preserve">Host </w:t>
                            </w:r>
                            <w:r w:rsidR="00C23B32"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a</w:t>
                            </w: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n</w:t>
                            </w:r>
                            <w:r w:rsidR="00C23B32"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br/>
                            </w: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Event</w:t>
                            </w:r>
                          </w:p>
                        </w:txbxContent>
                      </wps:txbx>
                      <wps:bodyPr rot="0" vert="horz" wrap="square" lIns="144000" tIns="144000" rIns="144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971EE3" id="_x0000_s1042" type="#_x0000_t202" style="position:absolute;margin-left:167.8pt;margin-top:4.15pt;width:150.3pt;height:65.2pt;z-index:2516583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" filled="f" stroked="f">
                <v:textbox inset="4mm,4mm,4mm,0">
                  <w:txbxContent>
                    <w:p w14:paraId="02A50746" w14:textId="46667142" w:rsidR="00961711" w:rsidRPr="00093700" w:rsidRDefault="00961711" w:rsidP="00E7334B">
                      <w:pPr>
                        <w:suppressAutoHyphens/>
                        <w:autoSpaceDE w:val="0"/>
                        <w:autoSpaceDN w:val="0"/>
                        <w:adjustRightInd w:val="0"/>
                        <w:spacing w:before="120" w:after="0" w:line="240" w:lineRule="auto"/>
                        <w:jc w:val="center"/>
                        <w:textAlignment w:val="center"/>
                        <w:rPr>
                          <w:rFonts w:ascii="Aptos Light" w:hAnsi="Aptos Light" w:cstheme="minorHAnsi"/>
                          <w:spacing w:val="-1"/>
                          <w:lang w:val="en-GB" w:eastAsia="ru-RU"/>
                        </w:rPr>
                      </w:pP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 xml:space="preserve">Host </w:t>
                      </w:r>
                      <w:r w:rsidR="00C23B32"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a</w:t>
                      </w: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n</w:t>
                      </w:r>
                      <w:r w:rsidR="00C23B32"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br/>
                      </w:r>
                      <w:r w:rsidRPr="00093700">
                        <w:rPr>
                          <w:rFonts w:ascii="Aptos ExtraBold" w:hAnsi="Aptos ExtraBold" w:cstheme="minorHAnsi"/>
                          <w:b/>
                          <w:bCs/>
                          <w:spacing w:val="-2"/>
                          <w:sz w:val="36"/>
                          <w:szCs w:val="36"/>
                          <w:lang w:val="en-GB" w:eastAsia="ru-RU"/>
                          <w14:textOutline w14:w="9525" w14:cap="flat" w14:cmpd="sng" w14:algn="ctr">
                            <w14:noFill/>
                            <w14:prstDash w14:val="solid"/>
                            <w14:round/>
                          </w14:textOutline>
                        </w:rPr>
                        <w:t>Event</w:t>
                      </w:r>
                    </w:p>
                  </w:txbxContent>
                </v:textbox>
                <w10:wrap anchorx="margin"/>
              </v:shape>
            </w:pict>
          </mc:Fallback>
        </mc:AlternateContent>
      </w:r>
    </w:p>
    <w:p w14:paraId="34AE15BE" w14:textId="07A8EF0A" w:rsidR="00C35C7C" w:rsidRDefault="00C35C7C">
      <w:pPr>
        <w:rPr>
          <w:lang w:val="ru-RU"/>
        </w:rPr>
      </w:pPr>
    </w:p>
    <w:p w14:paraId="34AE15BF" w14:textId="371F8752" w:rsidR="00C35C7C" w:rsidRDefault="008B76A0">
      <w:pPr>
        <w:rPr>
          <w:lang w:val="ru-RU"/>
        </w:rPr>
      </w:pPr>
      <w:r>
        <w:rPr>
          <w:rFonts w:cs="Segoe UI"/>
          <w:noProof/>
          <w:lang w:val="ru-RU"/>
        </w:rPr>
        <mc:AlternateContent>
          <mc:Choice Requires="wps">
            <w:drawing>
              <wp:anchor distT="0" distB="0" distL="114300" distR="114300" simplePos="0" relativeHeight="251658266" behindDoc="0" locked="0" layoutInCell="1" allowOverlap="1" wp14:anchorId="47422ABB" wp14:editId="5BCCA5AF">
                <wp:simplePos x="0" y="0"/>
                <wp:positionH relativeFrom="margin">
                  <wp:posOffset>2097566</wp:posOffset>
                </wp:positionH>
                <wp:positionV relativeFrom="paragraph">
                  <wp:posOffset>56515</wp:posOffset>
                </wp:positionV>
                <wp:extent cx="1978925" cy="5148580"/>
                <wp:effectExtent l="0" t="0" r="0" b="13970"/>
                <wp:wrapNone/>
                <wp:docPr id="19"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925" cy="5148580"/>
                        </a:xfrm>
                        <a:prstGeom prst="rect">
                          <a:avLst/>
                        </a:prstGeom>
                        <a:noFill/>
                        <a:ln>
                          <a:noFill/>
                        </a:ln>
                      </wps:spPr>
                      <wps:txbx>
                        <w:txbxContent>
                          <w:p w14:paraId="12906C23" w14:textId="77777777" w:rsidR="00E156BE" w:rsidRPr="00C83CDA" w:rsidRDefault="00E156BE" w:rsidP="00683F52">
                            <w:pPr>
                              <w:suppressAutoHyphens/>
                              <w:autoSpaceDE w:val="0"/>
                              <w:autoSpaceDN w:val="0"/>
                              <w:adjustRightInd w:val="0"/>
                              <w:spacing w:before="120" w:after="0" w:line="240" w:lineRule="auto"/>
                              <w:jc w:val="center"/>
                              <w:textAlignment w:val="center"/>
                              <w:rPr>
                                <w:rFonts w:ascii="Aptos ExtraBold" w:hAnsi="Aptos ExtraBold" w:cstheme="minorHAnsi"/>
                                <w:b/>
                                <w:bCs/>
                                <w:spacing w:val="-2"/>
                                <w:sz w:val="4"/>
                                <w:szCs w:val="4"/>
                                <w:lang w:val="en-GB" w:eastAsia="ru-RU"/>
                                <w14:textOutline w14:w="9525" w14:cap="flat" w14:cmpd="sng" w14:algn="ctr">
                                  <w14:noFill/>
                                  <w14:prstDash w14:val="solid"/>
                                  <w14:round/>
                                </w14:textOutline>
                              </w:rPr>
                            </w:pPr>
                          </w:p>
                          <w:p w14:paraId="35D8DD70" w14:textId="0111A08D" w:rsidR="00683F52" w:rsidRPr="00E156BE" w:rsidRDefault="00D4683D" w:rsidP="00E156BE">
                            <w:pPr>
                              <w:pStyle w:val="ListParagraph"/>
                              <w:numPr>
                                <w:ilvl w:val="0"/>
                                <w:numId w:val="35"/>
                              </w:numPr>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683F52">
                              <w:rPr>
                                <w:rFonts w:ascii="Aptos" w:hAnsi="Aptos" w:cstheme="minorHAnsi"/>
                                <w:b/>
                                <w:bCs/>
                                <w:color w:val="000000"/>
                                <w:spacing w:val="-1"/>
                                <w:lang w:val="en-GB" w:eastAsia="ru-RU"/>
                              </w:rPr>
                              <w:t>For business customers:</w:t>
                            </w:r>
                            <w:r w:rsidRPr="00683F52">
                              <w:rPr>
                                <w:rFonts w:ascii="Aptos Light" w:hAnsi="Aptos Light" w:cstheme="minorHAnsi"/>
                                <w:color w:val="000000"/>
                                <w:spacing w:val="-1"/>
                                <w:lang w:val="en-GB" w:eastAsia="ru-RU"/>
                              </w:rPr>
                              <w:t xml:space="preserve"> </w:t>
                            </w:r>
                            <w:r w:rsidRPr="00683F52">
                              <w:rPr>
                                <w:rFonts w:ascii="Aptos Light" w:hAnsi="Aptos Light" w:cstheme="minorHAnsi"/>
                                <w:color w:val="000000"/>
                                <w:spacing w:val="-1"/>
                                <w:sz w:val="20"/>
                                <w:szCs w:val="20"/>
                                <w:lang w:val="en-GB" w:eastAsia="ru-RU"/>
                              </w:rPr>
                              <w:t>Plan a lunch and learn</w:t>
                            </w:r>
                            <w:r w:rsidR="008B76A0">
                              <w:rPr>
                                <w:rFonts w:ascii="Aptos Light" w:hAnsi="Aptos Light" w:cstheme="minorHAnsi"/>
                                <w:color w:val="000000"/>
                                <w:spacing w:val="-1"/>
                                <w:sz w:val="20"/>
                                <w:szCs w:val="20"/>
                                <w:lang w:val="en-GB" w:eastAsia="ru-RU"/>
                              </w:rPr>
                              <w:br/>
                            </w:r>
                            <w:r w:rsidRPr="00683F52">
                              <w:rPr>
                                <w:rFonts w:ascii="Aptos Light" w:hAnsi="Aptos Light" w:cstheme="minorHAnsi"/>
                                <w:color w:val="000000"/>
                                <w:spacing w:val="-1"/>
                                <w:sz w:val="20"/>
                                <w:szCs w:val="20"/>
                                <w:lang w:val="en-GB" w:eastAsia="ru-RU"/>
                              </w:rPr>
                              <w:t>event that focuses on</w:t>
                            </w:r>
                            <w:r w:rsidR="008B76A0">
                              <w:rPr>
                                <w:rFonts w:ascii="Aptos Light" w:hAnsi="Aptos Light" w:cstheme="minorHAnsi"/>
                                <w:color w:val="000000"/>
                                <w:spacing w:val="-1"/>
                                <w:sz w:val="20"/>
                                <w:szCs w:val="20"/>
                                <w:lang w:val="en-GB" w:eastAsia="ru-RU"/>
                              </w:rPr>
                              <w:br/>
                            </w:r>
                            <w:r w:rsidRPr="00683F52">
                              <w:rPr>
                                <w:rFonts w:ascii="Aptos Light" w:hAnsi="Aptos Light" w:cstheme="minorHAnsi"/>
                                <w:color w:val="000000"/>
                                <w:spacing w:val="-1"/>
                                <w:sz w:val="20"/>
                                <w:szCs w:val="20"/>
                                <w:lang w:val="en-GB" w:eastAsia="ru-RU"/>
                              </w:rPr>
                              <w:t>the latest cybersecurity trends and tips for</w:t>
                            </w:r>
                            <w:r w:rsidR="008B76A0">
                              <w:rPr>
                                <w:rFonts w:ascii="Aptos Light" w:hAnsi="Aptos Light" w:cstheme="minorHAnsi"/>
                                <w:color w:val="000000"/>
                                <w:spacing w:val="-1"/>
                                <w:sz w:val="20"/>
                                <w:szCs w:val="20"/>
                                <w:lang w:val="en-GB" w:eastAsia="ru-RU"/>
                              </w:rPr>
                              <w:br/>
                            </w:r>
                            <w:r w:rsidRPr="00683F52">
                              <w:rPr>
                                <w:rFonts w:ascii="Aptos Light" w:hAnsi="Aptos Light" w:cstheme="minorHAnsi"/>
                                <w:color w:val="000000"/>
                                <w:spacing w:val="-1"/>
                                <w:sz w:val="20"/>
                                <w:szCs w:val="20"/>
                                <w:lang w:val="en-GB" w:eastAsia="ru-RU"/>
                              </w:rPr>
                              <w:t>securing their business.</w:t>
                            </w:r>
                          </w:p>
                          <w:p w14:paraId="75515D11" w14:textId="32071420" w:rsidR="00683F52" w:rsidRPr="00E156BE" w:rsidRDefault="00D4683D" w:rsidP="00E156BE">
                            <w:pPr>
                              <w:pStyle w:val="ListParagraph"/>
                              <w:numPr>
                                <w:ilvl w:val="0"/>
                                <w:numId w:val="35"/>
                              </w:numPr>
                              <w:suppressAutoHyphens/>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683F52">
                              <w:rPr>
                                <w:rFonts w:ascii="Aptos" w:hAnsi="Aptos" w:cstheme="minorHAnsi"/>
                                <w:b/>
                                <w:bCs/>
                                <w:color w:val="000000"/>
                                <w:spacing w:val="-1"/>
                                <w:lang w:val="en-GB" w:eastAsia="ru-RU"/>
                              </w:rPr>
                              <w:t>For the community:</w:t>
                            </w:r>
                            <w:r w:rsidR="003D295C" w:rsidRPr="00683F52">
                              <w:rPr>
                                <w:rFonts w:ascii="Aptos" w:hAnsi="Aptos" w:cstheme="minorHAnsi"/>
                                <w:color w:val="000000"/>
                                <w:spacing w:val="-1"/>
                                <w:lang w:val="en-GB" w:eastAsia="ru-RU"/>
                              </w:rPr>
                              <w:br/>
                            </w:r>
                            <w:r w:rsidRPr="00683F52">
                              <w:rPr>
                                <w:rFonts w:ascii="Aptos Light" w:hAnsi="Aptos Light" w:cstheme="minorHAnsi"/>
                                <w:color w:val="000000"/>
                                <w:spacing w:val="-1"/>
                                <w:sz w:val="20"/>
                                <w:szCs w:val="20"/>
                                <w:lang w:val="en-GB" w:eastAsia="ru-RU"/>
                              </w:rPr>
                              <w:t>Host a cybersecurity awareness day for community members to shred sensitive documents, listen to short presentations, and play cyber-themed games or trivia.</w:t>
                            </w:r>
                          </w:p>
                          <w:p w14:paraId="245951EA" w14:textId="4F972423" w:rsidR="00683F52" w:rsidRPr="00E156BE" w:rsidRDefault="00683F52" w:rsidP="00E156BE">
                            <w:pPr>
                              <w:pStyle w:val="ListParagraph"/>
                              <w:numPr>
                                <w:ilvl w:val="0"/>
                                <w:numId w:val="35"/>
                              </w:numPr>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683F52">
                              <w:rPr>
                                <w:rFonts w:ascii="Aptos" w:hAnsi="Aptos" w:cstheme="minorHAnsi"/>
                                <w:b/>
                                <w:bCs/>
                                <w:color w:val="000000"/>
                                <w:spacing w:val="-1"/>
                                <w:lang w:val="en-GB" w:eastAsia="ru-RU"/>
                              </w:rPr>
                              <w:t>F</w:t>
                            </w:r>
                            <w:r w:rsidR="00D4683D" w:rsidRPr="00683F52">
                              <w:rPr>
                                <w:rFonts w:ascii="Aptos" w:hAnsi="Aptos" w:cstheme="minorHAnsi"/>
                                <w:b/>
                                <w:bCs/>
                                <w:color w:val="000000"/>
                                <w:spacing w:val="-1"/>
                                <w:lang w:val="en-GB" w:eastAsia="ru-RU"/>
                              </w:rPr>
                              <w:t>or employees:</w:t>
                            </w:r>
                            <w:r w:rsidR="003D295C" w:rsidRPr="00683F52">
                              <w:rPr>
                                <w:rFonts w:ascii="Aptos Light" w:hAnsi="Aptos Light" w:cstheme="minorHAnsi"/>
                                <w:color w:val="000000"/>
                                <w:spacing w:val="-1"/>
                                <w:lang w:val="en-GB" w:eastAsia="ru-RU"/>
                              </w:rPr>
                              <w:br/>
                            </w:r>
                            <w:r w:rsidR="00D4683D" w:rsidRPr="00683F52">
                              <w:rPr>
                                <w:rFonts w:ascii="Aptos Light" w:hAnsi="Aptos Light" w:cstheme="minorHAnsi"/>
                                <w:color w:val="000000"/>
                                <w:spacing w:val="-1"/>
                                <w:sz w:val="20"/>
                                <w:szCs w:val="20"/>
                                <w:lang w:val="en-GB" w:eastAsia="ru-RU"/>
                              </w:rPr>
                              <w:t xml:space="preserve">Have an external presenter conduct training to help increase engagement. </w:t>
                            </w:r>
                            <w:r w:rsidR="002A3D4D" w:rsidRPr="00683F52">
                              <w:rPr>
                                <w:rFonts w:ascii="Aptos Light" w:hAnsi="Aptos Light" w:cstheme="minorHAnsi"/>
                                <w:color w:val="000000"/>
                                <w:spacing w:val="-1"/>
                                <w:sz w:val="20"/>
                                <w:szCs w:val="20"/>
                                <w:lang w:val="en-GB" w:eastAsia="ru-RU"/>
                              </w:rPr>
                              <w:t>Many s</w:t>
                            </w:r>
                            <w:r w:rsidR="00D4683D" w:rsidRPr="00683F52">
                              <w:rPr>
                                <w:rFonts w:ascii="Aptos Light" w:hAnsi="Aptos Light" w:cstheme="minorHAnsi"/>
                                <w:color w:val="000000"/>
                                <w:spacing w:val="-1"/>
                                <w:sz w:val="20"/>
                                <w:szCs w:val="20"/>
                                <w:lang w:val="en-GB" w:eastAsia="ru-RU"/>
                              </w:rPr>
                              <w:t>peaker</w:t>
                            </w:r>
                            <w:r w:rsidR="002A3D4D" w:rsidRPr="00683F52">
                              <w:rPr>
                                <w:rFonts w:ascii="Aptos Light" w:hAnsi="Aptos Light" w:cstheme="minorHAnsi"/>
                                <w:color w:val="000000"/>
                                <w:spacing w:val="-1"/>
                                <w:sz w:val="20"/>
                                <w:szCs w:val="20"/>
                                <w:lang w:val="en-GB" w:eastAsia="ru-RU"/>
                              </w:rPr>
                              <w:t xml:space="preserve">s </w:t>
                            </w:r>
                            <w:r w:rsidR="00D4683D" w:rsidRPr="00683F52">
                              <w:rPr>
                                <w:rFonts w:ascii="Aptos Light" w:hAnsi="Aptos Light" w:cstheme="minorHAnsi"/>
                                <w:color w:val="000000"/>
                                <w:spacing w:val="-1"/>
                                <w:sz w:val="20"/>
                                <w:szCs w:val="20"/>
                                <w:lang w:val="en-GB" w:eastAsia="ru-RU"/>
                              </w:rPr>
                              <w:t>will also make it</w:t>
                            </w:r>
                            <w:r w:rsidR="008B76A0">
                              <w:rPr>
                                <w:rFonts w:ascii="Aptos Light" w:hAnsi="Aptos Light" w:cstheme="minorHAnsi"/>
                                <w:color w:val="000000"/>
                                <w:spacing w:val="-1"/>
                                <w:sz w:val="20"/>
                                <w:szCs w:val="20"/>
                                <w:lang w:val="en-GB" w:eastAsia="ru-RU"/>
                              </w:rPr>
                              <w:br/>
                            </w:r>
                            <w:r w:rsidR="00D4683D" w:rsidRPr="00683F52">
                              <w:rPr>
                                <w:rFonts w:ascii="Aptos Light" w:hAnsi="Aptos Light" w:cstheme="minorHAnsi"/>
                                <w:color w:val="000000"/>
                                <w:spacing w:val="-1"/>
                                <w:sz w:val="20"/>
                                <w:szCs w:val="20"/>
                                <w:lang w:val="en-GB" w:eastAsia="ru-RU"/>
                              </w:rPr>
                              <w:t xml:space="preserve"> fun by incorporating games or </w:t>
                            </w:r>
                            <w:r w:rsidR="004554CD" w:rsidRPr="00683F52">
                              <w:rPr>
                                <w:rFonts w:ascii="Aptos Light" w:hAnsi="Aptos Light" w:cstheme="minorHAnsi"/>
                                <w:color w:val="000000"/>
                                <w:spacing w:val="-1"/>
                                <w:sz w:val="20"/>
                                <w:szCs w:val="20"/>
                                <w:lang w:val="en-GB" w:eastAsia="ru-RU"/>
                              </w:rPr>
                              <w:t>a prize for participants.</w:t>
                            </w:r>
                          </w:p>
                          <w:p w14:paraId="273415BB" w14:textId="0BC14B4B" w:rsidR="00D4683D" w:rsidRPr="00683F52" w:rsidRDefault="00D4683D" w:rsidP="00E156BE">
                            <w:pPr>
                              <w:pStyle w:val="ListParagraph"/>
                              <w:numPr>
                                <w:ilvl w:val="0"/>
                                <w:numId w:val="35"/>
                              </w:numPr>
                              <w:suppressAutoHyphens/>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683F52">
                              <w:rPr>
                                <w:rFonts w:ascii="Aptos" w:hAnsi="Aptos" w:cstheme="minorHAnsi"/>
                                <w:b/>
                                <w:bCs/>
                                <w:color w:val="000000"/>
                                <w:spacing w:val="-1"/>
                                <w:lang w:val="en-GB" w:eastAsia="ru-RU"/>
                              </w:rPr>
                              <w:t>For your board:</w:t>
                            </w:r>
                            <w:r w:rsidR="003D295C" w:rsidRPr="00683F52">
                              <w:rPr>
                                <w:rFonts w:ascii="Aptos" w:hAnsi="Aptos" w:cstheme="minorHAnsi"/>
                                <w:color w:val="000000"/>
                                <w:spacing w:val="-1"/>
                                <w:lang w:val="en-GB" w:eastAsia="ru-RU"/>
                              </w:rPr>
                              <w:br/>
                            </w:r>
                            <w:r w:rsidRPr="00683F52">
                              <w:rPr>
                                <w:rFonts w:ascii="Aptos Light" w:hAnsi="Aptos Light" w:cstheme="minorHAnsi"/>
                                <w:color w:val="000000"/>
                                <w:spacing w:val="-1"/>
                                <w:sz w:val="20"/>
                                <w:szCs w:val="20"/>
                                <w:lang w:val="en-GB" w:eastAsia="ru-RU"/>
                              </w:rPr>
                              <w:t xml:space="preserve">Have an expert discuss the trends they are witnessing and the risks associated to generate increased </w:t>
                            </w:r>
                            <w:r w:rsidR="00E156BE">
                              <w:rPr>
                                <w:rFonts w:ascii="Aptos Light" w:hAnsi="Aptos Light" w:cstheme="minorHAnsi"/>
                                <w:color w:val="000000"/>
                                <w:spacing w:val="-1"/>
                                <w:sz w:val="20"/>
                                <w:szCs w:val="20"/>
                                <w:lang w:val="en-GB" w:eastAsia="ru-RU"/>
                              </w:rPr>
                              <w:t>buy-in</w:t>
                            </w:r>
                            <w:r w:rsidRPr="00683F52">
                              <w:rPr>
                                <w:rFonts w:ascii="Aptos Light" w:hAnsi="Aptos Light" w:cstheme="minorHAnsi"/>
                                <w:color w:val="000000"/>
                                <w:spacing w:val="-1"/>
                                <w:sz w:val="20"/>
                                <w:szCs w:val="20"/>
                                <w:lang w:val="en-GB" w:eastAsia="ru-RU"/>
                              </w:rPr>
                              <w:t>.</w:t>
                            </w:r>
                          </w:p>
                        </w:txbxContent>
                      </wps:txbx>
                      <wps:bodyPr rot="0" vert="horz" wrap="square" lIns="144000" tIns="144000" rIns="144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422ABB" id="_x0000_s1043" type="#_x0000_t202" style="position:absolute;margin-left:165.15pt;margin-top:4.45pt;width:155.8pt;height:405.4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" filled="f" stroked="f">
                <v:textbox inset="4mm,4mm,4mm,0">
                  <w:txbxContent>
                    <w:p w14:paraId="12906C23" w14:textId="77777777" w:rsidR="00E156BE" w:rsidRPr="00C83CDA" w:rsidRDefault="00E156BE" w:rsidP="00683F52">
                      <w:pPr>
                        <w:suppressAutoHyphens/>
                        <w:autoSpaceDE w:val="0"/>
                        <w:autoSpaceDN w:val="0"/>
                        <w:adjustRightInd w:val="0"/>
                        <w:spacing w:before="120" w:after="0" w:line="240" w:lineRule="auto"/>
                        <w:jc w:val="center"/>
                        <w:textAlignment w:val="center"/>
                        <w:rPr>
                          <w:rFonts w:ascii="Aptos ExtraBold" w:hAnsi="Aptos ExtraBold" w:cstheme="minorHAnsi"/>
                          <w:b/>
                          <w:bCs/>
                          <w:spacing w:val="-2"/>
                          <w:sz w:val="4"/>
                          <w:szCs w:val="4"/>
                          <w:lang w:val="en-GB" w:eastAsia="ru-RU"/>
                          <w14:textOutline w14:w="9525" w14:cap="flat" w14:cmpd="sng" w14:algn="ctr">
                            <w14:noFill/>
                            <w14:prstDash w14:val="solid"/>
                            <w14:round/>
                          </w14:textOutline>
                        </w:rPr>
                      </w:pPr>
                    </w:p>
                    <w:p w14:paraId="35D8DD70" w14:textId="0111A08D" w:rsidR="00683F52" w:rsidRPr="00E156BE" w:rsidRDefault="00D4683D" w:rsidP="00E156BE">
                      <w:pPr>
                        <w:pStyle w:val="ListParagraph"/>
                        <w:numPr>
                          <w:ilvl w:val="0"/>
                          <w:numId w:val="35"/>
                        </w:numPr>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683F52">
                        <w:rPr>
                          <w:rFonts w:ascii="Aptos" w:hAnsi="Aptos" w:cstheme="minorHAnsi"/>
                          <w:b/>
                          <w:bCs/>
                          <w:color w:val="000000"/>
                          <w:spacing w:val="-1"/>
                          <w:lang w:val="en-GB" w:eastAsia="ru-RU"/>
                        </w:rPr>
                        <w:t>For business customers:</w:t>
                      </w:r>
                      <w:r w:rsidRPr="00683F52">
                        <w:rPr>
                          <w:rFonts w:ascii="Aptos Light" w:hAnsi="Aptos Light" w:cstheme="minorHAnsi"/>
                          <w:color w:val="000000"/>
                          <w:spacing w:val="-1"/>
                          <w:lang w:val="en-GB" w:eastAsia="ru-RU"/>
                        </w:rPr>
                        <w:t xml:space="preserve"> </w:t>
                      </w:r>
                      <w:r w:rsidRPr="00683F52">
                        <w:rPr>
                          <w:rFonts w:ascii="Aptos Light" w:hAnsi="Aptos Light" w:cstheme="minorHAnsi"/>
                          <w:color w:val="000000"/>
                          <w:spacing w:val="-1"/>
                          <w:sz w:val="20"/>
                          <w:szCs w:val="20"/>
                          <w:lang w:val="en-GB" w:eastAsia="ru-RU"/>
                        </w:rPr>
                        <w:t>Plan a lunch and learn</w:t>
                      </w:r>
                      <w:r w:rsidR="008B76A0">
                        <w:rPr>
                          <w:rFonts w:ascii="Aptos Light" w:hAnsi="Aptos Light" w:cstheme="minorHAnsi"/>
                          <w:color w:val="000000"/>
                          <w:spacing w:val="-1"/>
                          <w:sz w:val="20"/>
                          <w:szCs w:val="20"/>
                          <w:lang w:val="en-GB" w:eastAsia="ru-RU"/>
                        </w:rPr>
                        <w:br/>
                      </w:r>
                      <w:r w:rsidRPr="00683F52">
                        <w:rPr>
                          <w:rFonts w:ascii="Aptos Light" w:hAnsi="Aptos Light" w:cstheme="minorHAnsi"/>
                          <w:color w:val="000000"/>
                          <w:spacing w:val="-1"/>
                          <w:sz w:val="20"/>
                          <w:szCs w:val="20"/>
                          <w:lang w:val="en-GB" w:eastAsia="ru-RU"/>
                        </w:rPr>
                        <w:t>event that focuses on</w:t>
                      </w:r>
                      <w:r w:rsidR="008B76A0">
                        <w:rPr>
                          <w:rFonts w:ascii="Aptos Light" w:hAnsi="Aptos Light" w:cstheme="minorHAnsi"/>
                          <w:color w:val="000000"/>
                          <w:spacing w:val="-1"/>
                          <w:sz w:val="20"/>
                          <w:szCs w:val="20"/>
                          <w:lang w:val="en-GB" w:eastAsia="ru-RU"/>
                        </w:rPr>
                        <w:br/>
                      </w:r>
                      <w:r w:rsidRPr="00683F52">
                        <w:rPr>
                          <w:rFonts w:ascii="Aptos Light" w:hAnsi="Aptos Light" w:cstheme="minorHAnsi"/>
                          <w:color w:val="000000"/>
                          <w:spacing w:val="-1"/>
                          <w:sz w:val="20"/>
                          <w:szCs w:val="20"/>
                          <w:lang w:val="en-GB" w:eastAsia="ru-RU"/>
                        </w:rPr>
                        <w:t>the latest cybersecurity trends and tips for</w:t>
                      </w:r>
                      <w:r w:rsidR="008B76A0">
                        <w:rPr>
                          <w:rFonts w:ascii="Aptos Light" w:hAnsi="Aptos Light" w:cstheme="minorHAnsi"/>
                          <w:color w:val="000000"/>
                          <w:spacing w:val="-1"/>
                          <w:sz w:val="20"/>
                          <w:szCs w:val="20"/>
                          <w:lang w:val="en-GB" w:eastAsia="ru-RU"/>
                        </w:rPr>
                        <w:br/>
                      </w:r>
                      <w:r w:rsidRPr="00683F52">
                        <w:rPr>
                          <w:rFonts w:ascii="Aptos Light" w:hAnsi="Aptos Light" w:cstheme="minorHAnsi"/>
                          <w:color w:val="000000"/>
                          <w:spacing w:val="-1"/>
                          <w:sz w:val="20"/>
                          <w:szCs w:val="20"/>
                          <w:lang w:val="en-GB" w:eastAsia="ru-RU"/>
                        </w:rPr>
                        <w:t>securing their business.</w:t>
                      </w:r>
                    </w:p>
                    <w:p w14:paraId="75515D11" w14:textId="32071420" w:rsidR="00683F52" w:rsidRPr="00E156BE" w:rsidRDefault="00D4683D" w:rsidP="00E156BE">
                      <w:pPr>
                        <w:pStyle w:val="ListParagraph"/>
                        <w:numPr>
                          <w:ilvl w:val="0"/>
                          <w:numId w:val="35"/>
                        </w:numPr>
                        <w:suppressAutoHyphens/>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683F52">
                        <w:rPr>
                          <w:rFonts w:ascii="Aptos" w:hAnsi="Aptos" w:cstheme="minorHAnsi"/>
                          <w:b/>
                          <w:bCs/>
                          <w:color w:val="000000"/>
                          <w:spacing w:val="-1"/>
                          <w:lang w:val="en-GB" w:eastAsia="ru-RU"/>
                        </w:rPr>
                        <w:t>For the community:</w:t>
                      </w:r>
                      <w:r w:rsidR="003D295C" w:rsidRPr="00683F52">
                        <w:rPr>
                          <w:rFonts w:ascii="Aptos" w:hAnsi="Aptos" w:cstheme="minorHAnsi"/>
                          <w:color w:val="000000"/>
                          <w:spacing w:val="-1"/>
                          <w:lang w:val="en-GB" w:eastAsia="ru-RU"/>
                        </w:rPr>
                        <w:br/>
                      </w:r>
                      <w:r w:rsidRPr="00683F52">
                        <w:rPr>
                          <w:rFonts w:ascii="Aptos Light" w:hAnsi="Aptos Light" w:cstheme="minorHAnsi"/>
                          <w:color w:val="000000"/>
                          <w:spacing w:val="-1"/>
                          <w:sz w:val="20"/>
                          <w:szCs w:val="20"/>
                          <w:lang w:val="en-GB" w:eastAsia="ru-RU"/>
                        </w:rPr>
                        <w:t>Host a cybersecurity awareness day for community members to shred sensitive documents, listen to short presentations, and play cyber-themed games or trivia.</w:t>
                      </w:r>
                    </w:p>
                    <w:p w14:paraId="245951EA" w14:textId="4F972423" w:rsidR="00683F52" w:rsidRPr="00E156BE" w:rsidRDefault="00683F52" w:rsidP="00E156BE">
                      <w:pPr>
                        <w:pStyle w:val="ListParagraph"/>
                        <w:numPr>
                          <w:ilvl w:val="0"/>
                          <w:numId w:val="35"/>
                        </w:numPr>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683F52">
                        <w:rPr>
                          <w:rFonts w:ascii="Aptos" w:hAnsi="Aptos" w:cstheme="minorHAnsi"/>
                          <w:b/>
                          <w:bCs/>
                          <w:color w:val="000000"/>
                          <w:spacing w:val="-1"/>
                          <w:lang w:val="en-GB" w:eastAsia="ru-RU"/>
                        </w:rPr>
                        <w:t>F</w:t>
                      </w:r>
                      <w:r w:rsidR="00D4683D" w:rsidRPr="00683F52">
                        <w:rPr>
                          <w:rFonts w:ascii="Aptos" w:hAnsi="Aptos" w:cstheme="minorHAnsi"/>
                          <w:b/>
                          <w:bCs/>
                          <w:color w:val="000000"/>
                          <w:spacing w:val="-1"/>
                          <w:lang w:val="en-GB" w:eastAsia="ru-RU"/>
                        </w:rPr>
                        <w:t>or employees:</w:t>
                      </w:r>
                      <w:r w:rsidR="003D295C" w:rsidRPr="00683F52">
                        <w:rPr>
                          <w:rFonts w:ascii="Aptos Light" w:hAnsi="Aptos Light" w:cstheme="minorHAnsi"/>
                          <w:color w:val="000000"/>
                          <w:spacing w:val="-1"/>
                          <w:lang w:val="en-GB" w:eastAsia="ru-RU"/>
                        </w:rPr>
                        <w:br/>
                      </w:r>
                      <w:r w:rsidR="00D4683D" w:rsidRPr="00683F52">
                        <w:rPr>
                          <w:rFonts w:ascii="Aptos Light" w:hAnsi="Aptos Light" w:cstheme="minorHAnsi"/>
                          <w:color w:val="000000"/>
                          <w:spacing w:val="-1"/>
                          <w:sz w:val="20"/>
                          <w:szCs w:val="20"/>
                          <w:lang w:val="en-GB" w:eastAsia="ru-RU"/>
                        </w:rPr>
                        <w:t xml:space="preserve">Have an external presenter conduct training to help increase engagement. </w:t>
                      </w:r>
                      <w:r w:rsidR="002A3D4D" w:rsidRPr="00683F52">
                        <w:rPr>
                          <w:rFonts w:ascii="Aptos Light" w:hAnsi="Aptos Light" w:cstheme="minorHAnsi"/>
                          <w:color w:val="000000"/>
                          <w:spacing w:val="-1"/>
                          <w:sz w:val="20"/>
                          <w:szCs w:val="20"/>
                          <w:lang w:val="en-GB" w:eastAsia="ru-RU"/>
                        </w:rPr>
                        <w:t>Many s</w:t>
                      </w:r>
                      <w:r w:rsidR="00D4683D" w:rsidRPr="00683F52">
                        <w:rPr>
                          <w:rFonts w:ascii="Aptos Light" w:hAnsi="Aptos Light" w:cstheme="minorHAnsi"/>
                          <w:color w:val="000000"/>
                          <w:spacing w:val="-1"/>
                          <w:sz w:val="20"/>
                          <w:szCs w:val="20"/>
                          <w:lang w:val="en-GB" w:eastAsia="ru-RU"/>
                        </w:rPr>
                        <w:t>peaker</w:t>
                      </w:r>
                      <w:r w:rsidR="002A3D4D" w:rsidRPr="00683F52">
                        <w:rPr>
                          <w:rFonts w:ascii="Aptos Light" w:hAnsi="Aptos Light" w:cstheme="minorHAnsi"/>
                          <w:color w:val="000000"/>
                          <w:spacing w:val="-1"/>
                          <w:sz w:val="20"/>
                          <w:szCs w:val="20"/>
                          <w:lang w:val="en-GB" w:eastAsia="ru-RU"/>
                        </w:rPr>
                        <w:t xml:space="preserve">s </w:t>
                      </w:r>
                      <w:r w:rsidR="00D4683D" w:rsidRPr="00683F52">
                        <w:rPr>
                          <w:rFonts w:ascii="Aptos Light" w:hAnsi="Aptos Light" w:cstheme="minorHAnsi"/>
                          <w:color w:val="000000"/>
                          <w:spacing w:val="-1"/>
                          <w:sz w:val="20"/>
                          <w:szCs w:val="20"/>
                          <w:lang w:val="en-GB" w:eastAsia="ru-RU"/>
                        </w:rPr>
                        <w:t>will also make it</w:t>
                      </w:r>
                      <w:r w:rsidR="008B76A0">
                        <w:rPr>
                          <w:rFonts w:ascii="Aptos Light" w:hAnsi="Aptos Light" w:cstheme="minorHAnsi"/>
                          <w:color w:val="000000"/>
                          <w:spacing w:val="-1"/>
                          <w:sz w:val="20"/>
                          <w:szCs w:val="20"/>
                          <w:lang w:val="en-GB" w:eastAsia="ru-RU"/>
                        </w:rPr>
                        <w:br/>
                      </w:r>
                      <w:r w:rsidR="00D4683D" w:rsidRPr="00683F52">
                        <w:rPr>
                          <w:rFonts w:ascii="Aptos Light" w:hAnsi="Aptos Light" w:cstheme="minorHAnsi"/>
                          <w:color w:val="000000"/>
                          <w:spacing w:val="-1"/>
                          <w:sz w:val="20"/>
                          <w:szCs w:val="20"/>
                          <w:lang w:val="en-GB" w:eastAsia="ru-RU"/>
                        </w:rPr>
                        <w:t xml:space="preserve"> fun by incorporating games or </w:t>
                      </w:r>
                      <w:r w:rsidR="004554CD" w:rsidRPr="00683F52">
                        <w:rPr>
                          <w:rFonts w:ascii="Aptos Light" w:hAnsi="Aptos Light" w:cstheme="minorHAnsi"/>
                          <w:color w:val="000000"/>
                          <w:spacing w:val="-1"/>
                          <w:sz w:val="20"/>
                          <w:szCs w:val="20"/>
                          <w:lang w:val="en-GB" w:eastAsia="ru-RU"/>
                        </w:rPr>
                        <w:t>a prize for participants.</w:t>
                      </w:r>
                    </w:p>
                    <w:p w14:paraId="273415BB" w14:textId="0BC14B4B" w:rsidR="00D4683D" w:rsidRPr="00683F52" w:rsidRDefault="00D4683D" w:rsidP="00E156BE">
                      <w:pPr>
                        <w:pStyle w:val="ListParagraph"/>
                        <w:numPr>
                          <w:ilvl w:val="0"/>
                          <w:numId w:val="35"/>
                        </w:numPr>
                        <w:suppressAutoHyphens/>
                        <w:autoSpaceDE w:val="0"/>
                        <w:autoSpaceDN w:val="0"/>
                        <w:adjustRightInd w:val="0"/>
                        <w:spacing w:after="120" w:line="240" w:lineRule="auto"/>
                        <w:ind w:left="187" w:hanging="180"/>
                        <w:contextualSpacing w:val="0"/>
                        <w:textAlignment w:val="center"/>
                        <w:rPr>
                          <w:rFonts w:ascii="Aptos Light" w:hAnsi="Aptos Light" w:cstheme="minorHAnsi"/>
                          <w:color w:val="000000"/>
                          <w:spacing w:val="-1"/>
                          <w:sz w:val="20"/>
                          <w:szCs w:val="20"/>
                          <w:lang w:val="en-GB" w:eastAsia="ru-RU"/>
                        </w:rPr>
                      </w:pPr>
                      <w:r w:rsidRPr="00683F52">
                        <w:rPr>
                          <w:rFonts w:ascii="Aptos" w:hAnsi="Aptos" w:cstheme="minorHAnsi"/>
                          <w:b/>
                          <w:bCs/>
                          <w:color w:val="000000"/>
                          <w:spacing w:val="-1"/>
                          <w:lang w:val="en-GB" w:eastAsia="ru-RU"/>
                        </w:rPr>
                        <w:t>For your board:</w:t>
                      </w:r>
                      <w:r w:rsidR="003D295C" w:rsidRPr="00683F52">
                        <w:rPr>
                          <w:rFonts w:ascii="Aptos" w:hAnsi="Aptos" w:cstheme="minorHAnsi"/>
                          <w:color w:val="000000"/>
                          <w:spacing w:val="-1"/>
                          <w:lang w:val="en-GB" w:eastAsia="ru-RU"/>
                        </w:rPr>
                        <w:br/>
                      </w:r>
                      <w:r w:rsidRPr="00683F52">
                        <w:rPr>
                          <w:rFonts w:ascii="Aptos Light" w:hAnsi="Aptos Light" w:cstheme="minorHAnsi"/>
                          <w:color w:val="000000"/>
                          <w:spacing w:val="-1"/>
                          <w:sz w:val="20"/>
                          <w:szCs w:val="20"/>
                          <w:lang w:val="en-GB" w:eastAsia="ru-RU"/>
                        </w:rPr>
                        <w:t xml:space="preserve">Have an expert discuss the trends they are witnessing and the risks associated to generate increased </w:t>
                      </w:r>
                      <w:r w:rsidR="00E156BE">
                        <w:rPr>
                          <w:rFonts w:ascii="Aptos Light" w:hAnsi="Aptos Light" w:cstheme="minorHAnsi"/>
                          <w:color w:val="000000"/>
                          <w:spacing w:val="-1"/>
                          <w:sz w:val="20"/>
                          <w:szCs w:val="20"/>
                          <w:lang w:val="en-GB" w:eastAsia="ru-RU"/>
                        </w:rPr>
                        <w:t>buy-in</w:t>
                      </w:r>
                      <w:r w:rsidRPr="00683F52">
                        <w:rPr>
                          <w:rFonts w:ascii="Aptos Light" w:hAnsi="Aptos Light" w:cstheme="minorHAnsi"/>
                          <w:color w:val="000000"/>
                          <w:spacing w:val="-1"/>
                          <w:sz w:val="20"/>
                          <w:szCs w:val="20"/>
                          <w:lang w:val="en-GB" w:eastAsia="ru-RU"/>
                        </w:rPr>
                        <w:t>.</w:t>
                      </w:r>
                    </w:p>
                  </w:txbxContent>
                </v:textbox>
                <w10:wrap anchorx="margin"/>
              </v:shape>
            </w:pict>
          </mc:Fallback>
        </mc:AlternateContent>
      </w:r>
      <w:r w:rsidR="00F01990">
        <w:rPr>
          <w:rFonts w:cs="Segoe UI"/>
          <w:noProof/>
          <w:lang w:val="ru-RU"/>
        </w:rPr>
        <mc:AlternateContent>
          <mc:Choice Requires="wps">
            <w:drawing>
              <wp:anchor distT="0" distB="0" distL="114300" distR="114300" simplePos="0" relativeHeight="251658246" behindDoc="0" locked="0" layoutInCell="1" allowOverlap="1" wp14:anchorId="2E3B02DB" wp14:editId="54FD0A55">
                <wp:simplePos x="0" y="0"/>
                <wp:positionH relativeFrom="margin">
                  <wp:posOffset>0</wp:posOffset>
                </wp:positionH>
                <wp:positionV relativeFrom="paragraph">
                  <wp:posOffset>177165</wp:posOffset>
                </wp:positionV>
                <wp:extent cx="1908810" cy="4376420"/>
                <wp:effectExtent l="0" t="0" r="0" b="5080"/>
                <wp:wrapNone/>
                <wp:docPr id="17"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810" cy="4376420"/>
                        </a:xfrm>
                        <a:prstGeom prst="rect">
                          <a:avLst/>
                        </a:prstGeom>
                        <a:noFill/>
                        <a:ln>
                          <a:noFill/>
                        </a:ln>
                      </wps:spPr>
                      <wps:txbx>
                        <w:txbxContent>
                          <w:p w14:paraId="5C52791F" w14:textId="107E6EDE" w:rsidR="00C51F3F" w:rsidRPr="00E156BE"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color w:val="000000"/>
                                <w:spacing w:val="-1"/>
                                <w:sz w:val="20"/>
                                <w:szCs w:val="20"/>
                                <w:lang w:val="en-GB" w:eastAsia="ru-RU"/>
                              </w:rPr>
                            </w:pPr>
                            <w:r w:rsidRPr="00E440AF">
                              <w:rPr>
                                <w:rFonts w:ascii="Aptos Light" w:hAnsi="Aptos Light" w:cstheme="minorHAnsi"/>
                                <w:color w:val="000000"/>
                                <w:spacing w:val="-1"/>
                                <w:sz w:val="20"/>
                                <w:szCs w:val="20"/>
                                <w:lang w:val="en-GB" w:eastAsia="ru-RU"/>
                              </w:rPr>
                              <w:t xml:space="preserve">Place or link to relevant cybersecurity tips, news stories, and alerts on </w:t>
                            </w:r>
                            <w:r w:rsidR="006404FA" w:rsidRP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 xml:space="preserve">your website. </w:t>
                            </w:r>
                          </w:p>
                          <w:p w14:paraId="1F7C311D" w14:textId="1696739E" w:rsidR="00C51F3F" w:rsidRPr="00E156BE"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rPr>
                            </w:pPr>
                            <w:r w:rsidRPr="00E440AF">
                              <w:rPr>
                                <w:rFonts w:ascii="Aptos Light" w:hAnsi="Aptos Light" w:cstheme="minorHAnsi"/>
                                <w:color w:val="000000"/>
                                <w:spacing w:val="-1"/>
                                <w:sz w:val="20"/>
                                <w:szCs w:val="20"/>
                                <w:lang w:val="en-GB" w:eastAsia="ru-RU"/>
                              </w:rPr>
                              <w:t>Incorporate cybersecurity</w:t>
                            </w:r>
                            <w:r w:rsid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 xml:space="preserve">tips into your </w:t>
                            </w:r>
                            <w:r w:rsidR="00D3030E" w:rsidRPr="00E440AF">
                              <w:rPr>
                                <w:rFonts w:ascii="Aptos Light" w:hAnsi="Aptos Light" w:cstheme="minorHAnsi"/>
                                <w:color w:val="000000"/>
                                <w:spacing w:val="-1"/>
                                <w:sz w:val="20"/>
                                <w:szCs w:val="20"/>
                                <w:lang w:val="en-GB" w:eastAsia="ru-RU"/>
                              </w:rPr>
                              <w:t>on-hold</w:t>
                            </w:r>
                            <w:r w:rsidRPr="00E440AF">
                              <w:rPr>
                                <w:rFonts w:ascii="Aptos Light" w:hAnsi="Aptos Light" w:cstheme="minorHAnsi"/>
                                <w:color w:val="000000"/>
                                <w:spacing w:val="-1"/>
                                <w:sz w:val="20"/>
                                <w:szCs w:val="20"/>
                                <w:lang w:val="en-GB" w:eastAsia="ru-RU"/>
                              </w:rPr>
                              <w:t xml:space="preserve"> message when customers call</w:t>
                            </w:r>
                            <w:r w:rsidR="00304DEB" w:rsidRPr="00E440AF">
                              <w:rPr>
                                <w:rFonts w:ascii="Aptos Light" w:hAnsi="Aptos Light" w:cstheme="minorHAnsi"/>
                                <w:color w:val="000000"/>
                                <w:spacing w:val="-1"/>
                                <w:sz w:val="20"/>
                                <w:szCs w:val="20"/>
                                <w:lang w:val="en-GB" w:eastAsia="ru-RU"/>
                              </w:rPr>
                              <w:t xml:space="preserve"> </w:t>
                            </w:r>
                            <w:r w:rsidRPr="00E440AF">
                              <w:rPr>
                                <w:rFonts w:ascii="Aptos Light" w:hAnsi="Aptos Light" w:cstheme="minorHAnsi"/>
                                <w:color w:val="000000"/>
                                <w:spacing w:val="-1"/>
                                <w:sz w:val="20"/>
                                <w:szCs w:val="20"/>
                                <w:lang w:val="en-GB" w:eastAsia="ru-RU"/>
                              </w:rPr>
                              <w:t>your business.</w:t>
                            </w:r>
                            <w:r w:rsidRPr="00E440AF">
                              <w:rPr>
                                <w:rFonts w:ascii="Aptos Light" w:hAnsi="Aptos Light" w:cstheme="minorHAnsi"/>
                              </w:rPr>
                              <w:t xml:space="preserve"> </w:t>
                            </w:r>
                          </w:p>
                          <w:p w14:paraId="408239F4" w14:textId="5BCE21C4" w:rsidR="00C51F3F" w:rsidRPr="00E156BE"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color w:val="000000"/>
                                <w:spacing w:val="-1"/>
                                <w:sz w:val="20"/>
                                <w:szCs w:val="20"/>
                                <w:lang w:val="en-GB" w:eastAsia="ru-RU"/>
                              </w:rPr>
                            </w:pPr>
                            <w:r w:rsidRPr="00E440AF">
                              <w:rPr>
                                <w:rFonts w:ascii="Aptos Light" w:hAnsi="Aptos Light" w:cstheme="minorHAnsi"/>
                                <w:color w:val="000000"/>
                                <w:spacing w:val="-1"/>
                                <w:sz w:val="20"/>
                                <w:szCs w:val="20"/>
                                <w:lang w:val="en-GB" w:eastAsia="ru-RU"/>
                              </w:rPr>
                              <w:t>Include a monthly tip in your newsletter or on your social media accounts to keep cybersecurity top-of-mind</w:t>
                            </w:r>
                            <w:r w:rsid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for your customers.</w:t>
                            </w:r>
                          </w:p>
                          <w:p w14:paraId="29F83B84" w14:textId="20B541F2" w:rsidR="00C51F3F" w:rsidRPr="00E440AF"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color w:val="000000"/>
                                <w:spacing w:val="-1"/>
                                <w:sz w:val="20"/>
                                <w:szCs w:val="20"/>
                                <w:lang w:val="en-GB" w:eastAsia="ru-RU"/>
                              </w:rPr>
                            </w:pPr>
                            <w:r w:rsidRPr="00E440AF">
                              <w:rPr>
                                <w:rFonts w:ascii="Aptos Light" w:hAnsi="Aptos Light" w:cstheme="minorHAnsi"/>
                                <w:color w:val="000000"/>
                                <w:spacing w:val="-1"/>
                                <w:sz w:val="20"/>
                                <w:szCs w:val="20"/>
                                <w:lang w:val="en-GB" w:eastAsia="ru-RU"/>
                              </w:rPr>
                              <w:t xml:space="preserve">Encourage your customers and </w:t>
                            </w:r>
                            <w:r w:rsidR="00DF38AD" w:rsidRPr="00E440AF">
                              <w:rPr>
                                <w:rFonts w:ascii="Aptos Light" w:hAnsi="Aptos Light" w:cstheme="minorHAnsi"/>
                                <w:color w:val="000000"/>
                                <w:spacing w:val="-1"/>
                                <w:sz w:val="20"/>
                                <w:szCs w:val="20"/>
                                <w:lang w:val="en-GB" w:eastAsia="ru-RU"/>
                              </w:rPr>
                              <w:t>employees</w:t>
                            </w:r>
                            <w:r w:rsidRPr="00E440AF">
                              <w:rPr>
                                <w:rFonts w:ascii="Aptos Light" w:hAnsi="Aptos Light" w:cstheme="minorHAnsi"/>
                                <w:color w:val="000000"/>
                                <w:spacing w:val="-1"/>
                                <w:sz w:val="20"/>
                                <w:szCs w:val="20"/>
                                <w:lang w:val="en-GB" w:eastAsia="ru-RU"/>
                              </w:rPr>
                              <w:t xml:space="preserve"> to</w:t>
                            </w:r>
                            <w:r w:rsidR="00C51F3F" w:rsidRP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follow your organization</w:t>
                            </w:r>
                            <w:r w:rsidR="00C51F3F" w:rsidRP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or</w:t>
                            </w:r>
                            <w:r w:rsidR="00C51F3F" w:rsidRPr="00E440AF">
                              <w:rPr>
                                <w:rFonts w:ascii="Aptos Light" w:hAnsi="Aptos Light" w:cstheme="minorHAnsi"/>
                                <w:color w:val="000000"/>
                                <w:spacing w:val="-1"/>
                                <w:sz w:val="20"/>
                                <w:szCs w:val="20"/>
                                <w:lang w:val="en-GB" w:eastAsia="ru-RU"/>
                              </w:rPr>
                              <w:t xml:space="preserve"> </w:t>
                            </w:r>
                            <w:r w:rsidRPr="00E440AF">
                              <w:rPr>
                                <w:rFonts w:ascii="Aptos Light" w:hAnsi="Aptos Light" w:cstheme="minorHAnsi"/>
                                <w:color w:val="000000"/>
                                <w:spacing w:val="-1"/>
                                <w:sz w:val="20"/>
                                <w:szCs w:val="20"/>
                                <w:lang w:val="en-GB" w:eastAsia="ru-RU"/>
                              </w:rPr>
                              <w:t xml:space="preserve">other cybersecurity organizations on social media </w:t>
                            </w:r>
                            <w:r w:rsidR="004C3A80" w:rsidRPr="00E440AF">
                              <w:rPr>
                                <w:rFonts w:ascii="Aptos Light" w:hAnsi="Aptos Light" w:cstheme="minorHAnsi"/>
                                <w:color w:val="000000"/>
                                <w:spacing w:val="-1"/>
                                <w:sz w:val="20"/>
                                <w:szCs w:val="20"/>
                                <w:lang w:val="en-GB" w:eastAsia="ru-RU"/>
                              </w:rPr>
                              <w:t>for</w:t>
                            </w:r>
                            <w:r w:rsidRPr="00E440AF">
                              <w:rPr>
                                <w:rFonts w:ascii="Aptos Light" w:hAnsi="Aptos Light" w:cstheme="minorHAnsi"/>
                                <w:color w:val="000000"/>
                                <w:spacing w:val="-1"/>
                                <w:sz w:val="20"/>
                                <w:szCs w:val="20"/>
                                <w:lang w:val="en-GB" w:eastAsia="ru-RU"/>
                              </w:rPr>
                              <w:t xml:space="preserve"> cyber tips</w:t>
                            </w:r>
                            <w:r w:rsidR="00357180">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and news.</w:t>
                            </w:r>
                          </w:p>
                          <w:p w14:paraId="06F4CAFB" w14:textId="4F570908" w:rsidR="00D4683D" w:rsidRPr="00E440AF"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color w:val="000000"/>
                                <w:spacing w:val="-1"/>
                                <w:sz w:val="20"/>
                                <w:szCs w:val="20"/>
                                <w:lang w:val="en-GB" w:eastAsia="ru-RU"/>
                              </w:rPr>
                            </w:pPr>
                            <w:r w:rsidRPr="00E156BE">
                              <w:rPr>
                                <w:rFonts w:ascii="Aptos Light" w:hAnsi="Aptos Light" w:cstheme="minorHAnsi"/>
                                <w:color w:val="000000"/>
                                <w:spacing w:val="-1"/>
                                <w:sz w:val="20"/>
                                <w:szCs w:val="20"/>
                                <w:lang w:val="en-GB" w:eastAsia="ru-RU"/>
                              </w:rPr>
                              <w:t>Place posters, articles, or other educational materials</w:t>
                            </w:r>
                            <w:r w:rsidR="00E440AF" w:rsidRPr="00E156BE">
                              <w:rPr>
                                <w:rFonts w:ascii="Aptos Light" w:hAnsi="Aptos Light" w:cstheme="minorHAnsi"/>
                                <w:color w:val="000000"/>
                                <w:spacing w:val="-1"/>
                                <w:sz w:val="20"/>
                                <w:szCs w:val="20"/>
                                <w:lang w:val="en-GB" w:eastAsia="ru-RU"/>
                              </w:rPr>
                              <w:br/>
                            </w:r>
                            <w:r w:rsidRPr="00E156BE">
                              <w:rPr>
                                <w:rFonts w:ascii="Aptos Light" w:hAnsi="Aptos Light" w:cstheme="minorHAnsi"/>
                                <w:color w:val="000000"/>
                                <w:spacing w:val="-1"/>
                                <w:sz w:val="20"/>
                                <w:szCs w:val="20"/>
                                <w:lang w:val="en-GB" w:eastAsia="ru-RU"/>
                              </w:rPr>
                              <w:t>in the entryway, break</w:t>
                            </w:r>
                            <w:r w:rsidR="00E440AF" w:rsidRPr="00E156BE">
                              <w:rPr>
                                <w:rFonts w:ascii="Aptos Light" w:hAnsi="Aptos Light" w:cstheme="minorHAnsi"/>
                                <w:color w:val="000000"/>
                                <w:spacing w:val="-1"/>
                                <w:sz w:val="20"/>
                                <w:szCs w:val="20"/>
                                <w:lang w:val="en-GB" w:eastAsia="ru-RU"/>
                              </w:rPr>
                              <w:br/>
                            </w:r>
                            <w:r w:rsidRPr="00E156BE">
                              <w:rPr>
                                <w:rFonts w:ascii="Aptos Light" w:hAnsi="Aptos Light" w:cstheme="minorHAnsi"/>
                                <w:color w:val="000000"/>
                                <w:spacing w:val="-1"/>
                                <w:sz w:val="20"/>
                                <w:szCs w:val="20"/>
                                <w:lang w:val="en-GB" w:eastAsia="ru-RU"/>
                              </w:rPr>
                              <w:t>room, bathroom, or other</w:t>
                            </w:r>
                            <w:r w:rsidR="00E440AF" w:rsidRPr="00E156BE">
                              <w:rPr>
                                <w:rFonts w:ascii="Aptos Light" w:hAnsi="Aptos Light" w:cstheme="minorHAnsi"/>
                                <w:color w:val="000000"/>
                                <w:spacing w:val="-1"/>
                                <w:sz w:val="20"/>
                                <w:szCs w:val="20"/>
                                <w:lang w:val="en-GB" w:eastAsia="ru-RU"/>
                              </w:rPr>
                              <w:br/>
                            </w:r>
                            <w:r w:rsidRPr="00E156BE">
                              <w:rPr>
                                <w:rFonts w:ascii="Aptos Light" w:hAnsi="Aptos Light" w:cstheme="minorHAnsi"/>
                                <w:color w:val="000000"/>
                                <w:spacing w:val="-1"/>
                                <w:sz w:val="20"/>
                                <w:szCs w:val="20"/>
                                <w:lang w:val="en-GB" w:eastAsia="ru-RU"/>
                              </w:rPr>
                              <w:t>meeting areas.</w:t>
                            </w:r>
                          </w:p>
                        </w:txbxContent>
                      </wps:txbx>
                      <wps:bodyPr rot="0" vert="horz" wrap="square" lIns="144000" tIns="144000" rIns="144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3B02DB" id="_x0000_s1044" type="#_x0000_t202" style="position:absolute;margin-left:0;margin-top:13.95pt;width:150.3pt;height:344.6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" filled="f" stroked="f">
                <v:textbox inset="4mm,4mm,4mm,0">
                  <w:txbxContent>
                    <w:p w14:paraId="5C52791F" w14:textId="107E6EDE" w:rsidR="00C51F3F" w:rsidRPr="00E156BE"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color w:val="000000"/>
                          <w:spacing w:val="-1"/>
                          <w:sz w:val="20"/>
                          <w:szCs w:val="20"/>
                          <w:lang w:val="en-GB" w:eastAsia="ru-RU"/>
                        </w:rPr>
                      </w:pPr>
                      <w:r w:rsidRPr="00E440AF">
                        <w:rPr>
                          <w:rFonts w:ascii="Aptos Light" w:hAnsi="Aptos Light" w:cstheme="minorHAnsi"/>
                          <w:color w:val="000000"/>
                          <w:spacing w:val="-1"/>
                          <w:sz w:val="20"/>
                          <w:szCs w:val="20"/>
                          <w:lang w:val="en-GB" w:eastAsia="ru-RU"/>
                        </w:rPr>
                        <w:t xml:space="preserve">Place or link to relevant cybersecurity tips, news stories, and alerts on </w:t>
                      </w:r>
                      <w:r w:rsidR="006404FA" w:rsidRP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 xml:space="preserve">your website. </w:t>
                      </w:r>
                    </w:p>
                    <w:p w14:paraId="1F7C311D" w14:textId="1696739E" w:rsidR="00C51F3F" w:rsidRPr="00E156BE"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rPr>
                      </w:pPr>
                      <w:r w:rsidRPr="00E440AF">
                        <w:rPr>
                          <w:rFonts w:ascii="Aptos Light" w:hAnsi="Aptos Light" w:cstheme="minorHAnsi"/>
                          <w:color w:val="000000"/>
                          <w:spacing w:val="-1"/>
                          <w:sz w:val="20"/>
                          <w:szCs w:val="20"/>
                          <w:lang w:val="en-GB" w:eastAsia="ru-RU"/>
                        </w:rPr>
                        <w:t>Incorporate cybersecurity</w:t>
                      </w:r>
                      <w:r w:rsid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 xml:space="preserve">tips into your </w:t>
                      </w:r>
                      <w:r w:rsidR="00D3030E" w:rsidRPr="00E440AF">
                        <w:rPr>
                          <w:rFonts w:ascii="Aptos Light" w:hAnsi="Aptos Light" w:cstheme="minorHAnsi"/>
                          <w:color w:val="000000"/>
                          <w:spacing w:val="-1"/>
                          <w:sz w:val="20"/>
                          <w:szCs w:val="20"/>
                          <w:lang w:val="en-GB" w:eastAsia="ru-RU"/>
                        </w:rPr>
                        <w:t>on-hold</w:t>
                      </w:r>
                      <w:r w:rsidRPr="00E440AF">
                        <w:rPr>
                          <w:rFonts w:ascii="Aptos Light" w:hAnsi="Aptos Light" w:cstheme="minorHAnsi"/>
                          <w:color w:val="000000"/>
                          <w:spacing w:val="-1"/>
                          <w:sz w:val="20"/>
                          <w:szCs w:val="20"/>
                          <w:lang w:val="en-GB" w:eastAsia="ru-RU"/>
                        </w:rPr>
                        <w:t xml:space="preserve"> message when customers call</w:t>
                      </w:r>
                      <w:r w:rsidR="00304DEB" w:rsidRPr="00E440AF">
                        <w:rPr>
                          <w:rFonts w:ascii="Aptos Light" w:hAnsi="Aptos Light" w:cstheme="minorHAnsi"/>
                          <w:color w:val="000000"/>
                          <w:spacing w:val="-1"/>
                          <w:sz w:val="20"/>
                          <w:szCs w:val="20"/>
                          <w:lang w:val="en-GB" w:eastAsia="ru-RU"/>
                        </w:rPr>
                        <w:t xml:space="preserve"> </w:t>
                      </w:r>
                      <w:r w:rsidRPr="00E440AF">
                        <w:rPr>
                          <w:rFonts w:ascii="Aptos Light" w:hAnsi="Aptos Light" w:cstheme="minorHAnsi"/>
                          <w:color w:val="000000"/>
                          <w:spacing w:val="-1"/>
                          <w:sz w:val="20"/>
                          <w:szCs w:val="20"/>
                          <w:lang w:val="en-GB" w:eastAsia="ru-RU"/>
                        </w:rPr>
                        <w:t>your business.</w:t>
                      </w:r>
                      <w:r w:rsidRPr="00E440AF">
                        <w:rPr>
                          <w:rFonts w:ascii="Aptos Light" w:hAnsi="Aptos Light" w:cstheme="minorHAnsi"/>
                        </w:rPr>
                        <w:t xml:space="preserve"> </w:t>
                      </w:r>
                    </w:p>
                    <w:p w14:paraId="408239F4" w14:textId="5BCE21C4" w:rsidR="00C51F3F" w:rsidRPr="00E156BE"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color w:val="000000"/>
                          <w:spacing w:val="-1"/>
                          <w:sz w:val="20"/>
                          <w:szCs w:val="20"/>
                          <w:lang w:val="en-GB" w:eastAsia="ru-RU"/>
                        </w:rPr>
                      </w:pPr>
                      <w:r w:rsidRPr="00E440AF">
                        <w:rPr>
                          <w:rFonts w:ascii="Aptos Light" w:hAnsi="Aptos Light" w:cstheme="minorHAnsi"/>
                          <w:color w:val="000000"/>
                          <w:spacing w:val="-1"/>
                          <w:sz w:val="20"/>
                          <w:szCs w:val="20"/>
                          <w:lang w:val="en-GB" w:eastAsia="ru-RU"/>
                        </w:rPr>
                        <w:t>Include a monthly tip in your newsletter or on your social media accounts to keep cybersecurity top-of-mind</w:t>
                      </w:r>
                      <w:r w:rsid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for your customers.</w:t>
                      </w:r>
                    </w:p>
                    <w:p w14:paraId="29F83B84" w14:textId="20B541F2" w:rsidR="00C51F3F" w:rsidRPr="00E440AF"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color w:val="000000"/>
                          <w:spacing w:val="-1"/>
                          <w:sz w:val="20"/>
                          <w:szCs w:val="20"/>
                          <w:lang w:val="en-GB" w:eastAsia="ru-RU"/>
                        </w:rPr>
                      </w:pPr>
                      <w:r w:rsidRPr="00E440AF">
                        <w:rPr>
                          <w:rFonts w:ascii="Aptos Light" w:hAnsi="Aptos Light" w:cstheme="minorHAnsi"/>
                          <w:color w:val="000000"/>
                          <w:spacing w:val="-1"/>
                          <w:sz w:val="20"/>
                          <w:szCs w:val="20"/>
                          <w:lang w:val="en-GB" w:eastAsia="ru-RU"/>
                        </w:rPr>
                        <w:t xml:space="preserve">Encourage your customers and </w:t>
                      </w:r>
                      <w:r w:rsidR="00DF38AD" w:rsidRPr="00E440AF">
                        <w:rPr>
                          <w:rFonts w:ascii="Aptos Light" w:hAnsi="Aptos Light" w:cstheme="minorHAnsi"/>
                          <w:color w:val="000000"/>
                          <w:spacing w:val="-1"/>
                          <w:sz w:val="20"/>
                          <w:szCs w:val="20"/>
                          <w:lang w:val="en-GB" w:eastAsia="ru-RU"/>
                        </w:rPr>
                        <w:t>employees</w:t>
                      </w:r>
                      <w:r w:rsidRPr="00E440AF">
                        <w:rPr>
                          <w:rFonts w:ascii="Aptos Light" w:hAnsi="Aptos Light" w:cstheme="minorHAnsi"/>
                          <w:color w:val="000000"/>
                          <w:spacing w:val="-1"/>
                          <w:sz w:val="20"/>
                          <w:szCs w:val="20"/>
                          <w:lang w:val="en-GB" w:eastAsia="ru-RU"/>
                        </w:rPr>
                        <w:t xml:space="preserve"> to</w:t>
                      </w:r>
                      <w:r w:rsidR="00C51F3F" w:rsidRP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follow your organization</w:t>
                      </w:r>
                      <w:r w:rsidR="00C51F3F" w:rsidRPr="00E440AF">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or</w:t>
                      </w:r>
                      <w:r w:rsidR="00C51F3F" w:rsidRPr="00E440AF">
                        <w:rPr>
                          <w:rFonts w:ascii="Aptos Light" w:hAnsi="Aptos Light" w:cstheme="minorHAnsi"/>
                          <w:color w:val="000000"/>
                          <w:spacing w:val="-1"/>
                          <w:sz w:val="20"/>
                          <w:szCs w:val="20"/>
                          <w:lang w:val="en-GB" w:eastAsia="ru-RU"/>
                        </w:rPr>
                        <w:t xml:space="preserve"> </w:t>
                      </w:r>
                      <w:r w:rsidRPr="00E440AF">
                        <w:rPr>
                          <w:rFonts w:ascii="Aptos Light" w:hAnsi="Aptos Light" w:cstheme="minorHAnsi"/>
                          <w:color w:val="000000"/>
                          <w:spacing w:val="-1"/>
                          <w:sz w:val="20"/>
                          <w:szCs w:val="20"/>
                          <w:lang w:val="en-GB" w:eastAsia="ru-RU"/>
                        </w:rPr>
                        <w:t xml:space="preserve">other cybersecurity organizations on social media </w:t>
                      </w:r>
                      <w:r w:rsidR="004C3A80" w:rsidRPr="00E440AF">
                        <w:rPr>
                          <w:rFonts w:ascii="Aptos Light" w:hAnsi="Aptos Light" w:cstheme="minorHAnsi"/>
                          <w:color w:val="000000"/>
                          <w:spacing w:val="-1"/>
                          <w:sz w:val="20"/>
                          <w:szCs w:val="20"/>
                          <w:lang w:val="en-GB" w:eastAsia="ru-RU"/>
                        </w:rPr>
                        <w:t>for</w:t>
                      </w:r>
                      <w:r w:rsidRPr="00E440AF">
                        <w:rPr>
                          <w:rFonts w:ascii="Aptos Light" w:hAnsi="Aptos Light" w:cstheme="minorHAnsi"/>
                          <w:color w:val="000000"/>
                          <w:spacing w:val="-1"/>
                          <w:sz w:val="20"/>
                          <w:szCs w:val="20"/>
                          <w:lang w:val="en-GB" w:eastAsia="ru-RU"/>
                        </w:rPr>
                        <w:t xml:space="preserve"> cyber tips</w:t>
                      </w:r>
                      <w:r w:rsidR="00357180">
                        <w:rPr>
                          <w:rFonts w:ascii="Aptos Light" w:hAnsi="Aptos Light" w:cstheme="minorHAnsi"/>
                          <w:color w:val="000000"/>
                          <w:spacing w:val="-1"/>
                          <w:sz w:val="20"/>
                          <w:szCs w:val="20"/>
                          <w:lang w:val="en-GB" w:eastAsia="ru-RU"/>
                        </w:rPr>
                        <w:br/>
                      </w:r>
                      <w:r w:rsidRPr="00E440AF">
                        <w:rPr>
                          <w:rFonts w:ascii="Aptos Light" w:hAnsi="Aptos Light" w:cstheme="minorHAnsi"/>
                          <w:color w:val="000000"/>
                          <w:spacing w:val="-1"/>
                          <w:sz w:val="20"/>
                          <w:szCs w:val="20"/>
                          <w:lang w:val="en-GB" w:eastAsia="ru-RU"/>
                        </w:rPr>
                        <w:t>and news.</w:t>
                      </w:r>
                    </w:p>
                    <w:p w14:paraId="06F4CAFB" w14:textId="4F570908" w:rsidR="00D4683D" w:rsidRPr="00E440AF" w:rsidRDefault="00D4683D" w:rsidP="00E156BE">
                      <w:pPr>
                        <w:pStyle w:val="ListParagraph"/>
                        <w:numPr>
                          <w:ilvl w:val="0"/>
                          <w:numId w:val="36"/>
                        </w:numPr>
                        <w:suppressAutoHyphens/>
                        <w:autoSpaceDE w:val="0"/>
                        <w:autoSpaceDN w:val="0"/>
                        <w:adjustRightInd w:val="0"/>
                        <w:spacing w:after="120" w:line="240" w:lineRule="auto"/>
                        <w:ind w:left="187" w:hanging="187"/>
                        <w:contextualSpacing w:val="0"/>
                        <w:textAlignment w:val="center"/>
                        <w:rPr>
                          <w:rFonts w:ascii="Aptos Light" w:hAnsi="Aptos Light" w:cstheme="minorHAnsi"/>
                          <w:color w:val="000000"/>
                          <w:spacing w:val="-1"/>
                          <w:sz w:val="20"/>
                          <w:szCs w:val="20"/>
                          <w:lang w:val="en-GB" w:eastAsia="ru-RU"/>
                        </w:rPr>
                      </w:pPr>
                      <w:r w:rsidRPr="00E156BE">
                        <w:rPr>
                          <w:rFonts w:ascii="Aptos Light" w:hAnsi="Aptos Light" w:cstheme="minorHAnsi"/>
                          <w:color w:val="000000"/>
                          <w:spacing w:val="-1"/>
                          <w:sz w:val="20"/>
                          <w:szCs w:val="20"/>
                          <w:lang w:val="en-GB" w:eastAsia="ru-RU"/>
                        </w:rPr>
                        <w:t>Place posters, articles, or other educational materials</w:t>
                      </w:r>
                      <w:r w:rsidR="00E440AF" w:rsidRPr="00E156BE">
                        <w:rPr>
                          <w:rFonts w:ascii="Aptos Light" w:hAnsi="Aptos Light" w:cstheme="minorHAnsi"/>
                          <w:color w:val="000000"/>
                          <w:spacing w:val="-1"/>
                          <w:sz w:val="20"/>
                          <w:szCs w:val="20"/>
                          <w:lang w:val="en-GB" w:eastAsia="ru-RU"/>
                        </w:rPr>
                        <w:br/>
                      </w:r>
                      <w:r w:rsidRPr="00E156BE">
                        <w:rPr>
                          <w:rFonts w:ascii="Aptos Light" w:hAnsi="Aptos Light" w:cstheme="minorHAnsi"/>
                          <w:color w:val="000000"/>
                          <w:spacing w:val="-1"/>
                          <w:sz w:val="20"/>
                          <w:szCs w:val="20"/>
                          <w:lang w:val="en-GB" w:eastAsia="ru-RU"/>
                        </w:rPr>
                        <w:t>in the entryway, break</w:t>
                      </w:r>
                      <w:r w:rsidR="00E440AF" w:rsidRPr="00E156BE">
                        <w:rPr>
                          <w:rFonts w:ascii="Aptos Light" w:hAnsi="Aptos Light" w:cstheme="minorHAnsi"/>
                          <w:color w:val="000000"/>
                          <w:spacing w:val="-1"/>
                          <w:sz w:val="20"/>
                          <w:szCs w:val="20"/>
                          <w:lang w:val="en-GB" w:eastAsia="ru-RU"/>
                        </w:rPr>
                        <w:br/>
                      </w:r>
                      <w:r w:rsidRPr="00E156BE">
                        <w:rPr>
                          <w:rFonts w:ascii="Aptos Light" w:hAnsi="Aptos Light" w:cstheme="minorHAnsi"/>
                          <w:color w:val="000000"/>
                          <w:spacing w:val="-1"/>
                          <w:sz w:val="20"/>
                          <w:szCs w:val="20"/>
                          <w:lang w:val="en-GB" w:eastAsia="ru-RU"/>
                        </w:rPr>
                        <w:t>room, bathroom, or other</w:t>
                      </w:r>
                      <w:r w:rsidR="00E440AF" w:rsidRPr="00E156BE">
                        <w:rPr>
                          <w:rFonts w:ascii="Aptos Light" w:hAnsi="Aptos Light" w:cstheme="minorHAnsi"/>
                          <w:color w:val="000000"/>
                          <w:spacing w:val="-1"/>
                          <w:sz w:val="20"/>
                          <w:szCs w:val="20"/>
                          <w:lang w:val="en-GB" w:eastAsia="ru-RU"/>
                        </w:rPr>
                        <w:br/>
                      </w:r>
                      <w:r w:rsidRPr="00E156BE">
                        <w:rPr>
                          <w:rFonts w:ascii="Aptos Light" w:hAnsi="Aptos Light" w:cstheme="minorHAnsi"/>
                          <w:color w:val="000000"/>
                          <w:spacing w:val="-1"/>
                          <w:sz w:val="20"/>
                          <w:szCs w:val="20"/>
                          <w:lang w:val="en-GB" w:eastAsia="ru-RU"/>
                        </w:rPr>
                        <w:t>meeting areas.</w:t>
                      </w:r>
                    </w:p>
                  </w:txbxContent>
                </v:textbox>
                <w10:wrap anchorx="margin"/>
              </v:shape>
            </w:pict>
          </mc:Fallback>
        </mc:AlternateContent>
      </w:r>
    </w:p>
    <w:p w14:paraId="34AE15C0" w14:textId="75167EE6" w:rsidR="00C35C7C" w:rsidRDefault="00C35C7C">
      <w:pPr>
        <w:rPr>
          <w:lang w:val="ru-RU"/>
        </w:rPr>
      </w:pPr>
    </w:p>
    <w:p w14:paraId="34AE15C1" w14:textId="7BB46574" w:rsidR="00C35C7C" w:rsidRDefault="00C35C7C">
      <w:pPr>
        <w:rPr>
          <w:lang w:val="ru-RU"/>
        </w:rPr>
      </w:pPr>
    </w:p>
    <w:p w14:paraId="34AE15C2" w14:textId="0A7CA3D0" w:rsidR="00C35C7C" w:rsidRDefault="00C35C7C">
      <w:pPr>
        <w:rPr>
          <w:lang w:val="ru-RU"/>
        </w:rPr>
      </w:pPr>
    </w:p>
    <w:p w14:paraId="34AE15C3" w14:textId="25971FFA" w:rsidR="00C35C7C" w:rsidRDefault="00C35C7C">
      <w:pPr>
        <w:rPr>
          <w:lang w:val="ru-RU"/>
        </w:rPr>
      </w:pPr>
    </w:p>
    <w:p w14:paraId="34AE15C4" w14:textId="56E637F4" w:rsidR="00C35C7C" w:rsidRDefault="00C35C7C">
      <w:pPr>
        <w:rPr>
          <w:lang w:val="ru-RU"/>
        </w:rPr>
      </w:pPr>
    </w:p>
    <w:p w14:paraId="1113B6B0" w14:textId="2F2B46D3" w:rsidR="00240A35" w:rsidRDefault="00240A35"/>
    <w:p w14:paraId="2D7E46C5" w14:textId="4743E5B1" w:rsidR="00740ED4" w:rsidRDefault="00740ED4"/>
    <w:p w14:paraId="6BED08CD" w14:textId="3F4A87FA" w:rsidR="00740ED4" w:rsidRDefault="00DF6063">
      <w:r w:rsidRPr="00E148C8">
        <w:rPr>
          <w:noProof/>
          <w:color w:val="CED273"/>
        </w:rPr>
        <mc:AlternateContent>
          <mc:Choice Requires="wps">
            <w:drawing>
              <wp:anchor distT="0" distB="0" distL="114300" distR="114300" simplePos="0" relativeHeight="251658298" behindDoc="0" locked="0" layoutInCell="1" allowOverlap="1" wp14:anchorId="2F8A7536" wp14:editId="0A823DF7">
                <wp:simplePos x="0" y="0"/>
                <wp:positionH relativeFrom="margin">
                  <wp:posOffset>4602480</wp:posOffset>
                </wp:positionH>
                <wp:positionV relativeFrom="paragraph">
                  <wp:posOffset>267112</wp:posOffset>
                </wp:positionV>
                <wp:extent cx="1252220" cy="0"/>
                <wp:effectExtent l="0" t="0" r="0" b="0"/>
                <wp:wrapNone/>
                <wp:docPr id="1420918620" name="Прямая соединительная линия 83"/>
                <wp:cNvGraphicFramePr/>
                <a:graphic xmlns:a="http://schemas.openxmlformats.org/drawingml/2006/main">
                  <a:graphicData uri="http://schemas.microsoft.com/office/word/2010/wordprocessingShape">
                    <wps:wsp>
                      <wps:cNvCnPr/>
                      <wps:spPr>
                        <a:xfrm flipH="1">
                          <a:off x="0" y="0"/>
                          <a:ext cx="1252220" cy="0"/>
                        </a:xfrm>
                        <a:prstGeom prst="line">
                          <a:avLst/>
                        </a:prstGeom>
                        <a:ln w="6350">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A6489" id="Прямая соединительная линия 83" o:spid="_x0000_s1026" style="position:absolute;flip:x;z-index:2516582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2.4pt,21.05pt" to="461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" strokecolor="#cacaca [2894]" strokeweight=".5pt">
                <w10:wrap anchorx="margin"/>
              </v:line>
            </w:pict>
          </mc:Fallback>
        </mc:AlternateContent>
      </w:r>
    </w:p>
    <w:p w14:paraId="2881BF72" w14:textId="0151EF00" w:rsidR="00740ED4" w:rsidRDefault="0010743F">
      <w:r>
        <w:rPr>
          <w:rFonts w:asciiTheme="minorHAnsi" w:hAnsiTheme="minorHAnsi" w:cstheme="minorHAnsi"/>
          <w:noProof/>
          <w:spacing w:val="-2"/>
          <w:sz w:val="24"/>
          <w:szCs w:val="24"/>
          <w:lang w:val="en-GB" w:eastAsia="ru-RU"/>
        </w:rPr>
        <w:drawing>
          <wp:anchor distT="0" distB="0" distL="114300" distR="114300" simplePos="0" relativeHeight="251658307" behindDoc="0" locked="0" layoutInCell="1" allowOverlap="1" wp14:anchorId="6A2F5B23" wp14:editId="5504CE0C">
            <wp:simplePos x="0" y="0"/>
            <wp:positionH relativeFrom="column">
              <wp:posOffset>4614545</wp:posOffset>
            </wp:positionH>
            <wp:positionV relativeFrom="page">
              <wp:posOffset>7603588</wp:posOffset>
            </wp:positionV>
            <wp:extent cx="1222375" cy="567055"/>
            <wp:effectExtent l="0" t="0" r="0" b="4445"/>
            <wp:wrapNone/>
            <wp:docPr id="1331986476" name="Picture 55" descr="Blue text on a black backgroun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86476" name="Picture 55" descr="Blue text on a black background">
                      <a:hlinkClick r:id="rId16"/>
                    </pic:cNvPr>
                    <pic:cNvPicPr/>
                  </pic:nvPicPr>
                  <pic:blipFill>
                    <a:blip r:embed="rId50">
                      <a:extLst>
                        <a:ext uri="{28A0092B-C50C-407E-A947-70E740481C1C}">
                          <a14:useLocalDpi xmlns:a14="http://schemas.microsoft.com/office/drawing/2010/main" val="0"/>
                        </a:ext>
                      </a:extLst>
                    </a:blip>
                    <a:stretch>
                      <a:fillRect/>
                    </a:stretch>
                  </pic:blipFill>
                  <pic:spPr>
                    <a:xfrm>
                      <a:off x="0" y="0"/>
                      <a:ext cx="1222375" cy="567055"/>
                    </a:xfrm>
                    <a:prstGeom prst="rect">
                      <a:avLst/>
                    </a:prstGeom>
                  </pic:spPr>
                </pic:pic>
              </a:graphicData>
            </a:graphic>
            <wp14:sizeRelH relativeFrom="margin">
              <wp14:pctWidth>0</wp14:pctWidth>
            </wp14:sizeRelH>
            <wp14:sizeRelV relativeFrom="margin">
              <wp14:pctHeight>0</wp14:pctHeight>
            </wp14:sizeRelV>
          </wp:anchor>
        </w:drawing>
      </w:r>
    </w:p>
    <w:p w14:paraId="7C333D3C" w14:textId="524AB17D" w:rsidR="00740ED4" w:rsidRDefault="00DF6063">
      <w:r>
        <w:rPr>
          <w:rFonts w:cs="Segoe UI"/>
          <w:noProof/>
          <w:lang w:val="ru-RU"/>
        </w:rPr>
        <mc:AlternateContent>
          <mc:Choice Requires="wps">
            <w:drawing>
              <wp:anchor distT="0" distB="0" distL="114300" distR="114300" simplePos="0" relativeHeight="251658259" behindDoc="0" locked="0" layoutInCell="1" allowOverlap="1" wp14:anchorId="541C7639" wp14:editId="51F3CE5A">
                <wp:simplePos x="0" y="0"/>
                <wp:positionH relativeFrom="margin">
                  <wp:posOffset>4260215</wp:posOffset>
                </wp:positionH>
                <wp:positionV relativeFrom="paragraph">
                  <wp:posOffset>200437</wp:posOffset>
                </wp:positionV>
                <wp:extent cx="1939290" cy="1626870"/>
                <wp:effectExtent l="0" t="0" r="0" b="11430"/>
                <wp:wrapNone/>
                <wp:docPr id="245"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290" cy="1626870"/>
                        </a:xfrm>
                        <a:prstGeom prst="rect">
                          <a:avLst/>
                        </a:prstGeom>
                        <a:noFill/>
                        <a:ln>
                          <a:noFill/>
                        </a:ln>
                      </wps:spPr>
                      <wps:txbx>
                        <w:txbxContent>
                          <w:p w14:paraId="7882F7DD" w14:textId="5348ABA4" w:rsidR="00392319" w:rsidRPr="00D24BF6" w:rsidRDefault="00DF6063" w:rsidP="00D24BF6">
                            <w:pPr>
                              <w:suppressAutoHyphens/>
                              <w:autoSpaceDE w:val="0"/>
                              <w:autoSpaceDN w:val="0"/>
                              <w:adjustRightInd w:val="0"/>
                              <w:spacing w:before="120" w:after="0" w:line="240" w:lineRule="auto"/>
                              <w:jc w:val="center"/>
                              <w:textAlignment w:val="center"/>
                              <w:rPr>
                                <w:rFonts w:ascii="Aptos Light" w:hAnsi="Aptos Light" w:cstheme="minorHAnsi"/>
                                <w:color w:val="0077DA"/>
                                <w:spacing w:val="-1"/>
                                <w:sz w:val="16"/>
                                <w:szCs w:val="16"/>
                                <w:u w:val="single"/>
                                <w:lang w:val="en-GB" w:eastAsia="ru-RU"/>
                              </w:rPr>
                            </w:pPr>
                            <w:hyperlink r:id="rId51" w:history="1">
                              <w:r w:rsidRPr="00082DB4">
                                <w:rPr>
                                  <w:rStyle w:val="Hyperlink"/>
                                  <w:rFonts w:ascii="Aptos Light" w:hAnsi="Aptos Light" w:cstheme="minorHAnsi"/>
                                  <w:color w:val="0077DA"/>
                                  <w:spacing w:val="-1"/>
                                  <w:sz w:val="16"/>
                                  <w:szCs w:val="16"/>
                                  <w:lang w:val="en-GB" w:eastAsia="ru-RU"/>
                                </w:rPr>
                                <w:t>sbscyber.com/education/hacker-hour</w:t>
                              </w:r>
                            </w:hyperlink>
                            <w:r w:rsidR="00D24BF6">
                              <w:rPr>
                                <w:rStyle w:val="Hyperlink"/>
                                <w:rFonts w:ascii="Aptos Light" w:hAnsi="Aptos Light" w:cstheme="minorHAnsi"/>
                                <w:color w:val="0077DA"/>
                                <w:spacing w:val="-1"/>
                                <w:sz w:val="16"/>
                                <w:szCs w:val="16"/>
                                <w:lang w:val="en-GB" w:eastAsia="ru-RU"/>
                              </w:rPr>
                              <w:br/>
                            </w:r>
                            <w:r w:rsidR="00471382" w:rsidRPr="00DF6063">
                              <w:rPr>
                                <w:rFonts w:ascii="Aptos Light" w:hAnsi="Aptos Light" w:cstheme="minorHAnsi"/>
                                <w:spacing w:val="-1"/>
                                <w:sz w:val="20"/>
                                <w:szCs w:val="20"/>
                                <w:lang w:val="en-GB" w:eastAsia="ru-RU"/>
                              </w:rPr>
                              <w:t xml:space="preserve">Invite your business customers and employees to attend </w:t>
                            </w:r>
                            <w:r w:rsidR="00F80FE7">
                              <w:rPr>
                                <w:rFonts w:ascii="Aptos Light" w:hAnsi="Aptos Light" w:cstheme="minorHAnsi"/>
                                <w:spacing w:val="-1"/>
                                <w:sz w:val="20"/>
                                <w:szCs w:val="20"/>
                                <w:lang w:val="en-GB" w:eastAsia="ru-RU"/>
                              </w:rPr>
                              <w:t>the</w:t>
                            </w:r>
                            <w:r w:rsidR="00471382" w:rsidRPr="00DF6063">
                              <w:rPr>
                                <w:rFonts w:ascii="Aptos Light" w:hAnsi="Aptos Light" w:cstheme="minorHAnsi"/>
                                <w:spacing w:val="-1"/>
                                <w:sz w:val="20"/>
                                <w:szCs w:val="20"/>
                                <w:lang w:val="en-GB" w:eastAsia="ru-RU"/>
                              </w:rPr>
                              <w:t xml:space="preserve"> Hacker Hour webinar</w:t>
                            </w:r>
                            <w:r w:rsidR="00F80FE7">
                              <w:rPr>
                                <w:rFonts w:ascii="Aptos Light" w:hAnsi="Aptos Light" w:cstheme="minorHAnsi"/>
                                <w:spacing w:val="-1"/>
                                <w:sz w:val="20"/>
                                <w:szCs w:val="20"/>
                                <w:lang w:val="en-GB" w:eastAsia="ru-RU"/>
                              </w:rPr>
                              <w:t xml:space="preserve"> series</w:t>
                            </w:r>
                            <w:r w:rsidR="001829D2" w:rsidRPr="00DF6063">
                              <w:rPr>
                                <w:rFonts w:ascii="Aptos Light" w:hAnsi="Aptos Light" w:cstheme="minorHAnsi"/>
                                <w:spacing w:val="-1"/>
                                <w:sz w:val="20"/>
                                <w:szCs w:val="20"/>
                                <w:lang w:val="en-GB" w:eastAsia="ru-RU"/>
                              </w:rPr>
                              <w:br/>
                            </w:r>
                            <w:r w:rsidR="00471382" w:rsidRPr="00DF6063">
                              <w:rPr>
                                <w:rFonts w:ascii="Aptos Light" w:hAnsi="Aptos Light" w:cstheme="minorHAnsi"/>
                                <w:spacing w:val="-1"/>
                                <w:sz w:val="20"/>
                                <w:szCs w:val="20"/>
                                <w:lang w:val="en-GB" w:eastAsia="ru-RU"/>
                              </w:rPr>
                              <w:t>hosted by SBS. Th</w:t>
                            </w:r>
                            <w:r w:rsidRPr="00DF6063">
                              <w:rPr>
                                <w:rFonts w:ascii="Aptos Light" w:hAnsi="Aptos Light" w:cstheme="minorHAnsi"/>
                                <w:spacing w:val="-1"/>
                                <w:sz w:val="20"/>
                                <w:szCs w:val="20"/>
                                <w:lang w:val="en-GB" w:eastAsia="ru-RU"/>
                              </w:rPr>
                              <w:t>is</w:t>
                            </w:r>
                            <w:r w:rsidR="00471382" w:rsidRPr="00DF6063">
                              <w:rPr>
                                <w:rFonts w:ascii="Aptos Light" w:hAnsi="Aptos Light" w:cstheme="minorHAnsi"/>
                                <w:spacing w:val="-1"/>
                                <w:sz w:val="20"/>
                                <w:szCs w:val="20"/>
                                <w:lang w:val="en-GB" w:eastAsia="ru-RU"/>
                              </w:rPr>
                              <w:t xml:space="preserve"> monthly series is an interactive and engaging cybersecurity training experience - free of charge.</w:t>
                            </w:r>
                          </w:p>
                        </w:txbxContent>
                      </wps:txbx>
                      <wps:bodyPr rot="0" vert="horz" wrap="square" lIns="144000" tIns="144000" rIns="144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1C7639" id="_x0000_s1045" type="#_x0000_t202" style="position:absolute;margin-left:335.45pt;margin-top:15.8pt;width:152.7pt;height:128.1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" filled="f" stroked="f">
                <v:textbox inset="4mm,4mm,4mm,0">
                  <w:txbxContent>
                    <w:p w14:paraId="7882F7DD" w14:textId="5348ABA4" w:rsidR="00392319" w:rsidRPr="00D24BF6" w:rsidRDefault="00DF6063" w:rsidP="00D24BF6">
                      <w:pPr>
                        <w:suppressAutoHyphens/>
                        <w:autoSpaceDE w:val="0"/>
                        <w:autoSpaceDN w:val="0"/>
                        <w:adjustRightInd w:val="0"/>
                        <w:spacing w:before="120" w:after="0" w:line="240" w:lineRule="auto"/>
                        <w:jc w:val="center"/>
                        <w:textAlignment w:val="center"/>
                        <w:rPr>
                          <w:rFonts w:ascii="Aptos Light" w:hAnsi="Aptos Light" w:cstheme="minorHAnsi"/>
                          <w:color w:val="0077DA"/>
                          <w:spacing w:val="-1"/>
                          <w:sz w:val="16"/>
                          <w:szCs w:val="16"/>
                          <w:u w:val="single"/>
                          <w:lang w:val="en-GB" w:eastAsia="ru-RU"/>
                        </w:rPr>
                      </w:pPr>
                      <w:hyperlink r:id="rId52" w:history="1">
                        <w:r w:rsidRPr="00082DB4">
                          <w:rPr>
                            <w:rStyle w:val="Hyperlink"/>
                            <w:rFonts w:ascii="Aptos Light" w:hAnsi="Aptos Light" w:cstheme="minorHAnsi"/>
                            <w:color w:val="0077DA"/>
                            <w:spacing w:val="-1"/>
                            <w:sz w:val="16"/>
                            <w:szCs w:val="16"/>
                            <w:lang w:val="en-GB" w:eastAsia="ru-RU"/>
                          </w:rPr>
                          <w:t>sbscyber.com/education/hacker-hour</w:t>
                        </w:r>
                      </w:hyperlink>
                      <w:r w:rsidR="00D24BF6">
                        <w:rPr>
                          <w:rStyle w:val="Hyperlink"/>
                          <w:rFonts w:ascii="Aptos Light" w:hAnsi="Aptos Light" w:cstheme="minorHAnsi"/>
                          <w:color w:val="0077DA"/>
                          <w:spacing w:val="-1"/>
                          <w:sz w:val="16"/>
                          <w:szCs w:val="16"/>
                          <w:lang w:val="en-GB" w:eastAsia="ru-RU"/>
                        </w:rPr>
                        <w:br/>
                      </w:r>
                      <w:r w:rsidR="00471382" w:rsidRPr="00DF6063">
                        <w:rPr>
                          <w:rFonts w:ascii="Aptos Light" w:hAnsi="Aptos Light" w:cstheme="minorHAnsi"/>
                          <w:spacing w:val="-1"/>
                          <w:sz w:val="20"/>
                          <w:szCs w:val="20"/>
                          <w:lang w:val="en-GB" w:eastAsia="ru-RU"/>
                        </w:rPr>
                        <w:t xml:space="preserve">Invite your business customers and employees to attend </w:t>
                      </w:r>
                      <w:r w:rsidR="00F80FE7">
                        <w:rPr>
                          <w:rFonts w:ascii="Aptos Light" w:hAnsi="Aptos Light" w:cstheme="minorHAnsi"/>
                          <w:spacing w:val="-1"/>
                          <w:sz w:val="20"/>
                          <w:szCs w:val="20"/>
                          <w:lang w:val="en-GB" w:eastAsia="ru-RU"/>
                        </w:rPr>
                        <w:t>the</w:t>
                      </w:r>
                      <w:r w:rsidR="00471382" w:rsidRPr="00DF6063">
                        <w:rPr>
                          <w:rFonts w:ascii="Aptos Light" w:hAnsi="Aptos Light" w:cstheme="minorHAnsi"/>
                          <w:spacing w:val="-1"/>
                          <w:sz w:val="20"/>
                          <w:szCs w:val="20"/>
                          <w:lang w:val="en-GB" w:eastAsia="ru-RU"/>
                        </w:rPr>
                        <w:t xml:space="preserve"> Hacker Hour webinar</w:t>
                      </w:r>
                      <w:r w:rsidR="00F80FE7">
                        <w:rPr>
                          <w:rFonts w:ascii="Aptos Light" w:hAnsi="Aptos Light" w:cstheme="minorHAnsi"/>
                          <w:spacing w:val="-1"/>
                          <w:sz w:val="20"/>
                          <w:szCs w:val="20"/>
                          <w:lang w:val="en-GB" w:eastAsia="ru-RU"/>
                        </w:rPr>
                        <w:t xml:space="preserve"> series</w:t>
                      </w:r>
                      <w:r w:rsidR="001829D2" w:rsidRPr="00DF6063">
                        <w:rPr>
                          <w:rFonts w:ascii="Aptos Light" w:hAnsi="Aptos Light" w:cstheme="minorHAnsi"/>
                          <w:spacing w:val="-1"/>
                          <w:sz w:val="20"/>
                          <w:szCs w:val="20"/>
                          <w:lang w:val="en-GB" w:eastAsia="ru-RU"/>
                        </w:rPr>
                        <w:br/>
                      </w:r>
                      <w:r w:rsidR="00471382" w:rsidRPr="00DF6063">
                        <w:rPr>
                          <w:rFonts w:ascii="Aptos Light" w:hAnsi="Aptos Light" w:cstheme="minorHAnsi"/>
                          <w:spacing w:val="-1"/>
                          <w:sz w:val="20"/>
                          <w:szCs w:val="20"/>
                          <w:lang w:val="en-GB" w:eastAsia="ru-RU"/>
                        </w:rPr>
                        <w:t>hosted by SBS. Th</w:t>
                      </w:r>
                      <w:r w:rsidRPr="00DF6063">
                        <w:rPr>
                          <w:rFonts w:ascii="Aptos Light" w:hAnsi="Aptos Light" w:cstheme="minorHAnsi"/>
                          <w:spacing w:val="-1"/>
                          <w:sz w:val="20"/>
                          <w:szCs w:val="20"/>
                          <w:lang w:val="en-GB" w:eastAsia="ru-RU"/>
                        </w:rPr>
                        <w:t>is</w:t>
                      </w:r>
                      <w:r w:rsidR="00471382" w:rsidRPr="00DF6063">
                        <w:rPr>
                          <w:rFonts w:ascii="Aptos Light" w:hAnsi="Aptos Light" w:cstheme="minorHAnsi"/>
                          <w:spacing w:val="-1"/>
                          <w:sz w:val="20"/>
                          <w:szCs w:val="20"/>
                          <w:lang w:val="en-GB" w:eastAsia="ru-RU"/>
                        </w:rPr>
                        <w:t xml:space="preserve"> monthly series is an interactive and engaging cybersecurity training experience - free of charge.</w:t>
                      </w:r>
                    </w:p>
                  </w:txbxContent>
                </v:textbox>
                <w10:wrap anchorx="margin"/>
              </v:shape>
            </w:pict>
          </mc:Fallback>
        </mc:AlternateContent>
      </w:r>
    </w:p>
    <w:p w14:paraId="10278694" w14:textId="55A5BCD9" w:rsidR="00740ED4" w:rsidRDefault="00740ED4"/>
    <w:p w14:paraId="7D099914" w14:textId="0E43F2DE" w:rsidR="00740ED4" w:rsidRDefault="00740ED4"/>
    <w:p w14:paraId="37160A7C" w14:textId="01E3BCC7" w:rsidR="00740ED4" w:rsidRDefault="00740ED4"/>
    <w:p w14:paraId="1B41AA47" w14:textId="2C5AC143" w:rsidR="00740ED4" w:rsidRDefault="00740ED4"/>
    <w:p w14:paraId="6D54797B" w14:textId="77777777" w:rsidR="002D25C4" w:rsidRDefault="002D25C4" w:rsidP="005E7094">
      <w:pPr>
        <w:pStyle w:val="Heading1"/>
        <w:spacing w:line="240" w:lineRule="auto"/>
      </w:pPr>
    </w:p>
    <w:p w14:paraId="2C11B6AE" w14:textId="4FF209A9" w:rsidR="005E7094" w:rsidRPr="00707BAD" w:rsidRDefault="005E7094" w:rsidP="005E7094">
      <w:pPr>
        <w:pStyle w:val="Heading1"/>
        <w:spacing w:line="240" w:lineRule="auto"/>
        <w:rPr>
          <w:rFonts w:ascii="Aptos Display" w:hAnsi="Aptos Display"/>
          <w:b/>
          <w:bCs/>
          <w:noProof/>
          <w:color w:val="0077DA"/>
          <w:lang w:val="en-US"/>
        </w:rPr>
      </w:pPr>
      <w:r w:rsidRPr="00707BAD">
        <w:rPr>
          <w:rFonts w:ascii="Aptos Display" w:hAnsi="Aptos Display"/>
          <w:b/>
          <w:bCs/>
          <w:noProof/>
          <w:color w:val="0077DA"/>
          <w:lang w:val="en-US"/>
        </w:rPr>
        <w:lastRenderedPageBreak/>
        <w:t>Social Media Posts</w:t>
      </w:r>
    </w:p>
    <w:p w14:paraId="3E99F64C" w14:textId="75DBCBD1" w:rsidR="005E7094" w:rsidRPr="00707BAD" w:rsidRDefault="005E7094" w:rsidP="005E7094">
      <w:pPr>
        <w:suppressAutoHyphens/>
        <w:autoSpaceDE w:val="0"/>
        <w:autoSpaceDN w:val="0"/>
        <w:adjustRightInd w:val="0"/>
        <w:spacing w:after="0" w:line="240" w:lineRule="auto"/>
        <w:textAlignment w:val="center"/>
        <w:rPr>
          <w:rFonts w:ascii="Aptos Light" w:hAnsi="Aptos Light" w:cs="Segoe UI Light"/>
          <w:sz w:val="40"/>
          <w:szCs w:val="40"/>
          <w:u w:color="000000"/>
          <w:lang w:val="en-GB" w:eastAsia="ru-RU"/>
        </w:rPr>
      </w:pPr>
      <w:r w:rsidRPr="00707BAD">
        <w:rPr>
          <w:rFonts w:ascii="Aptos Light" w:hAnsi="Aptos Light" w:cs="Segoe UI Light"/>
          <w:sz w:val="40"/>
          <w:szCs w:val="40"/>
          <w:u w:color="000000"/>
          <w:lang w:val="en-GB" w:eastAsia="ru-RU"/>
        </w:rPr>
        <w:t>Monthly Topic Ideas</w:t>
      </w:r>
    </w:p>
    <w:p w14:paraId="6B29167E" w14:textId="619429B4" w:rsidR="005E7094" w:rsidRDefault="00707BAD">
      <w:pPr>
        <w:spacing w:after="0" w:line="240" w:lineRule="auto"/>
      </w:pPr>
      <w:r w:rsidRPr="00E148C8">
        <w:rPr>
          <w:noProof/>
          <w:color w:val="CED273"/>
        </w:rPr>
        <mc:AlternateContent>
          <mc:Choice Requires="wps">
            <w:drawing>
              <wp:anchor distT="0" distB="0" distL="114300" distR="114300" simplePos="0" relativeHeight="251658273" behindDoc="0" locked="0" layoutInCell="1" allowOverlap="1" wp14:anchorId="61F00253" wp14:editId="29D4298B">
                <wp:simplePos x="0" y="0"/>
                <wp:positionH relativeFrom="margin">
                  <wp:posOffset>0</wp:posOffset>
                </wp:positionH>
                <wp:positionV relativeFrom="paragraph">
                  <wp:posOffset>160020</wp:posOffset>
                </wp:positionV>
                <wp:extent cx="6159500" cy="19050"/>
                <wp:effectExtent l="0" t="0" r="12700" b="19050"/>
                <wp:wrapNone/>
                <wp:docPr id="476406505"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151C5" id="Прямая соединительная линия 83" o:spid="_x0000_s1026" style="position:absolute;flip:x;z-index:2516593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2.6pt" to="48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" strokecolor="#ced273" strokeweight=".5pt">
                <w10:wrap anchorx="margin"/>
              </v:line>
            </w:pict>
          </mc:Fallback>
        </mc:AlternateContent>
      </w:r>
    </w:p>
    <w:p w14:paraId="2DCFCE15" w14:textId="4264FE4A" w:rsidR="00B90ED4" w:rsidRPr="00B90ED4" w:rsidRDefault="00B90ED4" w:rsidP="005E7094">
      <w:pPr>
        <w:suppressAutoHyphens/>
        <w:autoSpaceDE w:val="0"/>
        <w:autoSpaceDN w:val="0"/>
        <w:adjustRightInd w:val="0"/>
        <w:spacing w:after="240" w:line="276" w:lineRule="auto"/>
        <w:jc w:val="both"/>
        <w:textAlignment w:val="center"/>
        <w:rPr>
          <w:rFonts w:ascii="Aptos" w:hAnsi="Aptos" w:cstheme="minorHAnsi"/>
        </w:rPr>
      </w:pPr>
      <w:r w:rsidRPr="005E7094">
        <w:rPr>
          <w:rFonts w:asciiTheme="minorHAnsi" w:hAnsiTheme="minorHAnsi" w:cstheme="minorHAnsi"/>
          <w:noProof/>
          <w:spacing w:val="-2"/>
          <w:sz w:val="24"/>
          <w:szCs w:val="24"/>
          <w:lang w:val="en-GB" w:eastAsia="ru-RU"/>
        </w:rPr>
        <w:drawing>
          <wp:anchor distT="0" distB="0" distL="274320" distR="114300" simplePos="0" relativeHeight="251658296" behindDoc="0" locked="0" layoutInCell="1" allowOverlap="1" wp14:anchorId="2F39DF9C" wp14:editId="59916C28">
            <wp:simplePos x="0" y="0"/>
            <wp:positionH relativeFrom="margin">
              <wp:posOffset>4139869</wp:posOffset>
            </wp:positionH>
            <wp:positionV relativeFrom="page">
              <wp:posOffset>1755775</wp:posOffset>
            </wp:positionV>
            <wp:extent cx="1989455" cy="1989455"/>
            <wp:effectExtent l="19050" t="19050" r="10795" b="10795"/>
            <wp:wrapSquare wrapText="bothSides"/>
            <wp:docPr id="588" name="Picture 588" descr="A blue padlock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588" descr="A blue padlocks on a white background&#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89455" cy="1989455"/>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707BAD">
        <w:rPr>
          <w:rFonts w:ascii="Aptos" w:hAnsi="Aptos" w:cstheme="minorHAnsi"/>
        </w:rPr>
        <w:br/>
      </w:r>
      <w:r w:rsidR="005E7094" w:rsidRPr="00707BAD">
        <w:rPr>
          <w:rFonts w:ascii="Aptos" w:hAnsi="Aptos" w:cstheme="minorHAnsi"/>
        </w:rPr>
        <w:t xml:space="preserve">One quick and easy way to demonstrate your commitment to cybersecurity is to share your knowledge! Post cyber-related content to your social media accounts on a regular basis. Use </w:t>
      </w:r>
      <w:r w:rsidR="006B1A86" w:rsidRPr="00707BAD">
        <w:rPr>
          <w:rFonts w:ascii="Aptos" w:hAnsi="Aptos" w:cstheme="minorHAnsi"/>
        </w:rPr>
        <w:t xml:space="preserve">the </w:t>
      </w:r>
      <w:r w:rsidR="00494CA8" w:rsidRPr="00707BAD">
        <w:rPr>
          <w:rFonts w:ascii="Aptos" w:hAnsi="Aptos" w:cstheme="minorHAnsi"/>
        </w:rPr>
        <w:t>posts and hashtag</w:t>
      </w:r>
      <w:r w:rsidR="005E7094" w:rsidRPr="00707BAD">
        <w:rPr>
          <w:rFonts w:ascii="Aptos" w:hAnsi="Aptos" w:cstheme="minorHAnsi"/>
        </w:rPr>
        <w:t xml:space="preserve"> below </w:t>
      </w:r>
      <w:r w:rsidR="006B1A86" w:rsidRPr="00707BAD">
        <w:rPr>
          <w:rFonts w:ascii="Aptos" w:hAnsi="Aptos" w:cstheme="minorHAnsi"/>
        </w:rPr>
        <w:t>as a guide to get started</w:t>
      </w:r>
      <w:r w:rsidR="00707BAD">
        <w:rPr>
          <w:rFonts w:ascii="Aptos" w:hAnsi="Aptos" w:cstheme="minorHAnsi"/>
        </w:rPr>
        <w:t>.</w:t>
      </w:r>
      <w:r w:rsidR="005E7094" w:rsidRPr="00B90ED4">
        <w:rPr>
          <w:rFonts w:ascii="Aptos" w:hAnsi="Aptos" w:cstheme="minorHAnsi"/>
        </w:rPr>
        <w:t xml:space="preserve"> </w:t>
      </w:r>
      <w:r w:rsidR="006B1A86" w:rsidRPr="00B90ED4">
        <w:rPr>
          <w:rFonts w:ascii="Aptos" w:hAnsi="Aptos" w:cstheme="minorHAnsi"/>
        </w:rPr>
        <w:t xml:space="preserve"> </w:t>
      </w:r>
    </w:p>
    <w:p w14:paraId="6ACF4156" w14:textId="04ED7C2B" w:rsidR="00B90ED4" w:rsidRPr="00B90ED4" w:rsidRDefault="00B90ED4" w:rsidP="00B90ED4">
      <w:pPr>
        <w:suppressAutoHyphens/>
        <w:autoSpaceDE w:val="0"/>
        <w:autoSpaceDN w:val="0"/>
        <w:adjustRightInd w:val="0"/>
        <w:spacing w:after="240" w:line="276" w:lineRule="auto"/>
        <w:jc w:val="both"/>
        <w:textAlignment w:val="center"/>
        <w:rPr>
          <w:rFonts w:ascii="Aptos" w:hAnsi="Aptos" w:cstheme="minorHAnsi"/>
        </w:rPr>
      </w:pPr>
      <w:r w:rsidRPr="00B90ED4">
        <w:rPr>
          <w:rFonts w:ascii="Aptos" w:hAnsi="Aptos" w:cstheme="minorHAnsi"/>
        </w:rPr>
        <w:t xml:space="preserve">Make your monthly cybersecurity posts stand out with a consistent graphic shared with each post. To use the </w:t>
      </w:r>
      <w:r w:rsidR="00DD572F">
        <w:rPr>
          <w:rFonts w:ascii="Aptos" w:hAnsi="Aptos" w:cstheme="minorHAnsi"/>
        </w:rPr>
        <w:t xml:space="preserve">cybersecurity tip of the month </w:t>
      </w:r>
      <w:r w:rsidRPr="00B90ED4">
        <w:rPr>
          <w:rFonts w:ascii="Aptos" w:hAnsi="Aptos" w:cstheme="minorHAnsi"/>
        </w:rPr>
        <w:t>graphic, right click on the image and choose “Save as Picture.” Add your logo to the graphic for a quick branded option.</w:t>
      </w:r>
    </w:p>
    <w:p w14:paraId="2B049B87" w14:textId="1C79D54C" w:rsidR="00B90ED4" w:rsidRDefault="00D14E67" w:rsidP="005E7094">
      <w:pPr>
        <w:suppressAutoHyphens/>
        <w:autoSpaceDE w:val="0"/>
        <w:autoSpaceDN w:val="0"/>
        <w:adjustRightInd w:val="0"/>
        <w:spacing w:after="240" w:line="276" w:lineRule="auto"/>
        <w:jc w:val="both"/>
        <w:textAlignment w:val="center"/>
        <w:rPr>
          <w:rFonts w:asciiTheme="minorHAnsi" w:hAnsiTheme="minorHAnsi" w:cstheme="minorHAnsi"/>
          <w:spacing w:val="-2"/>
          <w:sz w:val="24"/>
          <w:szCs w:val="24"/>
          <w:lang w:val="en-GB" w:eastAsia="ru-RU"/>
        </w:rPr>
      </w:pPr>
      <w:r w:rsidRPr="00707BAD">
        <w:rPr>
          <w:rFonts w:ascii="Aptos" w:hAnsi="Aptos" w:cstheme="minorHAnsi"/>
          <w:noProof/>
        </w:rPr>
        <mc:AlternateContent>
          <mc:Choice Requires="wps">
            <w:drawing>
              <wp:anchor distT="0" distB="0" distL="114300" distR="114300" simplePos="0" relativeHeight="251658255" behindDoc="0" locked="0" layoutInCell="1" allowOverlap="1" wp14:anchorId="2CBB01C2" wp14:editId="0CA97D7D">
                <wp:simplePos x="0" y="0"/>
                <wp:positionH relativeFrom="column">
                  <wp:posOffset>10160</wp:posOffset>
                </wp:positionH>
                <wp:positionV relativeFrom="paragraph">
                  <wp:posOffset>80645</wp:posOffset>
                </wp:positionV>
                <wp:extent cx="973455" cy="552450"/>
                <wp:effectExtent l="0" t="0" r="17145" b="0"/>
                <wp:wrapNone/>
                <wp:docPr id="576"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C22C6" w14:textId="00672F1B" w:rsidR="008E043D" w:rsidRPr="008D3450" w:rsidRDefault="008E043D" w:rsidP="008E043D">
                            <w:pPr>
                              <w:suppressAutoHyphens/>
                              <w:autoSpaceDE w:val="0"/>
                              <w:autoSpaceDN w:val="0"/>
                              <w:adjustRightInd w:val="0"/>
                              <w:spacing w:before="240" w:after="0" w:line="240" w:lineRule="auto"/>
                              <w:textAlignment w:val="center"/>
                              <w:rPr>
                                <w:rFonts w:ascii="Aptos ExtraBold" w:hAnsi="Aptos ExtraBold" w:cs="Segoe UI"/>
                                <w:color w:val="0077DA"/>
                                <w:spacing w:val="4"/>
                                <w:sz w:val="24"/>
                                <w:szCs w:val="24"/>
                                <w:lang w:val="en-GB" w:eastAsia="ru-RU"/>
                              </w:rPr>
                            </w:pPr>
                            <w:r w:rsidRPr="008D3450">
                              <w:rPr>
                                <w:rFonts w:ascii="Aptos ExtraBold" w:hAnsi="Aptos ExtraBold" w:cs="Segoe UI"/>
                                <w:color w:val="0077DA"/>
                                <w:spacing w:val="4"/>
                                <w:lang w:val="en-GB" w:eastAsia="ru-RU"/>
                              </w:rPr>
                              <w:t xml:space="preserve">Topic: </w:t>
                            </w:r>
                            <w:r w:rsidRPr="008D3450">
                              <w:rPr>
                                <w:rFonts w:ascii="Aptos ExtraBold" w:hAnsi="Aptos ExtraBold" w:cs="Segoe UI"/>
                                <w:color w:val="0077DA"/>
                                <w:spacing w:val="4"/>
                                <w:lang w:val="en-GB" w:eastAsia="ru-RU"/>
                              </w:rPr>
                              <w:br/>
                            </w:r>
                            <w:r w:rsidR="00F15D9A" w:rsidRPr="008D3450">
                              <w:rPr>
                                <w:rFonts w:ascii="Aptos" w:hAnsi="Aptos" w:cs="Segoe UI"/>
                                <w:spacing w:val="4"/>
                                <w:lang w:val="en-GB" w:eastAsia="ru-RU"/>
                              </w:rPr>
                              <w:t>Passwords</w:t>
                            </w:r>
                          </w:p>
                          <w:p w14:paraId="413EBCA1" w14:textId="598172A3" w:rsidR="008E043D" w:rsidRPr="008D3450" w:rsidRDefault="008E043D" w:rsidP="008E043D">
                            <w:pPr>
                              <w:autoSpaceDE w:val="0"/>
                              <w:autoSpaceDN w:val="0"/>
                              <w:adjustRightInd w:val="0"/>
                              <w:spacing w:after="0" w:line="240" w:lineRule="auto"/>
                              <w:textAlignment w:val="center"/>
                              <w:rPr>
                                <w:rFonts w:ascii="Aptos ExtraBold" w:hAnsi="Aptos ExtraBold" w:cs="et-line"/>
                                <w:color w:val="0077DA"/>
                                <w:spacing w:val="22"/>
                                <w:sz w:val="147"/>
                                <w:szCs w:val="147"/>
                                <w:u w:color="000000"/>
                                <w:lang w:val="en-GB" w:eastAsia="ru-RU"/>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BB01C2" id="_x0000_s1046" type="#_x0000_t202" style="position:absolute;left:0;text-align:left;margin-left:.8pt;margin-top:6.35pt;width:76.65pt;height:43.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" filled="f" stroked="f">
                <v:textbox inset="0,0,0,0">
                  <w:txbxContent>
                    <w:p w14:paraId="1D2C22C6" w14:textId="00672F1B" w:rsidR="008E043D" w:rsidRPr="008D3450" w:rsidRDefault="008E043D" w:rsidP="008E043D">
                      <w:pPr>
                        <w:suppressAutoHyphens/>
                        <w:autoSpaceDE w:val="0"/>
                        <w:autoSpaceDN w:val="0"/>
                        <w:adjustRightInd w:val="0"/>
                        <w:spacing w:before="240" w:after="0" w:line="240" w:lineRule="auto"/>
                        <w:textAlignment w:val="center"/>
                        <w:rPr>
                          <w:rFonts w:ascii="Aptos ExtraBold" w:hAnsi="Aptos ExtraBold" w:cs="Segoe UI"/>
                          <w:color w:val="0077DA"/>
                          <w:spacing w:val="4"/>
                          <w:sz w:val="24"/>
                          <w:szCs w:val="24"/>
                          <w:lang w:val="en-GB" w:eastAsia="ru-RU"/>
                        </w:rPr>
                      </w:pPr>
                      <w:r w:rsidRPr="008D3450">
                        <w:rPr>
                          <w:rFonts w:ascii="Aptos ExtraBold" w:hAnsi="Aptos ExtraBold" w:cs="Segoe UI"/>
                          <w:color w:val="0077DA"/>
                          <w:spacing w:val="4"/>
                          <w:lang w:val="en-GB" w:eastAsia="ru-RU"/>
                        </w:rPr>
                        <w:t xml:space="preserve">Topic: </w:t>
                      </w:r>
                      <w:r w:rsidRPr="008D3450">
                        <w:rPr>
                          <w:rFonts w:ascii="Aptos ExtraBold" w:hAnsi="Aptos ExtraBold" w:cs="Segoe UI"/>
                          <w:color w:val="0077DA"/>
                          <w:spacing w:val="4"/>
                          <w:lang w:val="en-GB" w:eastAsia="ru-RU"/>
                        </w:rPr>
                        <w:br/>
                      </w:r>
                      <w:r w:rsidR="00F15D9A" w:rsidRPr="008D3450">
                        <w:rPr>
                          <w:rFonts w:ascii="Aptos" w:hAnsi="Aptos" w:cs="Segoe UI"/>
                          <w:spacing w:val="4"/>
                          <w:lang w:val="en-GB" w:eastAsia="ru-RU"/>
                        </w:rPr>
                        <w:t>Passwords</w:t>
                      </w:r>
                    </w:p>
                    <w:p w14:paraId="413EBCA1" w14:textId="598172A3" w:rsidR="008E043D" w:rsidRPr="008D3450" w:rsidRDefault="008E043D" w:rsidP="008E043D">
                      <w:pPr>
                        <w:autoSpaceDE w:val="0"/>
                        <w:autoSpaceDN w:val="0"/>
                        <w:adjustRightInd w:val="0"/>
                        <w:spacing w:after="0" w:line="240" w:lineRule="auto"/>
                        <w:textAlignment w:val="center"/>
                        <w:rPr>
                          <w:rFonts w:ascii="Aptos ExtraBold" w:hAnsi="Aptos ExtraBold" w:cs="et-line"/>
                          <w:color w:val="0077DA"/>
                          <w:spacing w:val="22"/>
                          <w:sz w:val="147"/>
                          <w:szCs w:val="147"/>
                          <w:u w:color="000000"/>
                          <w:lang w:val="en-GB" w:eastAsia="ru-RU"/>
                        </w:rPr>
                      </w:pPr>
                    </w:p>
                  </w:txbxContent>
                </v:textbox>
              </v:shape>
            </w:pict>
          </mc:Fallback>
        </mc:AlternateContent>
      </w:r>
      <w:r w:rsidRPr="005E7094">
        <w:rPr>
          <w:rFonts w:asciiTheme="minorHAnsi" w:hAnsiTheme="minorHAnsi" w:cstheme="minorHAnsi"/>
          <w:noProof/>
          <w:sz w:val="24"/>
          <w:szCs w:val="24"/>
        </w:rPr>
        <mc:AlternateContent>
          <mc:Choice Requires="wps">
            <w:drawing>
              <wp:anchor distT="0" distB="0" distL="114300" distR="114300" simplePos="0" relativeHeight="251658254" behindDoc="0" locked="0" layoutInCell="1" allowOverlap="1" wp14:anchorId="07AFB824" wp14:editId="72ADB299">
                <wp:simplePos x="0" y="0"/>
                <wp:positionH relativeFrom="margin">
                  <wp:posOffset>887730</wp:posOffset>
                </wp:positionH>
                <wp:positionV relativeFrom="paragraph">
                  <wp:posOffset>233045</wp:posOffset>
                </wp:positionV>
                <wp:extent cx="5298440" cy="1985645"/>
                <wp:effectExtent l="0" t="0" r="16510" b="14605"/>
                <wp:wrapNone/>
                <wp:docPr id="575"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8440" cy="1985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666C1" w14:textId="7C174719" w:rsidR="008C531B" w:rsidRPr="003F637F" w:rsidRDefault="008C531B" w:rsidP="003F637F">
                            <w:pPr>
                              <w:pStyle w:val="ListParagraph"/>
                              <w:numPr>
                                <w:ilvl w:val="0"/>
                                <w:numId w:val="38"/>
                              </w:numPr>
                              <w:spacing w:line="240" w:lineRule="auto"/>
                              <w:ind w:left="187" w:hanging="187"/>
                              <w:contextualSpacing w:val="0"/>
                              <w:jc w:val="both"/>
                              <w:rPr>
                                <w:rStyle w:val="jsgrdq"/>
                                <w:rFonts w:ascii="Aptos" w:hAnsi="Aptos" w:cstheme="minorHAnsi"/>
                                <w:sz w:val="20"/>
                                <w:szCs w:val="20"/>
                              </w:rPr>
                            </w:pPr>
                            <w:r w:rsidRPr="003F637F">
                              <w:rPr>
                                <w:rFonts w:ascii="Aptos" w:hAnsi="Aptos" w:cstheme="minorHAnsi"/>
                                <w:sz w:val="20"/>
                                <w:szCs w:val="20"/>
                              </w:rPr>
                              <w:t>Would you ever use one key to unlock your front door, start your car, and open the safe deposit box at the bank? No! Reusing a password for different accounts is doing just that. Do not use the same password for multiple systems, websites, or accounts. #BeCyberSmart</w:t>
                            </w:r>
                          </w:p>
                          <w:p w14:paraId="2DFB4FAB" w14:textId="5EE875A7" w:rsidR="008E043D" w:rsidRPr="003F637F" w:rsidRDefault="00420476" w:rsidP="003F637F">
                            <w:pPr>
                              <w:pStyle w:val="ListParagraph"/>
                              <w:numPr>
                                <w:ilvl w:val="0"/>
                                <w:numId w:val="38"/>
                              </w:numPr>
                              <w:spacing w:line="240" w:lineRule="auto"/>
                              <w:ind w:left="187" w:hanging="187"/>
                              <w:contextualSpacing w:val="0"/>
                              <w:jc w:val="both"/>
                              <w:rPr>
                                <w:rFonts w:ascii="Aptos" w:hAnsi="Aptos" w:cstheme="minorHAnsi"/>
                                <w:sz w:val="20"/>
                                <w:szCs w:val="20"/>
                              </w:rPr>
                            </w:pPr>
                            <w:r w:rsidRPr="003F637F">
                              <w:rPr>
                                <w:rStyle w:val="jsgrdq"/>
                                <w:rFonts w:ascii="Aptos" w:hAnsi="Aptos" w:cstheme="minorHAnsi"/>
                                <w:sz w:val="20"/>
                                <w:szCs w:val="20"/>
                              </w:rPr>
                              <w:t>Did you know hackers often use automated p</w:t>
                            </w:r>
                            <w:r w:rsidR="00F96D0D" w:rsidRPr="003F637F">
                              <w:rPr>
                                <w:rStyle w:val="jsgrdq"/>
                                <w:rFonts w:ascii="Aptos" w:hAnsi="Aptos" w:cstheme="minorHAnsi"/>
                                <w:sz w:val="20"/>
                                <w:szCs w:val="20"/>
                              </w:rPr>
                              <w:t xml:space="preserve">assword-cracking tools </w:t>
                            </w:r>
                            <w:r w:rsidRPr="003F637F">
                              <w:rPr>
                                <w:rStyle w:val="jsgrdq"/>
                                <w:rFonts w:ascii="Aptos" w:hAnsi="Aptos" w:cstheme="minorHAnsi"/>
                                <w:sz w:val="20"/>
                                <w:szCs w:val="20"/>
                              </w:rPr>
                              <w:t xml:space="preserve">that </w:t>
                            </w:r>
                            <w:r w:rsidR="00F96D0D" w:rsidRPr="003F637F">
                              <w:rPr>
                                <w:rStyle w:val="jsgrdq"/>
                                <w:rFonts w:ascii="Aptos" w:hAnsi="Aptos" w:cstheme="minorHAnsi"/>
                                <w:sz w:val="20"/>
                                <w:szCs w:val="20"/>
                              </w:rPr>
                              <w:t xml:space="preserve">can try thousands of </w:t>
                            </w:r>
                            <w:r w:rsidR="00893514" w:rsidRPr="003F637F">
                              <w:rPr>
                                <w:rStyle w:val="jsgrdq"/>
                                <w:rFonts w:ascii="Aptos" w:hAnsi="Aptos" w:cstheme="minorHAnsi"/>
                                <w:sz w:val="20"/>
                                <w:szCs w:val="20"/>
                              </w:rPr>
                              <w:t>dictionary</w:t>
                            </w:r>
                            <w:r w:rsidR="00F96D0D" w:rsidRPr="003F637F">
                              <w:rPr>
                                <w:rStyle w:val="jsgrdq"/>
                                <w:rFonts w:ascii="Aptos" w:hAnsi="Aptos" w:cstheme="minorHAnsi"/>
                                <w:sz w:val="20"/>
                                <w:szCs w:val="20"/>
                              </w:rPr>
                              <w:t xml:space="preserve"> words to guess a password in a matter of seconds</w:t>
                            </w:r>
                            <w:r w:rsidR="004C2819" w:rsidRPr="003F637F">
                              <w:rPr>
                                <w:rStyle w:val="jsgrdq"/>
                                <w:rFonts w:ascii="Aptos" w:hAnsi="Aptos" w:cstheme="minorHAnsi"/>
                                <w:sz w:val="20"/>
                                <w:szCs w:val="20"/>
                              </w:rPr>
                              <w:t>?</w:t>
                            </w:r>
                            <w:r w:rsidR="00F96D0D" w:rsidRPr="003F637F">
                              <w:rPr>
                                <w:rStyle w:val="jsgrdq"/>
                                <w:rFonts w:ascii="Aptos" w:hAnsi="Aptos" w:cstheme="minorHAnsi"/>
                                <w:sz w:val="20"/>
                                <w:szCs w:val="20"/>
                              </w:rPr>
                              <w:t xml:space="preserve"> </w:t>
                            </w:r>
                            <w:r w:rsidR="002B6A6C" w:rsidRPr="003F637F">
                              <w:rPr>
                                <w:rFonts w:ascii="Aptos" w:hAnsi="Aptos" w:cstheme="minorHAnsi"/>
                                <w:sz w:val="20"/>
                                <w:szCs w:val="20"/>
                              </w:rPr>
                              <w:t>Individual words, even with slight variations, are easy to guess, but a series of words in a passphrase makes them more secure.</w:t>
                            </w:r>
                            <w:r w:rsidR="008A28D2" w:rsidRPr="003F637F">
                              <w:rPr>
                                <w:rFonts w:ascii="Aptos" w:hAnsi="Aptos" w:cstheme="minorHAnsi"/>
                                <w:sz w:val="20"/>
                                <w:szCs w:val="20"/>
                              </w:rPr>
                              <w:t xml:space="preserve"> Try using </w:t>
                            </w:r>
                            <w:r w:rsidR="008A6024" w:rsidRPr="003F637F">
                              <w:rPr>
                                <w:rFonts w:ascii="Aptos" w:hAnsi="Aptos" w:cstheme="minorHAnsi"/>
                                <w:sz w:val="20"/>
                                <w:szCs w:val="20"/>
                              </w:rPr>
                              <w:t xml:space="preserve">a something like </w:t>
                            </w:r>
                            <w:r w:rsidR="008A28D2" w:rsidRPr="003F637F">
                              <w:rPr>
                                <w:rFonts w:ascii="Aptos" w:hAnsi="Aptos" w:cstheme="minorHAnsi"/>
                                <w:sz w:val="20"/>
                                <w:szCs w:val="20"/>
                              </w:rPr>
                              <w:t>I</w:t>
                            </w:r>
                            <w:r w:rsidR="0033614F" w:rsidRPr="003F637F">
                              <w:rPr>
                                <w:rFonts w:ascii="Aptos" w:hAnsi="Aptos" w:cstheme="minorHAnsi"/>
                                <w:sz w:val="20"/>
                                <w:szCs w:val="20"/>
                              </w:rPr>
                              <w:t>L0v3B@seb</w:t>
                            </w:r>
                            <w:r w:rsidR="008C11AE" w:rsidRPr="003F637F">
                              <w:rPr>
                                <w:rFonts w:ascii="Aptos" w:hAnsi="Aptos" w:cstheme="minorHAnsi"/>
                                <w:sz w:val="20"/>
                                <w:szCs w:val="20"/>
                              </w:rPr>
                              <w:t xml:space="preserve">@11 instead of </w:t>
                            </w:r>
                            <w:r w:rsidR="005930B0" w:rsidRPr="003F637F">
                              <w:rPr>
                                <w:rFonts w:ascii="Aptos" w:hAnsi="Aptos" w:cstheme="minorHAnsi"/>
                                <w:sz w:val="20"/>
                                <w:szCs w:val="20"/>
                              </w:rPr>
                              <w:t>baseball</w:t>
                            </w:r>
                            <w:r w:rsidR="00AB2096" w:rsidRPr="003F637F">
                              <w:rPr>
                                <w:rFonts w:ascii="Aptos" w:hAnsi="Aptos" w:cstheme="minorHAnsi"/>
                                <w:sz w:val="20"/>
                                <w:szCs w:val="20"/>
                              </w:rPr>
                              <w:t>fan1</w:t>
                            </w:r>
                            <w:r w:rsidR="008A6024" w:rsidRPr="003F637F">
                              <w:rPr>
                                <w:rFonts w:ascii="Aptos" w:hAnsi="Aptos" w:cstheme="minorHAnsi"/>
                                <w:sz w:val="20"/>
                                <w:szCs w:val="20"/>
                              </w:rPr>
                              <w:t>.</w:t>
                            </w:r>
                            <w:r w:rsidR="00B64F33" w:rsidRPr="003F637F">
                              <w:rPr>
                                <w:rFonts w:ascii="Aptos" w:hAnsi="Aptos" w:cstheme="minorHAnsi"/>
                                <w:sz w:val="20"/>
                                <w:szCs w:val="20"/>
                              </w:rPr>
                              <w:t xml:space="preserve"> </w:t>
                            </w:r>
                            <w:r w:rsidR="008E043D" w:rsidRPr="003F637F">
                              <w:rPr>
                                <w:rFonts w:ascii="Aptos" w:hAnsi="Aptos" w:cstheme="minorHAnsi"/>
                                <w:sz w:val="20"/>
                                <w:szCs w:val="20"/>
                              </w:rPr>
                              <w:t>#BeCyberSmart</w:t>
                            </w:r>
                          </w:p>
                          <w:p w14:paraId="5C841457" w14:textId="0995E813" w:rsidR="00B64F33" w:rsidRPr="003F637F" w:rsidRDefault="00F37542" w:rsidP="003F637F">
                            <w:pPr>
                              <w:pStyle w:val="ListParagraph"/>
                              <w:numPr>
                                <w:ilvl w:val="0"/>
                                <w:numId w:val="38"/>
                              </w:numPr>
                              <w:spacing w:line="240" w:lineRule="auto"/>
                              <w:ind w:left="187" w:hanging="187"/>
                              <w:contextualSpacing w:val="0"/>
                              <w:jc w:val="both"/>
                              <w:rPr>
                                <w:rFonts w:ascii="Aptos" w:hAnsi="Aptos" w:cstheme="minorHAnsi"/>
                                <w:sz w:val="20"/>
                                <w:szCs w:val="20"/>
                              </w:rPr>
                            </w:pPr>
                            <w:r w:rsidRPr="003F637F">
                              <w:rPr>
                                <w:rFonts w:ascii="Aptos" w:hAnsi="Aptos" w:cstheme="minorHAnsi"/>
                                <w:sz w:val="20"/>
                                <w:szCs w:val="20"/>
                              </w:rPr>
                              <w:t xml:space="preserve">According to recent studies, the average user has approximately 100 passwords to remember. If </w:t>
                            </w:r>
                            <w:r w:rsidR="002D6BFE" w:rsidRPr="003F637F">
                              <w:rPr>
                                <w:rFonts w:ascii="Aptos" w:hAnsi="Aptos" w:cstheme="minorHAnsi"/>
                                <w:sz w:val="20"/>
                                <w:szCs w:val="20"/>
                              </w:rPr>
                              <w:t xml:space="preserve">you need help managing </w:t>
                            </w:r>
                            <w:r w:rsidRPr="003F637F">
                              <w:rPr>
                                <w:rFonts w:ascii="Aptos" w:hAnsi="Aptos" w:cstheme="minorHAnsi"/>
                                <w:sz w:val="20"/>
                                <w:szCs w:val="20"/>
                              </w:rPr>
                              <w:t>all those</w:t>
                            </w:r>
                            <w:r w:rsidR="002D6BFE" w:rsidRPr="003F637F">
                              <w:rPr>
                                <w:rFonts w:ascii="Aptos" w:hAnsi="Aptos" w:cstheme="minorHAnsi"/>
                                <w:sz w:val="20"/>
                                <w:szCs w:val="20"/>
                              </w:rPr>
                              <w:t xml:space="preserve"> passwords, do not store your list of passwords in a plain text file on your computer</w:t>
                            </w:r>
                            <w:r w:rsidR="00467DA3" w:rsidRPr="003F637F">
                              <w:rPr>
                                <w:rFonts w:ascii="Aptos" w:hAnsi="Aptos" w:cstheme="minorHAnsi"/>
                                <w:sz w:val="20"/>
                                <w:szCs w:val="20"/>
                              </w:rPr>
                              <w:t xml:space="preserve"> or on a sticky note under your keyboard</w:t>
                            </w:r>
                            <w:r w:rsidR="002D6BFE" w:rsidRPr="003F637F">
                              <w:rPr>
                                <w:rFonts w:ascii="Aptos" w:hAnsi="Aptos" w:cstheme="minorHAnsi"/>
                                <w:sz w:val="20"/>
                                <w:szCs w:val="20"/>
                              </w:rPr>
                              <w:t>. Instead, there are several</w:t>
                            </w:r>
                            <w:r w:rsidR="00467DA3" w:rsidRPr="003F637F">
                              <w:rPr>
                                <w:rFonts w:ascii="Aptos" w:hAnsi="Aptos" w:cstheme="minorHAnsi"/>
                                <w:sz w:val="20"/>
                                <w:szCs w:val="20"/>
                              </w:rPr>
                              <w:t xml:space="preserve"> trusted</w:t>
                            </w:r>
                            <w:r w:rsidR="002D6BFE" w:rsidRPr="003F637F">
                              <w:rPr>
                                <w:rFonts w:ascii="Aptos" w:hAnsi="Aptos" w:cstheme="minorHAnsi"/>
                                <w:sz w:val="20"/>
                                <w:szCs w:val="20"/>
                              </w:rPr>
                              <w:t xml:space="preserve"> </w:t>
                            </w:r>
                            <w:r w:rsidR="00467DA3" w:rsidRPr="003F637F">
                              <w:rPr>
                                <w:rFonts w:ascii="Aptos" w:hAnsi="Aptos" w:cstheme="minorHAnsi"/>
                                <w:sz w:val="20"/>
                                <w:szCs w:val="20"/>
                              </w:rPr>
                              <w:t>password management</w:t>
                            </w:r>
                            <w:r w:rsidR="002D6BFE" w:rsidRPr="003F637F">
                              <w:rPr>
                                <w:rFonts w:ascii="Aptos" w:hAnsi="Aptos" w:cstheme="minorHAnsi"/>
                                <w:sz w:val="20"/>
                                <w:szCs w:val="20"/>
                              </w:rPr>
                              <w:t xml:space="preserve"> programs that can help you stay secure.</w:t>
                            </w:r>
                            <w:r w:rsidR="00467DA3" w:rsidRPr="003F637F">
                              <w:rPr>
                                <w:rFonts w:ascii="Aptos" w:hAnsi="Aptos" w:cstheme="minorHAnsi"/>
                                <w:sz w:val="20"/>
                                <w:szCs w:val="20"/>
                              </w:rPr>
                              <w:t xml:space="preserve"> </w:t>
                            </w:r>
                            <w:r w:rsidR="00B64F33" w:rsidRPr="003F637F">
                              <w:rPr>
                                <w:rFonts w:ascii="Aptos" w:hAnsi="Aptos" w:cstheme="minorHAnsi"/>
                                <w:sz w:val="20"/>
                                <w:szCs w:val="20"/>
                              </w:rPr>
                              <w:t>#BeCyberSmar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AFB824" id="_x0000_s1047" type="#_x0000_t202" style="position:absolute;left:0;text-align:left;margin-left:69.9pt;margin-top:18.35pt;width:417.2pt;height:156.3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" filled="f" stroked="f">
                <v:textbox inset="0,0,0,0">
                  <w:txbxContent>
                    <w:p w14:paraId="16F666C1" w14:textId="7C174719" w:rsidR="008C531B" w:rsidRPr="003F637F" w:rsidRDefault="008C531B" w:rsidP="003F637F">
                      <w:pPr>
                        <w:pStyle w:val="ListParagraph"/>
                        <w:numPr>
                          <w:ilvl w:val="0"/>
                          <w:numId w:val="38"/>
                        </w:numPr>
                        <w:spacing w:line="240" w:lineRule="auto"/>
                        <w:ind w:left="187" w:hanging="187"/>
                        <w:contextualSpacing w:val="0"/>
                        <w:jc w:val="both"/>
                        <w:rPr>
                          <w:rStyle w:val="jsgrdq"/>
                          <w:rFonts w:ascii="Aptos" w:hAnsi="Aptos" w:cstheme="minorHAnsi"/>
                          <w:sz w:val="20"/>
                          <w:szCs w:val="20"/>
                        </w:rPr>
                      </w:pPr>
                      <w:r w:rsidRPr="003F637F">
                        <w:rPr>
                          <w:rFonts w:ascii="Aptos" w:hAnsi="Aptos" w:cstheme="minorHAnsi"/>
                          <w:sz w:val="20"/>
                          <w:szCs w:val="20"/>
                        </w:rPr>
                        <w:t>Would you ever use one key to unlock your front door, start your car, and open the safe deposit box at the bank? No! Reusing a password for different accounts is doing just that. Do not use the same password for multiple systems, websites, or accounts. #BeCyberSmart</w:t>
                      </w:r>
                    </w:p>
                    <w:p w14:paraId="2DFB4FAB" w14:textId="5EE875A7" w:rsidR="008E043D" w:rsidRPr="003F637F" w:rsidRDefault="00420476" w:rsidP="003F637F">
                      <w:pPr>
                        <w:pStyle w:val="ListParagraph"/>
                        <w:numPr>
                          <w:ilvl w:val="0"/>
                          <w:numId w:val="38"/>
                        </w:numPr>
                        <w:spacing w:line="240" w:lineRule="auto"/>
                        <w:ind w:left="187" w:hanging="187"/>
                        <w:contextualSpacing w:val="0"/>
                        <w:jc w:val="both"/>
                        <w:rPr>
                          <w:rFonts w:ascii="Aptos" w:hAnsi="Aptos" w:cstheme="minorHAnsi"/>
                          <w:sz w:val="20"/>
                          <w:szCs w:val="20"/>
                        </w:rPr>
                      </w:pPr>
                      <w:r w:rsidRPr="003F637F">
                        <w:rPr>
                          <w:rStyle w:val="jsgrdq"/>
                          <w:rFonts w:ascii="Aptos" w:hAnsi="Aptos" w:cstheme="minorHAnsi"/>
                          <w:sz w:val="20"/>
                          <w:szCs w:val="20"/>
                        </w:rPr>
                        <w:t>Did you know hackers often use automated p</w:t>
                      </w:r>
                      <w:r w:rsidR="00F96D0D" w:rsidRPr="003F637F">
                        <w:rPr>
                          <w:rStyle w:val="jsgrdq"/>
                          <w:rFonts w:ascii="Aptos" w:hAnsi="Aptos" w:cstheme="minorHAnsi"/>
                          <w:sz w:val="20"/>
                          <w:szCs w:val="20"/>
                        </w:rPr>
                        <w:t xml:space="preserve">assword-cracking tools </w:t>
                      </w:r>
                      <w:r w:rsidRPr="003F637F">
                        <w:rPr>
                          <w:rStyle w:val="jsgrdq"/>
                          <w:rFonts w:ascii="Aptos" w:hAnsi="Aptos" w:cstheme="minorHAnsi"/>
                          <w:sz w:val="20"/>
                          <w:szCs w:val="20"/>
                        </w:rPr>
                        <w:t xml:space="preserve">that </w:t>
                      </w:r>
                      <w:r w:rsidR="00F96D0D" w:rsidRPr="003F637F">
                        <w:rPr>
                          <w:rStyle w:val="jsgrdq"/>
                          <w:rFonts w:ascii="Aptos" w:hAnsi="Aptos" w:cstheme="minorHAnsi"/>
                          <w:sz w:val="20"/>
                          <w:szCs w:val="20"/>
                        </w:rPr>
                        <w:t xml:space="preserve">can try thousands of </w:t>
                      </w:r>
                      <w:r w:rsidR="00893514" w:rsidRPr="003F637F">
                        <w:rPr>
                          <w:rStyle w:val="jsgrdq"/>
                          <w:rFonts w:ascii="Aptos" w:hAnsi="Aptos" w:cstheme="minorHAnsi"/>
                          <w:sz w:val="20"/>
                          <w:szCs w:val="20"/>
                        </w:rPr>
                        <w:t>dictionary</w:t>
                      </w:r>
                      <w:r w:rsidR="00F96D0D" w:rsidRPr="003F637F">
                        <w:rPr>
                          <w:rStyle w:val="jsgrdq"/>
                          <w:rFonts w:ascii="Aptos" w:hAnsi="Aptos" w:cstheme="minorHAnsi"/>
                          <w:sz w:val="20"/>
                          <w:szCs w:val="20"/>
                        </w:rPr>
                        <w:t xml:space="preserve"> words to guess a password in a matter of seconds</w:t>
                      </w:r>
                      <w:r w:rsidR="004C2819" w:rsidRPr="003F637F">
                        <w:rPr>
                          <w:rStyle w:val="jsgrdq"/>
                          <w:rFonts w:ascii="Aptos" w:hAnsi="Aptos" w:cstheme="minorHAnsi"/>
                          <w:sz w:val="20"/>
                          <w:szCs w:val="20"/>
                        </w:rPr>
                        <w:t>?</w:t>
                      </w:r>
                      <w:r w:rsidR="00F96D0D" w:rsidRPr="003F637F">
                        <w:rPr>
                          <w:rStyle w:val="jsgrdq"/>
                          <w:rFonts w:ascii="Aptos" w:hAnsi="Aptos" w:cstheme="minorHAnsi"/>
                          <w:sz w:val="20"/>
                          <w:szCs w:val="20"/>
                        </w:rPr>
                        <w:t xml:space="preserve"> </w:t>
                      </w:r>
                      <w:r w:rsidR="002B6A6C" w:rsidRPr="003F637F">
                        <w:rPr>
                          <w:rFonts w:ascii="Aptos" w:hAnsi="Aptos" w:cstheme="minorHAnsi"/>
                          <w:sz w:val="20"/>
                          <w:szCs w:val="20"/>
                        </w:rPr>
                        <w:t>Individual words, even with slight variations, are easy to guess, but a series of words in a passphrase makes them more secure.</w:t>
                      </w:r>
                      <w:r w:rsidR="008A28D2" w:rsidRPr="003F637F">
                        <w:rPr>
                          <w:rFonts w:ascii="Aptos" w:hAnsi="Aptos" w:cstheme="minorHAnsi"/>
                          <w:sz w:val="20"/>
                          <w:szCs w:val="20"/>
                        </w:rPr>
                        <w:t xml:space="preserve"> Try using </w:t>
                      </w:r>
                      <w:r w:rsidR="008A6024" w:rsidRPr="003F637F">
                        <w:rPr>
                          <w:rFonts w:ascii="Aptos" w:hAnsi="Aptos" w:cstheme="minorHAnsi"/>
                          <w:sz w:val="20"/>
                          <w:szCs w:val="20"/>
                        </w:rPr>
                        <w:t xml:space="preserve">a something like </w:t>
                      </w:r>
                      <w:r w:rsidR="008A28D2" w:rsidRPr="003F637F">
                        <w:rPr>
                          <w:rFonts w:ascii="Aptos" w:hAnsi="Aptos" w:cstheme="minorHAnsi"/>
                          <w:sz w:val="20"/>
                          <w:szCs w:val="20"/>
                        </w:rPr>
                        <w:t>I</w:t>
                      </w:r>
                      <w:r w:rsidR="0033614F" w:rsidRPr="003F637F">
                        <w:rPr>
                          <w:rFonts w:ascii="Aptos" w:hAnsi="Aptos" w:cstheme="minorHAnsi"/>
                          <w:sz w:val="20"/>
                          <w:szCs w:val="20"/>
                        </w:rPr>
                        <w:t>L0v3B@seb</w:t>
                      </w:r>
                      <w:r w:rsidR="008C11AE" w:rsidRPr="003F637F">
                        <w:rPr>
                          <w:rFonts w:ascii="Aptos" w:hAnsi="Aptos" w:cstheme="minorHAnsi"/>
                          <w:sz w:val="20"/>
                          <w:szCs w:val="20"/>
                        </w:rPr>
                        <w:t xml:space="preserve">@11 instead of </w:t>
                      </w:r>
                      <w:r w:rsidR="005930B0" w:rsidRPr="003F637F">
                        <w:rPr>
                          <w:rFonts w:ascii="Aptos" w:hAnsi="Aptos" w:cstheme="minorHAnsi"/>
                          <w:sz w:val="20"/>
                          <w:szCs w:val="20"/>
                        </w:rPr>
                        <w:t>baseball</w:t>
                      </w:r>
                      <w:r w:rsidR="00AB2096" w:rsidRPr="003F637F">
                        <w:rPr>
                          <w:rFonts w:ascii="Aptos" w:hAnsi="Aptos" w:cstheme="minorHAnsi"/>
                          <w:sz w:val="20"/>
                          <w:szCs w:val="20"/>
                        </w:rPr>
                        <w:t>fan1</w:t>
                      </w:r>
                      <w:r w:rsidR="008A6024" w:rsidRPr="003F637F">
                        <w:rPr>
                          <w:rFonts w:ascii="Aptos" w:hAnsi="Aptos" w:cstheme="minorHAnsi"/>
                          <w:sz w:val="20"/>
                          <w:szCs w:val="20"/>
                        </w:rPr>
                        <w:t>.</w:t>
                      </w:r>
                      <w:r w:rsidR="00B64F33" w:rsidRPr="003F637F">
                        <w:rPr>
                          <w:rFonts w:ascii="Aptos" w:hAnsi="Aptos" w:cstheme="minorHAnsi"/>
                          <w:sz w:val="20"/>
                          <w:szCs w:val="20"/>
                        </w:rPr>
                        <w:t xml:space="preserve"> </w:t>
                      </w:r>
                      <w:r w:rsidR="008E043D" w:rsidRPr="003F637F">
                        <w:rPr>
                          <w:rFonts w:ascii="Aptos" w:hAnsi="Aptos" w:cstheme="minorHAnsi"/>
                          <w:sz w:val="20"/>
                          <w:szCs w:val="20"/>
                        </w:rPr>
                        <w:t>#BeCyberSmart</w:t>
                      </w:r>
                    </w:p>
                    <w:p w14:paraId="5C841457" w14:textId="0995E813" w:rsidR="00B64F33" w:rsidRPr="003F637F" w:rsidRDefault="00F37542" w:rsidP="003F637F">
                      <w:pPr>
                        <w:pStyle w:val="ListParagraph"/>
                        <w:numPr>
                          <w:ilvl w:val="0"/>
                          <w:numId w:val="38"/>
                        </w:numPr>
                        <w:spacing w:line="240" w:lineRule="auto"/>
                        <w:ind w:left="187" w:hanging="187"/>
                        <w:contextualSpacing w:val="0"/>
                        <w:jc w:val="both"/>
                        <w:rPr>
                          <w:rFonts w:ascii="Aptos" w:hAnsi="Aptos" w:cstheme="minorHAnsi"/>
                          <w:sz w:val="20"/>
                          <w:szCs w:val="20"/>
                        </w:rPr>
                      </w:pPr>
                      <w:r w:rsidRPr="003F637F">
                        <w:rPr>
                          <w:rFonts w:ascii="Aptos" w:hAnsi="Aptos" w:cstheme="minorHAnsi"/>
                          <w:sz w:val="20"/>
                          <w:szCs w:val="20"/>
                        </w:rPr>
                        <w:t xml:space="preserve">According to recent studies, the average user has approximately 100 passwords to remember. If </w:t>
                      </w:r>
                      <w:r w:rsidR="002D6BFE" w:rsidRPr="003F637F">
                        <w:rPr>
                          <w:rFonts w:ascii="Aptos" w:hAnsi="Aptos" w:cstheme="minorHAnsi"/>
                          <w:sz w:val="20"/>
                          <w:szCs w:val="20"/>
                        </w:rPr>
                        <w:t xml:space="preserve">you need help managing </w:t>
                      </w:r>
                      <w:r w:rsidRPr="003F637F">
                        <w:rPr>
                          <w:rFonts w:ascii="Aptos" w:hAnsi="Aptos" w:cstheme="minorHAnsi"/>
                          <w:sz w:val="20"/>
                          <w:szCs w:val="20"/>
                        </w:rPr>
                        <w:t>all those</w:t>
                      </w:r>
                      <w:r w:rsidR="002D6BFE" w:rsidRPr="003F637F">
                        <w:rPr>
                          <w:rFonts w:ascii="Aptos" w:hAnsi="Aptos" w:cstheme="minorHAnsi"/>
                          <w:sz w:val="20"/>
                          <w:szCs w:val="20"/>
                        </w:rPr>
                        <w:t xml:space="preserve"> passwords, do not store your list of passwords in a plain text file on your computer</w:t>
                      </w:r>
                      <w:r w:rsidR="00467DA3" w:rsidRPr="003F637F">
                        <w:rPr>
                          <w:rFonts w:ascii="Aptos" w:hAnsi="Aptos" w:cstheme="minorHAnsi"/>
                          <w:sz w:val="20"/>
                          <w:szCs w:val="20"/>
                        </w:rPr>
                        <w:t xml:space="preserve"> or on a sticky note under your keyboard</w:t>
                      </w:r>
                      <w:r w:rsidR="002D6BFE" w:rsidRPr="003F637F">
                        <w:rPr>
                          <w:rFonts w:ascii="Aptos" w:hAnsi="Aptos" w:cstheme="minorHAnsi"/>
                          <w:sz w:val="20"/>
                          <w:szCs w:val="20"/>
                        </w:rPr>
                        <w:t>. Instead, there are several</w:t>
                      </w:r>
                      <w:r w:rsidR="00467DA3" w:rsidRPr="003F637F">
                        <w:rPr>
                          <w:rFonts w:ascii="Aptos" w:hAnsi="Aptos" w:cstheme="minorHAnsi"/>
                          <w:sz w:val="20"/>
                          <w:szCs w:val="20"/>
                        </w:rPr>
                        <w:t xml:space="preserve"> trusted</w:t>
                      </w:r>
                      <w:r w:rsidR="002D6BFE" w:rsidRPr="003F637F">
                        <w:rPr>
                          <w:rFonts w:ascii="Aptos" w:hAnsi="Aptos" w:cstheme="minorHAnsi"/>
                          <w:sz w:val="20"/>
                          <w:szCs w:val="20"/>
                        </w:rPr>
                        <w:t xml:space="preserve"> </w:t>
                      </w:r>
                      <w:r w:rsidR="00467DA3" w:rsidRPr="003F637F">
                        <w:rPr>
                          <w:rFonts w:ascii="Aptos" w:hAnsi="Aptos" w:cstheme="minorHAnsi"/>
                          <w:sz w:val="20"/>
                          <w:szCs w:val="20"/>
                        </w:rPr>
                        <w:t>password management</w:t>
                      </w:r>
                      <w:r w:rsidR="002D6BFE" w:rsidRPr="003F637F">
                        <w:rPr>
                          <w:rFonts w:ascii="Aptos" w:hAnsi="Aptos" w:cstheme="minorHAnsi"/>
                          <w:sz w:val="20"/>
                          <w:szCs w:val="20"/>
                        </w:rPr>
                        <w:t xml:space="preserve"> programs that can help you stay secure.</w:t>
                      </w:r>
                      <w:r w:rsidR="00467DA3" w:rsidRPr="003F637F">
                        <w:rPr>
                          <w:rFonts w:ascii="Aptos" w:hAnsi="Aptos" w:cstheme="minorHAnsi"/>
                          <w:sz w:val="20"/>
                          <w:szCs w:val="20"/>
                        </w:rPr>
                        <w:t xml:space="preserve"> </w:t>
                      </w:r>
                      <w:r w:rsidR="00B64F33" w:rsidRPr="003F637F">
                        <w:rPr>
                          <w:rFonts w:ascii="Aptos" w:hAnsi="Aptos" w:cstheme="minorHAnsi"/>
                          <w:sz w:val="20"/>
                          <w:szCs w:val="20"/>
                        </w:rPr>
                        <w:t>#BeCyberSmart</w:t>
                      </w:r>
                    </w:p>
                  </w:txbxContent>
                </v:textbox>
                <w10:wrap anchorx="margin"/>
              </v:shape>
            </w:pict>
          </mc:Fallback>
        </mc:AlternateContent>
      </w:r>
      <w:r w:rsidRPr="00707BAD">
        <w:rPr>
          <w:rFonts w:ascii="Aptos" w:hAnsi="Aptos" w:cstheme="minorHAnsi"/>
          <w:noProof/>
        </w:rPr>
        <mc:AlternateContent>
          <mc:Choice Requires="wps">
            <w:drawing>
              <wp:anchor distT="0" distB="0" distL="114300" distR="114300" simplePos="0" relativeHeight="251658257" behindDoc="0" locked="0" layoutInCell="1" allowOverlap="1" wp14:anchorId="40FDF7C6" wp14:editId="7577EF11">
                <wp:simplePos x="0" y="0"/>
                <wp:positionH relativeFrom="margin">
                  <wp:posOffset>0</wp:posOffset>
                </wp:positionH>
                <wp:positionV relativeFrom="paragraph">
                  <wp:posOffset>2384425</wp:posOffset>
                </wp:positionV>
                <wp:extent cx="920750" cy="552450"/>
                <wp:effectExtent l="0" t="0" r="12700" b="0"/>
                <wp:wrapNone/>
                <wp:docPr id="152"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B115F" w14:textId="76DC651E" w:rsidR="00991CEC" w:rsidRPr="00BC6B65" w:rsidRDefault="003D79EC" w:rsidP="003D79EC">
                            <w:pPr>
                              <w:suppressAutoHyphens/>
                              <w:autoSpaceDE w:val="0"/>
                              <w:autoSpaceDN w:val="0"/>
                              <w:adjustRightInd w:val="0"/>
                              <w:spacing w:before="240" w:after="0" w:line="240" w:lineRule="auto"/>
                              <w:textAlignment w:val="center"/>
                              <w:rPr>
                                <w:rFonts w:ascii="et-line" w:hAnsi="et-line" w:cs="et-line"/>
                                <w:color w:val="000000"/>
                                <w:spacing w:val="22"/>
                                <w:sz w:val="147"/>
                                <w:szCs w:val="147"/>
                                <w:u w:color="000000"/>
                                <w:lang w:val="en-GB" w:eastAsia="ru-RU"/>
                              </w:rPr>
                            </w:pPr>
                            <w:r w:rsidRPr="008D3450">
                              <w:rPr>
                                <w:rFonts w:ascii="Aptos ExtraBold" w:hAnsi="Aptos ExtraBold" w:cs="Segoe UI"/>
                                <w:color w:val="0077DA"/>
                                <w:spacing w:val="4"/>
                                <w:lang w:val="en-GB" w:eastAsia="ru-RU"/>
                              </w:rPr>
                              <w:t xml:space="preserve">Topic: </w:t>
                            </w:r>
                            <w:r w:rsidRPr="008D3450">
                              <w:rPr>
                                <w:rFonts w:ascii="Aptos ExtraBold" w:hAnsi="Aptos ExtraBold" w:cs="Segoe UI"/>
                                <w:color w:val="0077DA"/>
                                <w:spacing w:val="4"/>
                                <w:lang w:val="en-GB" w:eastAsia="ru-RU"/>
                              </w:rPr>
                              <w:br/>
                            </w:r>
                            <w:r>
                              <w:rPr>
                                <w:rFonts w:ascii="Aptos" w:hAnsi="Aptos" w:cs="Segoe UI"/>
                                <w:spacing w:val="4"/>
                                <w:lang w:val="en-GB" w:eastAsia="ru-RU"/>
                              </w:rPr>
                              <w:t>Phish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FDF7C6" id="_x0000_s1048" type="#_x0000_t202" style="position:absolute;left:0;text-align:left;margin-left:0;margin-top:187.75pt;width:72.5pt;height:43.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" filled="f" stroked="f">
                <v:textbox inset="0,0,0,0">
                  <w:txbxContent>
                    <w:p w14:paraId="1D5B115F" w14:textId="76DC651E" w:rsidR="00991CEC" w:rsidRPr="00BC6B65" w:rsidRDefault="003D79EC" w:rsidP="003D79EC">
                      <w:pPr>
                        <w:suppressAutoHyphens/>
                        <w:autoSpaceDE w:val="0"/>
                        <w:autoSpaceDN w:val="0"/>
                        <w:adjustRightInd w:val="0"/>
                        <w:spacing w:before="240" w:after="0" w:line="240" w:lineRule="auto"/>
                        <w:textAlignment w:val="center"/>
                        <w:rPr>
                          <w:rFonts w:ascii="et-line" w:hAnsi="et-line" w:cs="et-line"/>
                          <w:color w:val="000000"/>
                          <w:spacing w:val="22"/>
                          <w:sz w:val="147"/>
                          <w:szCs w:val="147"/>
                          <w:u w:color="000000"/>
                          <w:lang w:val="en-GB" w:eastAsia="ru-RU"/>
                        </w:rPr>
                      </w:pPr>
                      <w:r w:rsidRPr="008D3450">
                        <w:rPr>
                          <w:rFonts w:ascii="Aptos ExtraBold" w:hAnsi="Aptos ExtraBold" w:cs="Segoe UI"/>
                          <w:color w:val="0077DA"/>
                          <w:spacing w:val="4"/>
                          <w:lang w:val="en-GB" w:eastAsia="ru-RU"/>
                        </w:rPr>
                        <w:t xml:space="preserve">Topic: </w:t>
                      </w:r>
                      <w:r w:rsidRPr="008D3450">
                        <w:rPr>
                          <w:rFonts w:ascii="Aptos ExtraBold" w:hAnsi="Aptos ExtraBold" w:cs="Segoe UI"/>
                          <w:color w:val="0077DA"/>
                          <w:spacing w:val="4"/>
                          <w:lang w:val="en-GB" w:eastAsia="ru-RU"/>
                        </w:rPr>
                        <w:br/>
                      </w:r>
                      <w:r>
                        <w:rPr>
                          <w:rFonts w:ascii="Aptos" w:hAnsi="Aptos" w:cs="Segoe UI"/>
                          <w:spacing w:val="4"/>
                          <w:lang w:val="en-GB" w:eastAsia="ru-RU"/>
                        </w:rPr>
                        <w:t>Phishing</w:t>
                      </w:r>
                    </w:p>
                  </w:txbxContent>
                </v:textbox>
                <w10:wrap anchorx="margin"/>
              </v:shape>
            </w:pict>
          </mc:Fallback>
        </mc:AlternateContent>
      </w:r>
      <w:r w:rsidRPr="00E148C8">
        <w:rPr>
          <w:noProof/>
          <w:color w:val="CED273"/>
        </w:rPr>
        <mc:AlternateContent>
          <mc:Choice Requires="wps">
            <w:drawing>
              <wp:anchor distT="0" distB="0" distL="114300" distR="114300" simplePos="0" relativeHeight="251658275" behindDoc="0" locked="0" layoutInCell="1" allowOverlap="1" wp14:anchorId="2AE53423" wp14:editId="026FC09E">
                <wp:simplePos x="0" y="0"/>
                <wp:positionH relativeFrom="margin">
                  <wp:posOffset>0</wp:posOffset>
                </wp:positionH>
                <wp:positionV relativeFrom="paragraph">
                  <wp:posOffset>2338705</wp:posOffset>
                </wp:positionV>
                <wp:extent cx="6159500" cy="19050"/>
                <wp:effectExtent l="0" t="0" r="12700" b="19050"/>
                <wp:wrapNone/>
                <wp:docPr id="1211026223"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A2430F" id="Прямая соединительная линия 83" o:spid="_x0000_s1026" style="position:absolute;flip:x;z-index:2516634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4.15pt" to="485pt,1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" strokecolor="#ced273" strokeweight=".5pt">
                <w10:wrap anchorx="margin"/>
              </v:line>
            </w:pict>
          </mc:Fallback>
        </mc:AlternateContent>
      </w:r>
      <w:r w:rsidRPr="005E7094">
        <w:rPr>
          <w:rFonts w:asciiTheme="minorHAnsi" w:hAnsiTheme="minorHAnsi" w:cstheme="minorHAnsi"/>
          <w:noProof/>
          <w:sz w:val="24"/>
          <w:szCs w:val="24"/>
        </w:rPr>
        <mc:AlternateContent>
          <mc:Choice Requires="wps">
            <w:drawing>
              <wp:anchor distT="0" distB="0" distL="114300" distR="114300" simplePos="0" relativeHeight="251658256" behindDoc="0" locked="0" layoutInCell="1" allowOverlap="1" wp14:anchorId="2CC219ED" wp14:editId="5D3FD915">
                <wp:simplePos x="0" y="0"/>
                <wp:positionH relativeFrom="margin">
                  <wp:posOffset>901065</wp:posOffset>
                </wp:positionH>
                <wp:positionV relativeFrom="paragraph">
                  <wp:posOffset>2533015</wp:posOffset>
                </wp:positionV>
                <wp:extent cx="5274310" cy="2019300"/>
                <wp:effectExtent l="0" t="0" r="2540" b="0"/>
                <wp:wrapNone/>
                <wp:docPr id="151"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01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A7D10" w14:textId="0372E14D" w:rsidR="004C472C" w:rsidRPr="003F637F" w:rsidRDefault="00AD2B43" w:rsidP="003F637F">
                            <w:pPr>
                              <w:pStyle w:val="ListParagraph"/>
                              <w:numPr>
                                <w:ilvl w:val="0"/>
                                <w:numId w:val="39"/>
                              </w:numPr>
                              <w:spacing w:line="240" w:lineRule="auto"/>
                              <w:ind w:left="187" w:hanging="187"/>
                              <w:contextualSpacing w:val="0"/>
                              <w:jc w:val="both"/>
                              <w:rPr>
                                <w:rStyle w:val="jsgrdq"/>
                                <w:rFonts w:ascii="Aptos" w:hAnsi="Aptos" w:cstheme="minorHAnsi"/>
                                <w:sz w:val="20"/>
                                <w:szCs w:val="20"/>
                              </w:rPr>
                            </w:pPr>
                            <w:r w:rsidRPr="003F637F">
                              <w:rPr>
                                <w:rStyle w:val="jsgrdq"/>
                                <w:rFonts w:ascii="Aptos" w:hAnsi="Aptos" w:cstheme="minorHAnsi"/>
                                <w:sz w:val="20"/>
                                <w:szCs w:val="20"/>
                              </w:rPr>
                              <w:t>Phishing is by far the most common attack method performed by cyber criminals</w:t>
                            </w:r>
                            <w:r w:rsidR="00991CEC" w:rsidRPr="003F637F">
                              <w:rPr>
                                <w:rStyle w:val="jsgrdq"/>
                                <w:rFonts w:ascii="Aptos" w:hAnsi="Aptos" w:cstheme="minorHAnsi"/>
                                <w:sz w:val="20"/>
                                <w:szCs w:val="20"/>
                              </w:rPr>
                              <w:t xml:space="preserve">. </w:t>
                            </w:r>
                            <w:r w:rsidR="00C25D33" w:rsidRPr="003F637F">
                              <w:rPr>
                                <w:rStyle w:val="jsgrdq"/>
                                <w:rFonts w:ascii="Aptos" w:hAnsi="Aptos" w:cstheme="minorHAnsi"/>
                                <w:sz w:val="20"/>
                                <w:szCs w:val="20"/>
                              </w:rPr>
                              <w:t>That’s why it is important to t</w:t>
                            </w:r>
                            <w:r w:rsidRPr="003F637F">
                              <w:rPr>
                                <w:rStyle w:val="jsgrdq"/>
                                <w:rFonts w:ascii="Aptos" w:hAnsi="Aptos" w:cstheme="minorHAnsi"/>
                                <w:sz w:val="20"/>
                                <w:szCs w:val="20"/>
                              </w:rPr>
                              <w:t xml:space="preserve">reat every </w:t>
                            </w:r>
                            <w:r w:rsidR="00C25D33" w:rsidRPr="003F637F">
                              <w:rPr>
                                <w:rStyle w:val="jsgrdq"/>
                                <w:rFonts w:ascii="Aptos" w:hAnsi="Aptos" w:cstheme="minorHAnsi"/>
                                <w:sz w:val="20"/>
                                <w:szCs w:val="20"/>
                              </w:rPr>
                              <w:t xml:space="preserve">single </w:t>
                            </w:r>
                            <w:r w:rsidRPr="003F637F">
                              <w:rPr>
                                <w:rStyle w:val="jsgrdq"/>
                                <w:rFonts w:ascii="Aptos" w:hAnsi="Aptos" w:cstheme="minorHAnsi"/>
                                <w:sz w:val="20"/>
                                <w:szCs w:val="20"/>
                              </w:rPr>
                              <w:t xml:space="preserve">email like it is a phishing </w:t>
                            </w:r>
                            <w:r w:rsidR="00C25D33" w:rsidRPr="003F637F">
                              <w:rPr>
                                <w:rStyle w:val="jsgrdq"/>
                                <w:rFonts w:ascii="Aptos" w:hAnsi="Aptos" w:cstheme="minorHAnsi"/>
                                <w:sz w:val="20"/>
                                <w:szCs w:val="20"/>
                              </w:rPr>
                              <w:t>attempt</w:t>
                            </w:r>
                            <w:r w:rsidRPr="003F637F">
                              <w:rPr>
                                <w:rStyle w:val="jsgrdq"/>
                                <w:rFonts w:ascii="Aptos" w:hAnsi="Aptos" w:cstheme="minorHAnsi"/>
                                <w:sz w:val="20"/>
                                <w:szCs w:val="20"/>
                              </w:rPr>
                              <w:t>.</w:t>
                            </w:r>
                            <w:r w:rsidR="006E51B5" w:rsidRPr="003F637F">
                              <w:rPr>
                                <w:rStyle w:val="jsgrdq"/>
                                <w:rFonts w:ascii="Aptos" w:hAnsi="Aptos" w:cstheme="minorHAnsi"/>
                                <w:sz w:val="20"/>
                                <w:szCs w:val="20"/>
                              </w:rPr>
                              <w:t xml:space="preserve"> </w:t>
                            </w:r>
                            <w:r w:rsidR="006E04C3" w:rsidRPr="003F637F">
                              <w:rPr>
                                <w:rStyle w:val="jsgrdq"/>
                                <w:rFonts w:ascii="Aptos" w:hAnsi="Aptos" w:cstheme="minorHAnsi"/>
                                <w:sz w:val="20"/>
                                <w:szCs w:val="20"/>
                              </w:rPr>
                              <w:t>Ask yourself three questions before clicking on any link or attachment</w:t>
                            </w:r>
                            <w:r w:rsidR="001C4838" w:rsidRPr="003F637F">
                              <w:rPr>
                                <w:rStyle w:val="jsgrdq"/>
                                <w:rFonts w:ascii="Aptos" w:hAnsi="Aptos" w:cstheme="minorHAnsi"/>
                                <w:sz w:val="20"/>
                                <w:szCs w:val="20"/>
                              </w:rPr>
                              <w:t xml:space="preserve">. </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Do I know the sender?</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 xml:space="preserve"> </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Was I expecting this information?</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 xml:space="preserve"> </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 xml:space="preserve">Why do they want me to </w:t>
                            </w:r>
                            <w:r w:rsidR="00C732A4" w:rsidRPr="003F637F">
                              <w:rPr>
                                <w:rStyle w:val="jsgrdq"/>
                                <w:rFonts w:ascii="Aptos" w:hAnsi="Aptos" w:cstheme="minorHAnsi"/>
                                <w:sz w:val="20"/>
                                <w:szCs w:val="20"/>
                              </w:rPr>
                              <w:t>click or send information?</w:t>
                            </w:r>
                            <w:r w:rsidR="00A71F83" w:rsidRPr="003F637F">
                              <w:rPr>
                                <w:rStyle w:val="jsgrdq"/>
                                <w:rFonts w:ascii="Aptos" w:hAnsi="Aptos" w:cstheme="minorHAnsi"/>
                                <w:sz w:val="20"/>
                                <w:szCs w:val="20"/>
                              </w:rPr>
                              <w:t>”</w:t>
                            </w:r>
                            <w:r w:rsidR="00C732A4" w:rsidRPr="003F637F">
                              <w:rPr>
                                <w:rStyle w:val="jsgrdq"/>
                                <w:rFonts w:ascii="Aptos" w:hAnsi="Aptos" w:cstheme="minorHAnsi"/>
                                <w:sz w:val="20"/>
                                <w:szCs w:val="20"/>
                              </w:rPr>
                              <w:t xml:space="preserve"> If something seems suspicious, </w:t>
                            </w:r>
                            <w:r w:rsidR="0075526D" w:rsidRPr="003F637F">
                              <w:rPr>
                                <w:rStyle w:val="jsgrdq"/>
                                <w:rFonts w:ascii="Aptos" w:hAnsi="Aptos" w:cstheme="minorHAnsi"/>
                                <w:sz w:val="20"/>
                                <w:szCs w:val="20"/>
                              </w:rPr>
                              <w:t xml:space="preserve">do not click. </w:t>
                            </w:r>
                            <w:r w:rsidR="00991CEC" w:rsidRPr="003F637F">
                              <w:rPr>
                                <w:rStyle w:val="jsgrdq"/>
                                <w:rFonts w:ascii="Aptos" w:hAnsi="Aptos" w:cstheme="minorHAnsi"/>
                                <w:sz w:val="20"/>
                                <w:szCs w:val="20"/>
                              </w:rPr>
                              <w:t>#BeCyberSmart</w:t>
                            </w:r>
                          </w:p>
                          <w:p w14:paraId="1A89D2AE" w14:textId="3184CDEC" w:rsidR="009644F8" w:rsidRPr="003F637F" w:rsidRDefault="00167AA7" w:rsidP="003F637F">
                            <w:pPr>
                              <w:pStyle w:val="ListParagraph"/>
                              <w:numPr>
                                <w:ilvl w:val="0"/>
                                <w:numId w:val="39"/>
                              </w:numPr>
                              <w:spacing w:line="240" w:lineRule="auto"/>
                              <w:ind w:left="187" w:hanging="187"/>
                              <w:contextualSpacing w:val="0"/>
                              <w:jc w:val="both"/>
                              <w:rPr>
                                <w:rStyle w:val="jsgrdq"/>
                                <w:rFonts w:ascii="Aptos" w:hAnsi="Aptos" w:cstheme="minorHAnsi"/>
                                <w:sz w:val="20"/>
                                <w:szCs w:val="20"/>
                              </w:rPr>
                            </w:pPr>
                            <w:r w:rsidRPr="003F637F">
                              <w:rPr>
                                <w:rStyle w:val="jsgrdq"/>
                                <w:rFonts w:ascii="Aptos" w:hAnsi="Aptos" w:cstheme="minorHAnsi"/>
                                <w:sz w:val="20"/>
                                <w:szCs w:val="20"/>
                              </w:rPr>
                              <w:t xml:space="preserve">What should you do if you receive a suspicious email? </w:t>
                            </w:r>
                            <w:r w:rsidR="005D4FC0" w:rsidRPr="003F637F">
                              <w:rPr>
                                <w:rStyle w:val="jsgrdq"/>
                                <w:rFonts w:ascii="Aptos" w:hAnsi="Aptos" w:cstheme="minorHAnsi"/>
                                <w:sz w:val="20"/>
                                <w:szCs w:val="20"/>
                              </w:rPr>
                              <w:t xml:space="preserve">Do not </w:t>
                            </w:r>
                            <w:proofErr w:type="gramStart"/>
                            <w:r w:rsidR="005D4FC0" w:rsidRPr="003F637F">
                              <w:rPr>
                                <w:rStyle w:val="jsgrdq"/>
                                <w:rFonts w:ascii="Aptos" w:hAnsi="Aptos" w:cstheme="minorHAnsi"/>
                                <w:sz w:val="20"/>
                                <w:szCs w:val="20"/>
                              </w:rPr>
                              <w:t>take action</w:t>
                            </w:r>
                            <w:proofErr w:type="gramEnd"/>
                            <w:r w:rsidR="00737428" w:rsidRPr="003F637F">
                              <w:rPr>
                                <w:rStyle w:val="jsgrdq"/>
                                <w:rFonts w:ascii="Aptos" w:hAnsi="Aptos" w:cstheme="minorHAnsi"/>
                                <w:sz w:val="20"/>
                                <w:szCs w:val="20"/>
                              </w:rPr>
                              <w:t xml:space="preserve"> or respond to the email</w:t>
                            </w:r>
                            <w:r w:rsidR="005D4FC0" w:rsidRPr="003F637F">
                              <w:rPr>
                                <w:rStyle w:val="jsgrdq"/>
                                <w:rFonts w:ascii="Aptos" w:hAnsi="Aptos" w:cstheme="minorHAnsi"/>
                                <w:sz w:val="20"/>
                                <w:szCs w:val="20"/>
                              </w:rPr>
                              <w:t xml:space="preserve"> until you verify it is not a </w:t>
                            </w:r>
                            <w:proofErr w:type="spellStart"/>
                            <w:r w:rsidR="005D4FC0" w:rsidRPr="003F637F">
                              <w:rPr>
                                <w:rStyle w:val="jsgrdq"/>
                                <w:rFonts w:ascii="Aptos" w:hAnsi="Aptos" w:cstheme="minorHAnsi"/>
                                <w:sz w:val="20"/>
                                <w:szCs w:val="20"/>
                              </w:rPr>
                              <w:t>cyber criminal</w:t>
                            </w:r>
                            <w:proofErr w:type="spellEnd"/>
                            <w:r w:rsidR="005D4FC0" w:rsidRPr="003F637F">
                              <w:rPr>
                                <w:rStyle w:val="jsgrdq"/>
                                <w:rFonts w:ascii="Aptos" w:hAnsi="Aptos" w:cstheme="minorHAnsi"/>
                                <w:sz w:val="20"/>
                                <w:szCs w:val="20"/>
                              </w:rPr>
                              <w:t xml:space="preserve"> sending you a phishing email. Call the person directly</w:t>
                            </w:r>
                            <w:r w:rsidR="002932F0" w:rsidRPr="003F637F">
                              <w:rPr>
                                <w:rStyle w:val="jsgrdq"/>
                                <w:rFonts w:ascii="Aptos" w:hAnsi="Aptos" w:cstheme="minorHAnsi"/>
                                <w:sz w:val="20"/>
                                <w:szCs w:val="20"/>
                              </w:rPr>
                              <w:t xml:space="preserve"> to verify the sender. </w:t>
                            </w:r>
                            <w:r w:rsidR="0075526D" w:rsidRPr="003F637F">
                              <w:rPr>
                                <w:rStyle w:val="jsgrdq"/>
                                <w:rFonts w:ascii="Aptos" w:hAnsi="Aptos" w:cstheme="minorHAnsi"/>
                                <w:sz w:val="20"/>
                                <w:szCs w:val="20"/>
                              </w:rPr>
                              <w:t>#BeCyberSmart</w:t>
                            </w:r>
                          </w:p>
                          <w:p w14:paraId="000EA886" w14:textId="397EB891" w:rsidR="009644F8" w:rsidRPr="003F637F" w:rsidRDefault="009644F8" w:rsidP="003F637F">
                            <w:pPr>
                              <w:pStyle w:val="ListParagraph"/>
                              <w:numPr>
                                <w:ilvl w:val="0"/>
                                <w:numId w:val="39"/>
                              </w:numPr>
                              <w:spacing w:line="240" w:lineRule="auto"/>
                              <w:ind w:left="187" w:hanging="187"/>
                              <w:contextualSpacing w:val="0"/>
                              <w:jc w:val="both"/>
                              <w:rPr>
                                <w:rStyle w:val="jsgrdq"/>
                                <w:rFonts w:ascii="Aptos" w:hAnsi="Aptos" w:cstheme="minorHAnsi"/>
                                <w:sz w:val="20"/>
                                <w:szCs w:val="20"/>
                              </w:rPr>
                            </w:pPr>
                            <w:r w:rsidRPr="003F637F">
                              <w:rPr>
                                <w:rStyle w:val="jsgrdq"/>
                                <w:rFonts w:ascii="Aptos" w:hAnsi="Aptos" w:cstheme="minorHAnsi"/>
                                <w:sz w:val="20"/>
                                <w:szCs w:val="20"/>
                              </w:rPr>
                              <w:t xml:space="preserve">Beware of </w:t>
                            </w:r>
                            <w:proofErr w:type="spellStart"/>
                            <w:r w:rsidRPr="003F637F">
                              <w:rPr>
                                <w:rStyle w:val="jsgrdq"/>
                                <w:rFonts w:ascii="Aptos" w:hAnsi="Aptos" w:cstheme="minorHAnsi"/>
                                <w:sz w:val="20"/>
                                <w:szCs w:val="20"/>
                              </w:rPr>
                              <w:t>phishy</w:t>
                            </w:r>
                            <w:proofErr w:type="spellEnd"/>
                            <w:r w:rsidRPr="003F637F">
                              <w:rPr>
                                <w:rStyle w:val="jsgrdq"/>
                                <w:rFonts w:ascii="Aptos" w:hAnsi="Aptos" w:cstheme="minorHAnsi"/>
                                <w:sz w:val="20"/>
                                <w:szCs w:val="20"/>
                              </w:rPr>
                              <w:t xml:space="preserve"> emails. </w:t>
                            </w:r>
                            <w:r w:rsidR="004F4452" w:rsidRPr="003F637F">
                              <w:rPr>
                                <w:rStyle w:val="jsgrdq"/>
                                <w:rFonts w:ascii="Aptos" w:hAnsi="Aptos" w:cstheme="minorHAnsi"/>
                                <w:sz w:val="20"/>
                                <w:szCs w:val="20"/>
                              </w:rPr>
                              <w:t>A</w:t>
                            </w:r>
                            <w:r w:rsidR="00BC4E70" w:rsidRPr="003F637F">
                              <w:rPr>
                                <w:rStyle w:val="jsgrdq"/>
                                <w:rFonts w:ascii="Aptos" w:hAnsi="Aptos" w:cstheme="minorHAnsi"/>
                                <w:sz w:val="20"/>
                                <w:szCs w:val="20"/>
                              </w:rPr>
                              <w:t xml:space="preserve">lways look for </w:t>
                            </w:r>
                            <w:r w:rsidR="00196B75" w:rsidRPr="003F637F">
                              <w:rPr>
                                <w:rStyle w:val="jsgrdq"/>
                                <w:rFonts w:ascii="Aptos" w:hAnsi="Aptos" w:cstheme="minorHAnsi"/>
                                <w:sz w:val="20"/>
                                <w:szCs w:val="20"/>
                              </w:rPr>
                              <w:t xml:space="preserve">emails that </w:t>
                            </w:r>
                            <w:r w:rsidRPr="003F637F">
                              <w:rPr>
                                <w:rStyle w:val="jsgrdq"/>
                                <w:rFonts w:ascii="Aptos" w:hAnsi="Aptos" w:cstheme="minorHAnsi"/>
                                <w:sz w:val="20"/>
                                <w:szCs w:val="20"/>
                              </w:rPr>
                              <w:t>com</w:t>
                            </w:r>
                            <w:r w:rsidR="00196B75" w:rsidRPr="003F637F">
                              <w:rPr>
                                <w:rStyle w:val="jsgrdq"/>
                                <w:rFonts w:ascii="Aptos" w:hAnsi="Aptos" w:cstheme="minorHAnsi"/>
                                <w:sz w:val="20"/>
                                <w:szCs w:val="20"/>
                              </w:rPr>
                              <w:t>e</w:t>
                            </w:r>
                            <w:r w:rsidRPr="003F637F">
                              <w:rPr>
                                <w:rStyle w:val="jsgrdq"/>
                                <w:rFonts w:ascii="Aptos" w:hAnsi="Aptos" w:cstheme="minorHAnsi"/>
                                <w:sz w:val="20"/>
                                <w:szCs w:val="20"/>
                              </w:rPr>
                              <w:t xml:space="preserve"> from </w:t>
                            </w:r>
                            <w:r w:rsidR="00BC4E70" w:rsidRPr="003F637F">
                              <w:rPr>
                                <w:rStyle w:val="jsgrdq"/>
                                <w:rFonts w:ascii="Aptos" w:hAnsi="Aptos" w:cstheme="minorHAnsi"/>
                                <w:sz w:val="20"/>
                                <w:szCs w:val="20"/>
                              </w:rPr>
                              <w:t>a suspicious sender, offer a prize or enticing deal, contain typos and bad grammar, or request</w:t>
                            </w:r>
                            <w:r w:rsidR="00196B75" w:rsidRPr="003F637F">
                              <w:rPr>
                                <w:rStyle w:val="jsgrdq"/>
                                <w:rFonts w:ascii="Aptos" w:hAnsi="Aptos" w:cstheme="minorHAnsi"/>
                                <w:sz w:val="20"/>
                                <w:szCs w:val="20"/>
                              </w:rPr>
                              <w:t xml:space="preserve"> immediate action. When in doubt, throw it out! If an email, link, or post looks suspicious, delete it. #BeCyberSmar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C219ED" id="_x0000_s1049" type="#_x0000_t202" style="position:absolute;left:0;text-align:left;margin-left:70.95pt;margin-top:199.45pt;width:415.3pt;height:159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" filled="f" stroked="f">
                <v:textbox inset="0,0,0,0">
                  <w:txbxContent>
                    <w:p w14:paraId="2A4A7D10" w14:textId="0372E14D" w:rsidR="004C472C" w:rsidRPr="003F637F" w:rsidRDefault="00AD2B43" w:rsidP="003F637F">
                      <w:pPr>
                        <w:pStyle w:val="ListParagraph"/>
                        <w:numPr>
                          <w:ilvl w:val="0"/>
                          <w:numId w:val="39"/>
                        </w:numPr>
                        <w:spacing w:line="240" w:lineRule="auto"/>
                        <w:ind w:left="187" w:hanging="187"/>
                        <w:contextualSpacing w:val="0"/>
                        <w:jc w:val="both"/>
                        <w:rPr>
                          <w:rStyle w:val="jsgrdq"/>
                          <w:rFonts w:ascii="Aptos" w:hAnsi="Aptos" w:cstheme="minorHAnsi"/>
                          <w:sz w:val="20"/>
                          <w:szCs w:val="20"/>
                        </w:rPr>
                      </w:pPr>
                      <w:r w:rsidRPr="003F637F">
                        <w:rPr>
                          <w:rStyle w:val="jsgrdq"/>
                          <w:rFonts w:ascii="Aptos" w:hAnsi="Aptos" w:cstheme="minorHAnsi"/>
                          <w:sz w:val="20"/>
                          <w:szCs w:val="20"/>
                        </w:rPr>
                        <w:t>Phishing is by far the most common attack method performed by cyber criminals</w:t>
                      </w:r>
                      <w:r w:rsidR="00991CEC" w:rsidRPr="003F637F">
                        <w:rPr>
                          <w:rStyle w:val="jsgrdq"/>
                          <w:rFonts w:ascii="Aptos" w:hAnsi="Aptos" w:cstheme="minorHAnsi"/>
                          <w:sz w:val="20"/>
                          <w:szCs w:val="20"/>
                        </w:rPr>
                        <w:t xml:space="preserve">. </w:t>
                      </w:r>
                      <w:r w:rsidR="00C25D33" w:rsidRPr="003F637F">
                        <w:rPr>
                          <w:rStyle w:val="jsgrdq"/>
                          <w:rFonts w:ascii="Aptos" w:hAnsi="Aptos" w:cstheme="minorHAnsi"/>
                          <w:sz w:val="20"/>
                          <w:szCs w:val="20"/>
                        </w:rPr>
                        <w:t>That’s why it is important to t</w:t>
                      </w:r>
                      <w:r w:rsidRPr="003F637F">
                        <w:rPr>
                          <w:rStyle w:val="jsgrdq"/>
                          <w:rFonts w:ascii="Aptos" w:hAnsi="Aptos" w:cstheme="minorHAnsi"/>
                          <w:sz w:val="20"/>
                          <w:szCs w:val="20"/>
                        </w:rPr>
                        <w:t xml:space="preserve">reat every </w:t>
                      </w:r>
                      <w:r w:rsidR="00C25D33" w:rsidRPr="003F637F">
                        <w:rPr>
                          <w:rStyle w:val="jsgrdq"/>
                          <w:rFonts w:ascii="Aptos" w:hAnsi="Aptos" w:cstheme="minorHAnsi"/>
                          <w:sz w:val="20"/>
                          <w:szCs w:val="20"/>
                        </w:rPr>
                        <w:t xml:space="preserve">single </w:t>
                      </w:r>
                      <w:r w:rsidRPr="003F637F">
                        <w:rPr>
                          <w:rStyle w:val="jsgrdq"/>
                          <w:rFonts w:ascii="Aptos" w:hAnsi="Aptos" w:cstheme="minorHAnsi"/>
                          <w:sz w:val="20"/>
                          <w:szCs w:val="20"/>
                        </w:rPr>
                        <w:t xml:space="preserve">email like it is a phishing </w:t>
                      </w:r>
                      <w:r w:rsidR="00C25D33" w:rsidRPr="003F637F">
                        <w:rPr>
                          <w:rStyle w:val="jsgrdq"/>
                          <w:rFonts w:ascii="Aptos" w:hAnsi="Aptos" w:cstheme="minorHAnsi"/>
                          <w:sz w:val="20"/>
                          <w:szCs w:val="20"/>
                        </w:rPr>
                        <w:t>attempt</w:t>
                      </w:r>
                      <w:r w:rsidRPr="003F637F">
                        <w:rPr>
                          <w:rStyle w:val="jsgrdq"/>
                          <w:rFonts w:ascii="Aptos" w:hAnsi="Aptos" w:cstheme="minorHAnsi"/>
                          <w:sz w:val="20"/>
                          <w:szCs w:val="20"/>
                        </w:rPr>
                        <w:t>.</w:t>
                      </w:r>
                      <w:r w:rsidR="006E51B5" w:rsidRPr="003F637F">
                        <w:rPr>
                          <w:rStyle w:val="jsgrdq"/>
                          <w:rFonts w:ascii="Aptos" w:hAnsi="Aptos" w:cstheme="minorHAnsi"/>
                          <w:sz w:val="20"/>
                          <w:szCs w:val="20"/>
                        </w:rPr>
                        <w:t xml:space="preserve"> </w:t>
                      </w:r>
                      <w:r w:rsidR="006E04C3" w:rsidRPr="003F637F">
                        <w:rPr>
                          <w:rStyle w:val="jsgrdq"/>
                          <w:rFonts w:ascii="Aptos" w:hAnsi="Aptos" w:cstheme="minorHAnsi"/>
                          <w:sz w:val="20"/>
                          <w:szCs w:val="20"/>
                        </w:rPr>
                        <w:t>Ask yourself three questions before clicking on any link or attachment</w:t>
                      </w:r>
                      <w:r w:rsidR="001C4838" w:rsidRPr="003F637F">
                        <w:rPr>
                          <w:rStyle w:val="jsgrdq"/>
                          <w:rFonts w:ascii="Aptos" w:hAnsi="Aptos" w:cstheme="minorHAnsi"/>
                          <w:sz w:val="20"/>
                          <w:szCs w:val="20"/>
                        </w:rPr>
                        <w:t xml:space="preserve">. </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Do I know the sender?</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 xml:space="preserve"> </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Was I expecting this information?</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 xml:space="preserve"> </w:t>
                      </w:r>
                      <w:r w:rsidR="00A71F83" w:rsidRPr="003F637F">
                        <w:rPr>
                          <w:rStyle w:val="jsgrdq"/>
                          <w:rFonts w:ascii="Aptos" w:hAnsi="Aptos" w:cstheme="minorHAnsi"/>
                          <w:sz w:val="20"/>
                          <w:szCs w:val="20"/>
                        </w:rPr>
                        <w:t>“</w:t>
                      </w:r>
                      <w:r w:rsidR="001C4838" w:rsidRPr="003F637F">
                        <w:rPr>
                          <w:rStyle w:val="jsgrdq"/>
                          <w:rFonts w:ascii="Aptos" w:hAnsi="Aptos" w:cstheme="minorHAnsi"/>
                          <w:sz w:val="20"/>
                          <w:szCs w:val="20"/>
                        </w:rPr>
                        <w:t xml:space="preserve">Why do they want me to </w:t>
                      </w:r>
                      <w:r w:rsidR="00C732A4" w:rsidRPr="003F637F">
                        <w:rPr>
                          <w:rStyle w:val="jsgrdq"/>
                          <w:rFonts w:ascii="Aptos" w:hAnsi="Aptos" w:cstheme="minorHAnsi"/>
                          <w:sz w:val="20"/>
                          <w:szCs w:val="20"/>
                        </w:rPr>
                        <w:t>click or send information?</w:t>
                      </w:r>
                      <w:r w:rsidR="00A71F83" w:rsidRPr="003F637F">
                        <w:rPr>
                          <w:rStyle w:val="jsgrdq"/>
                          <w:rFonts w:ascii="Aptos" w:hAnsi="Aptos" w:cstheme="minorHAnsi"/>
                          <w:sz w:val="20"/>
                          <w:szCs w:val="20"/>
                        </w:rPr>
                        <w:t>”</w:t>
                      </w:r>
                      <w:r w:rsidR="00C732A4" w:rsidRPr="003F637F">
                        <w:rPr>
                          <w:rStyle w:val="jsgrdq"/>
                          <w:rFonts w:ascii="Aptos" w:hAnsi="Aptos" w:cstheme="minorHAnsi"/>
                          <w:sz w:val="20"/>
                          <w:szCs w:val="20"/>
                        </w:rPr>
                        <w:t xml:space="preserve"> If something seems suspicious, </w:t>
                      </w:r>
                      <w:r w:rsidR="0075526D" w:rsidRPr="003F637F">
                        <w:rPr>
                          <w:rStyle w:val="jsgrdq"/>
                          <w:rFonts w:ascii="Aptos" w:hAnsi="Aptos" w:cstheme="minorHAnsi"/>
                          <w:sz w:val="20"/>
                          <w:szCs w:val="20"/>
                        </w:rPr>
                        <w:t xml:space="preserve">do not click. </w:t>
                      </w:r>
                      <w:r w:rsidR="00991CEC" w:rsidRPr="003F637F">
                        <w:rPr>
                          <w:rStyle w:val="jsgrdq"/>
                          <w:rFonts w:ascii="Aptos" w:hAnsi="Aptos" w:cstheme="minorHAnsi"/>
                          <w:sz w:val="20"/>
                          <w:szCs w:val="20"/>
                        </w:rPr>
                        <w:t>#BeCyberSmart</w:t>
                      </w:r>
                    </w:p>
                    <w:p w14:paraId="1A89D2AE" w14:textId="3184CDEC" w:rsidR="009644F8" w:rsidRPr="003F637F" w:rsidRDefault="00167AA7" w:rsidP="003F637F">
                      <w:pPr>
                        <w:pStyle w:val="ListParagraph"/>
                        <w:numPr>
                          <w:ilvl w:val="0"/>
                          <w:numId w:val="39"/>
                        </w:numPr>
                        <w:spacing w:line="240" w:lineRule="auto"/>
                        <w:ind w:left="187" w:hanging="187"/>
                        <w:contextualSpacing w:val="0"/>
                        <w:jc w:val="both"/>
                        <w:rPr>
                          <w:rStyle w:val="jsgrdq"/>
                          <w:rFonts w:ascii="Aptos" w:hAnsi="Aptos" w:cstheme="minorHAnsi"/>
                          <w:sz w:val="20"/>
                          <w:szCs w:val="20"/>
                        </w:rPr>
                      </w:pPr>
                      <w:r w:rsidRPr="003F637F">
                        <w:rPr>
                          <w:rStyle w:val="jsgrdq"/>
                          <w:rFonts w:ascii="Aptos" w:hAnsi="Aptos" w:cstheme="minorHAnsi"/>
                          <w:sz w:val="20"/>
                          <w:szCs w:val="20"/>
                        </w:rPr>
                        <w:t xml:space="preserve">What should you do if you receive a suspicious email? </w:t>
                      </w:r>
                      <w:r w:rsidR="005D4FC0" w:rsidRPr="003F637F">
                        <w:rPr>
                          <w:rStyle w:val="jsgrdq"/>
                          <w:rFonts w:ascii="Aptos" w:hAnsi="Aptos" w:cstheme="minorHAnsi"/>
                          <w:sz w:val="20"/>
                          <w:szCs w:val="20"/>
                        </w:rPr>
                        <w:t>Do not take action</w:t>
                      </w:r>
                      <w:r w:rsidR="00737428" w:rsidRPr="003F637F">
                        <w:rPr>
                          <w:rStyle w:val="jsgrdq"/>
                          <w:rFonts w:ascii="Aptos" w:hAnsi="Aptos" w:cstheme="minorHAnsi"/>
                          <w:sz w:val="20"/>
                          <w:szCs w:val="20"/>
                        </w:rPr>
                        <w:t xml:space="preserve"> or respond to the email</w:t>
                      </w:r>
                      <w:r w:rsidR="005D4FC0" w:rsidRPr="003F637F">
                        <w:rPr>
                          <w:rStyle w:val="jsgrdq"/>
                          <w:rFonts w:ascii="Aptos" w:hAnsi="Aptos" w:cstheme="minorHAnsi"/>
                          <w:sz w:val="20"/>
                          <w:szCs w:val="20"/>
                        </w:rPr>
                        <w:t xml:space="preserve"> until you verify it is not a </w:t>
                      </w:r>
                      <w:proofErr w:type="spellStart"/>
                      <w:r w:rsidR="005D4FC0" w:rsidRPr="003F637F">
                        <w:rPr>
                          <w:rStyle w:val="jsgrdq"/>
                          <w:rFonts w:ascii="Aptos" w:hAnsi="Aptos" w:cstheme="minorHAnsi"/>
                          <w:sz w:val="20"/>
                          <w:szCs w:val="20"/>
                        </w:rPr>
                        <w:t>cyber criminal</w:t>
                      </w:r>
                      <w:proofErr w:type="spellEnd"/>
                      <w:r w:rsidR="005D4FC0" w:rsidRPr="003F637F">
                        <w:rPr>
                          <w:rStyle w:val="jsgrdq"/>
                          <w:rFonts w:ascii="Aptos" w:hAnsi="Aptos" w:cstheme="minorHAnsi"/>
                          <w:sz w:val="20"/>
                          <w:szCs w:val="20"/>
                        </w:rPr>
                        <w:t xml:space="preserve"> sending you a phishing email. Call the person directly</w:t>
                      </w:r>
                      <w:r w:rsidR="002932F0" w:rsidRPr="003F637F">
                        <w:rPr>
                          <w:rStyle w:val="jsgrdq"/>
                          <w:rFonts w:ascii="Aptos" w:hAnsi="Aptos" w:cstheme="minorHAnsi"/>
                          <w:sz w:val="20"/>
                          <w:szCs w:val="20"/>
                        </w:rPr>
                        <w:t xml:space="preserve"> to verify the sender. </w:t>
                      </w:r>
                      <w:r w:rsidR="0075526D" w:rsidRPr="003F637F">
                        <w:rPr>
                          <w:rStyle w:val="jsgrdq"/>
                          <w:rFonts w:ascii="Aptos" w:hAnsi="Aptos" w:cstheme="minorHAnsi"/>
                          <w:sz w:val="20"/>
                          <w:szCs w:val="20"/>
                        </w:rPr>
                        <w:t>#BeCyberSmart</w:t>
                      </w:r>
                    </w:p>
                    <w:p w14:paraId="000EA886" w14:textId="397EB891" w:rsidR="009644F8" w:rsidRPr="003F637F" w:rsidRDefault="009644F8" w:rsidP="003F637F">
                      <w:pPr>
                        <w:pStyle w:val="ListParagraph"/>
                        <w:numPr>
                          <w:ilvl w:val="0"/>
                          <w:numId w:val="39"/>
                        </w:numPr>
                        <w:spacing w:line="240" w:lineRule="auto"/>
                        <w:ind w:left="187" w:hanging="187"/>
                        <w:contextualSpacing w:val="0"/>
                        <w:jc w:val="both"/>
                        <w:rPr>
                          <w:rStyle w:val="jsgrdq"/>
                          <w:rFonts w:ascii="Aptos" w:hAnsi="Aptos" w:cstheme="minorHAnsi"/>
                          <w:sz w:val="20"/>
                          <w:szCs w:val="20"/>
                        </w:rPr>
                      </w:pPr>
                      <w:r w:rsidRPr="003F637F">
                        <w:rPr>
                          <w:rStyle w:val="jsgrdq"/>
                          <w:rFonts w:ascii="Aptos" w:hAnsi="Aptos" w:cstheme="minorHAnsi"/>
                          <w:sz w:val="20"/>
                          <w:szCs w:val="20"/>
                        </w:rPr>
                        <w:t xml:space="preserve">Beware of </w:t>
                      </w:r>
                      <w:proofErr w:type="spellStart"/>
                      <w:r w:rsidRPr="003F637F">
                        <w:rPr>
                          <w:rStyle w:val="jsgrdq"/>
                          <w:rFonts w:ascii="Aptos" w:hAnsi="Aptos" w:cstheme="minorHAnsi"/>
                          <w:sz w:val="20"/>
                          <w:szCs w:val="20"/>
                        </w:rPr>
                        <w:t>phishy</w:t>
                      </w:r>
                      <w:proofErr w:type="spellEnd"/>
                      <w:r w:rsidRPr="003F637F">
                        <w:rPr>
                          <w:rStyle w:val="jsgrdq"/>
                          <w:rFonts w:ascii="Aptos" w:hAnsi="Aptos" w:cstheme="minorHAnsi"/>
                          <w:sz w:val="20"/>
                          <w:szCs w:val="20"/>
                        </w:rPr>
                        <w:t xml:space="preserve"> emails. </w:t>
                      </w:r>
                      <w:r w:rsidR="004F4452" w:rsidRPr="003F637F">
                        <w:rPr>
                          <w:rStyle w:val="jsgrdq"/>
                          <w:rFonts w:ascii="Aptos" w:hAnsi="Aptos" w:cstheme="minorHAnsi"/>
                          <w:sz w:val="20"/>
                          <w:szCs w:val="20"/>
                        </w:rPr>
                        <w:t>A</w:t>
                      </w:r>
                      <w:r w:rsidR="00BC4E70" w:rsidRPr="003F637F">
                        <w:rPr>
                          <w:rStyle w:val="jsgrdq"/>
                          <w:rFonts w:ascii="Aptos" w:hAnsi="Aptos" w:cstheme="minorHAnsi"/>
                          <w:sz w:val="20"/>
                          <w:szCs w:val="20"/>
                        </w:rPr>
                        <w:t xml:space="preserve">lways look for </w:t>
                      </w:r>
                      <w:r w:rsidR="00196B75" w:rsidRPr="003F637F">
                        <w:rPr>
                          <w:rStyle w:val="jsgrdq"/>
                          <w:rFonts w:ascii="Aptos" w:hAnsi="Aptos" w:cstheme="minorHAnsi"/>
                          <w:sz w:val="20"/>
                          <w:szCs w:val="20"/>
                        </w:rPr>
                        <w:t xml:space="preserve">emails that </w:t>
                      </w:r>
                      <w:r w:rsidRPr="003F637F">
                        <w:rPr>
                          <w:rStyle w:val="jsgrdq"/>
                          <w:rFonts w:ascii="Aptos" w:hAnsi="Aptos" w:cstheme="minorHAnsi"/>
                          <w:sz w:val="20"/>
                          <w:szCs w:val="20"/>
                        </w:rPr>
                        <w:t>com</w:t>
                      </w:r>
                      <w:r w:rsidR="00196B75" w:rsidRPr="003F637F">
                        <w:rPr>
                          <w:rStyle w:val="jsgrdq"/>
                          <w:rFonts w:ascii="Aptos" w:hAnsi="Aptos" w:cstheme="minorHAnsi"/>
                          <w:sz w:val="20"/>
                          <w:szCs w:val="20"/>
                        </w:rPr>
                        <w:t>e</w:t>
                      </w:r>
                      <w:r w:rsidRPr="003F637F">
                        <w:rPr>
                          <w:rStyle w:val="jsgrdq"/>
                          <w:rFonts w:ascii="Aptos" w:hAnsi="Aptos" w:cstheme="minorHAnsi"/>
                          <w:sz w:val="20"/>
                          <w:szCs w:val="20"/>
                        </w:rPr>
                        <w:t xml:space="preserve"> from </w:t>
                      </w:r>
                      <w:r w:rsidR="00BC4E70" w:rsidRPr="003F637F">
                        <w:rPr>
                          <w:rStyle w:val="jsgrdq"/>
                          <w:rFonts w:ascii="Aptos" w:hAnsi="Aptos" w:cstheme="minorHAnsi"/>
                          <w:sz w:val="20"/>
                          <w:szCs w:val="20"/>
                        </w:rPr>
                        <w:t>a suspicious sender, offer a prize or enticing deal, contain typos and bad grammar, or request</w:t>
                      </w:r>
                      <w:r w:rsidR="00196B75" w:rsidRPr="003F637F">
                        <w:rPr>
                          <w:rStyle w:val="jsgrdq"/>
                          <w:rFonts w:ascii="Aptos" w:hAnsi="Aptos" w:cstheme="minorHAnsi"/>
                          <w:sz w:val="20"/>
                          <w:szCs w:val="20"/>
                        </w:rPr>
                        <w:t xml:space="preserve"> immediate action. When in doubt, throw it out! If an email, link, or post looks suspicious, delete it. #BeCyberSmart</w:t>
                      </w:r>
                    </w:p>
                  </w:txbxContent>
                </v:textbox>
                <w10:wrap anchorx="margin"/>
              </v:shape>
            </w:pict>
          </mc:Fallback>
        </mc:AlternateContent>
      </w:r>
      <w:r w:rsidR="00224B1C" w:rsidRPr="00E148C8">
        <w:rPr>
          <w:noProof/>
          <w:color w:val="CED273"/>
        </w:rPr>
        <mc:AlternateContent>
          <mc:Choice Requires="wps">
            <w:drawing>
              <wp:anchor distT="0" distB="0" distL="114300" distR="114300" simplePos="0" relativeHeight="251658276" behindDoc="0" locked="0" layoutInCell="1" allowOverlap="1" wp14:anchorId="6477E547" wp14:editId="143D2AFE">
                <wp:simplePos x="0" y="0"/>
                <wp:positionH relativeFrom="margin">
                  <wp:posOffset>1905</wp:posOffset>
                </wp:positionH>
                <wp:positionV relativeFrom="paragraph">
                  <wp:posOffset>4627880</wp:posOffset>
                </wp:positionV>
                <wp:extent cx="6159500" cy="19050"/>
                <wp:effectExtent l="0" t="0" r="12700" b="19050"/>
                <wp:wrapNone/>
                <wp:docPr id="1313352543"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214187" id="Прямая соединительная линия 83" o:spid="_x0000_s1026" style="position:absolute;flip:x;z-index:2516654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364.4pt" to="485.15pt,36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" strokecolor="#ced273" strokeweight=".5pt">
                <w10:wrap anchorx="margin"/>
              </v:line>
            </w:pict>
          </mc:Fallback>
        </mc:AlternateContent>
      </w:r>
      <w:r w:rsidR="00DD572F" w:rsidRPr="00E148C8">
        <w:rPr>
          <w:noProof/>
          <w:color w:val="CED273"/>
        </w:rPr>
        <mc:AlternateContent>
          <mc:Choice Requires="wps">
            <w:drawing>
              <wp:anchor distT="0" distB="0" distL="114300" distR="114300" simplePos="0" relativeHeight="251658274" behindDoc="0" locked="0" layoutInCell="1" allowOverlap="1" wp14:anchorId="7069565C" wp14:editId="4B4A74CD">
                <wp:simplePos x="0" y="0"/>
                <wp:positionH relativeFrom="margin">
                  <wp:align>left</wp:align>
                </wp:positionH>
                <wp:positionV relativeFrom="paragraph">
                  <wp:posOffset>30073</wp:posOffset>
                </wp:positionV>
                <wp:extent cx="6159500" cy="19050"/>
                <wp:effectExtent l="0" t="0" r="12700" b="19050"/>
                <wp:wrapNone/>
                <wp:docPr id="1611587610"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7F28A" id="Прямая соединительная линия 83" o:spid="_x0000_s1026" style="position:absolute;flip:x;z-index:25166135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35pt" to="48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" strokecolor="#ced273" strokeweight=".5pt">
                <w10:wrap anchorx="margin"/>
              </v:line>
            </w:pict>
          </mc:Fallback>
        </mc:AlternateContent>
      </w:r>
    </w:p>
    <w:p w14:paraId="22075CA0" w14:textId="2D0B55E0" w:rsidR="009B296A" w:rsidRDefault="00BA3E95" w:rsidP="00BD7024">
      <w:pPr>
        <w:suppressAutoHyphens/>
        <w:autoSpaceDE w:val="0"/>
        <w:autoSpaceDN w:val="0"/>
        <w:adjustRightInd w:val="0"/>
        <w:spacing w:after="240" w:line="276" w:lineRule="auto"/>
        <w:jc w:val="both"/>
        <w:textAlignment w:val="center"/>
      </w:pPr>
      <w:r w:rsidRPr="00E148C8">
        <w:rPr>
          <w:noProof/>
          <w:color w:val="CED273"/>
        </w:rPr>
        <mc:AlternateContent>
          <mc:Choice Requires="wps">
            <w:drawing>
              <wp:anchor distT="0" distB="0" distL="114300" distR="114300" simplePos="0" relativeHeight="251658317" behindDoc="0" locked="0" layoutInCell="1" allowOverlap="1" wp14:anchorId="1B4DC582" wp14:editId="05083196">
                <wp:simplePos x="0" y="0"/>
                <wp:positionH relativeFrom="margin">
                  <wp:posOffset>0</wp:posOffset>
                </wp:positionH>
                <wp:positionV relativeFrom="paragraph">
                  <wp:posOffset>5468289</wp:posOffset>
                </wp:positionV>
                <wp:extent cx="6159500" cy="19050"/>
                <wp:effectExtent l="0" t="0" r="12700" b="19050"/>
                <wp:wrapNone/>
                <wp:docPr id="1010052107"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E4C5B" id="Прямая соединительная линия 83" o:spid="_x0000_s1026" style="position:absolute;flip:x;z-index:251743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430.55pt" to="485pt,4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" strokecolor="#ced273" strokeweight=".5pt">
                <w10:wrap anchorx="margin"/>
              </v:line>
            </w:pict>
          </mc:Fallback>
        </mc:AlternateContent>
      </w:r>
      <w:r w:rsidR="00FA33DF" w:rsidRPr="00707BAD">
        <w:rPr>
          <w:rFonts w:ascii="Aptos" w:hAnsi="Aptos" w:cstheme="minorHAnsi"/>
          <w:noProof/>
        </w:rPr>
        <mc:AlternateContent>
          <mc:Choice Requires="wps">
            <w:drawing>
              <wp:anchor distT="0" distB="0" distL="114300" distR="114300" simplePos="0" relativeHeight="251658277" behindDoc="0" locked="0" layoutInCell="1" allowOverlap="1" wp14:anchorId="6CD0C15F" wp14:editId="09A71198">
                <wp:simplePos x="0" y="0"/>
                <wp:positionH relativeFrom="margin">
                  <wp:posOffset>0</wp:posOffset>
                </wp:positionH>
                <wp:positionV relativeFrom="paragraph">
                  <wp:posOffset>4286885</wp:posOffset>
                </wp:positionV>
                <wp:extent cx="920750" cy="805180"/>
                <wp:effectExtent l="0" t="0" r="12700" b="13970"/>
                <wp:wrapNone/>
                <wp:docPr id="1138173078"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805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F3D2F" w14:textId="7891863A" w:rsidR="00346731" w:rsidRPr="00BC6B65" w:rsidRDefault="00346731" w:rsidP="003D79EC">
                            <w:pPr>
                              <w:suppressAutoHyphens/>
                              <w:autoSpaceDE w:val="0"/>
                              <w:autoSpaceDN w:val="0"/>
                              <w:adjustRightInd w:val="0"/>
                              <w:spacing w:before="240" w:after="0" w:line="240" w:lineRule="auto"/>
                              <w:textAlignment w:val="center"/>
                              <w:rPr>
                                <w:rFonts w:ascii="et-line" w:hAnsi="et-line" w:cs="et-line"/>
                                <w:color w:val="000000"/>
                                <w:spacing w:val="22"/>
                                <w:sz w:val="147"/>
                                <w:szCs w:val="147"/>
                                <w:u w:color="000000"/>
                                <w:lang w:val="en-GB" w:eastAsia="ru-RU"/>
                              </w:rPr>
                            </w:pPr>
                            <w:r w:rsidRPr="008D3450">
                              <w:rPr>
                                <w:rFonts w:ascii="Aptos ExtraBold" w:hAnsi="Aptos ExtraBold" w:cs="Segoe UI"/>
                                <w:color w:val="0077DA"/>
                                <w:spacing w:val="4"/>
                                <w:lang w:val="en-GB" w:eastAsia="ru-RU"/>
                              </w:rPr>
                              <w:t xml:space="preserve">Topic: </w:t>
                            </w:r>
                            <w:r w:rsidRPr="008D3450">
                              <w:rPr>
                                <w:rFonts w:ascii="Aptos ExtraBold" w:hAnsi="Aptos ExtraBold" w:cs="Segoe UI"/>
                                <w:color w:val="0077DA"/>
                                <w:spacing w:val="4"/>
                                <w:lang w:val="en-GB" w:eastAsia="ru-RU"/>
                              </w:rPr>
                              <w:br/>
                            </w:r>
                            <w:r>
                              <w:rPr>
                                <w:rFonts w:ascii="Aptos" w:hAnsi="Aptos" w:cs="Segoe UI"/>
                                <w:spacing w:val="4"/>
                                <w:lang w:val="en-GB" w:eastAsia="ru-RU"/>
                              </w:rPr>
                              <w:t>Remote</w:t>
                            </w:r>
                            <w:r>
                              <w:rPr>
                                <w:rFonts w:ascii="Aptos" w:hAnsi="Aptos" w:cs="Segoe UI"/>
                                <w:spacing w:val="4"/>
                                <w:lang w:val="en-GB" w:eastAsia="ru-RU"/>
                              </w:rPr>
                              <w:br/>
                              <w:t>Work</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D0C15F" id="_x0000_s1050" type="#_x0000_t202" style="position:absolute;left:0;text-align:left;margin-left:0;margin-top:337.55pt;width:72.5pt;height:63.4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" filled="f" stroked="f">
                <v:textbox inset="0,0,0,0">
                  <w:txbxContent>
                    <w:p w14:paraId="7B3F3D2F" w14:textId="7891863A" w:rsidR="00346731" w:rsidRPr="00BC6B65" w:rsidRDefault="00346731" w:rsidP="003D79EC">
                      <w:pPr>
                        <w:suppressAutoHyphens/>
                        <w:autoSpaceDE w:val="0"/>
                        <w:autoSpaceDN w:val="0"/>
                        <w:adjustRightInd w:val="0"/>
                        <w:spacing w:before="240" w:after="0" w:line="240" w:lineRule="auto"/>
                        <w:textAlignment w:val="center"/>
                        <w:rPr>
                          <w:rFonts w:ascii="et-line" w:hAnsi="et-line" w:cs="et-line"/>
                          <w:color w:val="000000"/>
                          <w:spacing w:val="22"/>
                          <w:sz w:val="147"/>
                          <w:szCs w:val="147"/>
                          <w:u w:color="000000"/>
                          <w:lang w:val="en-GB" w:eastAsia="ru-RU"/>
                        </w:rPr>
                      </w:pPr>
                      <w:r w:rsidRPr="008D3450">
                        <w:rPr>
                          <w:rFonts w:ascii="Aptos ExtraBold" w:hAnsi="Aptos ExtraBold" w:cs="Segoe UI"/>
                          <w:color w:val="0077DA"/>
                          <w:spacing w:val="4"/>
                          <w:lang w:val="en-GB" w:eastAsia="ru-RU"/>
                        </w:rPr>
                        <w:t xml:space="preserve">Topic: </w:t>
                      </w:r>
                      <w:r w:rsidRPr="008D3450">
                        <w:rPr>
                          <w:rFonts w:ascii="Aptos ExtraBold" w:hAnsi="Aptos ExtraBold" w:cs="Segoe UI"/>
                          <w:color w:val="0077DA"/>
                          <w:spacing w:val="4"/>
                          <w:lang w:val="en-GB" w:eastAsia="ru-RU"/>
                        </w:rPr>
                        <w:br/>
                      </w:r>
                      <w:r>
                        <w:rPr>
                          <w:rFonts w:ascii="Aptos" w:hAnsi="Aptos" w:cs="Segoe UI"/>
                          <w:spacing w:val="4"/>
                          <w:lang w:val="en-GB" w:eastAsia="ru-RU"/>
                        </w:rPr>
                        <w:t>Remote</w:t>
                      </w:r>
                      <w:r>
                        <w:rPr>
                          <w:rFonts w:ascii="Aptos" w:hAnsi="Aptos" w:cs="Segoe UI"/>
                          <w:spacing w:val="4"/>
                          <w:lang w:val="en-GB" w:eastAsia="ru-RU"/>
                        </w:rPr>
                        <w:br/>
                        <w:t>Work</w:t>
                      </w:r>
                    </w:p>
                  </w:txbxContent>
                </v:textbox>
                <w10:wrap anchorx="margin"/>
              </v:shape>
            </w:pict>
          </mc:Fallback>
        </mc:AlternateContent>
      </w:r>
      <w:r w:rsidR="00FA33DF" w:rsidRPr="005E7094">
        <w:rPr>
          <w:rFonts w:asciiTheme="minorHAnsi" w:hAnsiTheme="minorHAnsi" w:cstheme="minorHAnsi"/>
          <w:noProof/>
        </w:rPr>
        <mc:AlternateContent>
          <mc:Choice Requires="wps">
            <w:drawing>
              <wp:anchor distT="0" distB="0" distL="114300" distR="114300" simplePos="0" relativeHeight="251658258" behindDoc="0" locked="0" layoutInCell="1" allowOverlap="1" wp14:anchorId="7A70579A" wp14:editId="151B435C">
                <wp:simplePos x="0" y="0"/>
                <wp:positionH relativeFrom="margin">
                  <wp:posOffset>887095</wp:posOffset>
                </wp:positionH>
                <wp:positionV relativeFrom="paragraph">
                  <wp:posOffset>4417364</wp:posOffset>
                </wp:positionV>
                <wp:extent cx="5290820" cy="901700"/>
                <wp:effectExtent l="0" t="0" r="5080" b="12700"/>
                <wp:wrapNone/>
                <wp:docPr id="184"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0820" cy="90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B658C" w14:textId="497CA4DA" w:rsidR="000C2C36" w:rsidRPr="003402E3" w:rsidRDefault="000C2C36" w:rsidP="003402E3">
                            <w:pPr>
                              <w:pStyle w:val="ListParagraph"/>
                              <w:numPr>
                                <w:ilvl w:val="0"/>
                                <w:numId w:val="40"/>
                              </w:numPr>
                              <w:spacing w:line="240" w:lineRule="auto"/>
                              <w:ind w:left="187" w:hanging="187"/>
                              <w:contextualSpacing w:val="0"/>
                              <w:jc w:val="both"/>
                              <w:rPr>
                                <w:rStyle w:val="jsgrdq"/>
                                <w:rFonts w:ascii="Aptos" w:hAnsi="Aptos"/>
                                <w:sz w:val="20"/>
                                <w:szCs w:val="20"/>
                              </w:rPr>
                            </w:pPr>
                            <w:r w:rsidRPr="003402E3">
                              <w:rPr>
                                <w:rStyle w:val="jsgrdq"/>
                                <w:rFonts w:ascii="Aptos" w:hAnsi="Aptos"/>
                                <w:sz w:val="20"/>
                                <w:szCs w:val="20"/>
                              </w:rPr>
                              <w:t xml:space="preserve">If you work remotely, </w:t>
                            </w:r>
                            <w:r w:rsidR="007962CD" w:rsidRPr="003402E3">
                              <w:rPr>
                                <w:rStyle w:val="jsgrdq"/>
                                <w:rFonts w:ascii="Aptos" w:hAnsi="Aptos"/>
                                <w:sz w:val="20"/>
                                <w:szCs w:val="20"/>
                              </w:rPr>
                              <w:t>make sure your home WiFi network is secured by a strong password. If possible, consider setting up a separate Wi</w:t>
                            </w:r>
                            <w:r w:rsidR="00601B36" w:rsidRPr="003402E3">
                              <w:rPr>
                                <w:rStyle w:val="jsgrdq"/>
                                <w:rFonts w:ascii="Aptos" w:hAnsi="Aptos"/>
                                <w:sz w:val="20"/>
                                <w:szCs w:val="20"/>
                              </w:rPr>
                              <w:t>F</w:t>
                            </w:r>
                            <w:r w:rsidR="007962CD" w:rsidRPr="003402E3">
                              <w:rPr>
                                <w:rStyle w:val="jsgrdq"/>
                                <w:rFonts w:ascii="Aptos" w:hAnsi="Aptos"/>
                                <w:sz w:val="20"/>
                                <w:szCs w:val="20"/>
                              </w:rPr>
                              <w:t xml:space="preserve">i network for work </w:t>
                            </w:r>
                            <w:r w:rsidR="00F822BF" w:rsidRPr="003402E3">
                              <w:rPr>
                                <w:rStyle w:val="jsgrdq"/>
                                <w:rFonts w:ascii="Aptos" w:hAnsi="Aptos"/>
                                <w:sz w:val="20"/>
                                <w:szCs w:val="20"/>
                              </w:rPr>
                              <w:t>and one for personal devices</w:t>
                            </w:r>
                            <w:r w:rsidR="007962CD" w:rsidRPr="003402E3">
                              <w:rPr>
                                <w:rStyle w:val="jsgrdq"/>
                                <w:rFonts w:ascii="Aptos" w:hAnsi="Aptos"/>
                                <w:sz w:val="20"/>
                                <w:szCs w:val="20"/>
                              </w:rPr>
                              <w:t>.</w:t>
                            </w:r>
                            <w:r w:rsidR="00442867" w:rsidRPr="003402E3">
                              <w:rPr>
                                <w:rStyle w:val="jsgrdq"/>
                                <w:rFonts w:ascii="Aptos" w:hAnsi="Aptos"/>
                                <w:sz w:val="20"/>
                                <w:szCs w:val="20"/>
                              </w:rPr>
                              <w:t xml:space="preserve"> </w:t>
                            </w:r>
                            <w:r w:rsidRPr="003402E3">
                              <w:rPr>
                                <w:rStyle w:val="jsgrdq"/>
                                <w:rFonts w:ascii="Aptos" w:hAnsi="Aptos"/>
                                <w:sz w:val="20"/>
                                <w:szCs w:val="20"/>
                              </w:rPr>
                              <w:t>#BeCyberSmart</w:t>
                            </w:r>
                          </w:p>
                          <w:p w14:paraId="165AEDCF" w14:textId="4C914A8C" w:rsidR="000C2C36" w:rsidRPr="003402E3" w:rsidRDefault="00BC6478" w:rsidP="003402E3">
                            <w:pPr>
                              <w:pStyle w:val="ListParagraph"/>
                              <w:numPr>
                                <w:ilvl w:val="0"/>
                                <w:numId w:val="40"/>
                              </w:numPr>
                              <w:spacing w:line="240" w:lineRule="auto"/>
                              <w:ind w:left="187" w:hanging="187"/>
                              <w:contextualSpacing w:val="0"/>
                              <w:jc w:val="both"/>
                              <w:rPr>
                                <w:rStyle w:val="jsgrdq"/>
                                <w:rFonts w:ascii="Aptos" w:hAnsi="Aptos"/>
                                <w:sz w:val="20"/>
                                <w:szCs w:val="20"/>
                              </w:rPr>
                            </w:pPr>
                            <w:r w:rsidRPr="003402E3">
                              <w:rPr>
                                <w:rStyle w:val="jsgrdq"/>
                                <w:rFonts w:ascii="Aptos" w:hAnsi="Aptos"/>
                                <w:sz w:val="20"/>
                                <w:szCs w:val="20"/>
                              </w:rPr>
                              <w:t xml:space="preserve">Business owners with remote employees should </w:t>
                            </w:r>
                            <w:r w:rsidR="00F822BF" w:rsidRPr="003402E3">
                              <w:rPr>
                                <w:rStyle w:val="jsgrdq"/>
                                <w:rFonts w:ascii="Aptos" w:hAnsi="Aptos"/>
                                <w:sz w:val="20"/>
                                <w:szCs w:val="20"/>
                              </w:rPr>
                              <w:t>set</w:t>
                            </w:r>
                            <w:r w:rsidRPr="003402E3">
                              <w:rPr>
                                <w:rStyle w:val="jsgrdq"/>
                                <w:rFonts w:ascii="Aptos" w:hAnsi="Aptos"/>
                                <w:sz w:val="20"/>
                                <w:szCs w:val="20"/>
                              </w:rPr>
                              <w:t xml:space="preserve"> up a virtual private network (VPN), which allows employees to work from home using a company-owned private network.</w:t>
                            </w:r>
                            <w:r w:rsidR="00442867" w:rsidRPr="003402E3">
                              <w:rPr>
                                <w:rStyle w:val="jsgrdq"/>
                                <w:rFonts w:ascii="Aptos" w:hAnsi="Aptos"/>
                                <w:sz w:val="20"/>
                                <w:szCs w:val="20"/>
                              </w:rPr>
                              <w:t xml:space="preserve"> #BeCyberSmar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70579A" id="_x0000_s1051" type="#_x0000_t202" style="position:absolute;left:0;text-align:left;margin-left:69.85pt;margin-top:347.8pt;width:416.6pt;height:71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" filled="f" stroked="f">
                <v:textbox inset="0,0,0,0">
                  <w:txbxContent>
                    <w:p w14:paraId="011B658C" w14:textId="497CA4DA" w:rsidR="000C2C36" w:rsidRPr="003402E3" w:rsidRDefault="000C2C36" w:rsidP="003402E3">
                      <w:pPr>
                        <w:pStyle w:val="ListParagraph"/>
                        <w:numPr>
                          <w:ilvl w:val="0"/>
                          <w:numId w:val="40"/>
                        </w:numPr>
                        <w:spacing w:line="240" w:lineRule="auto"/>
                        <w:ind w:left="187" w:hanging="187"/>
                        <w:contextualSpacing w:val="0"/>
                        <w:jc w:val="both"/>
                        <w:rPr>
                          <w:rStyle w:val="jsgrdq"/>
                          <w:rFonts w:ascii="Aptos" w:hAnsi="Aptos"/>
                          <w:sz w:val="20"/>
                          <w:szCs w:val="20"/>
                        </w:rPr>
                      </w:pPr>
                      <w:r w:rsidRPr="003402E3">
                        <w:rPr>
                          <w:rStyle w:val="jsgrdq"/>
                          <w:rFonts w:ascii="Aptos" w:hAnsi="Aptos"/>
                          <w:sz w:val="20"/>
                          <w:szCs w:val="20"/>
                        </w:rPr>
                        <w:t xml:space="preserve">If you work remotely, </w:t>
                      </w:r>
                      <w:r w:rsidR="007962CD" w:rsidRPr="003402E3">
                        <w:rPr>
                          <w:rStyle w:val="jsgrdq"/>
                          <w:rFonts w:ascii="Aptos" w:hAnsi="Aptos"/>
                          <w:sz w:val="20"/>
                          <w:szCs w:val="20"/>
                        </w:rPr>
                        <w:t>make sure your home WiFi network is secured by a strong password. If possible, consider setting up a separate Wi</w:t>
                      </w:r>
                      <w:r w:rsidR="00601B36" w:rsidRPr="003402E3">
                        <w:rPr>
                          <w:rStyle w:val="jsgrdq"/>
                          <w:rFonts w:ascii="Aptos" w:hAnsi="Aptos"/>
                          <w:sz w:val="20"/>
                          <w:szCs w:val="20"/>
                        </w:rPr>
                        <w:t>F</w:t>
                      </w:r>
                      <w:r w:rsidR="007962CD" w:rsidRPr="003402E3">
                        <w:rPr>
                          <w:rStyle w:val="jsgrdq"/>
                          <w:rFonts w:ascii="Aptos" w:hAnsi="Aptos"/>
                          <w:sz w:val="20"/>
                          <w:szCs w:val="20"/>
                        </w:rPr>
                        <w:t xml:space="preserve">i network for work </w:t>
                      </w:r>
                      <w:r w:rsidR="00F822BF" w:rsidRPr="003402E3">
                        <w:rPr>
                          <w:rStyle w:val="jsgrdq"/>
                          <w:rFonts w:ascii="Aptos" w:hAnsi="Aptos"/>
                          <w:sz w:val="20"/>
                          <w:szCs w:val="20"/>
                        </w:rPr>
                        <w:t>and one for personal devices</w:t>
                      </w:r>
                      <w:r w:rsidR="007962CD" w:rsidRPr="003402E3">
                        <w:rPr>
                          <w:rStyle w:val="jsgrdq"/>
                          <w:rFonts w:ascii="Aptos" w:hAnsi="Aptos"/>
                          <w:sz w:val="20"/>
                          <w:szCs w:val="20"/>
                        </w:rPr>
                        <w:t>.</w:t>
                      </w:r>
                      <w:r w:rsidR="00442867" w:rsidRPr="003402E3">
                        <w:rPr>
                          <w:rStyle w:val="jsgrdq"/>
                          <w:rFonts w:ascii="Aptos" w:hAnsi="Aptos"/>
                          <w:sz w:val="20"/>
                          <w:szCs w:val="20"/>
                        </w:rPr>
                        <w:t xml:space="preserve"> </w:t>
                      </w:r>
                      <w:r w:rsidRPr="003402E3">
                        <w:rPr>
                          <w:rStyle w:val="jsgrdq"/>
                          <w:rFonts w:ascii="Aptos" w:hAnsi="Aptos"/>
                          <w:sz w:val="20"/>
                          <w:szCs w:val="20"/>
                        </w:rPr>
                        <w:t>#BeCyberSmart</w:t>
                      </w:r>
                    </w:p>
                    <w:p w14:paraId="165AEDCF" w14:textId="4C914A8C" w:rsidR="000C2C36" w:rsidRPr="003402E3" w:rsidRDefault="00BC6478" w:rsidP="003402E3">
                      <w:pPr>
                        <w:pStyle w:val="ListParagraph"/>
                        <w:numPr>
                          <w:ilvl w:val="0"/>
                          <w:numId w:val="40"/>
                        </w:numPr>
                        <w:spacing w:line="240" w:lineRule="auto"/>
                        <w:ind w:left="187" w:hanging="187"/>
                        <w:contextualSpacing w:val="0"/>
                        <w:jc w:val="both"/>
                        <w:rPr>
                          <w:rStyle w:val="jsgrdq"/>
                          <w:rFonts w:ascii="Aptos" w:hAnsi="Aptos"/>
                          <w:sz w:val="20"/>
                          <w:szCs w:val="20"/>
                        </w:rPr>
                      </w:pPr>
                      <w:r w:rsidRPr="003402E3">
                        <w:rPr>
                          <w:rStyle w:val="jsgrdq"/>
                          <w:rFonts w:ascii="Aptos" w:hAnsi="Aptos"/>
                          <w:sz w:val="20"/>
                          <w:szCs w:val="20"/>
                        </w:rPr>
                        <w:t xml:space="preserve">Business owners with remote employees should </w:t>
                      </w:r>
                      <w:r w:rsidR="00F822BF" w:rsidRPr="003402E3">
                        <w:rPr>
                          <w:rStyle w:val="jsgrdq"/>
                          <w:rFonts w:ascii="Aptos" w:hAnsi="Aptos"/>
                          <w:sz w:val="20"/>
                          <w:szCs w:val="20"/>
                        </w:rPr>
                        <w:t>set</w:t>
                      </w:r>
                      <w:r w:rsidRPr="003402E3">
                        <w:rPr>
                          <w:rStyle w:val="jsgrdq"/>
                          <w:rFonts w:ascii="Aptos" w:hAnsi="Aptos"/>
                          <w:sz w:val="20"/>
                          <w:szCs w:val="20"/>
                        </w:rPr>
                        <w:t xml:space="preserve"> up a virtual private network (VPN), which allows employees to work from home using a company-owned private network.</w:t>
                      </w:r>
                      <w:r w:rsidR="00442867" w:rsidRPr="003402E3">
                        <w:rPr>
                          <w:rStyle w:val="jsgrdq"/>
                          <w:rFonts w:ascii="Aptos" w:hAnsi="Aptos"/>
                          <w:sz w:val="20"/>
                          <w:szCs w:val="20"/>
                        </w:rPr>
                        <w:t xml:space="preserve"> #BeCyberSmart</w:t>
                      </w:r>
                    </w:p>
                  </w:txbxContent>
                </v:textbox>
                <w10:wrap anchorx="margin"/>
              </v:shape>
            </w:pict>
          </mc:Fallback>
        </mc:AlternateContent>
      </w:r>
      <w:r w:rsidR="008E043D" w:rsidRPr="005E7094">
        <w:rPr>
          <w:rFonts w:asciiTheme="minorHAnsi" w:hAnsiTheme="minorHAnsi" w:cstheme="minorHAnsi"/>
        </w:rPr>
        <w:br w:type="page"/>
      </w:r>
      <w:r w:rsidR="007721D1" w:rsidRPr="00E148C8">
        <w:rPr>
          <w:noProof/>
          <w:color w:val="CED273"/>
        </w:rPr>
        <mc:AlternateContent>
          <mc:Choice Requires="wps">
            <w:drawing>
              <wp:anchor distT="0" distB="0" distL="114300" distR="114300" simplePos="0" relativeHeight="251658278" behindDoc="0" locked="0" layoutInCell="1" allowOverlap="1" wp14:anchorId="0CAC9C39" wp14:editId="695AAAFD">
                <wp:simplePos x="0" y="0"/>
                <wp:positionH relativeFrom="margin">
                  <wp:posOffset>16510</wp:posOffset>
                </wp:positionH>
                <wp:positionV relativeFrom="paragraph">
                  <wp:posOffset>8864600</wp:posOffset>
                </wp:positionV>
                <wp:extent cx="6159500" cy="19050"/>
                <wp:effectExtent l="0" t="0" r="12700" b="19050"/>
                <wp:wrapNone/>
                <wp:docPr id="1799014888"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5ACEDB" id="Прямая соединительная линия 83" o:spid="_x0000_s1026" style="position:absolute;flip:x;z-index:2516756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pt,698pt" to="486.3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" strokecolor="#bfbfbf [2412]" strokeweight=".5pt">
                <w10:wrap anchorx="margin"/>
              </v:line>
            </w:pict>
          </mc:Fallback>
        </mc:AlternateContent>
      </w:r>
    </w:p>
    <w:p w14:paraId="53007D3F" w14:textId="03CAE3FA" w:rsidR="00985781" w:rsidRDefault="00985781" w:rsidP="005E7094">
      <w:pPr>
        <w:pStyle w:val="Heading1"/>
        <w:spacing w:line="240" w:lineRule="auto"/>
        <w:rPr>
          <w:rFonts w:ascii="Aptos Display" w:hAnsi="Aptos Display"/>
          <w:b/>
          <w:bCs/>
          <w:noProof/>
          <w:color w:val="0077DA"/>
          <w:lang w:val="en-US"/>
        </w:rPr>
      </w:pPr>
      <w:r w:rsidRPr="005E7094">
        <w:rPr>
          <w:rFonts w:asciiTheme="minorHAnsi" w:hAnsiTheme="minorHAnsi" w:cstheme="minorHAnsi"/>
          <w:noProof/>
        </w:rPr>
        <w:lastRenderedPageBreak/>
        <mc:AlternateContent>
          <mc:Choice Requires="wps">
            <w:drawing>
              <wp:anchor distT="0" distB="0" distL="114300" distR="114300" simplePos="0" relativeHeight="251658303" behindDoc="0" locked="0" layoutInCell="1" allowOverlap="1" wp14:anchorId="5B2E5B4B" wp14:editId="1A14F8ED">
                <wp:simplePos x="0" y="0"/>
                <wp:positionH relativeFrom="margin">
                  <wp:posOffset>887819</wp:posOffset>
                </wp:positionH>
                <wp:positionV relativeFrom="paragraph">
                  <wp:posOffset>313659</wp:posOffset>
                </wp:positionV>
                <wp:extent cx="5290820" cy="8665535"/>
                <wp:effectExtent l="0" t="0" r="5080" b="2540"/>
                <wp:wrapNone/>
                <wp:docPr id="1850671109"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0820" cy="8665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54FBD" w14:textId="210F08DA"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Keep it clean and secure! A machine that is up to date on security software, web browser systems, and operating systems is a machine that thrives. Don’t forget to keep it secure by enabling security features like codes, touch or face ID, and multi-factor authentication. #BeCyberSmart</w:t>
                            </w:r>
                          </w:p>
                          <w:p w14:paraId="48752EA0" w14:textId="2B12863C"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Did you know that when you use strong passwords, practice caution, and keep your anti-virus protection up to date that you’re following safe cybersecurity protocols? It’s true! Doing these things in addition to safe web surfing, locking your computer, and educating yourself will keep you safe in the cyber world. #BeCyberSmart</w:t>
                            </w:r>
                          </w:p>
                          <w:p w14:paraId="285A14B7" w14:textId="50658811"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See something, say something. If you see something suspicious, report it to your IT department or the proper authorities as soon as possible. Make sure everyone at your organization knows the proper reporting process. #BeCyberSmart</w:t>
                            </w:r>
                          </w:p>
                          <w:p w14:paraId="0A5DAE5A" w14:textId="1B6FCCB2"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Think before you app. Be thoughtful about which apps you download and allow to collect your personal information. #BeCyberSmart</w:t>
                            </w:r>
                          </w:p>
                          <w:p w14:paraId="7364928E" w14:textId="5A876257"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 xml:space="preserve">Find a USB drive? Give it to the IT department to verify its authenticity. Do not put it </w:t>
                            </w:r>
                            <w:proofErr w:type="gramStart"/>
                            <w:r w:rsidRPr="00B24E6F">
                              <w:rPr>
                                <w:rStyle w:val="jsgrdq"/>
                                <w:rFonts w:ascii="Aptos" w:hAnsi="Aptos"/>
                                <w:sz w:val="20"/>
                                <w:szCs w:val="20"/>
                              </w:rPr>
                              <w:t>in to</w:t>
                            </w:r>
                            <w:proofErr w:type="gramEnd"/>
                            <w:r w:rsidRPr="00B24E6F">
                              <w:rPr>
                                <w:rStyle w:val="jsgrdq"/>
                                <w:rFonts w:ascii="Aptos" w:hAnsi="Aptos"/>
                                <w:sz w:val="20"/>
                                <w:szCs w:val="20"/>
                              </w:rPr>
                              <w:t xml:space="preserve"> your computer to identify the owner. #BeCyberSmart</w:t>
                            </w:r>
                          </w:p>
                          <w:p w14:paraId="5112705C" w14:textId="5611B579"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Be WiFi savvy. Public wireless networks and hotspots are not secure. Avoid logging in to important accounts such as email and financial services while on a public network. #BeCyberSmart</w:t>
                            </w:r>
                          </w:p>
                          <w:p w14:paraId="3B9BC8F6" w14:textId="6A5F6915"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 xml:space="preserve">Practice layered security with multi-factor authentication (MFA) whenever possible. MFA can prevent </w:t>
                            </w:r>
                            <w:proofErr w:type="gramStart"/>
                            <w:r w:rsidRPr="00B24E6F">
                              <w:rPr>
                                <w:rStyle w:val="jsgrdq"/>
                                <w:rFonts w:ascii="Aptos" w:hAnsi="Aptos"/>
                                <w:sz w:val="20"/>
                                <w:szCs w:val="20"/>
                              </w:rPr>
                              <w:t>a majority of</w:t>
                            </w:r>
                            <w:proofErr w:type="gramEnd"/>
                            <w:r w:rsidRPr="00B24E6F">
                              <w:rPr>
                                <w:rStyle w:val="jsgrdq"/>
                                <w:rFonts w:ascii="Aptos" w:hAnsi="Aptos"/>
                                <w:sz w:val="20"/>
                                <w:szCs w:val="20"/>
                              </w:rPr>
                              <w:t xml:space="preserve"> account compromises. Yes, this extra layer of security adds a bit of inconvenience and another speed bump in the login process, but it is well worth the additional step. #BeCyberSmart</w:t>
                            </w:r>
                          </w:p>
                          <w:p w14:paraId="64DECA94" w14:textId="602CF61A"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S=Secure. Look for the “s” in https as part of the URL of a website you visit. It shows the authenticity of the security certificate on that webpage. #BeCyberSmart</w:t>
                            </w:r>
                          </w:p>
                          <w:p w14:paraId="12E13857" w14:textId="7BC65B49"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New threats and vulnerabilities are constantly being discovered. Not staying current on software updates and patches will leave your systems vulnerable to known attacks that could be avoided. It is the equivalent of leaving your doors unlocked in an unsafe neighborhood, and the internet is, most certainly, not a safe neighborhood. Keep a clean machine with current security software, web browser, and operating system. #BeCyberSmart</w:t>
                            </w:r>
                          </w:p>
                          <w:p w14:paraId="26489C71" w14:textId="2415A31C"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A firewall helps prevent unauthorized access to or from a network. It is the first line of defense when it comes to guarding digital information not intended for the public eye. #BeCyberSmart</w:t>
                            </w:r>
                          </w:p>
                          <w:p w14:paraId="6B920685" w14:textId="333369D0"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Turn off Bluetooth if you are not using it. Wireless connections can be a gateway for hackers to access and steal the private data on your phone. #BeCyberSmart</w:t>
                            </w:r>
                          </w:p>
                          <w:p w14:paraId="7CA2CBBC" w14:textId="6E3F10BD" w:rsidR="00985781"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 xml:space="preserve">Have you heard of the 3-2-1 backup rule for important business data? It is a highly recommended guide for proper data backup. Always have THREE copies of your important data, utilize TWO different types of media when performing backups, and always keep ONE copy of your data offsite and ensure it is </w:t>
                            </w:r>
                            <w:proofErr w:type="gramStart"/>
                            <w:r w:rsidRPr="00B24E6F">
                              <w:rPr>
                                <w:rStyle w:val="jsgrdq"/>
                                <w:rFonts w:ascii="Aptos" w:hAnsi="Aptos"/>
                                <w:sz w:val="20"/>
                                <w:szCs w:val="20"/>
                              </w:rPr>
                              <w:t>air-gapped</w:t>
                            </w:r>
                            <w:proofErr w:type="gramEnd"/>
                            <w:r w:rsidRPr="00B24E6F">
                              <w:rPr>
                                <w:rStyle w:val="jsgrdq"/>
                                <w:rFonts w:ascii="Aptos" w:hAnsi="Aptos"/>
                                <w:sz w:val="20"/>
                                <w:szCs w:val="20"/>
                              </w:rPr>
                              <w:t>. #BeCyberSmart</w:t>
                            </w:r>
                          </w:p>
                          <w:p w14:paraId="748E341B" w14:textId="40A4C9D0" w:rsidR="00B24E6F" w:rsidRPr="00B24E6F" w:rsidRDefault="00B24E6F"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Avoid the panic of losing an important file with a backup copy. Data can be lost due to a security breach or human error. Frequently back up your important files on the cloud or a local storage device. #BeCyberSmart</w:t>
                            </w:r>
                          </w:p>
                          <w:p w14:paraId="3FB62704" w14:textId="7E2E3DDD" w:rsidR="00B24E6F" w:rsidRPr="00B24E6F" w:rsidRDefault="00B24E6F"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As a base layer of protection, install and update anti-virus software on all devices connected to the Internet. Only use software from a trusted vendor and make sure you only have one anti-virus tool running on your device. #BeCyberSmart</w:t>
                            </w:r>
                          </w:p>
                          <w:p w14:paraId="68A07FD2" w14:textId="6D77457F" w:rsidR="00B24E6F" w:rsidRPr="00B24E6F" w:rsidRDefault="00B24E6F"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Here’s your reminder to uninstall mobile apps you no longer use! #BeCyberSmar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2E5B4B" id="_x0000_s1052" type="#_x0000_t202" style="position:absolute;margin-left:69.9pt;margin-top:24.7pt;width:416.6pt;height:682.35pt;z-index:2516583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" filled="f" stroked="f">
                <v:textbox inset="0,0,0,0">
                  <w:txbxContent>
                    <w:p w14:paraId="35254FBD" w14:textId="210F08DA"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Keep it clean and secure! A machine that is up to date on security software, web browser systems, and operating systems is a machine that thrives. Don’t forget to keep it secure by enabling security features like codes, touch or face ID, and multi-factor authentication. #BeCyberSmart</w:t>
                      </w:r>
                    </w:p>
                    <w:p w14:paraId="48752EA0" w14:textId="2B12863C"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Did you know that when you use strong passwords, practice caution, and keep your anti-virus protection up to date that you’re following safe cybersecurity protocols? It’s true! Doing these things in addition to safe web surfing, locking your computer, and educating yourself will keep you safe in the cyber world. #BeCyberSmart</w:t>
                      </w:r>
                    </w:p>
                    <w:p w14:paraId="285A14B7" w14:textId="50658811"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See something, say something. If you see something suspicious, report it to your IT department or the proper authorities as soon as possible. Make sure everyone at your organization knows the proper reporting process. #BeCyberSmart</w:t>
                      </w:r>
                    </w:p>
                    <w:p w14:paraId="0A5DAE5A" w14:textId="1B6FCCB2"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Think before you app. Be thoughtful about which apps you download and allow to collect your personal information. #BeCyberSmart</w:t>
                      </w:r>
                    </w:p>
                    <w:p w14:paraId="7364928E" w14:textId="5A876257"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Find a USB drive? Give it to the IT department to verify its authenticity. Do not put it in to your computer to identify the owner. #BeCyberSmart</w:t>
                      </w:r>
                    </w:p>
                    <w:p w14:paraId="5112705C" w14:textId="5611B579"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Be WiFi savvy. Public wireless networks and hotspots are not secure. Avoid logging in to important accounts such as email and financial services while on a public network. #BeCyberSmart</w:t>
                      </w:r>
                    </w:p>
                    <w:p w14:paraId="3B9BC8F6" w14:textId="6A5F6915"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Practice layered security with multi-factor authentication (MFA) whenever possible. MFA can prevent a majority of account compromises. Yes, this extra layer of security adds a bit of inconvenience and another speed bump in the login process, but it is well worth the additional step. #BeCyberSmart</w:t>
                      </w:r>
                    </w:p>
                    <w:p w14:paraId="64DECA94" w14:textId="602CF61A"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S=Secure. Look for the “s” in https as part of the URL of a website you visit. It shows the authenticity of the security certificate on that webpage. #BeCyberSmart</w:t>
                      </w:r>
                    </w:p>
                    <w:p w14:paraId="12E13857" w14:textId="7BC65B49"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New threats and vulnerabilities are constantly being discovered. Not staying current on software updates and patches will leave your systems vulnerable to known attacks that could be avoided. It is the equivalent of leaving your doors unlocked in an unsafe neighborhood, and the internet is, most certainly, not a safe neighborhood. Keep a clean machine with current security software, web browser, and operating system. #BeCyberSmart</w:t>
                      </w:r>
                    </w:p>
                    <w:p w14:paraId="26489C71" w14:textId="2415A31C"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A firewall helps prevent unauthorized access to or from a network. It is the first line of defense when it comes to guarding digital information not intended for the public eye. #BeCyberSmart</w:t>
                      </w:r>
                    </w:p>
                    <w:p w14:paraId="6B920685" w14:textId="333369D0" w:rsidR="000447A4"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Turn off Bluetooth if you are not using it. Wireless connections can be a gateway for hackers to access and steal the private data on your phone. #BeCyberSmart</w:t>
                      </w:r>
                    </w:p>
                    <w:p w14:paraId="7CA2CBBC" w14:textId="6E3F10BD" w:rsidR="00985781" w:rsidRPr="00B24E6F" w:rsidRDefault="000447A4"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Have you heard of the 3-2-1 backup rule for important business data? It is a highly recommended guide for proper data backup. Always have THREE copies of your important data, utilize TWO different types of media when performing backups, and always keep ONE copy of your data offsite and ensure it is air-gapped. #BeCyberSmart</w:t>
                      </w:r>
                    </w:p>
                    <w:p w14:paraId="748E341B" w14:textId="40A4C9D0" w:rsidR="00B24E6F" w:rsidRPr="00B24E6F" w:rsidRDefault="00B24E6F"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Avoid the panic of losing an important file with a backup copy. Data can be lost due to a security breach or human error. Frequently back up your important files on the cloud or a local storage device. #BeCyberSmart</w:t>
                      </w:r>
                    </w:p>
                    <w:p w14:paraId="3FB62704" w14:textId="7E2E3DDD" w:rsidR="00B24E6F" w:rsidRPr="00B24E6F" w:rsidRDefault="00B24E6F"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As a base layer of protection, install and update anti-virus software on all devices connected to the Internet. Only use software from a trusted vendor and make sure you only have one anti-virus tool running on your device. #BeCyberSmart</w:t>
                      </w:r>
                    </w:p>
                    <w:p w14:paraId="68A07FD2" w14:textId="6D77457F" w:rsidR="00B24E6F" w:rsidRPr="00B24E6F" w:rsidRDefault="00B24E6F" w:rsidP="007714D4">
                      <w:pPr>
                        <w:pStyle w:val="ListParagraph"/>
                        <w:numPr>
                          <w:ilvl w:val="0"/>
                          <w:numId w:val="1"/>
                        </w:numPr>
                        <w:spacing w:line="240" w:lineRule="auto"/>
                        <w:ind w:left="187" w:hanging="187"/>
                        <w:contextualSpacing w:val="0"/>
                        <w:jc w:val="both"/>
                        <w:rPr>
                          <w:rStyle w:val="jsgrdq"/>
                          <w:rFonts w:ascii="Aptos" w:hAnsi="Aptos"/>
                          <w:sz w:val="20"/>
                          <w:szCs w:val="20"/>
                        </w:rPr>
                      </w:pPr>
                      <w:r w:rsidRPr="00B24E6F">
                        <w:rPr>
                          <w:rStyle w:val="jsgrdq"/>
                          <w:rFonts w:ascii="Aptos" w:hAnsi="Aptos"/>
                          <w:sz w:val="20"/>
                          <w:szCs w:val="20"/>
                        </w:rPr>
                        <w:t>Here’s your reminder to uninstall mobile apps you no longer use! #BeCyberSmart</w:t>
                      </w:r>
                    </w:p>
                  </w:txbxContent>
                </v:textbox>
                <w10:wrap anchorx="margin"/>
              </v:shape>
            </w:pict>
          </mc:Fallback>
        </mc:AlternateContent>
      </w:r>
      <w:r w:rsidRPr="00707BAD">
        <w:rPr>
          <w:rFonts w:ascii="Aptos" w:hAnsi="Aptos" w:cstheme="minorHAnsi"/>
          <w:noProof/>
          <w:sz w:val="22"/>
          <w:szCs w:val="22"/>
        </w:rPr>
        <mc:AlternateContent>
          <mc:Choice Requires="wps">
            <w:drawing>
              <wp:anchor distT="0" distB="0" distL="114300" distR="114300" simplePos="0" relativeHeight="251658305" behindDoc="0" locked="0" layoutInCell="1" allowOverlap="1" wp14:anchorId="18E11ECA" wp14:editId="25F45750">
                <wp:simplePos x="0" y="0"/>
                <wp:positionH relativeFrom="margin">
                  <wp:posOffset>-1905</wp:posOffset>
                </wp:positionH>
                <wp:positionV relativeFrom="paragraph">
                  <wp:posOffset>180975</wp:posOffset>
                </wp:positionV>
                <wp:extent cx="920750" cy="805180"/>
                <wp:effectExtent l="0" t="0" r="12700" b="13970"/>
                <wp:wrapNone/>
                <wp:docPr id="140869541"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805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ED639" w14:textId="3BF8DA7F" w:rsidR="00985781" w:rsidRPr="00BC6B65" w:rsidRDefault="00985781" w:rsidP="003D79EC">
                            <w:pPr>
                              <w:suppressAutoHyphens/>
                              <w:autoSpaceDE w:val="0"/>
                              <w:autoSpaceDN w:val="0"/>
                              <w:adjustRightInd w:val="0"/>
                              <w:spacing w:before="240" w:after="0" w:line="240" w:lineRule="auto"/>
                              <w:textAlignment w:val="center"/>
                              <w:rPr>
                                <w:rFonts w:ascii="et-line" w:hAnsi="et-line" w:cs="et-line"/>
                                <w:color w:val="000000"/>
                                <w:spacing w:val="22"/>
                                <w:sz w:val="147"/>
                                <w:szCs w:val="147"/>
                                <w:u w:color="000000"/>
                                <w:lang w:val="en-GB" w:eastAsia="ru-RU"/>
                              </w:rPr>
                            </w:pPr>
                            <w:r w:rsidRPr="008D3450">
                              <w:rPr>
                                <w:rFonts w:ascii="Aptos ExtraBold" w:hAnsi="Aptos ExtraBold" w:cs="Segoe UI"/>
                                <w:color w:val="0077DA"/>
                                <w:spacing w:val="4"/>
                                <w:lang w:val="en-GB" w:eastAsia="ru-RU"/>
                              </w:rPr>
                              <w:t xml:space="preserve">Topic: </w:t>
                            </w:r>
                            <w:r w:rsidRPr="008D3450">
                              <w:rPr>
                                <w:rFonts w:ascii="Aptos ExtraBold" w:hAnsi="Aptos ExtraBold" w:cs="Segoe UI"/>
                                <w:color w:val="0077DA"/>
                                <w:spacing w:val="4"/>
                                <w:lang w:val="en-GB" w:eastAsia="ru-RU"/>
                              </w:rPr>
                              <w:br/>
                            </w:r>
                            <w:r w:rsidR="00A80144">
                              <w:rPr>
                                <w:rFonts w:ascii="Aptos" w:hAnsi="Aptos" w:cs="Segoe UI"/>
                                <w:spacing w:val="4"/>
                                <w:lang w:val="en-GB" w:eastAsia="ru-RU"/>
                              </w:rPr>
                              <w:t>Best</w:t>
                            </w:r>
                            <w:r w:rsidR="00A80144">
                              <w:rPr>
                                <w:rFonts w:ascii="Aptos" w:hAnsi="Aptos" w:cs="Segoe UI"/>
                                <w:spacing w:val="4"/>
                                <w:lang w:val="en-GB" w:eastAsia="ru-RU"/>
                              </w:rPr>
                              <w:br/>
                              <w:t>Practice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E11ECA" id="_x0000_s1053" type="#_x0000_t202" style="position:absolute;margin-left:-.15pt;margin-top:14.25pt;width:72.5pt;height:63.4pt;z-index:2516583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" filled="f" stroked="f">
                <v:textbox inset="0,0,0,0">
                  <w:txbxContent>
                    <w:p w14:paraId="0C6ED639" w14:textId="3BF8DA7F" w:rsidR="00985781" w:rsidRPr="00BC6B65" w:rsidRDefault="00985781" w:rsidP="003D79EC">
                      <w:pPr>
                        <w:suppressAutoHyphens/>
                        <w:autoSpaceDE w:val="0"/>
                        <w:autoSpaceDN w:val="0"/>
                        <w:adjustRightInd w:val="0"/>
                        <w:spacing w:before="240" w:after="0" w:line="240" w:lineRule="auto"/>
                        <w:textAlignment w:val="center"/>
                        <w:rPr>
                          <w:rFonts w:ascii="et-line" w:hAnsi="et-line" w:cs="et-line"/>
                          <w:color w:val="000000"/>
                          <w:spacing w:val="22"/>
                          <w:sz w:val="147"/>
                          <w:szCs w:val="147"/>
                          <w:u w:color="000000"/>
                          <w:lang w:val="en-GB" w:eastAsia="ru-RU"/>
                        </w:rPr>
                      </w:pPr>
                      <w:r w:rsidRPr="008D3450">
                        <w:rPr>
                          <w:rFonts w:ascii="Aptos ExtraBold" w:hAnsi="Aptos ExtraBold" w:cs="Segoe UI"/>
                          <w:color w:val="0077DA"/>
                          <w:spacing w:val="4"/>
                          <w:lang w:val="en-GB" w:eastAsia="ru-RU"/>
                        </w:rPr>
                        <w:t xml:space="preserve">Topic: </w:t>
                      </w:r>
                      <w:r w:rsidRPr="008D3450">
                        <w:rPr>
                          <w:rFonts w:ascii="Aptos ExtraBold" w:hAnsi="Aptos ExtraBold" w:cs="Segoe UI"/>
                          <w:color w:val="0077DA"/>
                          <w:spacing w:val="4"/>
                          <w:lang w:val="en-GB" w:eastAsia="ru-RU"/>
                        </w:rPr>
                        <w:br/>
                      </w:r>
                      <w:r w:rsidR="00A80144">
                        <w:rPr>
                          <w:rFonts w:ascii="Aptos" w:hAnsi="Aptos" w:cs="Segoe UI"/>
                          <w:spacing w:val="4"/>
                          <w:lang w:val="en-GB" w:eastAsia="ru-RU"/>
                        </w:rPr>
                        <w:t>Best</w:t>
                      </w:r>
                      <w:r w:rsidR="00A80144">
                        <w:rPr>
                          <w:rFonts w:ascii="Aptos" w:hAnsi="Aptos" w:cs="Segoe UI"/>
                          <w:spacing w:val="4"/>
                          <w:lang w:val="en-GB" w:eastAsia="ru-RU"/>
                        </w:rPr>
                        <w:br/>
                        <w:t>Practices</w:t>
                      </w:r>
                    </w:p>
                  </w:txbxContent>
                </v:textbox>
                <w10:wrap anchorx="margin"/>
              </v:shape>
            </w:pict>
          </mc:Fallback>
        </mc:AlternateContent>
      </w:r>
      <w:r w:rsidRPr="00E148C8">
        <w:rPr>
          <w:noProof/>
          <w:color w:val="CED273"/>
        </w:rPr>
        <mc:AlternateContent>
          <mc:Choice Requires="wps">
            <w:drawing>
              <wp:anchor distT="0" distB="0" distL="114300" distR="114300" simplePos="0" relativeHeight="251658304" behindDoc="0" locked="0" layoutInCell="1" allowOverlap="1" wp14:anchorId="4080759B" wp14:editId="319E6E25">
                <wp:simplePos x="0" y="0"/>
                <wp:positionH relativeFrom="margin">
                  <wp:posOffset>-635</wp:posOffset>
                </wp:positionH>
                <wp:positionV relativeFrom="paragraph">
                  <wp:posOffset>90805</wp:posOffset>
                </wp:positionV>
                <wp:extent cx="6159500" cy="19050"/>
                <wp:effectExtent l="0" t="0" r="12700" b="19050"/>
                <wp:wrapNone/>
                <wp:docPr id="1778438906"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7DC905" id="Прямая соединительная линия 83" o:spid="_x0000_s1026" style="position:absolute;flip:x;z-index:2517105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7.15pt" to="484.9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" strokecolor="#ced273" strokeweight=".5pt">
                <w10:wrap anchorx="margin"/>
              </v:line>
            </w:pict>
          </mc:Fallback>
        </mc:AlternateContent>
      </w:r>
    </w:p>
    <w:p w14:paraId="0E165F28" w14:textId="29735641" w:rsidR="00985781" w:rsidRDefault="00985781" w:rsidP="005E7094">
      <w:pPr>
        <w:pStyle w:val="Heading1"/>
        <w:spacing w:line="240" w:lineRule="auto"/>
        <w:rPr>
          <w:rFonts w:ascii="Aptos Display" w:hAnsi="Aptos Display"/>
          <w:b/>
          <w:bCs/>
          <w:noProof/>
          <w:color w:val="0077DA"/>
          <w:lang w:val="en-US"/>
        </w:rPr>
      </w:pPr>
    </w:p>
    <w:p w14:paraId="2CD1D592" w14:textId="6F6FDCC2" w:rsidR="00985781" w:rsidRDefault="00985781" w:rsidP="005E7094">
      <w:pPr>
        <w:pStyle w:val="Heading1"/>
        <w:spacing w:line="240" w:lineRule="auto"/>
        <w:rPr>
          <w:rFonts w:ascii="Aptos Display" w:hAnsi="Aptos Display"/>
          <w:b/>
          <w:bCs/>
          <w:noProof/>
          <w:color w:val="0077DA"/>
          <w:lang w:val="en-US"/>
        </w:rPr>
      </w:pPr>
    </w:p>
    <w:p w14:paraId="03CAD884" w14:textId="77777777" w:rsidR="00985781" w:rsidRDefault="00985781" w:rsidP="005E7094">
      <w:pPr>
        <w:pStyle w:val="Heading1"/>
        <w:spacing w:line="240" w:lineRule="auto"/>
        <w:rPr>
          <w:rFonts w:ascii="Aptos Display" w:hAnsi="Aptos Display"/>
          <w:b/>
          <w:bCs/>
          <w:noProof/>
          <w:color w:val="0077DA"/>
          <w:lang w:val="en-US"/>
        </w:rPr>
      </w:pPr>
    </w:p>
    <w:p w14:paraId="29527261" w14:textId="77777777" w:rsidR="00985781" w:rsidRDefault="00985781" w:rsidP="005E7094">
      <w:pPr>
        <w:pStyle w:val="Heading1"/>
        <w:spacing w:line="240" w:lineRule="auto"/>
        <w:rPr>
          <w:rFonts w:ascii="Aptos Display" w:hAnsi="Aptos Display"/>
          <w:b/>
          <w:bCs/>
          <w:noProof/>
          <w:color w:val="0077DA"/>
          <w:lang w:val="en-US"/>
        </w:rPr>
      </w:pPr>
    </w:p>
    <w:p w14:paraId="60D9DE1C" w14:textId="77777777" w:rsidR="00985781" w:rsidRDefault="00985781" w:rsidP="005E7094">
      <w:pPr>
        <w:pStyle w:val="Heading1"/>
        <w:spacing w:line="240" w:lineRule="auto"/>
        <w:rPr>
          <w:rFonts w:ascii="Aptos Display" w:hAnsi="Aptos Display"/>
          <w:b/>
          <w:bCs/>
          <w:noProof/>
          <w:color w:val="0077DA"/>
          <w:lang w:val="en-US"/>
        </w:rPr>
      </w:pPr>
    </w:p>
    <w:p w14:paraId="0245FD5D" w14:textId="45BA886F" w:rsidR="00985781" w:rsidRDefault="00985781" w:rsidP="005E7094">
      <w:pPr>
        <w:pStyle w:val="Heading1"/>
        <w:spacing w:line="240" w:lineRule="auto"/>
        <w:rPr>
          <w:rFonts w:ascii="Aptos Display" w:hAnsi="Aptos Display"/>
          <w:b/>
          <w:bCs/>
          <w:noProof/>
          <w:color w:val="0077DA"/>
          <w:lang w:val="en-US"/>
        </w:rPr>
      </w:pPr>
    </w:p>
    <w:p w14:paraId="1F6DBB1F" w14:textId="77777777" w:rsidR="00985781" w:rsidRDefault="00985781" w:rsidP="005E7094">
      <w:pPr>
        <w:pStyle w:val="Heading1"/>
        <w:spacing w:line="240" w:lineRule="auto"/>
        <w:rPr>
          <w:rFonts w:ascii="Aptos Display" w:hAnsi="Aptos Display"/>
          <w:b/>
          <w:bCs/>
          <w:noProof/>
          <w:color w:val="0077DA"/>
          <w:lang w:val="en-US"/>
        </w:rPr>
      </w:pPr>
    </w:p>
    <w:p w14:paraId="39B14457" w14:textId="77777777" w:rsidR="00985781" w:rsidRDefault="00985781" w:rsidP="005E7094">
      <w:pPr>
        <w:pStyle w:val="Heading1"/>
        <w:spacing w:line="240" w:lineRule="auto"/>
        <w:rPr>
          <w:rFonts w:ascii="Aptos Display" w:hAnsi="Aptos Display"/>
          <w:b/>
          <w:bCs/>
          <w:noProof/>
          <w:color w:val="0077DA"/>
          <w:lang w:val="en-US"/>
        </w:rPr>
      </w:pPr>
    </w:p>
    <w:p w14:paraId="31C7EB87" w14:textId="77777777" w:rsidR="00985781" w:rsidRDefault="00985781" w:rsidP="005E7094">
      <w:pPr>
        <w:pStyle w:val="Heading1"/>
        <w:spacing w:line="240" w:lineRule="auto"/>
        <w:rPr>
          <w:rFonts w:ascii="Aptos Display" w:hAnsi="Aptos Display"/>
          <w:b/>
          <w:bCs/>
          <w:noProof/>
          <w:color w:val="0077DA"/>
          <w:lang w:val="en-US"/>
        </w:rPr>
      </w:pPr>
    </w:p>
    <w:p w14:paraId="61A76206" w14:textId="77777777" w:rsidR="00985781" w:rsidRDefault="00985781" w:rsidP="005E7094">
      <w:pPr>
        <w:pStyle w:val="Heading1"/>
        <w:spacing w:line="240" w:lineRule="auto"/>
        <w:rPr>
          <w:rFonts w:ascii="Aptos Display" w:hAnsi="Aptos Display"/>
          <w:b/>
          <w:bCs/>
          <w:noProof/>
          <w:color w:val="0077DA"/>
          <w:lang w:val="en-US"/>
        </w:rPr>
      </w:pPr>
    </w:p>
    <w:p w14:paraId="593DCD5F" w14:textId="77777777" w:rsidR="00985781" w:rsidRDefault="00985781" w:rsidP="005E7094">
      <w:pPr>
        <w:pStyle w:val="Heading1"/>
        <w:spacing w:line="240" w:lineRule="auto"/>
        <w:rPr>
          <w:rFonts w:ascii="Aptos Display" w:hAnsi="Aptos Display"/>
          <w:b/>
          <w:bCs/>
          <w:noProof/>
          <w:color w:val="0077DA"/>
          <w:lang w:val="en-US"/>
        </w:rPr>
      </w:pPr>
    </w:p>
    <w:p w14:paraId="21A6583E" w14:textId="77777777" w:rsidR="00985781" w:rsidRDefault="00985781" w:rsidP="005E7094">
      <w:pPr>
        <w:pStyle w:val="Heading1"/>
        <w:spacing w:line="240" w:lineRule="auto"/>
        <w:rPr>
          <w:rFonts w:ascii="Aptos Display" w:hAnsi="Aptos Display"/>
          <w:b/>
          <w:bCs/>
          <w:noProof/>
          <w:color w:val="0077DA"/>
          <w:lang w:val="en-US"/>
        </w:rPr>
      </w:pPr>
    </w:p>
    <w:p w14:paraId="1D13F8D7" w14:textId="77777777" w:rsidR="00985781" w:rsidRDefault="00985781" w:rsidP="005E7094">
      <w:pPr>
        <w:pStyle w:val="Heading1"/>
        <w:spacing w:line="240" w:lineRule="auto"/>
        <w:rPr>
          <w:rFonts w:ascii="Aptos Display" w:hAnsi="Aptos Display"/>
          <w:b/>
          <w:bCs/>
          <w:noProof/>
          <w:color w:val="0077DA"/>
          <w:lang w:val="en-US"/>
        </w:rPr>
      </w:pPr>
    </w:p>
    <w:p w14:paraId="42A5DF93" w14:textId="77777777" w:rsidR="00985781" w:rsidRDefault="00985781" w:rsidP="005E7094">
      <w:pPr>
        <w:pStyle w:val="Heading1"/>
        <w:spacing w:line="240" w:lineRule="auto"/>
        <w:rPr>
          <w:rFonts w:ascii="Aptos Display" w:hAnsi="Aptos Display"/>
          <w:b/>
          <w:bCs/>
          <w:noProof/>
          <w:color w:val="0077DA"/>
          <w:lang w:val="en-US"/>
        </w:rPr>
      </w:pPr>
    </w:p>
    <w:p w14:paraId="4D5D8356" w14:textId="77777777" w:rsidR="00985781" w:rsidRDefault="00985781" w:rsidP="005E7094">
      <w:pPr>
        <w:pStyle w:val="Heading1"/>
        <w:spacing w:line="240" w:lineRule="auto"/>
        <w:rPr>
          <w:rFonts w:ascii="Aptos Display" w:hAnsi="Aptos Display"/>
          <w:b/>
          <w:bCs/>
          <w:noProof/>
          <w:color w:val="0077DA"/>
          <w:lang w:val="en-US"/>
        </w:rPr>
      </w:pPr>
    </w:p>
    <w:p w14:paraId="49F9828B" w14:textId="1B2D70FD" w:rsidR="00985781" w:rsidRDefault="00985781" w:rsidP="005E7094">
      <w:pPr>
        <w:pStyle w:val="Heading1"/>
        <w:spacing w:line="240" w:lineRule="auto"/>
        <w:rPr>
          <w:rFonts w:ascii="Aptos Display" w:hAnsi="Aptos Display"/>
          <w:b/>
          <w:bCs/>
          <w:noProof/>
          <w:color w:val="0077DA"/>
          <w:lang w:val="en-US"/>
        </w:rPr>
      </w:pPr>
    </w:p>
    <w:p w14:paraId="3E10BCA8" w14:textId="77777777" w:rsidR="00985781" w:rsidRDefault="00985781" w:rsidP="005E7094">
      <w:pPr>
        <w:pStyle w:val="Heading1"/>
        <w:spacing w:line="240" w:lineRule="auto"/>
        <w:rPr>
          <w:rFonts w:ascii="Aptos Display" w:hAnsi="Aptos Display"/>
          <w:b/>
          <w:bCs/>
          <w:noProof/>
          <w:color w:val="0077DA"/>
          <w:lang w:val="en-US"/>
        </w:rPr>
      </w:pPr>
    </w:p>
    <w:p w14:paraId="76151FF4" w14:textId="4164D9FA" w:rsidR="00985781" w:rsidRDefault="00985781" w:rsidP="005E7094">
      <w:pPr>
        <w:pStyle w:val="Heading1"/>
        <w:spacing w:line="240" w:lineRule="auto"/>
        <w:rPr>
          <w:rFonts w:ascii="Aptos Display" w:hAnsi="Aptos Display"/>
          <w:b/>
          <w:bCs/>
          <w:noProof/>
          <w:color w:val="0077DA"/>
          <w:lang w:val="en-US"/>
        </w:rPr>
      </w:pPr>
    </w:p>
    <w:p w14:paraId="469C8777" w14:textId="0D212357" w:rsidR="00985781" w:rsidRDefault="00985781" w:rsidP="005E7094">
      <w:pPr>
        <w:pStyle w:val="Heading1"/>
        <w:spacing w:line="240" w:lineRule="auto"/>
        <w:rPr>
          <w:rFonts w:ascii="Aptos Display" w:hAnsi="Aptos Display"/>
          <w:b/>
          <w:bCs/>
          <w:noProof/>
          <w:color w:val="0077DA"/>
          <w:lang w:val="en-US"/>
        </w:rPr>
      </w:pPr>
    </w:p>
    <w:p w14:paraId="3C613A7B" w14:textId="19989CCE" w:rsidR="00985781" w:rsidRDefault="007714D4" w:rsidP="005E7094">
      <w:pPr>
        <w:pStyle w:val="Heading1"/>
        <w:spacing w:line="240" w:lineRule="auto"/>
        <w:rPr>
          <w:rFonts w:ascii="Aptos Display" w:hAnsi="Aptos Display"/>
          <w:b/>
          <w:bCs/>
          <w:noProof/>
          <w:color w:val="0077DA"/>
          <w:lang w:val="en-US"/>
        </w:rPr>
      </w:pPr>
      <w:r w:rsidRPr="00E148C8">
        <w:rPr>
          <w:noProof/>
          <w:color w:val="CED273"/>
        </w:rPr>
        <mc:AlternateContent>
          <mc:Choice Requires="wps">
            <w:drawing>
              <wp:anchor distT="0" distB="0" distL="114300" distR="114300" simplePos="0" relativeHeight="251658306" behindDoc="0" locked="0" layoutInCell="1" allowOverlap="1" wp14:anchorId="6EE612A6" wp14:editId="29C651AF">
                <wp:simplePos x="0" y="0"/>
                <wp:positionH relativeFrom="margin">
                  <wp:posOffset>-3810</wp:posOffset>
                </wp:positionH>
                <wp:positionV relativeFrom="paragraph">
                  <wp:posOffset>265430</wp:posOffset>
                </wp:positionV>
                <wp:extent cx="6159500" cy="19050"/>
                <wp:effectExtent l="0" t="0" r="12700" b="19050"/>
                <wp:wrapNone/>
                <wp:docPr id="769821162"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FD461C" id="Прямая соединительная линия 83" o:spid="_x0000_s1026" style="position:absolute;flip:x;z-index:2517135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20.9pt" to="484.7pt,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" strokecolor="#ced273" strokeweight=".5pt">
                <w10:wrap anchorx="margin"/>
              </v:line>
            </w:pict>
          </mc:Fallback>
        </mc:AlternateContent>
      </w:r>
    </w:p>
    <w:p w14:paraId="7A1AEEFF" w14:textId="4E44D898" w:rsidR="005E7094" w:rsidRPr="007D6332" w:rsidRDefault="00321BCC" w:rsidP="005E7094">
      <w:pPr>
        <w:pStyle w:val="Heading1"/>
        <w:spacing w:line="240" w:lineRule="auto"/>
        <w:rPr>
          <w:rFonts w:ascii="Aptos Display" w:hAnsi="Aptos Display"/>
          <w:b/>
          <w:bCs/>
          <w:noProof/>
          <w:color w:val="0077DA"/>
          <w:lang w:val="en-US"/>
        </w:rPr>
      </w:pPr>
      <w:r w:rsidRPr="007D6332">
        <w:rPr>
          <w:rFonts w:ascii="Aptos Display" w:hAnsi="Aptos Display"/>
          <w:b/>
          <w:bCs/>
          <w:noProof/>
          <w:color w:val="0077DA"/>
          <w:lang w:val="en-US"/>
        </w:rPr>
        <w:lastRenderedPageBreak/>
        <w:t>Educate</w:t>
      </w:r>
    </w:p>
    <w:p w14:paraId="764FAEC9" w14:textId="3E57F025" w:rsidR="005E7094" w:rsidRPr="007D6332" w:rsidRDefault="005E7094" w:rsidP="005E7094">
      <w:pPr>
        <w:suppressAutoHyphens/>
        <w:autoSpaceDE w:val="0"/>
        <w:autoSpaceDN w:val="0"/>
        <w:adjustRightInd w:val="0"/>
        <w:spacing w:after="0" w:line="240" w:lineRule="auto"/>
        <w:textAlignment w:val="center"/>
        <w:rPr>
          <w:rFonts w:ascii="Aptos Light" w:hAnsi="Aptos Light" w:cs="Segoe UI Light"/>
          <w:sz w:val="40"/>
          <w:szCs w:val="40"/>
          <w:u w:color="000000"/>
          <w:lang w:val="en-GB" w:eastAsia="ru-RU"/>
        </w:rPr>
      </w:pPr>
      <w:r w:rsidRPr="007D6332">
        <w:rPr>
          <w:rFonts w:ascii="Aptos Light" w:hAnsi="Aptos Light" w:cs="Segoe UI Light"/>
          <w:sz w:val="40"/>
          <w:szCs w:val="40"/>
          <w:u w:color="000000"/>
          <w:lang w:val="en-GB" w:eastAsia="ru-RU"/>
        </w:rPr>
        <w:t>Security Reminders</w:t>
      </w:r>
      <w:r w:rsidR="00321BCC" w:rsidRPr="007D6332">
        <w:rPr>
          <w:rFonts w:ascii="Aptos Light" w:hAnsi="Aptos Light" w:cs="Segoe UI Light"/>
          <w:sz w:val="40"/>
          <w:szCs w:val="40"/>
          <w:u w:color="000000"/>
          <w:lang w:val="en-GB" w:eastAsia="ru-RU"/>
        </w:rPr>
        <w:t xml:space="preserve"> for Employee</w:t>
      </w:r>
      <w:r w:rsidR="00713DBB" w:rsidRPr="007D6332">
        <w:rPr>
          <w:rFonts w:ascii="Aptos Light" w:hAnsi="Aptos Light" w:cs="Segoe UI Light"/>
          <w:sz w:val="40"/>
          <w:szCs w:val="40"/>
          <w:u w:color="000000"/>
          <w:lang w:val="en-GB" w:eastAsia="ru-RU"/>
        </w:rPr>
        <w:t>s</w:t>
      </w:r>
      <w:r w:rsidR="0098360F" w:rsidRPr="007D6332">
        <w:rPr>
          <w:rFonts w:ascii="Aptos Light" w:hAnsi="Aptos Light" w:cs="Segoe UI Light"/>
          <w:sz w:val="40"/>
          <w:szCs w:val="40"/>
          <w:u w:color="000000"/>
          <w:lang w:val="en-GB" w:eastAsia="ru-RU"/>
        </w:rPr>
        <w:t xml:space="preserve"> and Customers</w:t>
      </w:r>
    </w:p>
    <w:p w14:paraId="67922116" w14:textId="71FCFD0F" w:rsidR="007D6332" w:rsidRDefault="007D6332" w:rsidP="002E2DC3">
      <w:pPr>
        <w:spacing w:line="240" w:lineRule="auto"/>
        <w:rPr>
          <w:rFonts w:ascii="Aptos" w:hAnsi="Aptos"/>
          <w:b/>
          <w:bCs/>
          <w:color w:val="0077DA"/>
        </w:rPr>
      </w:pPr>
      <w:r w:rsidRPr="00E148C8">
        <w:rPr>
          <w:noProof/>
          <w:color w:val="CED273"/>
        </w:rPr>
        <mc:AlternateContent>
          <mc:Choice Requires="wps">
            <w:drawing>
              <wp:anchor distT="0" distB="0" distL="114300" distR="114300" simplePos="0" relativeHeight="251658279" behindDoc="0" locked="0" layoutInCell="1" allowOverlap="1" wp14:anchorId="50B351D4" wp14:editId="565EA3A5">
                <wp:simplePos x="0" y="0"/>
                <wp:positionH relativeFrom="margin">
                  <wp:posOffset>-23495</wp:posOffset>
                </wp:positionH>
                <wp:positionV relativeFrom="paragraph">
                  <wp:posOffset>205491</wp:posOffset>
                </wp:positionV>
                <wp:extent cx="6159500" cy="19050"/>
                <wp:effectExtent l="0" t="0" r="12700" b="19050"/>
                <wp:wrapNone/>
                <wp:docPr id="1930468185" name="Прямая соединительная линия 83"/>
                <wp:cNvGraphicFramePr/>
                <a:graphic xmlns:a="http://schemas.openxmlformats.org/drawingml/2006/main">
                  <a:graphicData uri="http://schemas.microsoft.com/office/word/2010/wordprocessingShape">
                    <wps:wsp>
                      <wps:cNvCnPr/>
                      <wps:spPr>
                        <a:xfrm flipH="1">
                          <a:off x="0" y="0"/>
                          <a:ext cx="6159500" cy="19050"/>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65FBED" id="Прямая соединительная линия 83" o:spid="_x0000_s1026" style="position:absolute;flip:x;z-index:2516777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5pt,16.2pt" to="483.1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" strokecolor="#ced273" strokeweight=".5pt">
                <w10:wrap anchorx="margin"/>
              </v:line>
            </w:pict>
          </mc:Fallback>
        </mc:AlternateContent>
      </w:r>
    </w:p>
    <w:p w14:paraId="526DBD71" w14:textId="09AC3378" w:rsidR="005E7094" w:rsidRPr="00F958D2" w:rsidRDefault="007D6332" w:rsidP="00F958D2">
      <w:pPr>
        <w:spacing w:line="276" w:lineRule="auto"/>
        <w:rPr>
          <w:rFonts w:ascii="Aptos" w:hAnsi="Aptos"/>
          <w:b/>
          <w:bCs/>
        </w:rPr>
      </w:pPr>
      <w:r>
        <w:rPr>
          <w:rFonts w:ascii="Aptos" w:hAnsi="Aptos"/>
          <w:b/>
          <w:bCs/>
          <w:color w:val="0077DA"/>
        </w:rPr>
        <w:br/>
      </w:r>
      <w:r w:rsidR="0098360F" w:rsidRPr="007D6332">
        <w:rPr>
          <w:rFonts w:ascii="Aptos" w:hAnsi="Aptos"/>
          <w:b/>
          <w:bCs/>
          <w:color w:val="0077DA"/>
          <w:sz w:val="28"/>
          <w:szCs w:val="28"/>
        </w:rPr>
        <w:t>Posters</w:t>
      </w:r>
      <w:r w:rsidR="00F958D2">
        <w:rPr>
          <w:rFonts w:ascii="Aptos" w:hAnsi="Aptos"/>
          <w:b/>
          <w:bCs/>
        </w:rPr>
        <w:br/>
      </w:r>
      <w:r w:rsidR="002E2DC3" w:rsidRPr="0004215E">
        <w:rPr>
          <w:rFonts w:ascii="Aptos" w:hAnsi="Aptos"/>
        </w:rPr>
        <w:t>Place posters</w:t>
      </w:r>
      <w:r w:rsidR="00C52977" w:rsidRPr="0004215E">
        <w:rPr>
          <w:rFonts w:ascii="Aptos" w:hAnsi="Aptos"/>
        </w:rPr>
        <w:t xml:space="preserve"> in</w:t>
      </w:r>
      <w:r w:rsidR="005602A0" w:rsidRPr="0004215E">
        <w:rPr>
          <w:rFonts w:ascii="Aptos" w:hAnsi="Aptos"/>
        </w:rPr>
        <w:t xml:space="preserve"> </w:t>
      </w:r>
      <w:r w:rsidR="002E2DC3" w:rsidRPr="0004215E">
        <w:rPr>
          <w:rFonts w:ascii="Aptos" w:hAnsi="Aptos"/>
        </w:rPr>
        <w:t>entryway</w:t>
      </w:r>
      <w:r w:rsidR="000617AA" w:rsidRPr="0004215E">
        <w:rPr>
          <w:rFonts w:ascii="Aptos" w:hAnsi="Aptos"/>
        </w:rPr>
        <w:t>s</w:t>
      </w:r>
      <w:r w:rsidR="002E2DC3" w:rsidRPr="0004215E">
        <w:rPr>
          <w:rFonts w:ascii="Aptos" w:hAnsi="Aptos"/>
        </w:rPr>
        <w:t>, break room</w:t>
      </w:r>
      <w:r w:rsidR="000617AA" w:rsidRPr="0004215E">
        <w:rPr>
          <w:rFonts w:ascii="Aptos" w:hAnsi="Aptos"/>
        </w:rPr>
        <w:t>s</w:t>
      </w:r>
      <w:r w:rsidR="002E2DC3" w:rsidRPr="0004215E">
        <w:rPr>
          <w:rFonts w:ascii="Aptos" w:hAnsi="Aptos"/>
        </w:rPr>
        <w:t>, bathroom</w:t>
      </w:r>
      <w:r w:rsidR="000617AA" w:rsidRPr="0004215E">
        <w:rPr>
          <w:rFonts w:ascii="Aptos" w:hAnsi="Aptos"/>
        </w:rPr>
        <w:t>s</w:t>
      </w:r>
      <w:r w:rsidR="002E2DC3" w:rsidRPr="0004215E">
        <w:rPr>
          <w:rFonts w:ascii="Aptos" w:hAnsi="Aptos"/>
        </w:rPr>
        <w:t>, or other meeting areas of your organization</w:t>
      </w:r>
      <w:r w:rsidR="00410DBC" w:rsidRPr="0004215E">
        <w:rPr>
          <w:rFonts w:ascii="Aptos" w:hAnsi="Aptos"/>
        </w:rPr>
        <w:t xml:space="preserve">. You can also </w:t>
      </w:r>
      <w:r w:rsidR="00DF50F8" w:rsidRPr="0004215E">
        <w:rPr>
          <w:rFonts w:ascii="Aptos" w:hAnsi="Aptos"/>
        </w:rPr>
        <w:t>share with your customers</w:t>
      </w:r>
      <w:r w:rsidR="00410DBC" w:rsidRPr="0004215E">
        <w:rPr>
          <w:rFonts w:ascii="Aptos" w:hAnsi="Aptos"/>
        </w:rPr>
        <w:t xml:space="preserve"> for even more reach</w:t>
      </w:r>
      <w:r w:rsidR="002E2DC3" w:rsidRPr="0004215E">
        <w:rPr>
          <w:rFonts w:ascii="Aptos" w:hAnsi="Aptos"/>
        </w:rPr>
        <w:t xml:space="preserve">. </w:t>
      </w:r>
      <w:r w:rsidR="00AE055C">
        <w:rPr>
          <w:rFonts w:ascii="Aptos" w:hAnsi="Aptos"/>
        </w:rPr>
        <w:br/>
      </w:r>
      <w:r w:rsidR="00AE055C">
        <w:rPr>
          <w:rFonts w:ascii="Aptos" w:hAnsi="Aptos"/>
        </w:rPr>
        <w:br/>
      </w:r>
      <w:r w:rsidR="00DF50F8" w:rsidRPr="000570C7">
        <w:rPr>
          <w:rFonts w:ascii="Aptos" w:hAnsi="Aptos"/>
          <w:color w:val="000000" w:themeColor="text1"/>
        </w:rPr>
        <w:t xml:space="preserve">Visit </w:t>
      </w:r>
      <w:hyperlink r:id="rId54" w:history="1">
        <w:r w:rsidR="00DA0A2E" w:rsidRPr="000570C7">
          <w:rPr>
            <w:rStyle w:val="Hyperlink"/>
            <w:rFonts w:ascii="Aptos" w:hAnsi="Aptos"/>
            <w:color w:val="auto"/>
          </w:rPr>
          <w:t>sbscyber.com/education/resource-library</w:t>
        </w:r>
      </w:hyperlink>
      <w:r w:rsidR="00DA0A2E" w:rsidRPr="000570C7">
        <w:rPr>
          <w:rFonts w:ascii="Aptos" w:hAnsi="Aptos"/>
        </w:rPr>
        <w:t xml:space="preserve"> </w:t>
      </w:r>
      <w:r w:rsidR="00DF50F8" w:rsidRPr="000570C7">
        <w:rPr>
          <w:rFonts w:ascii="Aptos" w:hAnsi="Aptos"/>
        </w:rPr>
        <w:t>to</w:t>
      </w:r>
      <w:r w:rsidR="00A4633A" w:rsidRPr="000570C7">
        <w:rPr>
          <w:rFonts w:ascii="Aptos" w:hAnsi="Aptos"/>
        </w:rPr>
        <w:t xml:space="preserve"> access these poste</w:t>
      </w:r>
      <w:r w:rsidR="00C52977" w:rsidRPr="000570C7">
        <w:rPr>
          <w:rFonts w:ascii="Aptos" w:hAnsi="Aptos"/>
        </w:rPr>
        <w:t>rs and more</w:t>
      </w:r>
      <w:r w:rsidR="00A4633A" w:rsidRPr="000570C7">
        <w:rPr>
          <w:rFonts w:ascii="Aptos" w:hAnsi="Aptos"/>
        </w:rPr>
        <w:t>.</w:t>
      </w:r>
      <w:r w:rsidR="005E7094" w:rsidRPr="000570C7">
        <w:rPr>
          <w:rFonts w:ascii="Aptos" w:hAnsi="Aptos" w:cstheme="minorHAnsi"/>
          <w:spacing w:val="-2"/>
          <w:lang w:val="en-GB" w:eastAsia="ru-RU"/>
        </w:rPr>
        <w:t xml:space="preserve"> Add your logo to the </w:t>
      </w:r>
      <w:r w:rsidR="00DF50F8" w:rsidRPr="000570C7">
        <w:rPr>
          <w:rFonts w:ascii="Aptos" w:hAnsi="Aptos" w:cstheme="minorHAnsi"/>
          <w:spacing w:val="-2"/>
          <w:lang w:val="en-GB" w:eastAsia="ru-RU"/>
        </w:rPr>
        <w:t>poster</w:t>
      </w:r>
      <w:r w:rsidR="005E7094" w:rsidRPr="000570C7">
        <w:rPr>
          <w:rFonts w:ascii="Aptos" w:hAnsi="Aptos" w:cstheme="minorHAnsi"/>
          <w:spacing w:val="-2"/>
          <w:lang w:val="en-GB" w:eastAsia="ru-RU"/>
        </w:rPr>
        <w:t xml:space="preserve"> for a quick branded option.</w:t>
      </w:r>
    </w:p>
    <w:p w14:paraId="394FAC2E" w14:textId="6168FAA2" w:rsidR="00F51B6A" w:rsidRPr="005E7094" w:rsidRDefault="00AE055C" w:rsidP="002E2DC3">
      <w:pPr>
        <w:spacing w:line="240" w:lineRule="auto"/>
        <w:rPr>
          <w:rFonts w:asciiTheme="minorHAnsi" w:hAnsiTheme="minorHAnsi" w:cstheme="minorHAnsi"/>
          <w:spacing w:val="-2"/>
          <w:sz w:val="24"/>
          <w:szCs w:val="24"/>
          <w:lang w:val="en-GB" w:eastAsia="ru-RU"/>
        </w:rPr>
      </w:pPr>
      <w:r>
        <w:rPr>
          <w:rFonts w:asciiTheme="minorHAnsi" w:hAnsiTheme="minorHAnsi" w:cstheme="minorHAnsi"/>
          <w:noProof/>
          <w:spacing w:val="-2"/>
          <w:sz w:val="28"/>
          <w:szCs w:val="28"/>
          <w:lang w:val="en-GB" w:eastAsia="ru-RU"/>
        </w:rPr>
        <w:drawing>
          <wp:anchor distT="0" distB="0" distL="114300" distR="114300" simplePos="0" relativeHeight="251658261" behindDoc="0" locked="0" layoutInCell="1" allowOverlap="1" wp14:anchorId="3583F6E5" wp14:editId="67F61E8C">
            <wp:simplePos x="0" y="0"/>
            <wp:positionH relativeFrom="page">
              <wp:posOffset>3939804</wp:posOffset>
            </wp:positionH>
            <wp:positionV relativeFrom="paragraph">
              <wp:posOffset>153035</wp:posOffset>
            </wp:positionV>
            <wp:extent cx="1434465" cy="1857375"/>
            <wp:effectExtent l="0" t="0" r="0" b="952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34465" cy="185737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pacing w:val="-2"/>
          <w:sz w:val="28"/>
          <w:szCs w:val="28"/>
          <w:lang w:val="en-GB" w:eastAsia="ru-RU"/>
        </w:rPr>
        <w:drawing>
          <wp:anchor distT="0" distB="0" distL="114300" distR="114300" simplePos="0" relativeHeight="251658260" behindDoc="0" locked="0" layoutInCell="1" allowOverlap="1" wp14:anchorId="61CF8D2B" wp14:editId="114039CD">
            <wp:simplePos x="0" y="0"/>
            <wp:positionH relativeFrom="margin">
              <wp:posOffset>0</wp:posOffset>
            </wp:positionH>
            <wp:positionV relativeFrom="paragraph">
              <wp:posOffset>83820</wp:posOffset>
            </wp:positionV>
            <wp:extent cx="1535430" cy="1987550"/>
            <wp:effectExtent l="0" t="0" r="7620" b="0"/>
            <wp:wrapNone/>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35430" cy="198755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pacing w:val="-2"/>
          <w:sz w:val="28"/>
          <w:szCs w:val="28"/>
          <w:lang w:val="en-GB" w:eastAsia="ru-RU"/>
        </w:rPr>
        <w:drawing>
          <wp:anchor distT="0" distB="0" distL="114300" distR="114300" simplePos="0" relativeHeight="251658262" behindDoc="0" locked="0" layoutInCell="1" allowOverlap="1" wp14:anchorId="61A8B5F0" wp14:editId="67FEE016">
            <wp:simplePos x="0" y="0"/>
            <wp:positionH relativeFrom="page">
              <wp:posOffset>2345690</wp:posOffset>
            </wp:positionH>
            <wp:positionV relativeFrom="paragraph">
              <wp:posOffset>144780</wp:posOffset>
            </wp:positionV>
            <wp:extent cx="1425575" cy="1845945"/>
            <wp:effectExtent l="0" t="0" r="3175" b="190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25575" cy="184594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pacing w:val="-2"/>
          <w:sz w:val="28"/>
          <w:szCs w:val="28"/>
          <w:lang w:val="en-GB" w:eastAsia="ru-RU"/>
        </w:rPr>
        <w:drawing>
          <wp:anchor distT="0" distB="0" distL="114300" distR="114300" simplePos="0" relativeHeight="251658263" behindDoc="0" locked="0" layoutInCell="1" allowOverlap="1" wp14:anchorId="33ACE1D3" wp14:editId="37E7962B">
            <wp:simplePos x="0" y="0"/>
            <wp:positionH relativeFrom="margin">
              <wp:posOffset>4826254</wp:posOffset>
            </wp:positionH>
            <wp:positionV relativeFrom="paragraph">
              <wp:posOffset>179286</wp:posOffset>
            </wp:positionV>
            <wp:extent cx="1354992" cy="1794294"/>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358169" cy="1798501"/>
                    </a:xfrm>
                    <a:prstGeom prst="rect">
                      <a:avLst/>
                    </a:prstGeom>
                  </pic:spPr>
                </pic:pic>
              </a:graphicData>
            </a:graphic>
            <wp14:sizeRelH relativeFrom="page">
              <wp14:pctWidth>0</wp14:pctWidth>
            </wp14:sizeRelH>
            <wp14:sizeRelV relativeFrom="page">
              <wp14:pctHeight>0</wp14:pctHeight>
            </wp14:sizeRelV>
          </wp:anchor>
        </w:drawing>
      </w:r>
    </w:p>
    <w:p w14:paraId="57097902" w14:textId="3E211323" w:rsidR="005E7094" w:rsidRPr="005E7094" w:rsidRDefault="00587169" w:rsidP="005E7094">
      <w:pPr>
        <w:suppressAutoHyphens/>
        <w:autoSpaceDE w:val="0"/>
        <w:autoSpaceDN w:val="0"/>
        <w:adjustRightInd w:val="0"/>
        <w:spacing w:after="240" w:line="240" w:lineRule="auto"/>
        <w:jc w:val="both"/>
        <w:textAlignment w:val="center"/>
        <w:rPr>
          <w:rFonts w:asciiTheme="minorHAnsi" w:hAnsiTheme="minorHAnsi" w:cstheme="minorHAnsi"/>
          <w:spacing w:val="-2"/>
          <w:sz w:val="28"/>
          <w:szCs w:val="28"/>
          <w:lang w:val="en-GB" w:eastAsia="ru-RU"/>
        </w:rPr>
      </w:pPr>
      <w:r>
        <w:rPr>
          <w:rFonts w:asciiTheme="minorHAnsi" w:hAnsiTheme="minorHAnsi" w:cstheme="minorHAnsi"/>
          <w:spacing w:val="-2"/>
          <w:sz w:val="28"/>
          <w:szCs w:val="28"/>
          <w:lang w:val="en-GB" w:eastAsia="ru-RU"/>
        </w:rPr>
        <w:t xml:space="preserve">      </w:t>
      </w:r>
    </w:p>
    <w:p w14:paraId="08A0006E" w14:textId="0E48CC9F" w:rsidR="00AF66C6" w:rsidRDefault="00AF66C6" w:rsidP="004E381A">
      <w:pPr>
        <w:spacing w:line="240" w:lineRule="auto"/>
      </w:pPr>
    </w:p>
    <w:p w14:paraId="2E603839" w14:textId="7AFED200" w:rsidR="00AF66C6" w:rsidRDefault="00AF66C6" w:rsidP="002B6DDF">
      <w:pPr>
        <w:jc w:val="center"/>
      </w:pPr>
    </w:p>
    <w:p w14:paraId="194069DE" w14:textId="2C1A43BD" w:rsidR="00AF66C6" w:rsidRDefault="00AF66C6" w:rsidP="008E00B3">
      <w:pPr>
        <w:spacing w:after="0" w:line="240" w:lineRule="auto"/>
      </w:pPr>
    </w:p>
    <w:p w14:paraId="736A9662" w14:textId="5B181BF8" w:rsidR="0098360F" w:rsidRPr="0098360F" w:rsidRDefault="0098360F" w:rsidP="0098360F"/>
    <w:p w14:paraId="46F5E85D" w14:textId="7AF3FCEB" w:rsidR="0098360F" w:rsidRPr="0098360F" w:rsidRDefault="0098360F" w:rsidP="0098360F"/>
    <w:p w14:paraId="60907DC2" w14:textId="639F6E05" w:rsidR="0098360F" w:rsidRDefault="0098360F" w:rsidP="0098360F"/>
    <w:p w14:paraId="2FDA35E1" w14:textId="036890D7" w:rsidR="00F94A34" w:rsidRPr="0098360F" w:rsidRDefault="00767663" w:rsidP="0098360F">
      <w:r>
        <w:rPr>
          <w:rFonts w:ascii="Aptos" w:hAnsi="Aptos"/>
          <w:noProof/>
        </w:rPr>
        <w:drawing>
          <wp:anchor distT="0" distB="0" distL="114300" distR="114300" simplePos="0" relativeHeight="251658318" behindDoc="1" locked="0" layoutInCell="1" allowOverlap="1" wp14:anchorId="4CC14034" wp14:editId="266308FB">
            <wp:simplePos x="0" y="0"/>
            <wp:positionH relativeFrom="margin">
              <wp:align>right</wp:align>
            </wp:positionH>
            <wp:positionV relativeFrom="margin">
              <wp:posOffset>5172710</wp:posOffset>
            </wp:positionV>
            <wp:extent cx="1823085" cy="1823085"/>
            <wp:effectExtent l="0" t="0" r="5715" b="5715"/>
            <wp:wrapTight wrapText="bothSides">
              <wp:wrapPolygon edited="1">
                <wp:start x="-2427" y="-235"/>
                <wp:lineTo x="-2505" y="20931"/>
                <wp:lineTo x="21401" y="21401"/>
                <wp:lineTo x="24315" y="21600"/>
                <wp:lineTo x="24367" y="0"/>
                <wp:lineTo x="-2427" y="-235"/>
              </wp:wrapPolygon>
            </wp:wrapTight>
            <wp:docPr id="1533096050" name="Picture 60" descr="A superhero hold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96050" name="Picture 60" descr="A superhero holding a compute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823085" cy="1823085"/>
                    </a:xfrm>
                    <a:prstGeom prst="rect">
                      <a:avLst/>
                    </a:prstGeom>
                  </pic:spPr>
                </pic:pic>
              </a:graphicData>
            </a:graphic>
            <wp14:sizeRelH relativeFrom="page">
              <wp14:pctWidth>0</wp14:pctWidth>
            </wp14:sizeRelH>
            <wp14:sizeRelV relativeFrom="page">
              <wp14:pctHeight>0</wp14:pctHeight>
            </wp14:sizeRelV>
          </wp:anchor>
        </w:drawing>
      </w:r>
      <w:r w:rsidR="00326CEA" w:rsidRPr="00E148C8">
        <w:rPr>
          <w:noProof/>
          <w:color w:val="CED273"/>
        </w:rPr>
        <mc:AlternateContent>
          <mc:Choice Requires="wps">
            <w:drawing>
              <wp:anchor distT="0" distB="0" distL="114300" distR="114300" simplePos="0" relativeHeight="251658322" behindDoc="0" locked="0" layoutInCell="1" allowOverlap="1" wp14:anchorId="6249B22D" wp14:editId="3C9A4D2B">
                <wp:simplePos x="0" y="0"/>
                <wp:positionH relativeFrom="margin">
                  <wp:align>center</wp:align>
                </wp:positionH>
                <wp:positionV relativeFrom="paragraph">
                  <wp:posOffset>8931</wp:posOffset>
                </wp:positionV>
                <wp:extent cx="3721026" cy="11508"/>
                <wp:effectExtent l="0" t="0" r="13335" b="26670"/>
                <wp:wrapNone/>
                <wp:docPr id="1437363204" name="Прямая соединительная линия 83"/>
                <wp:cNvGraphicFramePr/>
                <a:graphic xmlns:a="http://schemas.openxmlformats.org/drawingml/2006/main">
                  <a:graphicData uri="http://schemas.microsoft.com/office/word/2010/wordprocessingShape">
                    <wps:wsp>
                      <wps:cNvCnPr/>
                      <wps:spPr>
                        <a:xfrm flipH="1">
                          <a:off x="0" y="0"/>
                          <a:ext cx="3721026" cy="11508"/>
                        </a:xfrm>
                        <a:prstGeom prst="line">
                          <a:avLst/>
                        </a:prstGeom>
                        <a:ln w="6350">
                          <a:solidFill>
                            <a:srgbClr val="CED2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FA20DC" id="Прямая соединительная линия 83" o:spid="_x0000_s1026" style="position:absolute;flip:x;z-index:25175147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pt" to="29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" strokecolor="#ced273" strokeweight=".5pt">
                <w10:wrap anchorx="margin"/>
              </v:line>
            </w:pict>
          </mc:Fallback>
        </mc:AlternateContent>
      </w:r>
    </w:p>
    <w:p w14:paraId="1825E5BB" w14:textId="768FBD92" w:rsidR="0096741B" w:rsidRPr="00326CEA" w:rsidRDefault="00A7530B" w:rsidP="00EA73CF">
      <w:pPr>
        <w:spacing w:line="276" w:lineRule="auto"/>
        <w:rPr>
          <w:rFonts w:ascii="Aptos" w:hAnsi="Aptos"/>
          <w:sz w:val="20"/>
          <w:szCs w:val="20"/>
        </w:rPr>
      </w:pPr>
      <w:r>
        <w:rPr>
          <w:rFonts w:ascii="Aptos" w:hAnsi="Aptos"/>
          <w:b/>
          <w:bCs/>
          <w:color w:val="0077DA"/>
          <w:sz w:val="28"/>
          <w:szCs w:val="28"/>
        </w:rPr>
        <w:t xml:space="preserve">Cybersecurity Awareness </w:t>
      </w:r>
      <w:r w:rsidR="00737CFB">
        <w:rPr>
          <w:rFonts w:ascii="Aptos" w:hAnsi="Aptos"/>
          <w:b/>
          <w:bCs/>
          <w:color w:val="0077DA"/>
          <w:sz w:val="28"/>
          <w:szCs w:val="28"/>
        </w:rPr>
        <w:t>Playlist</w:t>
      </w:r>
      <w:r w:rsidR="005F0834">
        <w:rPr>
          <w:rFonts w:ascii="Aptos" w:hAnsi="Aptos"/>
          <w:b/>
          <w:bCs/>
        </w:rPr>
        <w:br/>
      </w:r>
      <w:r w:rsidR="00B67A0A" w:rsidRPr="00B67A0A">
        <w:rPr>
          <w:rFonts w:ascii="Aptos" w:hAnsi="Aptos"/>
        </w:rPr>
        <w:t xml:space="preserve">Turn up the volume on security! Share this </w:t>
      </w:r>
      <w:r w:rsidR="004F3ADB">
        <w:rPr>
          <w:rFonts w:ascii="Aptos" w:hAnsi="Aptos"/>
        </w:rPr>
        <w:t>playlist</w:t>
      </w:r>
      <w:r w:rsidR="00B67A0A" w:rsidRPr="00B67A0A">
        <w:rPr>
          <w:rFonts w:ascii="Aptos" w:hAnsi="Aptos"/>
        </w:rPr>
        <w:t xml:space="preserve"> of catchy and thought-provoking tracks with your employees and customers. The playlist features songs from our exclusive AI-generated cybersecurity album: Sounds of Security.</w:t>
      </w:r>
      <w:r w:rsidR="00B67A0A">
        <w:rPr>
          <w:rFonts w:ascii="Aptos" w:hAnsi="Aptos"/>
        </w:rPr>
        <w:t xml:space="preserve"> </w:t>
      </w:r>
      <w:r w:rsidR="0096741B" w:rsidRPr="0096741B">
        <w:rPr>
          <w:rFonts w:ascii="Aptos" w:hAnsi="Aptos"/>
        </w:rPr>
        <w:t xml:space="preserve">Each song in </w:t>
      </w:r>
      <w:r w:rsidR="006D2DF8">
        <w:rPr>
          <w:rFonts w:ascii="Aptos" w:hAnsi="Aptos"/>
        </w:rPr>
        <w:t>this</w:t>
      </w:r>
      <w:r w:rsidR="0096741B" w:rsidRPr="0096741B">
        <w:rPr>
          <w:rFonts w:ascii="Aptos" w:hAnsi="Aptos"/>
        </w:rPr>
        <w:t xml:space="preserve"> album doubles as a learning tool, helping share key cybersecurity concepts through music. Whether it's remembering not to click suspicious links or reinforcing the importance of firewalls, these tracks make cybersecurity more approachable</w:t>
      </w:r>
      <w:r w:rsidR="00496EDB">
        <w:rPr>
          <w:rFonts w:ascii="Aptos" w:hAnsi="Aptos"/>
        </w:rPr>
        <w:t xml:space="preserve"> and</w:t>
      </w:r>
      <w:r w:rsidR="0096741B" w:rsidRPr="0096741B">
        <w:rPr>
          <w:rFonts w:ascii="Aptos" w:hAnsi="Aptos"/>
        </w:rPr>
        <w:t xml:space="preserve"> relatable</w:t>
      </w:r>
      <w:r w:rsidR="00496EDB">
        <w:rPr>
          <w:rFonts w:ascii="Aptos" w:hAnsi="Aptos"/>
        </w:rPr>
        <w:t>.</w:t>
      </w:r>
      <w:r w:rsidR="00FC76DE">
        <w:rPr>
          <w:rFonts w:ascii="Aptos" w:hAnsi="Aptos"/>
        </w:rPr>
        <w:br/>
      </w:r>
      <w:r w:rsidR="00326CEA">
        <w:rPr>
          <w:rFonts w:ascii="Aptos" w:hAnsi="Aptos"/>
        </w:rPr>
        <w:br/>
      </w:r>
      <w:r w:rsidR="004C73FD">
        <w:rPr>
          <w:rFonts w:ascii="Aptos" w:hAnsi="Aptos"/>
        </w:rPr>
        <w:t>Get the playlist here:</w:t>
      </w:r>
      <w:r w:rsidR="004C73FD" w:rsidRPr="00326CEA">
        <w:rPr>
          <w:rFonts w:ascii="Aptos" w:hAnsi="Aptos"/>
          <w:sz w:val="20"/>
          <w:szCs w:val="20"/>
        </w:rPr>
        <w:t xml:space="preserve"> </w:t>
      </w:r>
      <w:hyperlink r:id="rId60" w:history="1">
        <w:r w:rsidR="00326CEA" w:rsidRPr="000570C7">
          <w:rPr>
            <w:rStyle w:val="Hyperlink"/>
            <w:rFonts w:ascii="Aptos" w:hAnsi="Aptos"/>
            <w:color w:val="auto"/>
            <w:sz w:val="20"/>
            <w:szCs w:val="20"/>
          </w:rPr>
          <w:t>sbscyber.com/blog/sounds-of-security-cybersecurity-awareness-gets-a-soundtrack</w:t>
        </w:r>
      </w:hyperlink>
      <w:r w:rsidR="00CE318E" w:rsidRPr="00326CEA">
        <w:rPr>
          <w:rFonts w:ascii="Aptos" w:hAnsi="Aptos"/>
          <w:sz w:val="20"/>
          <w:szCs w:val="20"/>
        </w:rPr>
        <w:t xml:space="preserve"> </w:t>
      </w:r>
    </w:p>
    <w:p w14:paraId="6CA6FDE9" w14:textId="7A985524" w:rsidR="00586741" w:rsidRDefault="001C408C" w:rsidP="0098360F">
      <w:pPr>
        <w:rPr>
          <w:rFonts w:ascii="Aptos" w:hAnsi="Aptos"/>
        </w:rPr>
      </w:pPr>
      <w:r>
        <w:rPr>
          <w:noProof/>
        </w:rPr>
        <w:drawing>
          <wp:anchor distT="0" distB="0" distL="114300" distR="114300" simplePos="0" relativeHeight="251658320" behindDoc="1" locked="0" layoutInCell="1" allowOverlap="1" wp14:anchorId="207B4A3B" wp14:editId="71DFB319">
            <wp:simplePos x="0" y="0"/>
            <wp:positionH relativeFrom="column">
              <wp:posOffset>821055</wp:posOffset>
            </wp:positionH>
            <wp:positionV relativeFrom="page">
              <wp:posOffset>8223885</wp:posOffset>
            </wp:positionV>
            <wp:extent cx="1411605" cy="1411605"/>
            <wp:effectExtent l="0" t="0" r="0" b="0"/>
            <wp:wrapNone/>
            <wp:docPr id="1044953884" name="Picture 62"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53884" name="Picture 62" descr="A screenshot of a video&#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11605" cy="14116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21" behindDoc="1" locked="0" layoutInCell="1" allowOverlap="1" wp14:anchorId="4D9F1492" wp14:editId="03FF3D4F">
            <wp:simplePos x="0" y="0"/>
            <wp:positionH relativeFrom="margin">
              <wp:posOffset>3949700</wp:posOffset>
            </wp:positionH>
            <wp:positionV relativeFrom="page">
              <wp:posOffset>8225790</wp:posOffset>
            </wp:positionV>
            <wp:extent cx="1407160" cy="1407160"/>
            <wp:effectExtent l="0" t="0" r="2540" b="2540"/>
            <wp:wrapNone/>
            <wp:docPr id="1436783977"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783977" name="Picture 6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07160" cy="14071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19" behindDoc="1" locked="0" layoutInCell="1" allowOverlap="1" wp14:anchorId="5AB50C90" wp14:editId="7F8E033F">
            <wp:simplePos x="0" y="0"/>
            <wp:positionH relativeFrom="margin">
              <wp:posOffset>2388870</wp:posOffset>
            </wp:positionH>
            <wp:positionV relativeFrom="page">
              <wp:posOffset>8226011</wp:posOffset>
            </wp:positionV>
            <wp:extent cx="1407160" cy="1407160"/>
            <wp:effectExtent l="0" t="0" r="2540" b="2540"/>
            <wp:wrapNone/>
            <wp:docPr id="359382345" name="Picture 63" descr="A screen 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82345" name="Picture 63" descr="A screen shot of a video&#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407160" cy="1407160"/>
                    </a:xfrm>
                    <a:prstGeom prst="rect">
                      <a:avLst/>
                    </a:prstGeom>
                  </pic:spPr>
                </pic:pic>
              </a:graphicData>
            </a:graphic>
            <wp14:sizeRelH relativeFrom="page">
              <wp14:pctWidth>0</wp14:pctWidth>
            </wp14:sizeRelH>
            <wp14:sizeRelV relativeFrom="page">
              <wp14:pctHeight>0</wp14:pctHeight>
            </wp14:sizeRelV>
          </wp:anchor>
        </w:drawing>
      </w:r>
    </w:p>
    <w:p w14:paraId="30F51B9F" w14:textId="20435B1D" w:rsidR="0098360F" w:rsidRPr="0098360F" w:rsidRDefault="0098360F" w:rsidP="0098360F"/>
    <w:p w14:paraId="727A9DA4" w14:textId="13894B7B" w:rsidR="0098360F" w:rsidRPr="0098360F" w:rsidRDefault="0098360F" w:rsidP="0098360F"/>
    <w:p w14:paraId="16B1D7C1" w14:textId="24850D9E" w:rsidR="0098360F" w:rsidRPr="0098360F" w:rsidRDefault="0098360F" w:rsidP="0098360F"/>
    <w:p w14:paraId="2E331947" w14:textId="483DD925" w:rsidR="0098360F" w:rsidRPr="0098360F" w:rsidRDefault="0098360F" w:rsidP="0098360F"/>
    <w:p w14:paraId="13C11A31" w14:textId="01594C3B" w:rsidR="0098360F" w:rsidRPr="0098360F" w:rsidRDefault="0098360F" w:rsidP="0098360F"/>
    <w:p w14:paraId="7204A13E" w14:textId="7B9EE699" w:rsidR="00797865" w:rsidRPr="00F958D2" w:rsidRDefault="00EB6977" w:rsidP="00F958D2">
      <w:pPr>
        <w:spacing w:line="276" w:lineRule="auto"/>
        <w:rPr>
          <w:rFonts w:ascii="Aptos" w:hAnsi="Aptos"/>
          <w:b/>
          <w:bCs/>
          <w:color w:val="0077DA"/>
          <w:sz w:val="28"/>
          <w:szCs w:val="28"/>
        </w:rPr>
      </w:pPr>
      <w:r>
        <w:rPr>
          <w:rFonts w:asciiTheme="minorHAnsi" w:hAnsiTheme="minorHAnsi" w:cstheme="minorHAnsi"/>
          <w:noProof/>
          <w:spacing w:val="-2"/>
          <w:sz w:val="24"/>
          <w:szCs w:val="24"/>
          <w:lang w:val="en-GB" w:eastAsia="ru-RU"/>
        </w:rPr>
        <w:lastRenderedPageBreak/>
        <w:drawing>
          <wp:anchor distT="0" distB="0" distL="114300" distR="114300" simplePos="0" relativeHeight="251658280" behindDoc="1" locked="0" layoutInCell="1" allowOverlap="1" wp14:anchorId="3CCC453B" wp14:editId="07B8D4D3">
            <wp:simplePos x="0" y="0"/>
            <wp:positionH relativeFrom="margin">
              <wp:posOffset>3787140</wp:posOffset>
            </wp:positionH>
            <wp:positionV relativeFrom="page">
              <wp:posOffset>912190</wp:posOffset>
            </wp:positionV>
            <wp:extent cx="2162175" cy="1817370"/>
            <wp:effectExtent l="0" t="0" r="9525" b="0"/>
            <wp:wrapTight wrapText="bothSides">
              <wp:wrapPolygon edited="1">
                <wp:start x="-2701" y="-95"/>
                <wp:lineTo x="-2701" y="20716"/>
                <wp:lineTo x="21505" y="21283"/>
                <wp:lineTo x="21505" y="0"/>
                <wp:lineTo x="-2701" y="-95"/>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162175" cy="1817370"/>
                    </a:xfrm>
                    <a:prstGeom prst="rect">
                      <a:avLst/>
                    </a:prstGeom>
                  </pic:spPr>
                </pic:pic>
              </a:graphicData>
            </a:graphic>
            <wp14:sizeRelH relativeFrom="page">
              <wp14:pctWidth>0</wp14:pctWidth>
            </wp14:sizeRelH>
            <wp14:sizeRelV relativeFrom="page">
              <wp14:pctHeight>0</wp14:pctHeight>
            </wp14:sizeRelV>
          </wp:anchor>
        </w:drawing>
      </w:r>
      <w:r w:rsidR="00A5545A" w:rsidRPr="00E52A83">
        <w:rPr>
          <w:rFonts w:ascii="Aptos" w:hAnsi="Aptos"/>
          <w:b/>
          <w:bCs/>
          <w:color w:val="0077DA"/>
          <w:sz w:val="28"/>
          <w:szCs w:val="28"/>
        </w:rPr>
        <w:t>Tips</w:t>
      </w:r>
      <w:r w:rsidR="00F958D2">
        <w:rPr>
          <w:rFonts w:ascii="Aptos" w:hAnsi="Aptos"/>
          <w:b/>
          <w:bCs/>
          <w:color w:val="0077DA"/>
          <w:sz w:val="28"/>
          <w:szCs w:val="28"/>
        </w:rPr>
        <w:br/>
      </w:r>
      <w:r w:rsidR="00CA42F2" w:rsidRPr="00E52A83">
        <w:rPr>
          <w:rFonts w:ascii="Aptos" w:hAnsi="Aptos"/>
        </w:rPr>
        <w:t xml:space="preserve">Use these tips as graphics for social media posts or use </w:t>
      </w:r>
      <w:r w:rsidR="00991FAE" w:rsidRPr="00E52A83">
        <w:rPr>
          <w:rFonts w:ascii="Aptos" w:hAnsi="Aptos"/>
        </w:rPr>
        <w:t xml:space="preserve">a different tip each month as </w:t>
      </w:r>
      <w:r w:rsidR="000F6A33">
        <w:rPr>
          <w:rFonts w:ascii="Aptos" w:hAnsi="Aptos"/>
        </w:rPr>
        <w:t>the</w:t>
      </w:r>
      <w:r w:rsidR="00991FAE" w:rsidRPr="00E52A83">
        <w:rPr>
          <w:rFonts w:ascii="Aptos" w:hAnsi="Aptos"/>
        </w:rPr>
        <w:t xml:space="preserve"> </w:t>
      </w:r>
      <w:r w:rsidR="00CA42F2" w:rsidRPr="00E52A83">
        <w:rPr>
          <w:rFonts w:ascii="Aptos" w:hAnsi="Aptos"/>
        </w:rPr>
        <w:t>background image</w:t>
      </w:r>
      <w:r w:rsidR="00991FAE" w:rsidRPr="00E52A83">
        <w:rPr>
          <w:rFonts w:ascii="Aptos" w:hAnsi="Aptos"/>
        </w:rPr>
        <w:t xml:space="preserve"> </w:t>
      </w:r>
      <w:r w:rsidR="00CA42F2" w:rsidRPr="00E52A83">
        <w:rPr>
          <w:rFonts w:ascii="Aptos" w:hAnsi="Aptos"/>
        </w:rPr>
        <w:t xml:space="preserve">on your work computers. </w:t>
      </w:r>
      <w:r w:rsidR="00A21AAB" w:rsidRPr="00A21AAB">
        <w:rPr>
          <w:rFonts w:ascii="Aptos" w:hAnsi="Aptos"/>
        </w:rPr>
        <w:t xml:space="preserve">To access the complete list of cybersecurity tips and </w:t>
      </w:r>
      <w:r w:rsidR="00A21AAB">
        <w:rPr>
          <w:rFonts w:ascii="Aptos" w:hAnsi="Aptos"/>
        </w:rPr>
        <w:t xml:space="preserve">the </w:t>
      </w:r>
      <w:r w:rsidR="00A21AAB" w:rsidRPr="00A21AAB">
        <w:rPr>
          <w:rFonts w:ascii="Aptos" w:hAnsi="Aptos"/>
        </w:rPr>
        <w:t xml:space="preserve">full-size graphics, please visit </w:t>
      </w:r>
      <w:hyperlink r:id="rId65" w:history="1">
        <w:r w:rsidR="000570C7" w:rsidRPr="000570C7">
          <w:rPr>
            <w:rStyle w:val="Hyperlink"/>
            <w:rFonts w:ascii="Aptos" w:hAnsi="Aptos"/>
            <w:color w:val="auto"/>
          </w:rPr>
          <w:t>sbscyber.com/education/resource-library</w:t>
        </w:r>
      </w:hyperlink>
      <w:r w:rsidR="00797865" w:rsidRPr="00E52A83">
        <w:rPr>
          <w:rFonts w:ascii="Aptos" w:hAnsi="Aptos"/>
        </w:rPr>
        <w:t xml:space="preserve">. To </w:t>
      </w:r>
      <w:r w:rsidR="00CB761F" w:rsidRPr="00E52A83">
        <w:rPr>
          <w:rFonts w:ascii="Aptos" w:hAnsi="Aptos"/>
        </w:rPr>
        <w:t>download</w:t>
      </w:r>
      <w:r w:rsidR="00797865" w:rsidRPr="00E52A83">
        <w:rPr>
          <w:rFonts w:ascii="Aptos" w:hAnsi="Aptos"/>
        </w:rPr>
        <w:t xml:space="preserve"> the graphic</w:t>
      </w:r>
      <w:r w:rsidR="00DA4A15" w:rsidRPr="00E52A83">
        <w:rPr>
          <w:rFonts w:ascii="Aptos" w:hAnsi="Aptos"/>
        </w:rPr>
        <w:t>s</w:t>
      </w:r>
      <w:r w:rsidR="00797865" w:rsidRPr="00E52A83">
        <w:rPr>
          <w:rFonts w:ascii="Aptos" w:hAnsi="Aptos"/>
        </w:rPr>
        <w:t>, right click on the image and choose “Save as Picture</w:t>
      </w:r>
      <w:r w:rsidR="00E71A28" w:rsidRPr="00E52A83">
        <w:rPr>
          <w:rFonts w:ascii="Aptos" w:hAnsi="Aptos"/>
        </w:rPr>
        <w:t>.</w:t>
      </w:r>
      <w:r w:rsidR="00797865" w:rsidRPr="00E52A83">
        <w:rPr>
          <w:rFonts w:ascii="Aptos" w:hAnsi="Aptos"/>
        </w:rPr>
        <w:t xml:space="preserve">” </w:t>
      </w:r>
      <w:r w:rsidR="00E71A28" w:rsidRPr="00E52A83">
        <w:rPr>
          <w:rFonts w:ascii="Aptos" w:hAnsi="Aptos"/>
        </w:rPr>
        <w:t>When applying</w:t>
      </w:r>
      <w:r w:rsidR="000F6A33">
        <w:rPr>
          <w:rFonts w:ascii="Aptos" w:hAnsi="Aptos"/>
        </w:rPr>
        <w:t xml:space="preserve"> the </w:t>
      </w:r>
      <w:r w:rsidR="003C66CC">
        <w:rPr>
          <w:rFonts w:ascii="Aptos" w:hAnsi="Aptos"/>
        </w:rPr>
        <w:t>image</w:t>
      </w:r>
      <w:r w:rsidR="00E71A28" w:rsidRPr="00E52A83">
        <w:rPr>
          <w:rFonts w:ascii="Aptos" w:hAnsi="Aptos"/>
        </w:rPr>
        <w:t xml:space="preserve"> to </w:t>
      </w:r>
      <w:r w:rsidR="000F6A33">
        <w:rPr>
          <w:rFonts w:ascii="Aptos" w:hAnsi="Aptos"/>
        </w:rPr>
        <w:t>your computer</w:t>
      </w:r>
      <w:r w:rsidR="00E71A28" w:rsidRPr="00E52A83">
        <w:rPr>
          <w:rFonts w:ascii="Aptos" w:hAnsi="Aptos"/>
        </w:rPr>
        <w:t xml:space="preserve"> background, choose “Center” </w:t>
      </w:r>
      <w:r w:rsidR="005D1109" w:rsidRPr="00E52A83">
        <w:rPr>
          <w:rFonts w:ascii="Aptos" w:hAnsi="Aptos"/>
        </w:rPr>
        <w:t>in the “Choose a fit” dropdown.</w:t>
      </w:r>
      <w:r w:rsidR="00797865" w:rsidRPr="00E52A83">
        <w:rPr>
          <w:rFonts w:ascii="Aptos" w:hAnsi="Aptos"/>
        </w:rPr>
        <w:t xml:space="preserve">  Add your logo to the graphic for a quick branded option.</w:t>
      </w:r>
    </w:p>
    <w:p w14:paraId="40C418E4" w14:textId="7452ACEF" w:rsidR="007008A3" w:rsidRDefault="003C66CC" w:rsidP="00585C69">
      <w:pPr>
        <w:spacing w:line="240" w:lineRule="auto"/>
        <w:jc w:val="center"/>
        <w:rPr>
          <w:rFonts w:asciiTheme="minorHAnsi" w:hAnsiTheme="minorHAnsi" w:cstheme="minorHAnsi"/>
          <w:noProof/>
          <w:spacing w:val="-2"/>
          <w:sz w:val="24"/>
          <w:szCs w:val="24"/>
          <w:lang w:val="en-GB" w:eastAsia="ru-RU"/>
        </w:rPr>
      </w:pPr>
      <w:r>
        <w:rPr>
          <w:rFonts w:asciiTheme="minorHAnsi" w:hAnsiTheme="minorHAnsi" w:cstheme="minorHAnsi"/>
          <w:noProof/>
          <w:spacing w:val="-2"/>
          <w:sz w:val="24"/>
          <w:szCs w:val="24"/>
          <w:lang w:val="en-GB" w:eastAsia="ru-RU"/>
        </w:rPr>
        <w:drawing>
          <wp:anchor distT="0" distB="0" distL="114300" distR="114300" simplePos="0" relativeHeight="251658282" behindDoc="0" locked="0" layoutInCell="1" allowOverlap="1" wp14:anchorId="7D477602" wp14:editId="3FB4D941">
            <wp:simplePos x="0" y="0"/>
            <wp:positionH relativeFrom="column">
              <wp:posOffset>3135630</wp:posOffset>
            </wp:positionH>
            <wp:positionV relativeFrom="page">
              <wp:posOffset>7447280</wp:posOffset>
            </wp:positionV>
            <wp:extent cx="1347470" cy="1347470"/>
            <wp:effectExtent l="0" t="0" r="5080" b="5080"/>
            <wp:wrapNone/>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88" behindDoc="0" locked="0" layoutInCell="1" allowOverlap="1" wp14:anchorId="5801E14C" wp14:editId="2C83551E">
            <wp:simplePos x="0" y="0"/>
            <wp:positionH relativeFrom="column">
              <wp:posOffset>205105</wp:posOffset>
            </wp:positionH>
            <wp:positionV relativeFrom="page">
              <wp:posOffset>6005195</wp:posOffset>
            </wp:positionV>
            <wp:extent cx="1347470" cy="1347470"/>
            <wp:effectExtent l="0" t="0" r="5080" b="5080"/>
            <wp:wrapNone/>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87" behindDoc="0" locked="0" layoutInCell="1" allowOverlap="1" wp14:anchorId="56A82490" wp14:editId="38E10B82">
            <wp:simplePos x="0" y="0"/>
            <wp:positionH relativeFrom="column">
              <wp:posOffset>1671955</wp:posOffset>
            </wp:positionH>
            <wp:positionV relativeFrom="page">
              <wp:posOffset>6005195</wp:posOffset>
            </wp:positionV>
            <wp:extent cx="1347470" cy="1347470"/>
            <wp:effectExtent l="0" t="0" r="5080" b="508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86" behindDoc="0" locked="0" layoutInCell="1" allowOverlap="1" wp14:anchorId="58C84EAA" wp14:editId="3865EA7A">
            <wp:simplePos x="0" y="0"/>
            <wp:positionH relativeFrom="column">
              <wp:posOffset>3135630</wp:posOffset>
            </wp:positionH>
            <wp:positionV relativeFrom="page">
              <wp:posOffset>6005195</wp:posOffset>
            </wp:positionV>
            <wp:extent cx="1347470" cy="1347470"/>
            <wp:effectExtent l="0" t="0" r="5080" b="5080"/>
            <wp:wrapNone/>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85" behindDoc="0" locked="0" layoutInCell="1" allowOverlap="1" wp14:anchorId="0971AEBD" wp14:editId="39D195A0">
            <wp:simplePos x="0" y="0"/>
            <wp:positionH relativeFrom="column">
              <wp:posOffset>4605655</wp:posOffset>
            </wp:positionH>
            <wp:positionV relativeFrom="page">
              <wp:posOffset>6012180</wp:posOffset>
            </wp:positionV>
            <wp:extent cx="1347470" cy="1347470"/>
            <wp:effectExtent l="0" t="0" r="5080" b="5080"/>
            <wp:wrapNone/>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84" behindDoc="0" locked="0" layoutInCell="1" allowOverlap="1" wp14:anchorId="647D9FBB" wp14:editId="3CF90F6D">
            <wp:simplePos x="0" y="0"/>
            <wp:positionH relativeFrom="column">
              <wp:posOffset>201295</wp:posOffset>
            </wp:positionH>
            <wp:positionV relativeFrom="page">
              <wp:posOffset>7447280</wp:posOffset>
            </wp:positionV>
            <wp:extent cx="1347470" cy="1347470"/>
            <wp:effectExtent l="0" t="0" r="5080" b="5080"/>
            <wp:wrapNone/>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83" behindDoc="0" locked="0" layoutInCell="1" allowOverlap="1" wp14:anchorId="730FBB8B" wp14:editId="17FF6CAE">
            <wp:simplePos x="0" y="0"/>
            <wp:positionH relativeFrom="column">
              <wp:posOffset>1672590</wp:posOffset>
            </wp:positionH>
            <wp:positionV relativeFrom="page">
              <wp:posOffset>7447280</wp:posOffset>
            </wp:positionV>
            <wp:extent cx="1347470" cy="1347470"/>
            <wp:effectExtent l="0" t="0" r="5080" b="5080"/>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91" behindDoc="0" locked="0" layoutInCell="1" allowOverlap="1" wp14:anchorId="6C07AAC8" wp14:editId="129A8AC6">
            <wp:simplePos x="0" y="0"/>
            <wp:positionH relativeFrom="column">
              <wp:posOffset>204470</wp:posOffset>
            </wp:positionH>
            <wp:positionV relativeFrom="margin">
              <wp:posOffset>3886200</wp:posOffset>
            </wp:positionV>
            <wp:extent cx="1347470" cy="1347470"/>
            <wp:effectExtent l="0" t="0" r="5080" b="5080"/>
            <wp:wrapNone/>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92" behindDoc="0" locked="0" layoutInCell="1" allowOverlap="1" wp14:anchorId="4FBA57F9" wp14:editId="4DCA8EBE">
            <wp:simplePos x="0" y="0"/>
            <wp:positionH relativeFrom="column">
              <wp:posOffset>1672590</wp:posOffset>
            </wp:positionH>
            <wp:positionV relativeFrom="page">
              <wp:posOffset>4573270</wp:posOffset>
            </wp:positionV>
            <wp:extent cx="1347470" cy="1347470"/>
            <wp:effectExtent l="0" t="0" r="5080" b="5080"/>
            <wp:wrapNone/>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93" behindDoc="0" locked="0" layoutInCell="1" allowOverlap="1" wp14:anchorId="7ABE9366" wp14:editId="6ED2ED6E">
            <wp:simplePos x="0" y="0"/>
            <wp:positionH relativeFrom="column">
              <wp:posOffset>3135630</wp:posOffset>
            </wp:positionH>
            <wp:positionV relativeFrom="margin">
              <wp:posOffset>3886200</wp:posOffset>
            </wp:positionV>
            <wp:extent cx="1347470" cy="1347470"/>
            <wp:effectExtent l="0" t="0" r="5080" b="5080"/>
            <wp:wrapNone/>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89" behindDoc="0" locked="0" layoutInCell="1" allowOverlap="1" wp14:anchorId="1AC93E59" wp14:editId="45652009">
            <wp:simplePos x="0" y="0"/>
            <wp:positionH relativeFrom="column">
              <wp:posOffset>4610100</wp:posOffset>
            </wp:positionH>
            <wp:positionV relativeFrom="margin">
              <wp:posOffset>3880485</wp:posOffset>
            </wp:positionV>
            <wp:extent cx="1347470" cy="1347470"/>
            <wp:effectExtent l="0" t="0" r="5080" b="5080"/>
            <wp:wrapNone/>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90" behindDoc="0" locked="0" layoutInCell="1" allowOverlap="1" wp14:anchorId="628AF0DA" wp14:editId="538AE5B1">
            <wp:simplePos x="0" y="0"/>
            <wp:positionH relativeFrom="column">
              <wp:posOffset>4610100</wp:posOffset>
            </wp:positionH>
            <wp:positionV relativeFrom="page">
              <wp:posOffset>3131820</wp:posOffset>
            </wp:positionV>
            <wp:extent cx="1347470" cy="1347470"/>
            <wp:effectExtent l="0" t="0" r="5080" b="5080"/>
            <wp:wrapNone/>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347470" cy="134747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81" behindDoc="0" locked="0" layoutInCell="1" allowOverlap="1" wp14:anchorId="0B998531" wp14:editId="58C95AFF">
            <wp:simplePos x="0" y="0"/>
            <wp:positionH relativeFrom="column">
              <wp:posOffset>201295</wp:posOffset>
            </wp:positionH>
            <wp:positionV relativeFrom="page">
              <wp:posOffset>3132455</wp:posOffset>
            </wp:positionV>
            <wp:extent cx="1351280" cy="1351280"/>
            <wp:effectExtent l="0" t="0" r="1270" b="127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351280" cy="135128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95" behindDoc="0" locked="0" layoutInCell="1" allowOverlap="1" wp14:anchorId="1BF16DC5" wp14:editId="6402C6CC">
            <wp:simplePos x="0" y="0"/>
            <wp:positionH relativeFrom="margin">
              <wp:posOffset>1669415</wp:posOffset>
            </wp:positionH>
            <wp:positionV relativeFrom="page">
              <wp:posOffset>3131820</wp:posOffset>
            </wp:positionV>
            <wp:extent cx="1351280" cy="1351280"/>
            <wp:effectExtent l="0" t="0" r="1270" b="127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351280" cy="135128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pacing w:val="-2"/>
          <w:sz w:val="24"/>
          <w:szCs w:val="24"/>
          <w:lang w:val="en-GB" w:eastAsia="ru-RU"/>
        </w:rPr>
        <w:drawing>
          <wp:anchor distT="0" distB="0" distL="114300" distR="114300" simplePos="0" relativeHeight="251658294" behindDoc="0" locked="0" layoutInCell="1" allowOverlap="1" wp14:anchorId="2D30CB89" wp14:editId="2CEB9012">
            <wp:simplePos x="0" y="0"/>
            <wp:positionH relativeFrom="column">
              <wp:posOffset>3137535</wp:posOffset>
            </wp:positionH>
            <wp:positionV relativeFrom="page">
              <wp:posOffset>3132150</wp:posOffset>
            </wp:positionV>
            <wp:extent cx="1351280" cy="1351280"/>
            <wp:effectExtent l="0" t="0" r="1270" b="1270"/>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351280" cy="1351280"/>
                    </a:xfrm>
                    <a:prstGeom prst="rect">
                      <a:avLst/>
                    </a:prstGeom>
                  </pic:spPr>
                </pic:pic>
              </a:graphicData>
            </a:graphic>
            <wp14:sizeRelH relativeFrom="margin">
              <wp14:pctWidth>0</wp14:pctWidth>
            </wp14:sizeRelH>
            <wp14:sizeRelV relativeFrom="margin">
              <wp14:pctHeight>0</wp14:pctHeight>
            </wp14:sizeRelV>
          </wp:anchor>
        </w:drawing>
      </w:r>
      <w:r w:rsidR="00585C69">
        <w:rPr>
          <w:rFonts w:asciiTheme="minorHAnsi" w:hAnsiTheme="minorHAnsi" w:cstheme="minorHAnsi"/>
          <w:noProof/>
          <w:spacing w:val="-2"/>
          <w:sz w:val="24"/>
          <w:szCs w:val="24"/>
          <w:lang w:val="en-GB" w:eastAsia="ru-RU"/>
        </w:rPr>
        <w:t xml:space="preserve">                  </w:t>
      </w:r>
    </w:p>
    <w:p w14:paraId="0A31907D" w14:textId="4F527F13" w:rsidR="00585C69" w:rsidRDefault="00585C69" w:rsidP="00BD7024">
      <w:pPr>
        <w:spacing w:line="240" w:lineRule="auto"/>
        <w:rPr>
          <w:rFonts w:asciiTheme="minorHAnsi" w:hAnsiTheme="minorHAnsi" w:cstheme="minorHAnsi"/>
          <w:noProof/>
          <w:spacing w:val="-2"/>
          <w:sz w:val="24"/>
          <w:szCs w:val="24"/>
          <w:lang w:val="en-GB" w:eastAsia="ru-RU"/>
        </w:rPr>
      </w:pPr>
    </w:p>
    <w:p w14:paraId="3F1F98D8" w14:textId="4B2C2D0C" w:rsidR="00585C69" w:rsidRDefault="00585C69" w:rsidP="00585C69">
      <w:pPr>
        <w:spacing w:line="240" w:lineRule="auto"/>
        <w:jc w:val="center"/>
        <w:rPr>
          <w:rFonts w:asciiTheme="minorHAnsi" w:hAnsiTheme="minorHAnsi" w:cstheme="minorHAnsi"/>
          <w:noProof/>
          <w:spacing w:val="-2"/>
          <w:sz w:val="24"/>
          <w:szCs w:val="24"/>
          <w:lang w:val="en-GB" w:eastAsia="ru-RU"/>
        </w:rPr>
      </w:pPr>
      <w:r>
        <w:rPr>
          <w:rFonts w:asciiTheme="minorHAnsi" w:hAnsiTheme="minorHAnsi" w:cstheme="minorHAnsi"/>
          <w:noProof/>
          <w:spacing w:val="-2"/>
          <w:sz w:val="24"/>
          <w:szCs w:val="24"/>
          <w:lang w:val="en-GB" w:eastAsia="ru-RU"/>
        </w:rPr>
        <w:t xml:space="preserve">                  </w:t>
      </w:r>
    </w:p>
    <w:p w14:paraId="61896194" w14:textId="7D717F94" w:rsidR="00585C69" w:rsidRDefault="00585C69" w:rsidP="00585C69">
      <w:pPr>
        <w:spacing w:line="240" w:lineRule="auto"/>
        <w:jc w:val="center"/>
        <w:rPr>
          <w:rFonts w:asciiTheme="minorHAnsi" w:hAnsiTheme="minorHAnsi" w:cstheme="minorHAnsi"/>
          <w:noProof/>
          <w:spacing w:val="-2"/>
          <w:sz w:val="24"/>
          <w:szCs w:val="24"/>
          <w:lang w:val="en-GB" w:eastAsia="ru-RU"/>
        </w:rPr>
      </w:pPr>
      <w:r>
        <w:rPr>
          <w:rFonts w:asciiTheme="minorHAnsi" w:hAnsiTheme="minorHAnsi" w:cstheme="minorHAnsi"/>
          <w:noProof/>
          <w:spacing w:val="-2"/>
          <w:sz w:val="24"/>
          <w:szCs w:val="24"/>
          <w:lang w:val="en-GB" w:eastAsia="ru-RU"/>
        </w:rPr>
        <w:t xml:space="preserve">                  </w:t>
      </w:r>
    </w:p>
    <w:p w14:paraId="42037784" w14:textId="171A2A82" w:rsidR="00DA4A15" w:rsidRDefault="00846F32" w:rsidP="00DA4A15">
      <w:pPr>
        <w:spacing w:line="240" w:lineRule="auto"/>
        <w:jc w:val="center"/>
        <w:rPr>
          <w:rFonts w:asciiTheme="minorHAnsi" w:hAnsiTheme="minorHAnsi" w:cstheme="minorHAnsi"/>
          <w:spacing w:val="-2"/>
          <w:sz w:val="24"/>
          <w:szCs w:val="24"/>
          <w:lang w:val="en-GB" w:eastAsia="ru-RU"/>
        </w:rPr>
      </w:pPr>
      <w:r>
        <w:rPr>
          <w:rFonts w:asciiTheme="minorHAnsi" w:hAnsiTheme="minorHAnsi" w:cstheme="minorHAnsi"/>
          <w:noProof/>
          <w:spacing w:val="-2"/>
          <w:sz w:val="24"/>
          <w:szCs w:val="24"/>
          <w:lang w:val="en-GB" w:eastAsia="ru-RU"/>
        </w:rPr>
        <w:t xml:space="preserve">      </w:t>
      </w:r>
      <w:r w:rsidR="00DA4A15">
        <w:rPr>
          <w:rFonts w:asciiTheme="minorHAnsi" w:hAnsiTheme="minorHAnsi" w:cstheme="minorHAnsi"/>
          <w:spacing w:val="-2"/>
          <w:sz w:val="24"/>
          <w:szCs w:val="24"/>
          <w:lang w:val="en-GB" w:eastAsia="ru-RU"/>
        </w:rPr>
        <w:t xml:space="preserve">        </w:t>
      </w:r>
    </w:p>
    <w:p w14:paraId="35109505" w14:textId="225325A1" w:rsidR="00DA4A15" w:rsidRDefault="00DA4A15" w:rsidP="00DA4A15">
      <w:pPr>
        <w:spacing w:line="240" w:lineRule="auto"/>
        <w:jc w:val="center"/>
        <w:rPr>
          <w:rFonts w:asciiTheme="minorHAnsi" w:hAnsiTheme="minorHAnsi" w:cstheme="minorHAnsi"/>
          <w:spacing w:val="-2"/>
          <w:sz w:val="24"/>
          <w:szCs w:val="24"/>
          <w:lang w:val="en-GB" w:eastAsia="ru-RU"/>
        </w:rPr>
      </w:pPr>
      <w:r>
        <w:rPr>
          <w:rFonts w:asciiTheme="minorHAnsi" w:hAnsiTheme="minorHAnsi" w:cstheme="minorHAnsi"/>
          <w:spacing w:val="-2"/>
          <w:sz w:val="24"/>
          <w:szCs w:val="24"/>
          <w:lang w:val="en-GB" w:eastAsia="ru-RU"/>
        </w:rPr>
        <w:t xml:space="preserve">            </w:t>
      </w:r>
    </w:p>
    <w:p w14:paraId="3EA68AA6" w14:textId="77777777" w:rsidR="007F6347" w:rsidRDefault="007F6347" w:rsidP="00DA4A15">
      <w:pPr>
        <w:spacing w:line="240" w:lineRule="auto"/>
        <w:jc w:val="center"/>
        <w:rPr>
          <w:rFonts w:asciiTheme="minorHAnsi" w:hAnsiTheme="minorHAnsi" w:cstheme="minorHAnsi"/>
          <w:spacing w:val="-2"/>
          <w:sz w:val="24"/>
          <w:szCs w:val="24"/>
          <w:lang w:val="en-GB" w:eastAsia="ru-RU"/>
        </w:rPr>
      </w:pPr>
    </w:p>
    <w:p w14:paraId="2CB6A13A" w14:textId="77777777" w:rsidR="007F6347" w:rsidRDefault="007F6347">
      <w:pPr>
        <w:spacing w:after="0" w:line="240" w:lineRule="auto"/>
        <w:rPr>
          <w:rFonts w:asciiTheme="minorHAnsi" w:hAnsiTheme="minorHAnsi" w:cstheme="minorHAnsi"/>
          <w:spacing w:val="-2"/>
          <w:sz w:val="24"/>
          <w:szCs w:val="24"/>
          <w:lang w:val="en-GB" w:eastAsia="ru-RU"/>
        </w:rPr>
      </w:pPr>
      <w:r>
        <w:rPr>
          <w:rFonts w:asciiTheme="minorHAnsi" w:hAnsiTheme="minorHAnsi" w:cstheme="minorHAnsi"/>
          <w:spacing w:val="-2"/>
          <w:sz w:val="24"/>
          <w:szCs w:val="24"/>
          <w:lang w:val="en-GB" w:eastAsia="ru-RU"/>
        </w:rPr>
        <w:br w:type="page"/>
      </w:r>
    </w:p>
    <w:p w14:paraId="31787062" w14:textId="4EB2FD20" w:rsidR="00DA4A15" w:rsidRDefault="00084C39" w:rsidP="00DA4A15">
      <w:pPr>
        <w:spacing w:line="240" w:lineRule="auto"/>
        <w:jc w:val="center"/>
        <w:rPr>
          <w:rFonts w:asciiTheme="minorHAnsi" w:hAnsiTheme="minorHAnsi" w:cstheme="minorHAnsi"/>
          <w:spacing w:val="-2"/>
          <w:sz w:val="24"/>
          <w:szCs w:val="24"/>
          <w:lang w:val="en-GB" w:eastAsia="ru-RU"/>
        </w:rPr>
      </w:pPr>
      <w:r>
        <w:rPr>
          <w:rFonts w:ascii="Aptos" w:hAnsi="Aptos"/>
          <w:noProof/>
        </w:rPr>
        <w:lastRenderedPageBreak/>
        <mc:AlternateContent>
          <mc:Choice Requires="wpg">
            <w:drawing>
              <wp:anchor distT="0" distB="0" distL="114300" distR="114300" simplePos="0" relativeHeight="251658312" behindDoc="0" locked="0" layoutInCell="1" allowOverlap="1" wp14:anchorId="00D3D0DC" wp14:editId="5C693F57">
                <wp:simplePos x="0" y="0"/>
                <wp:positionH relativeFrom="column">
                  <wp:posOffset>3352800</wp:posOffset>
                </wp:positionH>
                <wp:positionV relativeFrom="paragraph">
                  <wp:posOffset>9265920</wp:posOffset>
                </wp:positionV>
                <wp:extent cx="231775" cy="230505"/>
                <wp:effectExtent l="0" t="0" r="0" b="0"/>
                <wp:wrapNone/>
                <wp:docPr id="1900197441" name="Group 48">
                  <a:hlinkClick xmlns:a="http://schemas.openxmlformats.org/drawingml/2006/main" r:id="rId33"/>
                  <a:extLst xmlns:a="http://schemas.openxmlformats.org/drawingml/2006/main">
                    <a:ext uri="{FF2B5EF4-FFF2-40B4-BE49-F238E27FC236}">
                      <a16:creationId xmlns:a16="http://schemas.microsoft.com/office/drawing/2014/main" id="{F39432E7-BF8B-9458-664D-6B4A5C576748}"/>
                    </a:ext>
                  </a:extLst>
                </wp:docPr>
                <wp:cNvGraphicFramePr/>
                <a:graphic xmlns:a="http://schemas.openxmlformats.org/drawingml/2006/main">
                  <a:graphicData uri="http://schemas.microsoft.com/office/word/2010/wordprocessingGroup">
                    <wpg:wgp>
                      <wpg:cNvGrpSpPr/>
                      <wpg:grpSpPr>
                        <a:xfrm>
                          <a:off x="0" y="0"/>
                          <a:ext cx="231775" cy="230505"/>
                          <a:chOff x="1056907" y="330647"/>
                          <a:chExt cx="274320" cy="274010"/>
                        </a:xfrm>
                      </wpg:grpSpPr>
                      <wps:wsp>
                        <wps:cNvPr id="834923569" name="Rectangle: Rounded Corners 834923569">
                          <a:extLst>
                            <a:ext uri="{FF2B5EF4-FFF2-40B4-BE49-F238E27FC236}">
                              <a16:creationId xmlns:a16="http://schemas.microsoft.com/office/drawing/2014/main" id="{746204D3-DBF2-6204-4864-EF70FF736423}"/>
                            </a:ext>
                          </a:extLst>
                        </wps:cNvPr>
                        <wps:cNvSpPr/>
                        <wps:spPr>
                          <a:xfrm>
                            <a:off x="1056907" y="330647"/>
                            <a:ext cx="274320" cy="274010"/>
                          </a:xfrm>
                          <a:prstGeom prst="roundRect">
                            <a:avLst>
                              <a:gd name="adj" fmla="val 5067"/>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04869934" name="Rectangle: Rounded Corners 1704869934">
                          <a:extLst>
                            <a:ext uri="{FF2B5EF4-FFF2-40B4-BE49-F238E27FC236}">
                              <a16:creationId xmlns:a16="http://schemas.microsoft.com/office/drawing/2014/main" id="{2BF14AC5-5911-3F8B-01D8-82A2CE896B83}"/>
                            </a:ext>
                          </a:extLst>
                        </wps:cNvPr>
                        <wps:cNvSpPr/>
                        <wps:spPr>
                          <a:xfrm>
                            <a:off x="1081533" y="364154"/>
                            <a:ext cx="225068" cy="206997"/>
                          </a:xfrm>
                          <a:prstGeom prst="roundRect">
                            <a:avLst>
                              <a:gd name="adj" fmla="val 5067"/>
                            </a:avLst>
                          </a:prstGeom>
                          <a:solidFill>
                            <a:schemeClr val="bg1"/>
                          </a:solidFill>
                          <a:ln w="381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06179660" name="Graphic 20">
                            <a:extLst>
                              <a:ext uri="{FF2B5EF4-FFF2-40B4-BE49-F238E27FC236}">
                                <a16:creationId xmlns:a16="http://schemas.microsoft.com/office/drawing/2014/main" id="{5C06C4C0-13FE-98AD-8ED9-BA8B664DB6D2}"/>
                              </a:ext>
                            </a:extLst>
                          </pic:cNvPr>
                          <pic:cNvPicPr>
                            <a:picLocks noChangeAspect="1"/>
                          </pic:cNvPicPr>
                        </pic:nvPicPr>
                        <pic:blipFill rotWithShape="1">
                          <a:blip r:embed="rId81">
                            <a:extLst>
                              <a:ext uri="{96DAC541-7B7A-43D3-8B79-37D633B846F1}">
                                <asvg:svgBlip xmlns:asvg="http://schemas.microsoft.com/office/drawing/2016/SVG/main" r:embed="rId82"/>
                              </a:ext>
                            </a:extLst>
                          </a:blip>
                          <a:srcRect l="7663" t="6658" r="6776" b="7684"/>
                          <a:stretch/>
                        </pic:blipFill>
                        <pic:spPr>
                          <a:xfrm>
                            <a:off x="1076711" y="350296"/>
                            <a:ext cx="234712" cy="234713"/>
                          </a:xfrm>
                          <a:prstGeom prst="rect">
                            <a:avLst/>
                          </a:prstGeom>
                        </pic:spPr>
                      </pic:pic>
                    </wpg:wgp>
                  </a:graphicData>
                </a:graphic>
                <wp14:sizeRelV relativeFrom="margin">
                  <wp14:pctHeight>0</wp14:pctHeight>
                </wp14:sizeRelV>
              </wp:anchor>
            </w:drawing>
          </mc:Choice>
          <mc:Fallback>
            <w:pict>
              <v:group w14:anchorId="67289B5C" id="Group 48" o:spid="_x0000_s1026" href="https://x.com/SBSCyber" style="position:absolute;margin-left:264pt;margin-top:729.6pt;width:18.25pt;height:18.15pt;z-index:251729967;mso-height-relative:margin" coordorigin="10569,3306" coordsize="2743,274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" o:button="t">
                <v:roundrect id="Rectangle: Rounded Corners 834923569" o:spid="_x0000_s1027" style="position:absolute;left:10569;top:3306;width:2743;height:2740;visibility:visible;mso-wrap-style:square;v-text-anchor:middle" arcsize="33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" fillcolor="black [3213]" stroked="f" strokeweight="3pt"/>
                <v:roundrect id="Rectangle: Rounded Corners 1704869934" o:spid="_x0000_s1028" style="position:absolute;left:10815;top:3641;width:2251;height:2070;visibility:visible;mso-wrap-style:square;v-text-anchor:middle" arcsize="33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" fillcolor="white [3212]" stroked="f"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0" o:spid="_x0000_s1029" type="#_x0000_t75" style="position:absolute;left:10767;top:3502;width:2347;height:2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">
                  <v:imagedata r:id="rId83" o:title="" croptop="4363f" cropbottom="5036f" cropleft="5022f" cropright="4441f"/>
                </v:shape>
              </v:group>
            </w:pict>
          </mc:Fallback>
        </mc:AlternateContent>
      </w:r>
      <w:r w:rsidR="00726F41">
        <w:rPr>
          <w:rFonts w:ascii="Aptos" w:hAnsi="Aptos"/>
          <w:noProof/>
        </w:rPr>
        <mc:AlternateContent>
          <mc:Choice Requires="wps">
            <w:drawing>
              <wp:anchor distT="0" distB="0" distL="114300" distR="114300" simplePos="0" relativeHeight="251658311" behindDoc="0" locked="0" layoutInCell="1" allowOverlap="1" wp14:anchorId="4832A731" wp14:editId="283DF332">
                <wp:simplePos x="0" y="0"/>
                <wp:positionH relativeFrom="column">
                  <wp:posOffset>2774950</wp:posOffset>
                </wp:positionH>
                <wp:positionV relativeFrom="paragraph">
                  <wp:posOffset>9266555</wp:posOffset>
                </wp:positionV>
                <wp:extent cx="231775" cy="231140"/>
                <wp:effectExtent l="19050" t="19050" r="0" b="0"/>
                <wp:wrapNone/>
                <wp:docPr id="407297378" name="Freeform: Shape 1361097923">
                  <a:hlinkClick xmlns:a="http://schemas.openxmlformats.org/drawingml/2006/main" r:id="rId32"/>
                  <a:extLst xmlns:a="http://schemas.openxmlformats.org/drawingml/2006/main">
                    <a:ext uri="{FF2B5EF4-FFF2-40B4-BE49-F238E27FC236}">
                      <a16:creationId xmlns:a16="http://schemas.microsoft.com/office/drawing/2014/main" id="{74B7889F-A6C1-1FA6-C517-4044CF6CA83E}"/>
                    </a:ext>
                  </a:extLst>
                </wp:docPr>
                <wp:cNvGraphicFramePr/>
                <a:graphic xmlns:a="http://schemas.openxmlformats.org/drawingml/2006/main">
                  <a:graphicData uri="http://schemas.microsoft.com/office/word/2010/wordprocessingShape">
                    <wps:wsp>
                      <wps:cNvSpPr/>
                      <wps:spPr>
                        <a:xfrm>
                          <a:off x="0" y="0"/>
                          <a:ext cx="231775" cy="231140"/>
                        </a:xfrm>
                        <a:custGeom>
                          <a:avLst/>
                          <a:gdLst>
                            <a:gd name="connsiteX0" fmla="*/ 35329 w 483784"/>
                            <a:gd name="connsiteY0" fmla="*/ -106 h 486765"/>
                            <a:gd name="connsiteX1" fmla="*/ -447 w 483784"/>
                            <a:gd name="connsiteY1" fmla="*/ 34718 h 486765"/>
                            <a:gd name="connsiteX2" fmla="*/ -447 w 483784"/>
                            <a:gd name="connsiteY2" fmla="*/ 451827 h 486765"/>
                            <a:gd name="connsiteX3" fmla="*/ 35329 w 483784"/>
                            <a:gd name="connsiteY3" fmla="*/ 486660 h 486765"/>
                            <a:gd name="connsiteX4" fmla="*/ 447562 w 483784"/>
                            <a:gd name="connsiteY4" fmla="*/ 486660 h 486765"/>
                            <a:gd name="connsiteX5" fmla="*/ 483337 w 483784"/>
                            <a:gd name="connsiteY5" fmla="*/ 451827 h 486765"/>
                            <a:gd name="connsiteX6" fmla="*/ 483337 w 483784"/>
                            <a:gd name="connsiteY6" fmla="*/ 34718 h 486765"/>
                            <a:gd name="connsiteX7" fmla="*/ 447562 w 483784"/>
                            <a:gd name="connsiteY7" fmla="*/ -106 h 486765"/>
                            <a:gd name="connsiteX8" fmla="*/ 35329 w 483784"/>
                            <a:gd name="connsiteY8" fmla="*/ -106 h 486765"/>
                            <a:gd name="connsiteX9" fmla="*/ 110138 w 483784"/>
                            <a:gd name="connsiteY9" fmla="*/ 81609 h 486765"/>
                            <a:gd name="connsiteX10" fmla="*/ 150925 w 483784"/>
                            <a:gd name="connsiteY10" fmla="*/ 119548 h 486765"/>
                            <a:gd name="connsiteX11" fmla="*/ 109595 w 483784"/>
                            <a:gd name="connsiteY11" fmla="*/ 157495 h 486765"/>
                            <a:gd name="connsiteX12" fmla="*/ 109186 w 483784"/>
                            <a:gd name="connsiteY12" fmla="*/ 157495 h 486765"/>
                            <a:gd name="connsiteX13" fmla="*/ 68800 w 483784"/>
                            <a:gd name="connsiteY13" fmla="*/ 119548 h 486765"/>
                            <a:gd name="connsiteX14" fmla="*/ 110138 w 483784"/>
                            <a:gd name="connsiteY14" fmla="*/ 81609 h 486765"/>
                            <a:gd name="connsiteX15" fmla="*/ 325603 w 483784"/>
                            <a:gd name="connsiteY15" fmla="*/ 182432 h 486765"/>
                            <a:gd name="connsiteX16" fmla="*/ 409623 w 483784"/>
                            <a:gd name="connsiteY16" fmla="*/ 281349 h 486765"/>
                            <a:gd name="connsiteX17" fmla="*/ 409623 w 483784"/>
                            <a:gd name="connsiteY17" fmla="*/ 407383 h 486765"/>
                            <a:gd name="connsiteX18" fmla="*/ 336576 w 483784"/>
                            <a:gd name="connsiteY18" fmla="*/ 407383 h 486765"/>
                            <a:gd name="connsiteX19" fmla="*/ 336576 w 483784"/>
                            <a:gd name="connsiteY19" fmla="*/ 289750 h 486765"/>
                            <a:gd name="connsiteX20" fmla="*/ 299581 w 483784"/>
                            <a:gd name="connsiteY20" fmla="*/ 240020 h 486765"/>
                            <a:gd name="connsiteX21" fmla="*/ 262043 w 483784"/>
                            <a:gd name="connsiteY21" fmla="*/ 266852 h 486765"/>
                            <a:gd name="connsiteX22" fmla="*/ 259738 w 483784"/>
                            <a:gd name="connsiteY22" fmla="*/ 284606 h 486765"/>
                            <a:gd name="connsiteX23" fmla="*/ 259738 w 483784"/>
                            <a:gd name="connsiteY23" fmla="*/ 407383 h 486765"/>
                            <a:gd name="connsiteX24" fmla="*/ 186567 w 483784"/>
                            <a:gd name="connsiteY24" fmla="*/ 407383 h 486765"/>
                            <a:gd name="connsiteX25" fmla="*/ 186567 w 483784"/>
                            <a:gd name="connsiteY25" fmla="*/ 187575 h 486765"/>
                            <a:gd name="connsiteX26" fmla="*/ 259738 w 483784"/>
                            <a:gd name="connsiteY26" fmla="*/ 187575 h 486765"/>
                            <a:gd name="connsiteX27" fmla="*/ 259738 w 483784"/>
                            <a:gd name="connsiteY27" fmla="*/ 218608 h 486765"/>
                            <a:gd name="connsiteX28" fmla="*/ 325603 w 483784"/>
                            <a:gd name="connsiteY28" fmla="*/ 182432 h 486765"/>
                            <a:gd name="connsiteX29" fmla="*/ 259738 w 483784"/>
                            <a:gd name="connsiteY29" fmla="*/ 218608 h 486765"/>
                            <a:gd name="connsiteX30" fmla="*/ 259195 w 483784"/>
                            <a:gd name="connsiteY30" fmla="*/ 219427 h 486765"/>
                            <a:gd name="connsiteX31" fmla="*/ 259738 w 483784"/>
                            <a:gd name="connsiteY31" fmla="*/ 219427 h 486765"/>
                            <a:gd name="connsiteX32" fmla="*/ 259738 w 483784"/>
                            <a:gd name="connsiteY32" fmla="*/ 218608 h 486765"/>
                            <a:gd name="connsiteX33" fmla="*/ 73143 w 483784"/>
                            <a:gd name="connsiteY33" fmla="*/ 187575 h 486765"/>
                            <a:gd name="connsiteX34" fmla="*/ 146181 w 483784"/>
                            <a:gd name="connsiteY34" fmla="*/ 187575 h 486765"/>
                            <a:gd name="connsiteX35" fmla="*/ 146181 w 483784"/>
                            <a:gd name="connsiteY35" fmla="*/ 407383 h 486765"/>
                            <a:gd name="connsiteX36" fmla="*/ 73143 w 483784"/>
                            <a:gd name="connsiteY36" fmla="*/ 407383 h 486765"/>
                            <a:gd name="connsiteX37" fmla="*/ 73143 w 483784"/>
                            <a:gd name="connsiteY37" fmla="*/ 187575 h 4867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483784" h="486765">
                              <a:moveTo>
                                <a:pt x="35329" y="-106"/>
                              </a:moveTo>
                              <a:cubicBezTo>
                                <a:pt x="15583" y="-106"/>
                                <a:pt x="-447" y="15458"/>
                                <a:pt x="-447" y="34718"/>
                              </a:cubicBezTo>
                              <a:lnTo>
                                <a:pt x="-447" y="451827"/>
                              </a:lnTo>
                              <a:cubicBezTo>
                                <a:pt x="-447" y="471087"/>
                                <a:pt x="15583" y="486660"/>
                                <a:pt x="35329" y="486660"/>
                              </a:cubicBezTo>
                              <a:lnTo>
                                <a:pt x="447562" y="486660"/>
                              </a:lnTo>
                              <a:cubicBezTo>
                                <a:pt x="467307" y="486660"/>
                                <a:pt x="483337" y="471087"/>
                                <a:pt x="483337" y="451827"/>
                              </a:cubicBezTo>
                              <a:lnTo>
                                <a:pt x="483337" y="34718"/>
                              </a:lnTo>
                              <a:cubicBezTo>
                                <a:pt x="483337" y="15458"/>
                                <a:pt x="467307" y="-106"/>
                                <a:pt x="447562" y="-106"/>
                              </a:cubicBezTo>
                              <a:lnTo>
                                <a:pt x="35329" y="-106"/>
                              </a:lnTo>
                              <a:close/>
                              <a:moveTo>
                                <a:pt x="110138" y="81609"/>
                              </a:moveTo>
                              <a:cubicBezTo>
                                <a:pt x="135132" y="81609"/>
                                <a:pt x="150448" y="97973"/>
                                <a:pt x="150925" y="119548"/>
                              </a:cubicBezTo>
                              <a:cubicBezTo>
                                <a:pt x="150925" y="140645"/>
                                <a:pt x="135075" y="157495"/>
                                <a:pt x="109595" y="157495"/>
                              </a:cubicBezTo>
                              <a:lnTo>
                                <a:pt x="109186" y="157495"/>
                              </a:lnTo>
                              <a:cubicBezTo>
                                <a:pt x="84668" y="157495"/>
                                <a:pt x="68800" y="140645"/>
                                <a:pt x="68800" y="119548"/>
                              </a:cubicBezTo>
                              <a:cubicBezTo>
                                <a:pt x="68800" y="97973"/>
                                <a:pt x="85135" y="81609"/>
                                <a:pt x="110138" y="81609"/>
                              </a:cubicBezTo>
                              <a:close/>
                              <a:moveTo>
                                <a:pt x="325603" y="182432"/>
                              </a:moveTo>
                              <a:cubicBezTo>
                                <a:pt x="373676" y="182432"/>
                                <a:pt x="409623" y="213826"/>
                                <a:pt x="409623" y="281349"/>
                              </a:cubicBezTo>
                              <a:lnTo>
                                <a:pt x="409623" y="407383"/>
                              </a:lnTo>
                              <a:lnTo>
                                <a:pt x="336576" y="407383"/>
                              </a:lnTo>
                              <a:lnTo>
                                <a:pt x="336576" y="289750"/>
                              </a:lnTo>
                              <a:cubicBezTo>
                                <a:pt x="336576" y="260203"/>
                                <a:pt x="326023" y="240020"/>
                                <a:pt x="299581" y="240020"/>
                              </a:cubicBezTo>
                              <a:cubicBezTo>
                                <a:pt x="279398" y="240020"/>
                                <a:pt x="267329" y="253726"/>
                                <a:pt x="262043" y="266852"/>
                              </a:cubicBezTo>
                              <a:cubicBezTo>
                                <a:pt x="260119" y="271547"/>
                                <a:pt x="259738" y="278034"/>
                                <a:pt x="259738" y="284606"/>
                              </a:cubicBezTo>
                              <a:lnTo>
                                <a:pt x="259738" y="407383"/>
                              </a:lnTo>
                              <a:lnTo>
                                <a:pt x="186567" y="407383"/>
                              </a:lnTo>
                              <a:cubicBezTo>
                                <a:pt x="186567" y="407383"/>
                                <a:pt x="187519" y="208206"/>
                                <a:pt x="186567" y="187575"/>
                              </a:cubicBezTo>
                              <a:lnTo>
                                <a:pt x="259738" y="187575"/>
                              </a:lnTo>
                              <a:lnTo>
                                <a:pt x="259738" y="218608"/>
                              </a:lnTo>
                              <a:cubicBezTo>
                                <a:pt x="269453" y="203634"/>
                                <a:pt x="286856" y="182432"/>
                                <a:pt x="325603" y="182432"/>
                              </a:cubicBezTo>
                              <a:close/>
                              <a:moveTo>
                                <a:pt x="259738" y="218608"/>
                              </a:moveTo>
                              <a:cubicBezTo>
                                <a:pt x="259567" y="218874"/>
                                <a:pt x="259366" y="219170"/>
                                <a:pt x="259195" y="219427"/>
                              </a:cubicBezTo>
                              <a:lnTo>
                                <a:pt x="259738" y="219427"/>
                              </a:lnTo>
                              <a:lnTo>
                                <a:pt x="259738" y="218608"/>
                              </a:lnTo>
                              <a:close/>
                              <a:moveTo>
                                <a:pt x="73143" y="187575"/>
                              </a:moveTo>
                              <a:lnTo>
                                <a:pt x="146181" y="187575"/>
                              </a:lnTo>
                              <a:lnTo>
                                <a:pt x="146181" y="407383"/>
                              </a:lnTo>
                              <a:lnTo>
                                <a:pt x="73143" y="407383"/>
                              </a:lnTo>
                              <a:lnTo>
                                <a:pt x="73143" y="187575"/>
                              </a:lnTo>
                              <a:close/>
                            </a:path>
                          </a:pathLst>
                        </a:custGeom>
                        <a:solidFill>
                          <a:srgbClr val="1A1A1A"/>
                        </a:solidFill>
                        <a:ln w="9525" cap="flat">
                          <a:noFill/>
                          <a:prstDash val="solid"/>
                          <a:miter/>
                        </a:ln>
                      </wps:spPr>
                      <wps:bodyPr rtlCol="0" anchor="ctr"/>
                    </wps:wsp>
                  </a:graphicData>
                </a:graphic>
              </wp:anchor>
            </w:drawing>
          </mc:Choice>
          <mc:Fallback>
            <w:pict>
              <v:shape w14:anchorId="4CDF80D3" id="Freeform: Shape 1361097923" o:spid="_x0000_s1026" href="https://www.linkedin.com/company/sbs-cybersecurity/" style="position:absolute;margin-left:218.5pt;margin-top:729.65pt;width:18.25pt;height:18.2pt;z-index:251728943;visibility:visible;mso-wrap-style:square;mso-wrap-distance-left:9pt;mso-wrap-distance-top:0;mso-wrap-distance-right:9pt;mso-wrap-distance-bottom:0;mso-position-horizontal:absolute;mso-position-horizontal-relative:text;mso-position-vertical:absolute;mso-position-vertical-relative:text;v-text-anchor:middle" coordsize="483784,486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" o:button="t" path="m35329,-106c15583,-106,-447,15458,-447,34718r,417109c-447,471087,15583,486660,35329,486660r412233,c467307,486660,483337,471087,483337,451827r,-417109c483337,15458,467307,-106,447562,-106r-412233,xm110138,81609v24994,,40310,16364,40787,37939c150925,140645,135075,157495,109595,157495r-409,c84668,157495,68800,140645,68800,119548v,-21575,16335,-37939,41338,-37939xm325603,182432v48073,,84020,31394,84020,98917l409623,407383r-73047,l336576,289750v,-29547,-10553,-49730,-36995,-49730c279398,240020,267329,253726,262043,266852v-1924,4695,-2305,11182,-2305,17754l259738,407383r-73171,c186567,407383,187519,208206,186567,187575r73171,l259738,218608v9715,-14974,27118,-36176,65865,-36176xm259738,218608v-171,266,-372,562,-543,819l259738,219427r,-819xm73143,187575r73038,l146181,407383r-73038,l73143,187575xe" fillcolor="#1a1a1a" stroked="f">
                <v:fill o:detectmouseclick="t"/>
                <v:stroke joinstyle="miter"/>
                <v:path arrowok="t" o:connecttype="custom" o:connectlocs="16926,-50;-214,16486;-214,214550;16926,231090;214421,231090;231561,214550;231561,16486;214421,-50;16926,-50;52766,38752;72306,56767;52506,74786;52310,74786;32961,56767;52766,38752;155992,86628;196245,133598;196245,193446;161249,193446;161249,137588;143526,113973;125542,126714;124437,135145;124437,193446;89382,193446;89382,89070;124437,89070;124437,103806;155992,86628;124437,103806;124177,104195;124437,104195;124437,103806;35042,89070;70034,89070;70034,193446;35042,193446;35042,89070" o:connectangles="0,0,0,0,0,0,0,0,0,0,0,0,0,0,0,0,0,0,0,0,0,0,0,0,0,0,0,0,0,0,0,0,0,0,0,0,0,0"/>
              </v:shape>
            </w:pict>
          </mc:Fallback>
        </mc:AlternateContent>
      </w:r>
      <w:r w:rsidR="00726F41">
        <w:rPr>
          <w:rFonts w:ascii="Aptos" w:hAnsi="Aptos"/>
          <w:noProof/>
        </w:rPr>
        <mc:AlternateContent>
          <mc:Choice Requires="wps">
            <w:drawing>
              <wp:anchor distT="0" distB="0" distL="114300" distR="114300" simplePos="0" relativeHeight="251658310" behindDoc="0" locked="0" layoutInCell="1" allowOverlap="1" wp14:anchorId="42A7B710" wp14:editId="4CAFCDA3">
                <wp:simplePos x="0" y="0"/>
                <wp:positionH relativeFrom="column">
                  <wp:posOffset>3063875</wp:posOffset>
                </wp:positionH>
                <wp:positionV relativeFrom="paragraph">
                  <wp:posOffset>9266555</wp:posOffset>
                </wp:positionV>
                <wp:extent cx="231775" cy="231140"/>
                <wp:effectExtent l="19050" t="19050" r="0" b="0"/>
                <wp:wrapNone/>
                <wp:docPr id="249657880" name="Freeform: Shape 794441970">
                  <a:hlinkClick xmlns:a="http://schemas.openxmlformats.org/drawingml/2006/main" r:id="rId30"/>
                  <a:extLst xmlns:a="http://schemas.openxmlformats.org/drawingml/2006/main">
                    <a:ext uri="{FF2B5EF4-FFF2-40B4-BE49-F238E27FC236}">
                      <a16:creationId xmlns:a16="http://schemas.microsoft.com/office/drawing/2014/main" id="{9EF43E82-6354-BC59-9BBC-56DEE6D4F8DB}"/>
                    </a:ext>
                  </a:extLst>
                </wp:docPr>
                <wp:cNvGraphicFramePr/>
                <a:graphic xmlns:a="http://schemas.openxmlformats.org/drawingml/2006/main">
                  <a:graphicData uri="http://schemas.microsoft.com/office/word/2010/wordprocessingShape">
                    <wps:wsp>
                      <wps:cNvSpPr/>
                      <wps:spPr>
                        <a:xfrm>
                          <a:off x="0" y="0"/>
                          <a:ext cx="231775" cy="231140"/>
                        </a:xfrm>
                        <a:custGeom>
                          <a:avLst/>
                          <a:gdLst>
                            <a:gd name="connsiteX0" fmla="*/ 26252 w 483784"/>
                            <a:gd name="connsiteY0" fmla="*/ -106 h 483784"/>
                            <a:gd name="connsiteX1" fmla="*/ -447 w 483784"/>
                            <a:gd name="connsiteY1" fmla="*/ 26583 h 483784"/>
                            <a:gd name="connsiteX2" fmla="*/ -447 w 483784"/>
                            <a:gd name="connsiteY2" fmla="*/ 456980 h 483784"/>
                            <a:gd name="connsiteX3" fmla="*/ 26252 w 483784"/>
                            <a:gd name="connsiteY3" fmla="*/ 483679 h 483784"/>
                            <a:gd name="connsiteX4" fmla="*/ 257966 w 483784"/>
                            <a:gd name="connsiteY4" fmla="*/ 483679 h 483784"/>
                            <a:gd name="connsiteX5" fmla="*/ 257966 w 483784"/>
                            <a:gd name="connsiteY5" fmla="*/ 296370 h 483784"/>
                            <a:gd name="connsiteX6" fmla="*/ 194901 w 483784"/>
                            <a:gd name="connsiteY6" fmla="*/ 296370 h 483784"/>
                            <a:gd name="connsiteX7" fmla="*/ 194901 w 483784"/>
                            <a:gd name="connsiteY7" fmla="*/ 223332 h 483784"/>
                            <a:gd name="connsiteX8" fmla="*/ 257966 w 483784"/>
                            <a:gd name="connsiteY8" fmla="*/ 223332 h 483784"/>
                            <a:gd name="connsiteX9" fmla="*/ 257966 w 483784"/>
                            <a:gd name="connsiteY9" fmla="*/ 169487 h 483784"/>
                            <a:gd name="connsiteX10" fmla="*/ 351883 w 483784"/>
                            <a:gd name="connsiteY10" fmla="*/ 72980 h 483784"/>
                            <a:gd name="connsiteX11" fmla="*/ 408194 w 483784"/>
                            <a:gd name="connsiteY11" fmla="*/ 75856 h 483784"/>
                            <a:gd name="connsiteX12" fmla="*/ 408194 w 483784"/>
                            <a:gd name="connsiteY12" fmla="*/ 141150 h 483784"/>
                            <a:gd name="connsiteX13" fmla="*/ 369533 w 483784"/>
                            <a:gd name="connsiteY13" fmla="*/ 141150 h 483784"/>
                            <a:gd name="connsiteX14" fmla="*/ 333347 w 483784"/>
                            <a:gd name="connsiteY14" fmla="*/ 176698 h 483784"/>
                            <a:gd name="connsiteX15" fmla="*/ 333347 w 483784"/>
                            <a:gd name="connsiteY15" fmla="*/ 223332 h 483784"/>
                            <a:gd name="connsiteX16" fmla="*/ 405671 w 483784"/>
                            <a:gd name="connsiteY16" fmla="*/ 223332 h 483784"/>
                            <a:gd name="connsiteX17" fmla="*/ 396231 w 483784"/>
                            <a:gd name="connsiteY17" fmla="*/ 296370 h 483784"/>
                            <a:gd name="connsiteX18" fmla="*/ 333347 w 483784"/>
                            <a:gd name="connsiteY18" fmla="*/ 296370 h 483784"/>
                            <a:gd name="connsiteX19" fmla="*/ 333347 w 483784"/>
                            <a:gd name="connsiteY19" fmla="*/ 483679 h 483784"/>
                            <a:gd name="connsiteX20" fmla="*/ 456648 w 483784"/>
                            <a:gd name="connsiteY20" fmla="*/ 483679 h 483784"/>
                            <a:gd name="connsiteX21" fmla="*/ 483337 w 483784"/>
                            <a:gd name="connsiteY21" fmla="*/ 456980 h 483784"/>
                            <a:gd name="connsiteX22" fmla="*/ 483337 w 483784"/>
                            <a:gd name="connsiteY22" fmla="*/ 26583 h 483784"/>
                            <a:gd name="connsiteX23" fmla="*/ 456648 w 483784"/>
                            <a:gd name="connsiteY23" fmla="*/ -106 h 483784"/>
                            <a:gd name="connsiteX24" fmla="*/ 26252 w 483784"/>
                            <a:gd name="connsiteY24" fmla="*/ -106 h 4837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483784" h="483784">
                              <a:moveTo>
                                <a:pt x="26252" y="-106"/>
                              </a:moveTo>
                              <a:cubicBezTo>
                                <a:pt x="11497" y="-106"/>
                                <a:pt x="-447" y="11829"/>
                                <a:pt x="-447" y="26583"/>
                              </a:cubicBezTo>
                              <a:lnTo>
                                <a:pt x="-447" y="456980"/>
                              </a:lnTo>
                              <a:cubicBezTo>
                                <a:pt x="-447" y="471734"/>
                                <a:pt x="11497" y="483679"/>
                                <a:pt x="26252" y="483679"/>
                              </a:cubicBezTo>
                              <a:lnTo>
                                <a:pt x="257966" y="483679"/>
                              </a:lnTo>
                              <a:lnTo>
                                <a:pt x="257966" y="296370"/>
                              </a:lnTo>
                              <a:lnTo>
                                <a:pt x="194901" y="296370"/>
                              </a:lnTo>
                              <a:lnTo>
                                <a:pt x="194901" y="223332"/>
                              </a:lnTo>
                              <a:lnTo>
                                <a:pt x="257966" y="223332"/>
                              </a:lnTo>
                              <a:lnTo>
                                <a:pt x="257966" y="169487"/>
                              </a:lnTo>
                              <a:cubicBezTo>
                                <a:pt x="257966" y="106994"/>
                                <a:pt x="296133" y="72980"/>
                                <a:pt x="351883" y="72980"/>
                              </a:cubicBezTo>
                              <a:cubicBezTo>
                                <a:pt x="378581" y="72980"/>
                                <a:pt x="401508" y="74970"/>
                                <a:pt x="408194" y="75856"/>
                              </a:cubicBezTo>
                              <a:lnTo>
                                <a:pt x="408194" y="141150"/>
                              </a:lnTo>
                              <a:lnTo>
                                <a:pt x="369533" y="141150"/>
                              </a:lnTo>
                              <a:cubicBezTo>
                                <a:pt x="339224" y="141150"/>
                                <a:pt x="333347" y="155562"/>
                                <a:pt x="333347" y="176698"/>
                              </a:cubicBezTo>
                              <a:lnTo>
                                <a:pt x="333347" y="223332"/>
                              </a:lnTo>
                              <a:lnTo>
                                <a:pt x="405671" y="223332"/>
                              </a:lnTo>
                              <a:lnTo>
                                <a:pt x="396231" y="296370"/>
                              </a:lnTo>
                              <a:lnTo>
                                <a:pt x="333347" y="296370"/>
                              </a:lnTo>
                              <a:lnTo>
                                <a:pt x="333347" y="483679"/>
                              </a:lnTo>
                              <a:lnTo>
                                <a:pt x="456648" y="483679"/>
                              </a:lnTo>
                              <a:cubicBezTo>
                                <a:pt x="471393" y="483679"/>
                                <a:pt x="483337" y="471734"/>
                                <a:pt x="483337" y="456980"/>
                              </a:cubicBezTo>
                              <a:lnTo>
                                <a:pt x="483337" y="26583"/>
                              </a:lnTo>
                              <a:cubicBezTo>
                                <a:pt x="483337" y="11829"/>
                                <a:pt x="471393" y="-106"/>
                                <a:pt x="456648" y="-106"/>
                              </a:cubicBezTo>
                              <a:lnTo>
                                <a:pt x="26252" y="-106"/>
                              </a:lnTo>
                              <a:close/>
                            </a:path>
                          </a:pathLst>
                        </a:custGeom>
                        <a:solidFill>
                          <a:srgbClr val="1A1A1A"/>
                        </a:solidFill>
                        <a:ln w="9525" cap="flat">
                          <a:noFill/>
                          <a:prstDash val="solid"/>
                          <a:miter/>
                        </a:ln>
                      </wps:spPr>
                      <wps:bodyPr rtlCol="0" anchor="ctr"/>
                    </wps:wsp>
                  </a:graphicData>
                </a:graphic>
              </wp:anchor>
            </w:drawing>
          </mc:Choice>
          <mc:Fallback>
            <w:pict>
              <v:shape w14:anchorId="02F724D1" id="Freeform: Shape 794441970" o:spid="_x0000_s1026" href="https://www.facebook.com/trustSBS" style="position:absolute;margin-left:241.25pt;margin-top:729.65pt;width:18.25pt;height:18.2pt;z-index:251727919;visibility:visible;mso-wrap-style:square;mso-wrap-distance-left:9pt;mso-wrap-distance-top:0;mso-wrap-distance-right:9pt;mso-wrap-distance-bottom:0;mso-position-horizontal:absolute;mso-position-horizontal-relative:text;mso-position-vertical:absolute;mso-position-vertical-relative:text;v-text-anchor:middle" coordsize="483784,483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" o:button="t" path="m26252,-106c11497,-106,-447,11829,-447,26583r,430397c-447,471734,11497,483679,26252,483679r231714,l257966,296370r-63065,l194901,223332r63065,l257966,169487v,-62493,38167,-96507,93917,-96507c378581,72980,401508,74970,408194,75856r,65294l369533,141150v-30309,,-36186,14412,-36186,35548l333347,223332r72324,l396231,296370r-62884,l333347,483679r123301,c471393,483679,483337,471734,483337,456980r,-430397c483337,11829,471393,-106,456648,-106r-430396,xe" fillcolor="#1a1a1a" stroked="f">
                <v:fill o:detectmouseclick="t"/>
                <v:stroke joinstyle="miter"/>
                <v:path arrowok="t" o:connecttype="custom" o:connectlocs="12577,-51;-214,12701;-214,218334;12577,231090;123588,231090;123588,141598;93375,141598;93375,106702;123588,106702;123588,80977;168583,34868;195561,36242;195561,67438;177039,67438;159702,84422;159702,106702;194352,106702;189829,141598;159702,141598;159702,231090;218774,231090;231561,218334;231561,12701;218774,-51;12577,-51" o:connectangles="0,0,0,0,0,0,0,0,0,0,0,0,0,0,0,0,0,0,0,0,0,0,0,0,0"/>
              </v:shape>
            </w:pict>
          </mc:Fallback>
        </mc:AlternateContent>
      </w:r>
      <w:r w:rsidR="00726F41">
        <w:rPr>
          <w:rFonts w:ascii="Aptos" w:hAnsi="Aptos"/>
          <w:noProof/>
        </w:rPr>
        <mc:AlternateContent>
          <mc:Choice Requires="wps">
            <w:drawing>
              <wp:anchor distT="0" distB="0" distL="114300" distR="114300" simplePos="0" relativeHeight="251658313" behindDoc="0" locked="0" layoutInCell="1" allowOverlap="1" wp14:anchorId="3EC2E47C" wp14:editId="43EF3F07">
                <wp:simplePos x="0" y="0"/>
                <wp:positionH relativeFrom="column">
                  <wp:posOffset>2653030</wp:posOffset>
                </wp:positionH>
                <wp:positionV relativeFrom="paragraph">
                  <wp:posOffset>8987872</wp:posOffset>
                </wp:positionV>
                <wp:extent cx="1049020" cy="443865"/>
                <wp:effectExtent l="0" t="0" r="0" b="0"/>
                <wp:wrapNone/>
                <wp:docPr id="1799385085" name="TextBox 17">
                  <a:extLst xmlns:a="http://schemas.openxmlformats.org/drawingml/2006/main">
                    <a:ext uri="{FF2B5EF4-FFF2-40B4-BE49-F238E27FC236}">
                      <a16:creationId xmlns:a16="http://schemas.microsoft.com/office/drawing/2014/main" id="{0D1D718A-D5DF-9FA4-DFD6-D63E4BCD5BBE}"/>
                    </a:ext>
                  </a:extLst>
                </wp:docPr>
                <wp:cNvGraphicFramePr/>
                <a:graphic xmlns:a="http://schemas.openxmlformats.org/drawingml/2006/main">
                  <a:graphicData uri="http://schemas.microsoft.com/office/word/2010/wordprocessingShape">
                    <wps:wsp>
                      <wps:cNvSpPr txBox="1"/>
                      <wps:spPr>
                        <a:xfrm>
                          <a:off x="0" y="0"/>
                          <a:ext cx="1049020" cy="443865"/>
                        </a:xfrm>
                        <a:prstGeom prst="rect">
                          <a:avLst/>
                        </a:prstGeom>
                        <a:noFill/>
                      </wps:spPr>
                      <wps:txbx>
                        <w:txbxContent>
                          <w:p w14:paraId="0F73B09A" w14:textId="77777777" w:rsidR="000F285E" w:rsidRPr="00726F41" w:rsidRDefault="000F285E" w:rsidP="000F285E">
                            <w:pPr>
                              <w:jc w:val="center"/>
                              <w:rPr>
                                <w:rFonts w:ascii="Aptos Light" w:eastAsia="Aptos" w:hAnsi="Aptos Light"/>
                                <w:color w:val="000000" w:themeColor="text1"/>
                                <w:kern w:val="2"/>
                                <w:sz w:val="24"/>
                                <w:szCs w:val="24"/>
                              </w:rPr>
                            </w:pPr>
                            <w:r w:rsidRPr="00726F41">
                              <w:rPr>
                                <w:rFonts w:ascii="Aptos Light" w:eastAsia="Aptos" w:hAnsi="Aptos Light"/>
                                <w:color w:val="000000" w:themeColor="text1"/>
                                <w:kern w:val="2"/>
                                <w:sz w:val="24"/>
                                <w:szCs w:val="24"/>
                              </w:rPr>
                              <w:t>Follow SBS</w:t>
                            </w:r>
                          </w:p>
                        </w:txbxContent>
                      </wps:txbx>
                      <wps:bodyPr wrap="square" rtlCol="0">
                        <a:spAutoFit/>
                      </wps:bodyPr>
                    </wps:wsp>
                  </a:graphicData>
                </a:graphic>
                <wp14:sizeRelH relativeFrom="margin">
                  <wp14:pctWidth>0</wp14:pctWidth>
                </wp14:sizeRelH>
              </wp:anchor>
            </w:drawing>
          </mc:Choice>
          <mc:Fallback>
            <w:pict>
              <v:shape w14:anchorId="3EC2E47C" id="TextBox 17" o:spid="_x0000_s1054" type="#_x0000_t202" style="position:absolute;left:0;text-align:left;margin-left:208.9pt;margin-top:707.7pt;width:82.6pt;height:34.95pt;z-index:2516583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" filled="f" stroked="f">
                <v:textbox style="mso-fit-shape-to-text:t">
                  <w:txbxContent>
                    <w:p w14:paraId="0F73B09A" w14:textId="77777777" w:rsidR="000F285E" w:rsidRPr="00726F41" w:rsidRDefault="000F285E" w:rsidP="000F285E">
                      <w:pPr>
                        <w:jc w:val="center"/>
                        <w:rPr>
                          <w:rFonts w:ascii="Aptos Light" w:eastAsia="Aptos" w:hAnsi="Aptos Light"/>
                          <w:color w:val="000000" w:themeColor="text1"/>
                          <w:kern w:val="2"/>
                          <w:sz w:val="24"/>
                          <w:szCs w:val="24"/>
                        </w:rPr>
                      </w:pPr>
                      <w:r w:rsidRPr="00726F41">
                        <w:rPr>
                          <w:rFonts w:ascii="Aptos Light" w:eastAsia="Aptos" w:hAnsi="Aptos Light"/>
                          <w:color w:val="000000" w:themeColor="text1"/>
                          <w:kern w:val="2"/>
                          <w:sz w:val="24"/>
                          <w:szCs w:val="24"/>
                        </w:rPr>
                        <w:t>Follow SBS</w:t>
                      </w:r>
                    </w:p>
                  </w:txbxContent>
                </v:textbox>
              </v:shape>
            </w:pict>
          </mc:Fallback>
        </mc:AlternateContent>
      </w:r>
      <w:r w:rsidR="000F285E" w:rsidRPr="00902FE4">
        <w:rPr>
          <w:rFonts w:ascii="Aptos" w:hAnsi="Aptos"/>
          <w:noProof/>
        </w:rPr>
        <mc:AlternateContent>
          <mc:Choice Requires="wps">
            <w:drawing>
              <wp:anchor distT="45720" distB="45720" distL="114300" distR="114300" simplePos="0" relativeHeight="251658309" behindDoc="0" locked="0" layoutInCell="1" allowOverlap="1" wp14:anchorId="12BD6D6F" wp14:editId="5B4035EC">
                <wp:simplePos x="0" y="0"/>
                <wp:positionH relativeFrom="margin">
                  <wp:posOffset>1101725</wp:posOffset>
                </wp:positionH>
                <wp:positionV relativeFrom="paragraph">
                  <wp:posOffset>8275900</wp:posOffset>
                </wp:positionV>
                <wp:extent cx="4148455" cy="585470"/>
                <wp:effectExtent l="0" t="0" r="0" b="5080"/>
                <wp:wrapSquare wrapText="bothSides"/>
                <wp:docPr id="18870778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8455" cy="585470"/>
                        </a:xfrm>
                        <a:prstGeom prst="rect">
                          <a:avLst/>
                        </a:prstGeom>
                        <a:noFill/>
                        <a:ln w="9525">
                          <a:noFill/>
                          <a:miter lim="800000"/>
                          <a:headEnd/>
                          <a:tailEnd/>
                        </a:ln>
                      </wps:spPr>
                      <wps:txbx>
                        <w:txbxContent>
                          <w:p w14:paraId="15535233" w14:textId="1C2E80B6" w:rsidR="00526479" w:rsidRPr="0027290E" w:rsidRDefault="00526479" w:rsidP="001E3C26">
                            <w:pPr>
                              <w:spacing w:line="240" w:lineRule="auto"/>
                              <w:jc w:val="center"/>
                              <w:rPr>
                                <w:rFonts w:ascii="Aptos" w:hAnsi="Aptos"/>
                                <w:b/>
                                <w:bCs/>
                                <w:sz w:val="28"/>
                                <w:szCs w:val="28"/>
                              </w:rPr>
                            </w:pPr>
                            <w:r w:rsidRPr="001E3C26">
                              <w:rPr>
                                <w:rFonts w:ascii="Aptos" w:hAnsi="Aptos"/>
                                <w:b/>
                                <w:bCs/>
                                <w:sz w:val="28"/>
                                <w:szCs w:val="28"/>
                              </w:rPr>
                              <w:t>For more information:</w:t>
                            </w:r>
                            <w:r w:rsidR="001E3C26">
                              <w:rPr>
                                <w:rFonts w:ascii="Aptos" w:hAnsi="Aptos"/>
                                <w:sz w:val="28"/>
                                <w:szCs w:val="28"/>
                              </w:rPr>
                              <w:br/>
                            </w:r>
                            <w:hyperlink r:id="rId84" w:history="1">
                              <w:r w:rsidR="001E3C26" w:rsidRPr="0027290E">
                                <w:rPr>
                                  <w:rStyle w:val="Hyperlink"/>
                                  <w:rFonts w:ascii="Aptos" w:hAnsi="Aptos"/>
                                  <w:color w:val="auto"/>
                                  <w:sz w:val="28"/>
                                  <w:szCs w:val="28"/>
                                  <w:u w:val="none"/>
                                </w:rPr>
                                <w:t>s</w:t>
                              </w:r>
                              <w:r w:rsidRPr="0027290E">
                                <w:rPr>
                                  <w:rStyle w:val="Hyperlink"/>
                                  <w:rFonts w:ascii="Aptos" w:hAnsi="Aptos"/>
                                  <w:color w:val="auto"/>
                                  <w:sz w:val="28"/>
                                  <w:szCs w:val="28"/>
                                  <w:u w:val="none"/>
                                </w:rPr>
                                <w:t xml:space="preserve">bscyber.com </w:t>
                              </w:r>
                            </w:hyperlink>
                            <w:r w:rsidRPr="0027290E">
                              <w:rPr>
                                <w:rFonts w:ascii="Aptos" w:hAnsi="Aptos"/>
                                <w:sz w:val="28"/>
                                <w:szCs w:val="28"/>
                              </w:rPr>
                              <w:t xml:space="preserve"> </w:t>
                            </w:r>
                            <w:proofErr w:type="gramStart"/>
                            <w:r w:rsidRPr="0027290E">
                              <w:rPr>
                                <w:rFonts w:ascii="Aptos" w:hAnsi="Aptos"/>
                                <w:sz w:val="28"/>
                                <w:szCs w:val="28"/>
                              </w:rPr>
                              <w:t>|  605.923.8722</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BD6D6F" id="_x0000_s1055" type="#_x0000_t202" style="position:absolute;left:0;text-align:left;margin-left:86.75pt;margin-top:651.65pt;width:326.65pt;height:46.1pt;z-index:25165830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" filled="f" stroked="f">
                <v:textbox>
                  <w:txbxContent>
                    <w:p w14:paraId="15535233" w14:textId="1C2E80B6" w:rsidR="00526479" w:rsidRPr="0027290E" w:rsidRDefault="00526479" w:rsidP="001E3C26">
                      <w:pPr>
                        <w:spacing w:line="240" w:lineRule="auto"/>
                        <w:jc w:val="center"/>
                        <w:rPr>
                          <w:rFonts w:ascii="Aptos" w:hAnsi="Aptos"/>
                          <w:b/>
                          <w:bCs/>
                          <w:sz w:val="28"/>
                          <w:szCs w:val="28"/>
                        </w:rPr>
                      </w:pPr>
                      <w:r w:rsidRPr="001E3C26">
                        <w:rPr>
                          <w:rFonts w:ascii="Aptos" w:hAnsi="Aptos"/>
                          <w:b/>
                          <w:bCs/>
                          <w:sz w:val="28"/>
                          <w:szCs w:val="28"/>
                        </w:rPr>
                        <w:t>For more information:</w:t>
                      </w:r>
                      <w:r w:rsidR="001E3C26">
                        <w:rPr>
                          <w:rFonts w:ascii="Aptos" w:hAnsi="Aptos"/>
                          <w:sz w:val="28"/>
                          <w:szCs w:val="28"/>
                        </w:rPr>
                        <w:br/>
                      </w:r>
                      <w:hyperlink r:id="rId85" w:history="1">
                        <w:r w:rsidR="001E3C26" w:rsidRPr="0027290E">
                          <w:rPr>
                            <w:rStyle w:val="Hyperlink"/>
                            <w:rFonts w:ascii="Aptos" w:hAnsi="Aptos"/>
                            <w:color w:val="auto"/>
                            <w:sz w:val="28"/>
                            <w:szCs w:val="28"/>
                            <w:u w:val="none"/>
                          </w:rPr>
                          <w:t>s</w:t>
                        </w:r>
                        <w:r w:rsidRPr="0027290E">
                          <w:rPr>
                            <w:rStyle w:val="Hyperlink"/>
                            <w:rFonts w:ascii="Aptos" w:hAnsi="Aptos"/>
                            <w:color w:val="auto"/>
                            <w:sz w:val="28"/>
                            <w:szCs w:val="28"/>
                            <w:u w:val="none"/>
                          </w:rPr>
                          <w:t xml:space="preserve">bscyber.com </w:t>
                        </w:r>
                      </w:hyperlink>
                      <w:r w:rsidRPr="0027290E">
                        <w:rPr>
                          <w:rFonts w:ascii="Aptos" w:hAnsi="Aptos"/>
                          <w:sz w:val="28"/>
                          <w:szCs w:val="28"/>
                        </w:rPr>
                        <w:t xml:space="preserve"> |  605.923.8722</w:t>
                      </w:r>
                    </w:p>
                  </w:txbxContent>
                </v:textbox>
                <w10:wrap type="square" anchorx="margin"/>
              </v:shape>
            </w:pict>
          </mc:Fallback>
        </mc:AlternateContent>
      </w:r>
      <w:r w:rsidR="001E3C26">
        <w:rPr>
          <w:rFonts w:asciiTheme="minorHAnsi" w:hAnsiTheme="minorHAnsi" w:cstheme="minorHAnsi"/>
          <w:noProof/>
          <w:spacing w:val="-2"/>
          <w:sz w:val="24"/>
          <w:szCs w:val="24"/>
          <w:lang w:val="en-GB" w:eastAsia="ru-RU"/>
        </w:rPr>
        <w:drawing>
          <wp:anchor distT="0" distB="0" distL="114300" distR="114300" simplePos="0" relativeHeight="251658308" behindDoc="1" locked="0" layoutInCell="1" allowOverlap="1" wp14:anchorId="5F2F6187" wp14:editId="68CEA942">
            <wp:simplePos x="0" y="0"/>
            <wp:positionH relativeFrom="page">
              <wp:align>right</wp:align>
            </wp:positionH>
            <wp:positionV relativeFrom="page">
              <wp:align>top</wp:align>
            </wp:positionV>
            <wp:extent cx="7547610" cy="8936355"/>
            <wp:effectExtent l="0" t="0" r="0" b="0"/>
            <wp:wrapNone/>
            <wp:docPr id="657588800" name="Picture 56">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588800" name="Picture 56">
                      <a:hlinkClick r:id="rId86"/>
                    </pic:cNvPr>
                    <pic:cNvPicPr/>
                  </pic:nvPicPr>
                  <pic:blipFill rotWithShape="1">
                    <a:blip r:embed="rId87"/>
                    <a:srcRect t="-65" b="8569"/>
                    <a:stretch/>
                  </pic:blipFill>
                  <pic:spPr bwMode="auto">
                    <a:xfrm>
                      <a:off x="0" y="0"/>
                      <a:ext cx="7548244" cy="89377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4A15">
        <w:rPr>
          <w:rFonts w:asciiTheme="minorHAnsi" w:hAnsiTheme="minorHAnsi" w:cstheme="minorHAnsi"/>
          <w:spacing w:val="-2"/>
          <w:sz w:val="24"/>
          <w:szCs w:val="24"/>
          <w:lang w:val="en-GB" w:eastAsia="ru-RU"/>
        </w:rPr>
        <w:t xml:space="preserve">           </w:t>
      </w:r>
    </w:p>
    <w:sectPr w:rsidR="00DA4A15" w:rsidSect="00DB1695">
      <w:footerReference w:type="even" r:id="rId88"/>
      <w:footerReference w:type="default" r:id="rId89"/>
      <w:footerReference w:type="first" r:id="rId90"/>
      <w:pgSz w:w="11906" w:h="16838" w:code="9"/>
      <w:pgMar w:top="1080" w:right="1080" w:bottom="1080" w:left="1080" w:header="576"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E92C6" w14:textId="77777777" w:rsidR="00511B98" w:rsidRDefault="00511B98" w:rsidP="000701A1">
      <w:pPr>
        <w:spacing w:after="0" w:line="240" w:lineRule="auto"/>
      </w:pPr>
      <w:r>
        <w:separator/>
      </w:r>
    </w:p>
  </w:endnote>
  <w:endnote w:type="continuationSeparator" w:id="0">
    <w:p w14:paraId="2F004918" w14:textId="77777777" w:rsidR="00511B98" w:rsidRDefault="00511B98" w:rsidP="000701A1">
      <w:pPr>
        <w:spacing w:after="0" w:line="240" w:lineRule="auto"/>
      </w:pPr>
      <w:r>
        <w:continuationSeparator/>
      </w:r>
    </w:p>
  </w:endnote>
  <w:endnote w:type="continuationNotice" w:id="1">
    <w:p w14:paraId="7085AFE7" w14:textId="77777777" w:rsidR="00511B98" w:rsidRDefault="00511B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Regular">
    <w:altName w:val="Times New Roman"/>
    <w:panose1 w:val="00000000000000000000"/>
    <w:charset w:val="00"/>
    <w:family w:val="roman"/>
    <w:notTrueType/>
    <w:pitch w:val="default"/>
  </w:font>
  <w:font w:name="Minion Pro">
    <w:altName w:val="Cambria"/>
    <w:panose1 w:val="00000000000000000000"/>
    <w:charset w:val="00"/>
    <w:family w:val="roman"/>
    <w:notTrueType/>
    <w:pitch w:val="default"/>
  </w:font>
  <w:font w:name="MinionPro-Regular">
    <w:altName w:val="Calibri"/>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Light">
    <w:charset w:val="00"/>
    <w:family w:val="swiss"/>
    <w:pitch w:val="variable"/>
    <w:sig w:usb0="20000287" w:usb1="00000003" w:usb2="00000000" w:usb3="00000000" w:csb0="0000019F" w:csb1="00000000"/>
  </w:font>
  <w:font w:name="Segoe UI Light">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ExtraBold">
    <w:charset w:val="00"/>
    <w:family w:val="swiss"/>
    <w:pitch w:val="variable"/>
    <w:sig w:usb0="20000287" w:usb1="00000003" w:usb2="00000000" w:usb3="00000000" w:csb0="0000019F" w:csb1="00000000"/>
  </w:font>
  <w:font w:name="Montserrat">
    <w:altName w:val="Calibri"/>
    <w:charset w:val="00"/>
    <w:family w:val="auto"/>
    <w:pitch w:val="variable"/>
    <w:sig w:usb0="2000020F" w:usb1="00000003" w:usb2="00000000" w:usb3="00000000" w:csb0="00000197" w:csb1="00000000"/>
  </w:font>
  <w:font w:name="et-lin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71918C" w14:textId="3C498EA2" w:rsidR="00AE760F" w:rsidRPr="00DD4C1D" w:rsidRDefault="00DD4C1D" w:rsidP="00DD4C1D">
    <w:pPr>
      <w:pStyle w:val="Footer"/>
      <w:jc w:val="right"/>
      <w:rPr>
        <w:rFonts w:cs="Segoe UI"/>
        <w:sz w:val="18"/>
        <w:szCs w:val="18"/>
      </w:rPr>
    </w:pPr>
    <w:r w:rsidRPr="000F229E">
      <w:rPr>
        <w:noProof/>
      </w:rPr>
      <mc:AlternateContent>
        <mc:Choice Requires="wps">
          <w:drawing>
            <wp:anchor distT="0" distB="0" distL="114300" distR="114300" simplePos="0" relativeHeight="251658240" behindDoc="0" locked="0" layoutInCell="1" allowOverlap="1" wp14:anchorId="394E3973" wp14:editId="08FEB4F7">
              <wp:simplePos x="0" y="0"/>
              <wp:positionH relativeFrom="column">
                <wp:posOffset>0</wp:posOffset>
              </wp:positionH>
              <wp:positionV relativeFrom="paragraph">
                <wp:posOffset>24501</wp:posOffset>
              </wp:positionV>
              <wp:extent cx="1832348" cy="376512"/>
              <wp:effectExtent l="0" t="0" r="15875" b="5080"/>
              <wp:wrapNone/>
              <wp:docPr id="621" name="Надпись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348" cy="376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BC07D" w14:textId="77777777" w:rsidR="00DD4C1D" w:rsidRDefault="00DD4C1D" w:rsidP="00DD4C1D">
                          <w:pPr>
                            <w:autoSpaceDE w:val="0"/>
                            <w:autoSpaceDN w:val="0"/>
                            <w:adjustRightInd w:val="0"/>
                            <w:spacing w:after="0" w:line="288" w:lineRule="auto"/>
                            <w:textAlignment w:val="center"/>
                            <w:rPr>
                              <w:rFonts w:cs="Segoe UI"/>
                              <w:color w:val="000000"/>
                              <w:spacing w:val="20"/>
                              <w:sz w:val="18"/>
                              <w:szCs w:val="18"/>
                              <w:u w:color="000000"/>
                              <w:lang w:val="en-GB" w:eastAsia="ru-RU"/>
                            </w:rPr>
                          </w:pPr>
                          <w:r>
                            <w:rPr>
                              <w:rFonts w:cs="Segoe UI"/>
                              <w:color w:val="000000"/>
                              <w:spacing w:val="20"/>
                              <w:sz w:val="18"/>
                              <w:szCs w:val="18"/>
                              <w:u w:color="000000"/>
                              <w:lang w:val="en-GB" w:eastAsia="ru-RU"/>
                            </w:rPr>
                            <w:t>Security Awareness</w:t>
                          </w:r>
                        </w:p>
                        <w:p w14:paraId="34245686" w14:textId="77777777" w:rsidR="00DD4C1D" w:rsidRPr="00FA7437" w:rsidRDefault="00DD4C1D" w:rsidP="00DD4C1D">
                          <w:pPr>
                            <w:autoSpaceDE w:val="0"/>
                            <w:autoSpaceDN w:val="0"/>
                            <w:adjustRightInd w:val="0"/>
                            <w:spacing w:after="0" w:line="288" w:lineRule="auto"/>
                            <w:textAlignment w:val="center"/>
                            <w:rPr>
                              <w:rFonts w:cs="Segoe UI"/>
                              <w:color w:val="000000"/>
                              <w:spacing w:val="20"/>
                              <w:sz w:val="18"/>
                              <w:szCs w:val="18"/>
                              <w:u w:color="000000"/>
                              <w:lang w:val="en-GB" w:eastAsia="ru-RU"/>
                            </w:rPr>
                          </w:pPr>
                          <w:r>
                            <w:rPr>
                              <w:rFonts w:cs="Segoe UI"/>
                              <w:color w:val="000000"/>
                              <w:spacing w:val="20"/>
                              <w:sz w:val="18"/>
                              <w:szCs w:val="18"/>
                              <w:u w:color="000000"/>
                              <w:lang w:val="en-GB" w:eastAsia="ru-RU"/>
                            </w:rPr>
                            <w:t>Training Toolkit</w:t>
                          </w:r>
                        </w:p>
                      </w:txbxContent>
                    </wps:txbx>
                    <wps:bodyPr rot="0" vert="horz" wrap="square" lIns="0" tIns="0" rIns="0" bIns="0" anchor="t" anchorCtr="0" upright="1">
                      <a:noAutofit/>
                    </wps:bodyPr>
                  </wps:wsp>
                </a:graphicData>
              </a:graphic>
            </wp:anchor>
          </w:drawing>
        </mc:Choice>
        <mc:Fallback>
          <w:pict>
            <v:shapetype w14:anchorId="394E3973" id="_x0000_t202" coordsize="21600,21600" o:spt="202" path="m,l,21600r21600,l21600,xe">
              <v:stroke joinstyle="miter"/>
              <v:path gradientshapeok="t" o:connecttype="rect"/>
            </v:shapetype>
            <v:shape id="_x0000_s1056" type="#_x0000_t202" style="position:absolute;left:0;text-align:left;margin-left:0;margin-top:1.95pt;width:144.3pt;height:29.6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" filled="f" stroked="f">
              <v:textbox inset="0,0,0,0">
                <w:txbxContent>
                  <w:p w14:paraId="4B4BC07D" w14:textId="77777777" w:rsidR="00DD4C1D" w:rsidRDefault="00DD4C1D" w:rsidP="00DD4C1D">
                    <w:pPr>
                      <w:autoSpaceDE w:val="0"/>
                      <w:autoSpaceDN w:val="0"/>
                      <w:adjustRightInd w:val="0"/>
                      <w:spacing w:after="0" w:line="288" w:lineRule="auto"/>
                      <w:textAlignment w:val="center"/>
                      <w:rPr>
                        <w:rFonts w:cs="Segoe UI"/>
                        <w:color w:val="000000"/>
                        <w:spacing w:val="20"/>
                        <w:sz w:val="18"/>
                        <w:szCs w:val="18"/>
                        <w:u w:color="000000"/>
                        <w:lang w:val="en-GB" w:eastAsia="ru-RU"/>
                      </w:rPr>
                    </w:pPr>
                    <w:r>
                      <w:rPr>
                        <w:rFonts w:cs="Segoe UI"/>
                        <w:color w:val="000000"/>
                        <w:spacing w:val="20"/>
                        <w:sz w:val="18"/>
                        <w:szCs w:val="18"/>
                        <w:u w:color="000000"/>
                        <w:lang w:val="en-GB" w:eastAsia="ru-RU"/>
                      </w:rPr>
                      <w:t>Security Awareness</w:t>
                    </w:r>
                  </w:p>
                  <w:p w14:paraId="34245686" w14:textId="77777777" w:rsidR="00DD4C1D" w:rsidRPr="00FA7437" w:rsidRDefault="00DD4C1D" w:rsidP="00DD4C1D">
                    <w:pPr>
                      <w:autoSpaceDE w:val="0"/>
                      <w:autoSpaceDN w:val="0"/>
                      <w:adjustRightInd w:val="0"/>
                      <w:spacing w:after="0" w:line="288" w:lineRule="auto"/>
                      <w:textAlignment w:val="center"/>
                      <w:rPr>
                        <w:rFonts w:cs="Segoe UI"/>
                        <w:color w:val="000000"/>
                        <w:spacing w:val="20"/>
                        <w:sz w:val="18"/>
                        <w:szCs w:val="18"/>
                        <w:u w:color="000000"/>
                        <w:lang w:val="en-GB" w:eastAsia="ru-RU"/>
                      </w:rPr>
                    </w:pPr>
                    <w:r>
                      <w:rPr>
                        <w:rFonts w:cs="Segoe UI"/>
                        <w:color w:val="000000"/>
                        <w:spacing w:val="20"/>
                        <w:sz w:val="18"/>
                        <w:szCs w:val="18"/>
                        <w:u w:color="000000"/>
                        <w:lang w:val="en-GB" w:eastAsia="ru-RU"/>
                      </w:rPr>
                      <w:t>Training Toolkit</w:t>
                    </w:r>
                  </w:p>
                </w:txbxContent>
              </v:textbox>
            </v:shape>
          </w:pict>
        </mc:Fallback>
      </mc:AlternateContent>
    </w:r>
    <w:r w:rsidRPr="000F229E">
      <w:rPr>
        <w:noProof/>
      </w:rPr>
      <mc:AlternateContent>
        <mc:Choice Requires="wps">
          <w:drawing>
            <wp:anchor distT="0" distB="0" distL="114300" distR="114300" simplePos="0" relativeHeight="251658241" behindDoc="0" locked="0" layoutInCell="1" allowOverlap="1" wp14:anchorId="2E712672" wp14:editId="45DCBE87">
              <wp:simplePos x="0" y="0"/>
              <wp:positionH relativeFrom="margin">
                <wp:posOffset>1418590</wp:posOffset>
              </wp:positionH>
              <wp:positionV relativeFrom="paragraph">
                <wp:posOffset>87630</wp:posOffset>
              </wp:positionV>
              <wp:extent cx="4209160" cy="0"/>
              <wp:effectExtent l="38100" t="38100" r="1270" b="38100"/>
              <wp:wrapNone/>
              <wp:docPr id="622" name="Прямая соединительная линия 83"/>
              <wp:cNvGraphicFramePr/>
              <a:graphic xmlns:a="http://schemas.openxmlformats.org/drawingml/2006/main">
                <a:graphicData uri="http://schemas.microsoft.com/office/word/2010/wordprocessingShape">
                  <wps:wsp>
                    <wps:cNvCnPr/>
                    <wps:spPr>
                      <a:xfrm flipH="1">
                        <a:off x="0" y="0"/>
                        <a:ext cx="4209160" cy="0"/>
                      </a:xfrm>
                      <a:prstGeom prst="line">
                        <a:avLst/>
                      </a:prstGeom>
                      <a:ln w="76200">
                        <a:solidFill>
                          <a:srgbClr val="001B4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B421FE" id="Прямая соединительная линия 83" o:spid="_x0000_s1026" style="position:absolute;flip:x;z-index:2516643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1.7pt,6.9pt" to="443.1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" strokecolor="#001b4c" strokeweight="6pt">
              <w10:wrap anchorx="margin"/>
            </v:line>
          </w:pict>
        </mc:Fallback>
      </mc:AlternateContent>
    </w:r>
    <w:sdt>
      <w:sdtPr>
        <w:id w:val="975411082"/>
        <w:docPartObj>
          <w:docPartGallery w:val="Page Numbers (Bottom of Page)"/>
          <w:docPartUnique/>
        </w:docPartObj>
      </w:sdtPr>
      <w:sdtEndPr>
        <w:rPr>
          <w:rFonts w:cs="Segoe UI"/>
          <w:noProof/>
          <w:sz w:val="18"/>
          <w:szCs w:val="18"/>
        </w:rPr>
      </w:sdtEndPr>
      <w:sdtContent>
        <w:r w:rsidRPr="000F229E">
          <w:rPr>
            <w:rFonts w:cs="Segoe UI"/>
            <w:sz w:val="18"/>
            <w:szCs w:val="18"/>
          </w:rPr>
          <w:fldChar w:fldCharType="begin"/>
        </w:r>
        <w:r w:rsidRPr="000F229E">
          <w:rPr>
            <w:rFonts w:cs="Segoe UI"/>
            <w:sz w:val="18"/>
            <w:szCs w:val="18"/>
          </w:rPr>
          <w:instrText xml:space="preserve"> PAGE   \* MERGEFORMAT </w:instrText>
        </w:r>
        <w:r w:rsidRPr="000F229E">
          <w:rPr>
            <w:rFonts w:cs="Segoe UI"/>
            <w:sz w:val="18"/>
            <w:szCs w:val="18"/>
          </w:rPr>
          <w:fldChar w:fldCharType="separate"/>
        </w:r>
        <w:r>
          <w:rPr>
            <w:rFonts w:cs="Segoe UI"/>
            <w:sz w:val="18"/>
            <w:szCs w:val="18"/>
          </w:rPr>
          <w:t>2</w:t>
        </w:r>
        <w:r w:rsidRPr="000F229E">
          <w:rPr>
            <w:rFonts w:cs="Segoe UI"/>
            <w:noProof/>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3993DF" w14:textId="1EFC328D" w:rsidR="00B05878" w:rsidRPr="00870799" w:rsidRDefault="00B608D9">
    <w:pPr>
      <w:pStyle w:val="Footer"/>
      <w:rPr>
        <w:rFonts w:ascii="Aptos Light" w:hAnsi="Aptos Light" w:cs="Segoe UI"/>
        <w:sz w:val="18"/>
        <w:szCs w:val="18"/>
      </w:rPr>
    </w:pPr>
    <w:r w:rsidRPr="00870799">
      <w:rPr>
        <w:rFonts w:ascii="Aptos Light" w:hAnsi="Aptos Light" w:cs="Segoe UI"/>
        <w:noProof/>
        <w:sz w:val="18"/>
        <w:szCs w:val="18"/>
      </w:rPr>
      <mc:AlternateContent>
        <mc:Choice Requires="wps">
          <w:drawing>
            <wp:anchor distT="45720" distB="45720" distL="114300" distR="114300" simplePos="0" relativeHeight="251658242" behindDoc="0" locked="0" layoutInCell="1" allowOverlap="1" wp14:anchorId="5634B971" wp14:editId="0C497463">
              <wp:simplePos x="0" y="0"/>
              <wp:positionH relativeFrom="column">
                <wp:posOffset>5748327</wp:posOffset>
              </wp:positionH>
              <wp:positionV relativeFrom="paragraph">
                <wp:posOffset>-31115</wp:posOffset>
              </wp:positionV>
              <wp:extent cx="481451" cy="258051"/>
              <wp:effectExtent l="0" t="0" r="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451" cy="258051"/>
                      </a:xfrm>
                      <a:prstGeom prst="rect">
                        <a:avLst/>
                      </a:prstGeom>
                      <a:solidFill>
                        <a:srgbClr val="FFFFFF"/>
                      </a:solidFill>
                      <a:ln w="9525">
                        <a:noFill/>
                        <a:miter lim="800000"/>
                        <a:headEnd/>
                        <a:tailEnd/>
                      </a:ln>
                    </wps:spPr>
                    <wps:txbx>
                      <w:txbxContent>
                        <w:sdt>
                          <w:sdtPr>
                            <w:id w:val="1474721982"/>
                            <w:docPartObj>
                              <w:docPartGallery w:val="Page Numbers (Bottom of Page)"/>
                              <w:docPartUnique/>
                            </w:docPartObj>
                          </w:sdtPr>
                          <w:sdtEndPr>
                            <w:rPr>
                              <w:rFonts w:ascii="Aptos Light" w:hAnsi="Aptos Light"/>
                              <w:noProof/>
                              <w:sz w:val="18"/>
                              <w:szCs w:val="18"/>
                            </w:rPr>
                          </w:sdtEndPr>
                          <w:sdtContent>
                            <w:p w14:paraId="6043AACD" w14:textId="51226264" w:rsidR="00B608D9" w:rsidRPr="00870799" w:rsidRDefault="00B608D9" w:rsidP="00B608D9">
                              <w:pPr>
                                <w:pStyle w:val="Footer"/>
                                <w:jc w:val="right"/>
                                <w:rPr>
                                  <w:rFonts w:ascii="Aptos Light" w:hAnsi="Aptos Light"/>
                                  <w:sz w:val="18"/>
                                  <w:szCs w:val="18"/>
                                </w:rPr>
                              </w:pPr>
                              <w:r w:rsidRPr="00870799">
                                <w:rPr>
                                  <w:rFonts w:ascii="Aptos Light" w:hAnsi="Aptos Light"/>
                                  <w:sz w:val="18"/>
                                  <w:szCs w:val="18"/>
                                </w:rPr>
                                <w:fldChar w:fldCharType="begin"/>
                              </w:r>
                              <w:r w:rsidRPr="00870799">
                                <w:rPr>
                                  <w:rFonts w:ascii="Aptos Light" w:hAnsi="Aptos Light"/>
                                  <w:sz w:val="18"/>
                                  <w:szCs w:val="18"/>
                                </w:rPr>
                                <w:instrText xml:space="preserve"> PAGE   \* MERGEFORMAT </w:instrText>
                              </w:r>
                              <w:r w:rsidRPr="00870799">
                                <w:rPr>
                                  <w:rFonts w:ascii="Aptos Light" w:hAnsi="Aptos Light"/>
                                  <w:sz w:val="18"/>
                                  <w:szCs w:val="18"/>
                                </w:rPr>
                                <w:fldChar w:fldCharType="separate"/>
                              </w:r>
                              <w:r w:rsidRPr="00870799">
                                <w:rPr>
                                  <w:rFonts w:ascii="Aptos Light" w:hAnsi="Aptos Light"/>
                                  <w:sz w:val="18"/>
                                  <w:szCs w:val="18"/>
                                </w:rPr>
                                <w:t>5</w:t>
                              </w:r>
                              <w:r w:rsidRPr="00870799">
                                <w:rPr>
                                  <w:rFonts w:ascii="Aptos Light" w:hAnsi="Aptos Light"/>
                                  <w:noProof/>
                                  <w:sz w:val="18"/>
                                  <w:szCs w:val="18"/>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34B971" id="_x0000_t202" coordsize="21600,21600" o:spt="202" path="m,l,21600r21600,l21600,xe">
              <v:stroke joinstyle="miter"/>
              <v:path gradientshapeok="t" o:connecttype="rect"/>
            </v:shapetype>
            <v:shape id="_x0000_s1057" type="#_x0000_t202" style="position:absolute;margin-left:452.6pt;margin-top:-2.45pt;width:37.9pt;height:20.3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" stroked="f">
              <v:textbox>
                <w:txbxContent>
                  <w:sdt>
                    <w:sdtPr>
                      <w:id w:val="1474721982"/>
                      <w:docPartObj>
                        <w:docPartGallery w:val="Page Numbers (Bottom of Page)"/>
                        <w:docPartUnique/>
                      </w:docPartObj>
                    </w:sdtPr>
                    <w:sdtEndPr>
                      <w:rPr>
                        <w:rFonts w:ascii="Aptos Light" w:hAnsi="Aptos Light"/>
                        <w:noProof/>
                        <w:sz w:val="18"/>
                        <w:szCs w:val="18"/>
                      </w:rPr>
                    </w:sdtEndPr>
                    <w:sdtContent>
                      <w:p w14:paraId="6043AACD" w14:textId="51226264" w:rsidR="00B608D9" w:rsidRPr="00870799" w:rsidRDefault="00B608D9" w:rsidP="00B608D9">
                        <w:pPr>
                          <w:pStyle w:val="Footer"/>
                          <w:jc w:val="right"/>
                          <w:rPr>
                            <w:rFonts w:ascii="Aptos Light" w:hAnsi="Aptos Light"/>
                            <w:sz w:val="18"/>
                            <w:szCs w:val="18"/>
                          </w:rPr>
                        </w:pPr>
                        <w:r w:rsidRPr="00870799">
                          <w:rPr>
                            <w:rFonts w:ascii="Aptos Light" w:hAnsi="Aptos Light"/>
                            <w:sz w:val="18"/>
                            <w:szCs w:val="18"/>
                          </w:rPr>
                          <w:fldChar w:fldCharType="begin"/>
                        </w:r>
                        <w:r w:rsidRPr="00870799">
                          <w:rPr>
                            <w:rFonts w:ascii="Aptos Light" w:hAnsi="Aptos Light"/>
                            <w:sz w:val="18"/>
                            <w:szCs w:val="18"/>
                          </w:rPr>
                          <w:instrText xml:space="preserve"> PAGE   \* MERGEFORMAT </w:instrText>
                        </w:r>
                        <w:r w:rsidRPr="00870799">
                          <w:rPr>
                            <w:rFonts w:ascii="Aptos Light" w:hAnsi="Aptos Light"/>
                            <w:sz w:val="18"/>
                            <w:szCs w:val="18"/>
                          </w:rPr>
                          <w:fldChar w:fldCharType="separate"/>
                        </w:r>
                        <w:r w:rsidRPr="00870799">
                          <w:rPr>
                            <w:rFonts w:ascii="Aptos Light" w:hAnsi="Aptos Light"/>
                            <w:sz w:val="18"/>
                            <w:szCs w:val="18"/>
                          </w:rPr>
                          <w:t>5</w:t>
                        </w:r>
                        <w:r w:rsidRPr="00870799">
                          <w:rPr>
                            <w:rFonts w:ascii="Aptos Light" w:hAnsi="Aptos Light"/>
                            <w:noProof/>
                            <w:sz w:val="18"/>
                            <w:szCs w:val="18"/>
                          </w:rPr>
                          <w:fldChar w:fldCharType="end"/>
                        </w:r>
                      </w:p>
                    </w:sdtContent>
                  </w:sdt>
                </w:txbxContent>
              </v:textbox>
            </v:shape>
          </w:pict>
        </mc:Fallback>
      </mc:AlternateContent>
    </w:r>
    <w:r w:rsidR="00A06C60" w:rsidRPr="00870799">
      <w:rPr>
        <w:rFonts w:ascii="Aptos Light" w:hAnsi="Aptos Light" w:cs="Segoe UI"/>
        <w:sz w:val="18"/>
        <w:szCs w:val="18"/>
      </w:rPr>
      <w:t>Security Awareness</w:t>
    </w:r>
    <w:r w:rsidR="00870799">
      <w:rPr>
        <w:rFonts w:ascii="Aptos Light" w:hAnsi="Aptos Light" w:cs="Segoe UI"/>
        <w:sz w:val="18"/>
        <w:szCs w:val="18"/>
      </w:rPr>
      <w:t xml:space="preserve"> </w:t>
    </w:r>
    <w:r w:rsidR="00A06C60" w:rsidRPr="00870799">
      <w:rPr>
        <w:rFonts w:ascii="Aptos Light" w:hAnsi="Aptos Light" w:cs="Segoe UI"/>
        <w:sz w:val="18"/>
        <w:szCs w:val="18"/>
      </w:rPr>
      <w:t>Training Toolki</w:t>
    </w:r>
    <w:r w:rsidRPr="00870799">
      <w:rPr>
        <w:rFonts w:ascii="Aptos Light" w:hAnsi="Aptos Light" w:cs="Segoe UI"/>
        <w:sz w:val="18"/>
        <w:szCs w:val="18"/>
      </w:rPr>
      <w: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D4273" w14:textId="77777777" w:rsidR="00154967" w:rsidRDefault="00154967" w:rsidP="00691390">
    <w:pPr>
      <w:suppressAutoHyphens/>
      <w:autoSpaceDE w:val="0"/>
      <w:autoSpaceDN w:val="0"/>
      <w:adjustRightInd w:val="0"/>
      <w:spacing w:after="0" w:line="324" w:lineRule="auto"/>
      <w:jc w:val="center"/>
      <w:textAlignment w:val="center"/>
      <w:rPr>
        <w:rFonts w:ascii="Aptos Light" w:hAnsi="Aptos Light" w:cs="Segoe UI"/>
        <w:spacing w:val="-2"/>
        <w:sz w:val="18"/>
        <w:szCs w:val="18"/>
        <w:lang w:val="en-GB" w:eastAsia="ru-RU"/>
      </w:rPr>
    </w:pPr>
  </w:p>
  <w:p w14:paraId="1D6D587A" w14:textId="649FF669" w:rsidR="00FF5F5F" w:rsidRDefault="00197ABD" w:rsidP="000F285E">
    <w:pPr>
      <w:suppressAutoHyphens/>
      <w:autoSpaceDE w:val="0"/>
      <w:autoSpaceDN w:val="0"/>
      <w:adjustRightInd w:val="0"/>
      <w:spacing w:after="0" w:line="324" w:lineRule="auto"/>
      <w:jc w:val="center"/>
      <w:textAlignment w:val="center"/>
      <w:rPr>
        <w:rFonts w:ascii="Aptos Light" w:hAnsi="Aptos Light" w:cs="Segoe UI"/>
        <w:spacing w:val="-2"/>
        <w:sz w:val="18"/>
        <w:szCs w:val="18"/>
        <w:lang w:val="en-GB" w:eastAsia="ru-RU"/>
      </w:rPr>
    </w:pPr>
    <w:hyperlink r:id="rId1" w:history="1">
      <w:r w:rsidRPr="00C17C5E">
        <w:rPr>
          <w:rStyle w:val="Hyperlink"/>
          <w:rFonts w:ascii="Aptos Light" w:hAnsi="Aptos Light" w:cs="Segoe UI"/>
          <w:color w:val="auto"/>
          <w:spacing w:val="-2"/>
          <w:sz w:val="18"/>
          <w:szCs w:val="18"/>
          <w:u w:val="none"/>
          <w:lang w:val="en-GB" w:eastAsia="ru-RU"/>
        </w:rPr>
        <w:t>sbscyber.com</w:t>
      </w:r>
    </w:hyperlink>
    <w:r w:rsidRPr="00C17C5E">
      <w:rPr>
        <w:rFonts w:ascii="Aptos Light" w:hAnsi="Aptos Light" w:cs="Segoe UI"/>
        <w:spacing w:val="-2"/>
        <w:sz w:val="18"/>
        <w:szCs w:val="18"/>
        <w:lang w:val="en-GB" w:eastAsia="ru-RU"/>
      </w:rPr>
      <w:t xml:space="preserve">   </w:t>
    </w:r>
    <w:r w:rsidRPr="00154967">
      <w:rPr>
        <w:rFonts w:ascii="Aptos Light" w:hAnsi="Aptos Light" w:cs="Segoe UI"/>
        <w:spacing w:val="-2"/>
        <w:sz w:val="18"/>
        <w:szCs w:val="18"/>
        <w:lang w:val="en-GB" w:eastAsia="ru-RU"/>
      </w:rPr>
      <w:t>|   support@sbscyber.com   |   605.923.872</w:t>
    </w:r>
    <w:r w:rsidR="00FF5F5F" w:rsidRPr="00154967">
      <w:rPr>
        <w:rFonts w:ascii="Aptos Light" w:hAnsi="Aptos Light" w:cs="Segoe UI"/>
        <w:spacing w:val="-2"/>
        <w:sz w:val="18"/>
        <w:szCs w:val="18"/>
        <w:lang w:val="en-GB" w:eastAsia="ru-RU"/>
      </w:rPr>
      <w:t>2</w:t>
    </w:r>
  </w:p>
  <w:p w14:paraId="0B297C71" w14:textId="77777777" w:rsidR="000F285E" w:rsidRPr="00154967" w:rsidRDefault="000F285E" w:rsidP="000F285E">
    <w:pPr>
      <w:suppressAutoHyphens/>
      <w:autoSpaceDE w:val="0"/>
      <w:autoSpaceDN w:val="0"/>
      <w:adjustRightInd w:val="0"/>
      <w:spacing w:after="0" w:line="324" w:lineRule="auto"/>
      <w:jc w:val="center"/>
      <w:textAlignment w:val="center"/>
      <w:rPr>
        <w:rFonts w:ascii="Aptos Light" w:hAnsi="Aptos Light" w:cs="Segoe UI"/>
        <w:spacing w:val="-2"/>
        <w:sz w:val="18"/>
        <w:szCs w:val="18"/>
        <w:lang w:val="en-GB" w:eastAsia="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1768D" w14:textId="77777777" w:rsidR="00511B98" w:rsidRDefault="00511B98" w:rsidP="000701A1">
      <w:pPr>
        <w:spacing w:after="0" w:line="240" w:lineRule="auto"/>
      </w:pPr>
      <w:r>
        <w:separator/>
      </w:r>
    </w:p>
  </w:footnote>
  <w:footnote w:type="continuationSeparator" w:id="0">
    <w:p w14:paraId="39319768" w14:textId="77777777" w:rsidR="00511B98" w:rsidRDefault="00511B98" w:rsidP="000701A1">
      <w:pPr>
        <w:spacing w:after="0" w:line="240" w:lineRule="auto"/>
      </w:pPr>
      <w:r>
        <w:continuationSeparator/>
      </w:r>
    </w:p>
  </w:footnote>
  <w:footnote w:type="continuationNotice" w:id="1">
    <w:p w14:paraId="5760E9D5" w14:textId="77777777" w:rsidR="00511B98" w:rsidRDefault="00511B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E2EB37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693EE614"/>
    <w:lvl w:ilvl="0" w:tplc="35F8BE50">
      <w:start w:val="1"/>
      <w:numFmt w:val="decimal"/>
      <w:pStyle w:val="ListNumber4"/>
      <w:lvlText w:val="%1."/>
      <w:lvlJc w:val="left"/>
      <w:pPr>
        <w:tabs>
          <w:tab w:val="num" w:pos="1440"/>
        </w:tabs>
        <w:ind w:left="1440" w:hanging="360"/>
      </w:pPr>
    </w:lvl>
    <w:lvl w:ilvl="1" w:tplc="B164F266">
      <w:numFmt w:val="decimal"/>
      <w:lvlText w:val=""/>
      <w:lvlJc w:val="left"/>
    </w:lvl>
    <w:lvl w:ilvl="2" w:tplc="C408E59C">
      <w:numFmt w:val="decimal"/>
      <w:lvlText w:val=""/>
      <w:lvlJc w:val="left"/>
    </w:lvl>
    <w:lvl w:ilvl="3" w:tplc="3730BD36">
      <w:numFmt w:val="decimal"/>
      <w:lvlText w:val=""/>
      <w:lvlJc w:val="left"/>
    </w:lvl>
    <w:lvl w:ilvl="4" w:tplc="6C02EAC2">
      <w:numFmt w:val="decimal"/>
      <w:lvlText w:val=""/>
      <w:lvlJc w:val="left"/>
    </w:lvl>
    <w:lvl w:ilvl="5" w:tplc="B4967124">
      <w:numFmt w:val="decimal"/>
      <w:lvlText w:val=""/>
      <w:lvlJc w:val="left"/>
    </w:lvl>
    <w:lvl w:ilvl="6" w:tplc="11B4640C">
      <w:numFmt w:val="decimal"/>
      <w:lvlText w:val=""/>
      <w:lvlJc w:val="left"/>
    </w:lvl>
    <w:lvl w:ilvl="7" w:tplc="A6F0EF80">
      <w:numFmt w:val="decimal"/>
      <w:lvlText w:val=""/>
      <w:lvlJc w:val="left"/>
    </w:lvl>
    <w:lvl w:ilvl="8" w:tplc="C908ED6C">
      <w:numFmt w:val="decimal"/>
      <w:lvlText w:val=""/>
      <w:lvlJc w:val="left"/>
    </w:lvl>
  </w:abstractNum>
  <w:abstractNum w:abstractNumId="2" w15:restartNumberingAfterBreak="0">
    <w:nsid w:val="FFFFFF7E"/>
    <w:multiLevelType w:val="hybridMultilevel"/>
    <w:tmpl w:val="D446063E"/>
    <w:lvl w:ilvl="0" w:tplc="E5766442">
      <w:start w:val="1"/>
      <w:numFmt w:val="decimal"/>
      <w:pStyle w:val="ListNumber3"/>
      <w:lvlText w:val="%1."/>
      <w:lvlJc w:val="left"/>
      <w:pPr>
        <w:tabs>
          <w:tab w:val="num" w:pos="1080"/>
        </w:tabs>
        <w:ind w:left="1080" w:hanging="360"/>
      </w:pPr>
    </w:lvl>
    <w:lvl w:ilvl="1" w:tplc="B35C781E">
      <w:numFmt w:val="decimal"/>
      <w:lvlText w:val=""/>
      <w:lvlJc w:val="left"/>
    </w:lvl>
    <w:lvl w:ilvl="2" w:tplc="BAC6D77C">
      <w:numFmt w:val="decimal"/>
      <w:lvlText w:val=""/>
      <w:lvlJc w:val="left"/>
    </w:lvl>
    <w:lvl w:ilvl="3" w:tplc="65E8E094">
      <w:numFmt w:val="decimal"/>
      <w:lvlText w:val=""/>
      <w:lvlJc w:val="left"/>
    </w:lvl>
    <w:lvl w:ilvl="4" w:tplc="21146922">
      <w:numFmt w:val="decimal"/>
      <w:lvlText w:val=""/>
      <w:lvlJc w:val="left"/>
    </w:lvl>
    <w:lvl w:ilvl="5" w:tplc="A5CC1958">
      <w:numFmt w:val="decimal"/>
      <w:lvlText w:val=""/>
      <w:lvlJc w:val="left"/>
    </w:lvl>
    <w:lvl w:ilvl="6" w:tplc="B57AC008">
      <w:numFmt w:val="decimal"/>
      <w:lvlText w:val=""/>
      <w:lvlJc w:val="left"/>
    </w:lvl>
    <w:lvl w:ilvl="7" w:tplc="A0322866">
      <w:numFmt w:val="decimal"/>
      <w:lvlText w:val=""/>
      <w:lvlJc w:val="left"/>
    </w:lvl>
    <w:lvl w:ilvl="8" w:tplc="58867F4C">
      <w:numFmt w:val="decimal"/>
      <w:lvlText w:val=""/>
      <w:lvlJc w:val="left"/>
    </w:lvl>
  </w:abstractNum>
  <w:abstractNum w:abstractNumId="3" w15:restartNumberingAfterBreak="0">
    <w:nsid w:val="FFFFFF7F"/>
    <w:multiLevelType w:val="hybridMultilevel"/>
    <w:tmpl w:val="E5EC104E"/>
    <w:lvl w:ilvl="0" w:tplc="A2FAFB24">
      <w:start w:val="1"/>
      <w:numFmt w:val="decimal"/>
      <w:pStyle w:val="ListNumber2"/>
      <w:lvlText w:val="%1."/>
      <w:lvlJc w:val="left"/>
      <w:pPr>
        <w:tabs>
          <w:tab w:val="num" w:pos="720"/>
        </w:tabs>
        <w:ind w:left="720" w:hanging="360"/>
      </w:pPr>
    </w:lvl>
    <w:lvl w:ilvl="1" w:tplc="2A046226">
      <w:numFmt w:val="decimal"/>
      <w:lvlText w:val=""/>
      <w:lvlJc w:val="left"/>
    </w:lvl>
    <w:lvl w:ilvl="2" w:tplc="D96C9C40">
      <w:numFmt w:val="decimal"/>
      <w:lvlText w:val=""/>
      <w:lvlJc w:val="left"/>
    </w:lvl>
    <w:lvl w:ilvl="3" w:tplc="E77C01D0">
      <w:numFmt w:val="decimal"/>
      <w:lvlText w:val=""/>
      <w:lvlJc w:val="left"/>
    </w:lvl>
    <w:lvl w:ilvl="4" w:tplc="FC644B2C">
      <w:numFmt w:val="decimal"/>
      <w:lvlText w:val=""/>
      <w:lvlJc w:val="left"/>
    </w:lvl>
    <w:lvl w:ilvl="5" w:tplc="28886178">
      <w:numFmt w:val="decimal"/>
      <w:lvlText w:val=""/>
      <w:lvlJc w:val="left"/>
    </w:lvl>
    <w:lvl w:ilvl="6" w:tplc="CB52916A">
      <w:numFmt w:val="decimal"/>
      <w:lvlText w:val=""/>
      <w:lvlJc w:val="left"/>
    </w:lvl>
    <w:lvl w:ilvl="7" w:tplc="F416ACA0">
      <w:numFmt w:val="decimal"/>
      <w:lvlText w:val=""/>
      <w:lvlJc w:val="left"/>
    </w:lvl>
    <w:lvl w:ilvl="8" w:tplc="2A1018DC">
      <w:numFmt w:val="decimal"/>
      <w:lvlText w:val=""/>
      <w:lvlJc w:val="left"/>
    </w:lvl>
  </w:abstractNum>
  <w:abstractNum w:abstractNumId="4" w15:restartNumberingAfterBreak="0">
    <w:nsid w:val="FFFFFF80"/>
    <w:multiLevelType w:val="hybridMultilevel"/>
    <w:tmpl w:val="098C93AE"/>
    <w:lvl w:ilvl="0" w:tplc="720EFB36">
      <w:start w:val="1"/>
      <w:numFmt w:val="bullet"/>
      <w:pStyle w:val="ListBullet5"/>
      <w:lvlText w:val=""/>
      <w:lvlJc w:val="left"/>
      <w:pPr>
        <w:tabs>
          <w:tab w:val="num" w:pos="1800"/>
        </w:tabs>
        <w:ind w:left="1800" w:hanging="360"/>
      </w:pPr>
      <w:rPr>
        <w:rFonts w:ascii="Symbol" w:hAnsi="Symbol" w:hint="default"/>
      </w:rPr>
    </w:lvl>
    <w:lvl w:ilvl="1" w:tplc="02A610BE">
      <w:numFmt w:val="decimal"/>
      <w:lvlText w:val=""/>
      <w:lvlJc w:val="left"/>
    </w:lvl>
    <w:lvl w:ilvl="2" w:tplc="8CCAA2F8">
      <w:numFmt w:val="decimal"/>
      <w:lvlText w:val=""/>
      <w:lvlJc w:val="left"/>
    </w:lvl>
    <w:lvl w:ilvl="3" w:tplc="8C30B7B4">
      <w:numFmt w:val="decimal"/>
      <w:lvlText w:val=""/>
      <w:lvlJc w:val="left"/>
    </w:lvl>
    <w:lvl w:ilvl="4" w:tplc="E826AE98">
      <w:numFmt w:val="decimal"/>
      <w:lvlText w:val=""/>
      <w:lvlJc w:val="left"/>
    </w:lvl>
    <w:lvl w:ilvl="5" w:tplc="86642D7A">
      <w:numFmt w:val="decimal"/>
      <w:lvlText w:val=""/>
      <w:lvlJc w:val="left"/>
    </w:lvl>
    <w:lvl w:ilvl="6" w:tplc="1A464972">
      <w:numFmt w:val="decimal"/>
      <w:lvlText w:val=""/>
      <w:lvlJc w:val="left"/>
    </w:lvl>
    <w:lvl w:ilvl="7" w:tplc="07361A76">
      <w:numFmt w:val="decimal"/>
      <w:lvlText w:val=""/>
      <w:lvlJc w:val="left"/>
    </w:lvl>
    <w:lvl w:ilvl="8" w:tplc="78C6D824">
      <w:numFmt w:val="decimal"/>
      <w:lvlText w:val=""/>
      <w:lvlJc w:val="left"/>
    </w:lvl>
  </w:abstractNum>
  <w:abstractNum w:abstractNumId="5" w15:restartNumberingAfterBreak="0">
    <w:nsid w:val="FFFFFF81"/>
    <w:multiLevelType w:val="hybridMultilevel"/>
    <w:tmpl w:val="DDBE6B98"/>
    <w:lvl w:ilvl="0" w:tplc="D054E668">
      <w:start w:val="1"/>
      <w:numFmt w:val="bullet"/>
      <w:pStyle w:val="ListBullet4"/>
      <w:lvlText w:val=""/>
      <w:lvlJc w:val="left"/>
      <w:pPr>
        <w:tabs>
          <w:tab w:val="num" w:pos="1440"/>
        </w:tabs>
        <w:ind w:left="1440" w:hanging="360"/>
      </w:pPr>
      <w:rPr>
        <w:rFonts w:ascii="Symbol" w:hAnsi="Symbol" w:hint="default"/>
      </w:rPr>
    </w:lvl>
    <w:lvl w:ilvl="1" w:tplc="D0748D34">
      <w:numFmt w:val="decimal"/>
      <w:lvlText w:val=""/>
      <w:lvlJc w:val="left"/>
    </w:lvl>
    <w:lvl w:ilvl="2" w:tplc="9CA01DF0">
      <w:numFmt w:val="decimal"/>
      <w:lvlText w:val=""/>
      <w:lvlJc w:val="left"/>
    </w:lvl>
    <w:lvl w:ilvl="3" w:tplc="E1EA79DA">
      <w:numFmt w:val="decimal"/>
      <w:lvlText w:val=""/>
      <w:lvlJc w:val="left"/>
    </w:lvl>
    <w:lvl w:ilvl="4" w:tplc="19E83EB4">
      <w:numFmt w:val="decimal"/>
      <w:lvlText w:val=""/>
      <w:lvlJc w:val="left"/>
    </w:lvl>
    <w:lvl w:ilvl="5" w:tplc="CB58698C">
      <w:numFmt w:val="decimal"/>
      <w:lvlText w:val=""/>
      <w:lvlJc w:val="left"/>
    </w:lvl>
    <w:lvl w:ilvl="6" w:tplc="8CB20464">
      <w:numFmt w:val="decimal"/>
      <w:lvlText w:val=""/>
      <w:lvlJc w:val="left"/>
    </w:lvl>
    <w:lvl w:ilvl="7" w:tplc="DDEC235A">
      <w:numFmt w:val="decimal"/>
      <w:lvlText w:val=""/>
      <w:lvlJc w:val="left"/>
    </w:lvl>
    <w:lvl w:ilvl="8" w:tplc="B8F2C24E">
      <w:numFmt w:val="decimal"/>
      <w:lvlText w:val=""/>
      <w:lvlJc w:val="left"/>
    </w:lvl>
  </w:abstractNum>
  <w:abstractNum w:abstractNumId="6" w15:restartNumberingAfterBreak="0">
    <w:nsid w:val="FFFFFF82"/>
    <w:multiLevelType w:val="hybridMultilevel"/>
    <w:tmpl w:val="7DE8BB2E"/>
    <w:lvl w:ilvl="0" w:tplc="4558BE4C">
      <w:start w:val="1"/>
      <w:numFmt w:val="bullet"/>
      <w:pStyle w:val="ListBullet3"/>
      <w:lvlText w:val=""/>
      <w:lvlJc w:val="left"/>
      <w:pPr>
        <w:tabs>
          <w:tab w:val="num" w:pos="1080"/>
        </w:tabs>
        <w:ind w:left="1080" w:hanging="360"/>
      </w:pPr>
      <w:rPr>
        <w:rFonts w:ascii="Symbol" w:hAnsi="Symbol" w:hint="default"/>
      </w:rPr>
    </w:lvl>
    <w:lvl w:ilvl="1" w:tplc="E1D2D30E">
      <w:numFmt w:val="decimal"/>
      <w:lvlText w:val=""/>
      <w:lvlJc w:val="left"/>
    </w:lvl>
    <w:lvl w:ilvl="2" w:tplc="4F0E629A">
      <w:numFmt w:val="decimal"/>
      <w:lvlText w:val=""/>
      <w:lvlJc w:val="left"/>
    </w:lvl>
    <w:lvl w:ilvl="3" w:tplc="43BA98F4">
      <w:numFmt w:val="decimal"/>
      <w:lvlText w:val=""/>
      <w:lvlJc w:val="left"/>
    </w:lvl>
    <w:lvl w:ilvl="4" w:tplc="53487F10">
      <w:numFmt w:val="decimal"/>
      <w:lvlText w:val=""/>
      <w:lvlJc w:val="left"/>
    </w:lvl>
    <w:lvl w:ilvl="5" w:tplc="168C465E">
      <w:numFmt w:val="decimal"/>
      <w:lvlText w:val=""/>
      <w:lvlJc w:val="left"/>
    </w:lvl>
    <w:lvl w:ilvl="6" w:tplc="FB34C52C">
      <w:numFmt w:val="decimal"/>
      <w:lvlText w:val=""/>
      <w:lvlJc w:val="left"/>
    </w:lvl>
    <w:lvl w:ilvl="7" w:tplc="C542FC58">
      <w:numFmt w:val="decimal"/>
      <w:lvlText w:val=""/>
      <w:lvlJc w:val="left"/>
    </w:lvl>
    <w:lvl w:ilvl="8" w:tplc="75DCF96C">
      <w:numFmt w:val="decimal"/>
      <w:lvlText w:val=""/>
      <w:lvlJc w:val="left"/>
    </w:lvl>
  </w:abstractNum>
  <w:abstractNum w:abstractNumId="7" w15:restartNumberingAfterBreak="0">
    <w:nsid w:val="FFFFFF83"/>
    <w:multiLevelType w:val="hybridMultilevel"/>
    <w:tmpl w:val="322044B4"/>
    <w:lvl w:ilvl="0" w:tplc="BE4CDB18">
      <w:start w:val="1"/>
      <w:numFmt w:val="bullet"/>
      <w:pStyle w:val="ListBullet2"/>
      <w:lvlText w:val=""/>
      <w:lvlJc w:val="left"/>
      <w:pPr>
        <w:tabs>
          <w:tab w:val="num" w:pos="720"/>
        </w:tabs>
        <w:ind w:left="720" w:hanging="360"/>
      </w:pPr>
      <w:rPr>
        <w:rFonts w:ascii="Symbol" w:hAnsi="Symbol" w:hint="default"/>
      </w:rPr>
    </w:lvl>
    <w:lvl w:ilvl="1" w:tplc="D8FE4896">
      <w:numFmt w:val="decimal"/>
      <w:lvlText w:val=""/>
      <w:lvlJc w:val="left"/>
    </w:lvl>
    <w:lvl w:ilvl="2" w:tplc="F2682510">
      <w:numFmt w:val="decimal"/>
      <w:lvlText w:val=""/>
      <w:lvlJc w:val="left"/>
    </w:lvl>
    <w:lvl w:ilvl="3" w:tplc="53BEFCEA">
      <w:numFmt w:val="decimal"/>
      <w:lvlText w:val=""/>
      <w:lvlJc w:val="left"/>
    </w:lvl>
    <w:lvl w:ilvl="4" w:tplc="6250EFA8">
      <w:numFmt w:val="decimal"/>
      <w:lvlText w:val=""/>
      <w:lvlJc w:val="left"/>
    </w:lvl>
    <w:lvl w:ilvl="5" w:tplc="89FCF4E6">
      <w:numFmt w:val="decimal"/>
      <w:lvlText w:val=""/>
      <w:lvlJc w:val="left"/>
    </w:lvl>
    <w:lvl w:ilvl="6" w:tplc="AA9E093E">
      <w:numFmt w:val="decimal"/>
      <w:lvlText w:val=""/>
      <w:lvlJc w:val="left"/>
    </w:lvl>
    <w:lvl w:ilvl="7" w:tplc="CC381124">
      <w:numFmt w:val="decimal"/>
      <w:lvlText w:val=""/>
      <w:lvlJc w:val="left"/>
    </w:lvl>
    <w:lvl w:ilvl="8" w:tplc="11A400B4">
      <w:numFmt w:val="decimal"/>
      <w:lvlText w:val=""/>
      <w:lvlJc w:val="left"/>
    </w:lvl>
  </w:abstractNum>
  <w:abstractNum w:abstractNumId="8" w15:restartNumberingAfterBreak="0">
    <w:nsid w:val="FFFFFF88"/>
    <w:multiLevelType w:val="hybridMultilevel"/>
    <w:tmpl w:val="EA068202"/>
    <w:lvl w:ilvl="0" w:tplc="A4E4373E">
      <w:start w:val="1"/>
      <w:numFmt w:val="decimal"/>
      <w:pStyle w:val="ListNumber"/>
      <w:lvlText w:val="%1."/>
      <w:lvlJc w:val="left"/>
      <w:pPr>
        <w:tabs>
          <w:tab w:val="num" w:pos="360"/>
        </w:tabs>
        <w:ind w:left="360" w:hanging="360"/>
      </w:pPr>
    </w:lvl>
    <w:lvl w:ilvl="1" w:tplc="9ECECD42">
      <w:numFmt w:val="decimal"/>
      <w:lvlText w:val=""/>
      <w:lvlJc w:val="left"/>
    </w:lvl>
    <w:lvl w:ilvl="2" w:tplc="17B875C0">
      <w:numFmt w:val="decimal"/>
      <w:lvlText w:val=""/>
      <w:lvlJc w:val="left"/>
    </w:lvl>
    <w:lvl w:ilvl="3" w:tplc="B27A9C38">
      <w:numFmt w:val="decimal"/>
      <w:lvlText w:val=""/>
      <w:lvlJc w:val="left"/>
    </w:lvl>
    <w:lvl w:ilvl="4" w:tplc="B1EC4028">
      <w:numFmt w:val="decimal"/>
      <w:lvlText w:val=""/>
      <w:lvlJc w:val="left"/>
    </w:lvl>
    <w:lvl w:ilvl="5" w:tplc="8DA436F4">
      <w:numFmt w:val="decimal"/>
      <w:lvlText w:val=""/>
      <w:lvlJc w:val="left"/>
    </w:lvl>
    <w:lvl w:ilvl="6" w:tplc="96ACCF58">
      <w:numFmt w:val="decimal"/>
      <w:lvlText w:val=""/>
      <w:lvlJc w:val="left"/>
    </w:lvl>
    <w:lvl w:ilvl="7" w:tplc="1EF27558">
      <w:numFmt w:val="decimal"/>
      <w:lvlText w:val=""/>
      <w:lvlJc w:val="left"/>
    </w:lvl>
    <w:lvl w:ilvl="8" w:tplc="3BA211CC">
      <w:numFmt w:val="decimal"/>
      <w:lvlText w:val=""/>
      <w:lvlJc w:val="left"/>
    </w:lvl>
  </w:abstractNum>
  <w:abstractNum w:abstractNumId="9" w15:restartNumberingAfterBreak="0">
    <w:nsid w:val="FFFFFF89"/>
    <w:multiLevelType w:val="hybridMultilevel"/>
    <w:tmpl w:val="C1A0C21C"/>
    <w:lvl w:ilvl="0" w:tplc="03CAA640">
      <w:start w:val="1"/>
      <w:numFmt w:val="bullet"/>
      <w:pStyle w:val="ListBullet"/>
      <w:lvlText w:val=""/>
      <w:lvlJc w:val="left"/>
      <w:pPr>
        <w:tabs>
          <w:tab w:val="num" w:pos="360"/>
        </w:tabs>
        <w:ind w:left="360" w:hanging="360"/>
      </w:pPr>
      <w:rPr>
        <w:rFonts w:ascii="Symbol" w:hAnsi="Symbol" w:hint="default"/>
      </w:rPr>
    </w:lvl>
    <w:lvl w:ilvl="1" w:tplc="506EF3F8">
      <w:numFmt w:val="decimal"/>
      <w:lvlText w:val=""/>
      <w:lvlJc w:val="left"/>
    </w:lvl>
    <w:lvl w:ilvl="2" w:tplc="30BCE47A">
      <w:numFmt w:val="decimal"/>
      <w:lvlText w:val=""/>
      <w:lvlJc w:val="left"/>
    </w:lvl>
    <w:lvl w:ilvl="3" w:tplc="CA022F34">
      <w:numFmt w:val="decimal"/>
      <w:lvlText w:val=""/>
      <w:lvlJc w:val="left"/>
    </w:lvl>
    <w:lvl w:ilvl="4" w:tplc="4DEA59C4">
      <w:numFmt w:val="decimal"/>
      <w:lvlText w:val=""/>
      <w:lvlJc w:val="left"/>
    </w:lvl>
    <w:lvl w:ilvl="5" w:tplc="1ABE4F80">
      <w:numFmt w:val="decimal"/>
      <w:lvlText w:val=""/>
      <w:lvlJc w:val="left"/>
    </w:lvl>
    <w:lvl w:ilvl="6" w:tplc="794E2100">
      <w:numFmt w:val="decimal"/>
      <w:lvlText w:val=""/>
      <w:lvlJc w:val="left"/>
    </w:lvl>
    <w:lvl w:ilvl="7" w:tplc="4FEA1CD0">
      <w:numFmt w:val="decimal"/>
      <w:lvlText w:val=""/>
      <w:lvlJc w:val="left"/>
    </w:lvl>
    <w:lvl w:ilvl="8" w:tplc="C6286D1A">
      <w:numFmt w:val="decimal"/>
      <w:lvlText w:val=""/>
      <w:lvlJc w:val="left"/>
    </w:lvl>
  </w:abstractNum>
  <w:abstractNum w:abstractNumId="10" w15:restartNumberingAfterBreak="0">
    <w:nsid w:val="03447270"/>
    <w:multiLevelType w:val="hybridMultilevel"/>
    <w:tmpl w:val="E8522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EB23E0"/>
    <w:multiLevelType w:val="hybridMultilevel"/>
    <w:tmpl w:val="E51CEC6E"/>
    <w:lvl w:ilvl="0" w:tplc="CA907DFE">
      <w:start w:val="10"/>
      <w:numFmt w:val="bullet"/>
      <w:lvlText w:val="•"/>
      <w:lvlJc w:val="left"/>
      <w:pPr>
        <w:ind w:left="720" w:hanging="540"/>
      </w:pPr>
      <w:rPr>
        <w:rFonts w:ascii="Segoe UI" w:eastAsia="Calibr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0306EC"/>
    <w:multiLevelType w:val="hybridMultilevel"/>
    <w:tmpl w:val="69206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06BF1"/>
    <w:multiLevelType w:val="hybridMultilevel"/>
    <w:tmpl w:val="8A764052"/>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0E4519BA"/>
    <w:multiLevelType w:val="hybridMultilevel"/>
    <w:tmpl w:val="3CAA9B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F37D6B"/>
    <w:multiLevelType w:val="hybridMultilevel"/>
    <w:tmpl w:val="B082F7C0"/>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13E9762A"/>
    <w:multiLevelType w:val="hybridMultilevel"/>
    <w:tmpl w:val="11589AB2"/>
    <w:lvl w:ilvl="0" w:tplc="CA907DFE">
      <w:start w:val="10"/>
      <w:numFmt w:val="bullet"/>
      <w:lvlText w:val="•"/>
      <w:lvlJc w:val="left"/>
      <w:pPr>
        <w:ind w:left="720" w:hanging="540"/>
      </w:pPr>
      <w:rPr>
        <w:rFonts w:ascii="Segoe UI" w:eastAsia="Calibri"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CB404D"/>
    <w:multiLevelType w:val="hybridMultilevel"/>
    <w:tmpl w:val="1BB68458"/>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8" w15:restartNumberingAfterBreak="0">
    <w:nsid w:val="2598736E"/>
    <w:multiLevelType w:val="hybridMultilevel"/>
    <w:tmpl w:val="3E28EFA2"/>
    <w:lvl w:ilvl="0" w:tplc="CA907DFE">
      <w:start w:val="10"/>
      <w:numFmt w:val="bullet"/>
      <w:lvlText w:val="•"/>
      <w:lvlJc w:val="left"/>
      <w:pPr>
        <w:ind w:left="900" w:hanging="540"/>
      </w:pPr>
      <w:rPr>
        <w:rFonts w:ascii="Segoe UI" w:eastAsia="Calibri" w:hAnsi="Segoe UI" w:cs="Segoe U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2962514D"/>
    <w:multiLevelType w:val="hybridMultilevel"/>
    <w:tmpl w:val="6A128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55FDA"/>
    <w:multiLevelType w:val="hybridMultilevel"/>
    <w:tmpl w:val="D206D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110394"/>
    <w:multiLevelType w:val="hybridMultilevel"/>
    <w:tmpl w:val="FDC619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E52CC"/>
    <w:multiLevelType w:val="hybridMultilevel"/>
    <w:tmpl w:val="203C1118"/>
    <w:lvl w:ilvl="0" w:tplc="CA907DFE">
      <w:start w:val="10"/>
      <w:numFmt w:val="bullet"/>
      <w:lvlText w:val="•"/>
      <w:lvlJc w:val="left"/>
      <w:pPr>
        <w:ind w:left="900" w:hanging="540"/>
      </w:pPr>
      <w:rPr>
        <w:rFonts w:ascii="Segoe UI" w:eastAsia="Calibri" w:hAnsi="Segoe UI" w:cs="Segoe U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35F12FFB"/>
    <w:multiLevelType w:val="hybridMultilevel"/>
    <w:tmpl w:val="F55EA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4E69F5"/>
    <w:multiLevelType w:val="hybridMultilevel"/>
    <w:tmpl w:val="37DA05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DA71D3"/>
    <w:multiLevelType w:val="hybridMultilevel"/>
    <w:tmpl w:val="FC24B1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7B7882"/>
    <w:multiLevelType w:val="hybridMultilevel"/>
    <w:tmpl w:val="B5F4F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C52A89"/>
    <w:multiLevelType w:val="hybridMultilevel"/>
    <w:tmpl w:val="0B9E1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285D23"/>
    <w:multiLevelType w:val="hybridMultilevel"/>
    <w:tmpl w:val="2756535A"/>
    <w:lvl w:ilvl="0" w:tplc="DF1A8F4E">
      <w:numFmt w:val="bullet"/>
      <w:lvlText w:val="•"/>
      <w:lvlJc w:val="left"/>
      <w:pPr>
        <w:ind w:left="1080" w:hanging="720"/>
      </w:pPr>
      <w:rPr>
        <w:rFonts w:ascii="Segoe UI" w:eastAsia="Calibr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254400"/>
    <w:multiLevelType w:val="hybridMultilevel"/>
    <w:tmpl w:val="87F2F1C6"/>
    <w:lvl w:ilvl="0" w:tplc="097643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EF2C5A"/>
    <w:multiLevelType w:val="hybridMultilevel"/>
    <w:tmpl w:val="2BF4B7A2"/>
    <w:lvl w:ilvl="0" w:tplc="CA907DFE">
      <w:start w:val="10"/>
      <w:numFmt w:val="bullet"/>
      <w:lvlText w:val="•"/>
      <w:lvlJc w:val="left"/>
      <w:pPr>
        <w:ind w:left="900" w:hanging="540"/>
      </w:pPr>
      <w:rPr>
        <w:rFonts w:ascii="Segoe UI" w:eastAsia="Calibri" w:hAnsi="Segoe UI" w:cs="Segoe U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53A409C8"/>
    <w:multiLevelType w:val="hybridMultilevel"/>
    <w:tmpl w:val="BAAAB6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4454D2"/>
    <w:multiLevelType w:val="hybridMultilevel"/>
    <w:tmpl w:val="86E2F968"/>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5BEA63CB"/>
    <w:multiLevelType w:val="hybridMultilevel"/>
    <w:tmpl w:val="39AAA142"/>
    <w:lvl w:ilvl="0" w:tplc="DF1A8F4E">
      <w:numFmt w:val="bullet"/>
      <w:lvlText w:val="•"/>
      <w:lvlJc w:val="left"/>
      <w:pPr>
        <w:ind w:left="1267" w:hanging="720"/>
      </w:pPr>
      <w:rPr>
        <w:rFonts w:ascii="Segoe UI" w:eastAsia="Calibri" w:hAnsi="Segoe UI" w:cs="Segoe UI" w:hint="default"/>
      </w:rPr>
    </w:lvl>
    <w:lvl w:ilvl="1" w:tplc="04090003">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4" w15:restartNumberingAfterBreak="0">
    <w:nsid w:val="5BEE0DDB"/>
    <w:multiLevelType w:val="hybridMultilevel"/>
    <w:tmpl w:val="55447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12C79"/>
    <w:multiLevelType w:val="hybridMultilevel"/>
    <w:tmpl w:val="9ABEE5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505C68"/>
    <w:multiLevelType w:val="hybridMultilevel"/>
    <w:tmpl w:val="490E0196"/>
    <w:lvl w:ilvl="0" w:tplc="CA907DFE">
      <w:start w:val="10"/>
      <w:numFmt w:val="bullet"/>
      <w:lvlText w:val="•"/>
      <w:lvlJc w:val="left"/>
      <w:pPr>
        <w:ind w:left="900" w:hanging="540"/>
      </w:pPr>
      <w:rPr>
        <w:rFonts w:ascii="Segoe UI" w:eastAsia="Calibri" w:hAnsi="Segoe UI" w:cs="Segoe U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7" w15:restartNumberingAfterBreak="0">
    <w:nsid w:val="6F513C98"/>
    <w:multiLevelType w:val="hybridMultilevel"/>
    <w:tmpl w:val="BCC8D3E0"/>
    <w:lvl w:ilvl="0" w:tplc="CA907DFE">
      <w:start w:val="10"/>
      <w:numFmt w:val="bullet"/>
      <w:lvlText w:val="•"/>
      <w:lvlJc w:val="left"/>
      <w:pPr>
        <w:ind w:left="900" w:hanging="540"/>
      </w:pPr>
      <w:rPr>
        <w:rFonts w:ascii="Segoe UI" w:eastAsia="Calibri" w:hAnsi="Segoe UI" w:cs="Segoe UI"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75784FEE"/>
    <w:multiLevelType w:val="hybridMultilevel"/>
    <w:tmpl w:val="2B025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960396"/>
    <w:multiLevelType w:val="hybridMultilevel"/>
    <w:tmpl w:val="A160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1F1CF3"/>
    <w:multiLevelType w:val="hybridMultilevel"/>
    <w:tmpl w:val="9490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3902508">
    <w:abstractNumId w:val="27"/>
  </w:num>
  <w:num w:numId="2" w16cid:durableId="1771854814">
    <w:abstractNumId w:val="18"/>
  </w:num>
  <w:num w:numId="3" w16cid:durableId="1072235535">
    <w:abstractNumId w:val="11"/>
  </w:num>
  <w:num w:numId="4" w16cid:durableId="70396140">
    <w:abstractNumId w:val="29"/>
  </w:num>
  <w:num w:numId="5" w16cid:durableId="1525679574">
    <w:abstractNumId w:val="37"/>
  </w:num>
  <w:num w:numId="6" w16cid:durableId="63990697">
    <w:abstractNumId w:val="22"/>
  </w:num>
  <w:num w:numId="7" w16cid:durableId="1572081613">
    <w:abstractNumId w:val="30"/>
  </w:num>
  <w:num w:numId="8" w16cid:durableId="614948557">
    <w:abstractNumId w:val="36"/>
  </w:num>
  <w:num w:numId="9" w16cid:durableId="1508980683">
    <w:abstractNumId w:val="16"/>
  </w:num>
  <w:num w:numId="10" w16cid:durableId="1800411816">
    <w:abstractNumId w:val="12"/>
  </w:num>
  <w:num w:numId="11" w16cid:durableId="1351905935">
    <w:abstractNumId w:val="24"/>
  </w:num>
  <w:num w:numId="12" w16cid:durableId="363094868">
    <w:abstractNumId w:val="14"/>
  </w:num>
  <w:num w:numId="13" w16cid:durableId="1032464309">
    <w:abstractNumId w:val="13"/>
  </w:num>
  <w:num w:numId="14" w16cid:durableId="1654606500">
    <w:abstractNumId w:val="15"/>
  </w:num>
  <w:num w:numId="15" w16cid:durableId="1987738049">
    <w:abstractNumId w:val="32"/>
  </w:num>
  <w:num w:numId="16" w16cid:durableId="626012334">
    <w:abstractNumId w:val="25"/>
  </w:num>
  <w:num w:numId="17" w16cid:durableId="2007318979">
    <w:abstractNumId w:val="35"/>
  </w:num>
  <w:num w:numId="18" w16cid:durableId="456408842">
    <w:abstractNumId w:val="21"/>
  </w:num>
  <w:num w:numId="19" w16cid:durableId="604577560">
    <w:abstractNumId w:val="31"/>
  </w:num>
  <w:num w:numId="20" w16cid:durableId="912155078">
    <w:abstractNumId w:val="19"/>
  </w:num>
  <w:num w:numId="21" w16cid:durableId="1121001752">
    <w:abstractNumId w:val="9"/>
  </w:num>
  <w:num w:numId="22" w16cid:durableId="1298218729">
    <w:abstractNumId w:val="7"/>
  </w:num>
  <w:num w:numId="23" w16cid:durableId="676617822">
    <w:abstractNumId w:val="6"/>
  </w:num>
  <w:num w:numId="24" w16cid:durableId="1255702308">
    <w:abstractNumId w:val="5"/>
  </w:num>
  <w:num w:numId="25" w16cid:durableId="1861963944">
    <w:abstractNumId w:val="4"/>
  </w:num>
  <w:num w:numId="26" w16cid:durableId="1095900900">
    <w:abstractNumId w:val="8"/>
  </w:num>
  <w:num w:numId="27" w16cid:durableId="164168355">
    <w:abstractNumId w:val="3"/>
  </w:num>
  <w:num w:numId="28" w16cid:durableId="1939173944">
    <w:abstractNumId w:val="2"/>
  </w:num>
  <w:num w:numId="29" w16cid:durableId="421417735">
    <w:abstractNumId w:val="1"/>
  </w:num>
  <w:num w:numId="30" w16cid:durableId="2145998377">
    <w:abstractNumId w:val="0"/>
  </w:num>
  <w:num w:numId="31" w16cid:durableId="1253902721">
    <w:abstractNumId w:val="28"/>
  </w:num>
  <w:num w:numId="32" w16cid:durableId="399908785">
    <w:abstractNumId w:val="33"/>
  </w:num>
  <w:num w:numId="33" w16cid:durableId="204486340">
    <w:abstractNumId w:val="17"/>
  </w:num>
  <w:num w:numId="34" w16cid:durableId="1016228412">
    <w:abstractNumId w:val="39"/>
  </w:num>
  <w:num w:numId="35" w16cid:durableId="1210455945">
    <w:abstractNumId w:val="20"/>
  </w:num>
  <w:num w:numId="36" w16cid:durableId="1051030812">
    <w:abstractNumId w:val="38"/>
  </w:num>
  <w:num w:numId="37" w16cid:durableId="1275870503">
    <w:abstractNumId w:val="23"/>
  </w:num>
  <w:num w:numId="38" w16cid:durableId="277182451">
    <w:abstractNumId w:val="10"/>
  </w:num>
  <w:num w:numId="39" w16cid:durableId="1273779929">
    <w:abstractNumId w:val="40"/>
  </w:num>
  <w:num w:numId="40" w16cid:durableId="323120307">
    <w:abstractNumId w:val="34"/>
  </w:num>
  <w:num w:numId="41" w16cid:durableId="2022704946">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spelling="clean" w:grammar="clean"/>
  <w:defaultTabStop w:val="720"/>
  <w:characterSpacingControl w:val="doNotCompress"/>
  <w:hdrShapeDefaults>
    <o:shapedefaults v:ext="edit" spidmax="2050">
      <o:colormru v:ext="edit" colors="#3e97d0,#c8c8c8,#dcdcdc,#f0f0f0,#d2d2d2,#398bb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jAHMiyNjM3NzZV0lIJTi4sz8/NACgzNawEck45YLQAAAA=="/>
  </w:docVars>
  <w:rsids>
    <w:rsidRoot w:val="00482F66"/>
    <w:rsid w:val="0000052E"/>
    <w:rsid w:val="00001BDC"/>
    <w:rsid w:val="000035AD"/>
    <w:rsid w:val="000038CC"/>
    <w:rsid w:val="000047BF"/>
    <w:rsid w:val="00004B10"/>
    <w:rsid w:val="00004B29"/>
    <w:rsid w:val="000079CE"/>
    <w:rsid w:val="00010028"/>
    <w:rsid w:val="00010C8E"/>
    <w:rsid w:val="00010E77"/>
    <w:rsid w:val="00013430"/>
    <w:rsid w:val="000142D3"/>
    <w:rsid w:val="000143AF"/>
    <w:rsid w:val="000147CF"/>
    <w:rsid w:val="0001527D"/>
    <w:rsid w:val="00016174"/>
    <w:rsid w:val="00017B60"/>
    <w:rsid w:val="00017E36"/>
    <w:rsid w:val="00020381"/>
    <w:rsid w:val="000204F1"/>
    <w:rsid w:val="00020516"/>
    <w:rsid w:val="00023195"/>
    <w:rsid w:val="00023BBC"/>
    <w:rsid w:val="0002501E"/>
    <w:rsid w:val="000252F3"/>
    <w:rsid w:val="00025AE6"/>
    <w:rsid w:val="00025E43"/>
    <w:rsid w:val="00026070"/>
    <w:rsid w:val="000268EA"/>
    <w:rsid w:val="00026E16"/>
    <w:rsid w:val="00027874"/>
    <w:rsid w:val="00027EA9"/>
    <w:rsid w:val="00030339"/>
    <w:rsid w:val="000318A2"/>
    <w:rsid w:val="000335AF"/>
    <w:rsid w:val="0003375F"/>
    <w:rsid w:val="00033D9D"/>
    <w:rsid w:val="00034C74"/>
    <w:rsid w:val="00035C6B"/>
    <w:rsid w:val="00036328"/>
    <w:rsid w:val="00036DC0"/>
    <w:rsid w:val="00037028"/>
    <w:rsid w:val="00037B76"/>
    <w:rsid w:val="00040211"/>
    <w:rsid w:val="0004215E"/>
    <w:rsid w:val="000433D5"/>
    <w:rsid w:val="000447A4"/>
    <w:rsid w:val="00044AD1"/>
    <w:rsid w:val="000453BF"/>
    <w:rsid w:val="00045D9E"/>
    <w:rsid w:val="00045E58"/>
    <w:rsid w:val="00046AB7"/>
    <w:rsid w:val="00047122"/>
    <w:rsid w:val="00047287"/>
    <w:rsid w:val="000476BB"/>
    <w:rsid w:val="0005023B"/>
    <w:rsid w:val="0005145E"/>
    <w:rsid w:val="00052EC8"/>
    <w:rsid w:val="00053482"/>
    <w:rsid w:val="000537CF"/>
    <w:rsid w:val="00054A59"/>
    <w:rsid w:val="00055794"/>
    <w:rsid w:val="00055FE1"/>
    <w:rsid w:val="00056811"/>
    <w:rsid w:val="00056F88"/>
    <w:rsid w:val="000570C7"/>
    <w:rsid w:val="00057639"/>
    <w:rsid w:val="00060AC1"/>
    <w:rsid w:val="000617AA"/>
    <w:rsid w:val="00061E0A"/>
    <w:rsid w:val="00062D03"/>
    <w:rsid w:val="000635E5"/>
    <w:rsid w:val="000640C5"/>
    <w:rsid w:val="00064A15"/>
    <w:rsid w:val="00064B3A"/>
    <w:rsid w:val="000657CC"/>
    <w:rsid w:val="00066A1F"/>
    <w:rsid w:val="00066D5B"/>
    <w:rsid w:val="00066EF2"/>
    <w:rsid w:val="00067432"/>
    <w:rsid w:val="000679DD"/>
    <w:rsid w:val="000701A1"/>
    <w:rsid w:val="0007160D"/>
    <w:rsid w:val="00072094"/>
    <w:rsid w:val="00072FF9"/>
    <w:rsid w:val="00073E5E"/>
    <w:rsid w:val="000749EB"/>
    <w:rsid w:val="00074C23"/>
    <w:rsid w:val="00074E76"/>
    <w:rsid w:val="00075777"/>
    <w:rsid w:val="0007635B"/>
    <w:rsid w:val="00077B16"/>
    <w:rsid w:val="00080A4B"/>
    <w:rsid w:val="00081C94"/>
    <w:rsid w:val="00082DB4"/>
    <w:rsid w:val="00084C39"/>
    <w:rsid w:val="00086032"/>
    <w:rsid w:val="000868A7"/>
    <w:rsid w:val="0009193E"/>
    <w:rsid w:val="00091983"/>
    <w:rsid w:val="000924A3"/>
    <w:rsid w:val="0009282A"/>
    <w:rsid w:val="00093479"/>
    <w:rsid w:val="00093700"/>
    <w:rsid w:val="00093A82"/>
    <w:rsid w:val="00094775"/>
    <w:rsid w:val="00094979"/>
    <w:rsid w:val="00095AC9"/>
    <w:rsid w:val="00095BA1"/>
    <w:rsid w:val="000960E9"/>
    <w:rsid w:val="00096E84"/>
    <w:rsid w:val="00096FD2"/>
    <w:rsid w:val="000A08E0"/>
    <w:rsid w:val="000A0CA8"/>
    <w:rsid w:val="000A1005"/>
    <w:rsid w:val="000A1F8E"/>
    <w:rsid w:val="000A32CF"/>
    <w:rsid w:val="000A39E3"/>
    <w:rsid w:val="000A4ECB"/>
    <w:rsid w:val="000A56DC"/>
    <w:rsid w:val="000A61AD"/>
    <w:rsid w:val="000A6B0D"/>
    <w:rsid w:val="000A6F23"/>
    <w:rsid w:val="000A6F99"/>
    <w:rsid w:val="000A74B5"/>
    <w:rsid w:val="000A7B67"/>
    <w:rsid w:val="000B0005"/>
    <w:rsid w:val="000B02C2"/>
    <w:rsid w:val="000B0B74"/>
    <w:rsid w:val="000B1634"/>
    <w:rsid w:val="000B1E5F"/>
    <w:rsid w:val="000B2BB8"/>
    <w:rsid w:val="000B4CAD"/>
    <w:rsid w:val="000B60FE"/>
    <w:rsid w:val="000B7392"/>
    <w:rsid w:val="000B78D1"/>
    <w:rsid w:val="000C0B3F"/>
    <w:rsid w:val="000C0E24"/>
    <w:rsid w:val="000C189E"/>
    <w:rsid w:val="000C1A60"/>
    <w:rsid w:val="000C1AFF"/>
    <w:rsid w:val="000C233B"/>
    <w:rsid w:val="000C23CF"/>
    <w:rsid w:val="000C2C36"/>
    <w:rsid w:val="000C2E9D"/>
    <w:rsid w:val="000C3B85"/>
    <w:rsid w:val="000C3EF5"/>
    <w:rsid w:val="000C4158"/>
    <w:rsid w:val="000C52A1"/>
    <w:rsid w:val="000C6581"/>
    <w:rsid w:val="000C686C"/>
    <w:rsid w:val="000C7C7F"/>
    <w:rsid w:val="000D0116"/>
    <w:rsid w:val="000D1217"/>
    <w:rsid w:val="000D3006"/>
    <w:rsid w:val="000D3013"/>
    <w:rsid w:val="000D35E5"/>
    <w:rsid w:val="000D3E23"/>
    <w:rsid w:val="000D5C19"/>
    <w:rsid w:val="000D637D"/>
    <w:rsid w:val="000E0810"/>
    <w:rsid w:val="000E10F8"/>
    <w:rsid w:val="000E175D"/>
    <w:rsid w:val="000E1FE4"/>
    <w:rsid w:val="000E2A08"/>
    <w:rsid w:val="000E5A53"/>
    <w:rsid w:val="000E7726"/>
    <w:rsid w:val="000E77F9"/>
    <w:rsid w:val="000E7BDA"/>
    <w:rsid w:val="000E7E7E"/>
    <w:rsid w:val="000F0523"/>
    <w:rsid w:val="000F1551"/>
    <w:rsid w:val="000F229E"/>
    <w:rsid w:val="000F285E"/>
    <w:rsid w:val="000F5B4E"/>
    <w:rsid w:val="000F6522"/>
    <w:rsid w:val="000F6A33"/>
    <w:rsid w:val="000F7544"/>
    <w:rsid w:val="000F7F42"/>
    <w:rsid w:val="001002F2"/>
    <w:rsid w:val="00100735"/>
    <w:rsid w:val="001008BB"/>
    <w:rsid w:val="001017BB"/>
    <w:rsid w:val="00101A3B"/>
    <w:rsid w:val="00101D6F"/>
    <w:rsid w:val="00102E4C"/>
    <w:rsid w:val="00103C9C"/>
    <w:rsid w:val="00103CCA"/>
    <w:rsid w:val="00104F44"/>
    <w:rsid w:val="0010743F"/>
    <w:rsid w:val="00107720"/>
    <w:rsid w:val="00107EBF"/>
    <w:rsid w:val="00110014"/>
    <w:rsid w:val="001100CB"/>
    <w:rsid w:val="00110221"/>
    <w:rsid w:val="001108D4"/>
    <w:rsid w:val="0011102F"/>
    <w:rsid w:val="00111908"/>
    <w:rsid w:val="00112541"/>
    <w:rsid w:val="001130F5"/>
    <w:rsid w:val="00114C90"/>
    <w:rsid w:val="00117030"/>
    <w:rsid w:val="001175F2"/>
    <w:rsid w:val="00117A0A"/>
    <w:rsid w:val="00117BCD"/>
    <w:rsid w:val="00117F66"/>
    <w:rsid w:val="00120A89"/>
    <w:rsid w:val="00120C2B"/>
    <w:rsid w:val="001216EB"/>
    <w:rsid w:val="00121C8C"/>
    <w:rsid w:val="001223AB"/>
    <w:rsid w:val="00123121"/>
    <w:rsid w:val="0012319C"/>
    <w:rsid w:val="00124C8C"/>
    <w:rsid w:val="00126697"/>
    <w:rsid w:val="0012715B"/>
    <w:rsid w:val="001271A7"/>
    <w:rsid w:val="001303C6"/>
    <w:rsid w:val="001314C5"/>
    <w:rsid w:val="0013257E"/>
    <w:rsid w:val="00135FE2"/>
    <w:rsid w:val="00136FDD"/>
    <w:rsid w:val="00137A56"/>
    <w:rsid w:val="0014074F"/>
    <w:rsid w:val="00140EF1"/>
    <w:rsid w:val="00141414"/>
    <w:rsid w:val="001425BD"/>
    <w:rsid w:val="00142966"/>
    <w:rsid w:val="00142B31"/>
    <w:rsid w:val="00142F77"/>
    <w:rsid w:val="00143285"/>
    <w:rsid w:val="0014387B"/>
    <w:rsid w:val="0014615C"/>
    <w:rsid w:val="00147259"/>
    <w:rsid w:val="001505D6"/>
    <w:rsid w:val="001523FA"/>
    <w:rsid w:val="00152B36"/>
    <w:rsid w:val="00153B28"/>
    <w:rsid w:val="00153B40"/>
    <w:rsid w:val="00154690"/>
    <w:rsid w:val="00154967"/>
    <w:rsid w:val="00155043"/>
    <w:rsid w:val="001563DB"/>
    <w:rsid w:val="001604E1"/>
    <w:rsid w:val="00160A36"/>
    <w:rsid w:val="001612D1"/>
    <w:rsid w:val="00162031"/>
    <w:rsid w:val="001627ED"/>
    <w:rsid w:val="0016372E"/>
    <w:rsid w:val="0016464B"/>
    <w:rsid w:val="001647E7"/>
    <w:rsid w:val="001652EE"/>
    <w:rsid w:val="00167AA7"/>
    <w:rsid w:val="00171B7C"/>
    <w:rsid w:val="00173AFA"/>
    <w:rsid w:val="00174466"/>
    <w:rsid w:val="00174469"/>
    <w:rsid w:val="00177BB2"/>
    <w:rsid w:val="0018235C"/>
    <w:rsid w:val="001829D2"/>
    <w:rsid w:val="001847E7"/>
    <w:rsid w:val="001858FB"/>
    <w:rsid w:val="00185A09"/>
    <w:rsid w:val="001867FA"/>
    <w:rsid w:val="00187DBC"/>
    <w:rsid w:val="0019023D"/>
    <w:rsid w:val="0019182A"/>
    <w:rsid w:val="00191CCA"/>
    <w:rsid w:val="00194606"/>
    <w:rsid w:val="00194A86"/>
    <w:rsid w:val="00196B75"/>
    <w:rsid w:val="0019795A"/>
    <w:rsid w:val="00197ABD"/>
    <w:rsid w:val="00197EC3"/>
    <w:rsid w:val="001A0D9B"/>
    <w:rsid w:val="001A275F"/>
    <w:rsid w:val="001A360F"/>
    <w:rsid w:val="001A523F"/>
    <w:rsid w:val="001A52EE"/>
    <w:rsid w:val="001A5734"/>
    <w:rsid w:val="001A57F1"/>
    <w:rsid w:val="001A5F55"/>
    <w:rsid w:val="001A6576"/>
    <w:rsid w:val="001A6C33"/>
    <w:rsid w:val="001A760A"/>
    <w:rsid w:val="001B1294"/>
    <w:rsid w:val="001B155C"/>
    <w:rsid w:val="001B1B00"/>
    <w:rsid w:val="001B221F"/>
    <w:rsid w:val="001B2558"/>
    <w:rsid w:val="001B2646"/>
    <w:rsid w:val="001B3534"/>
    <w:rsid w:val="001B4876"/>
    <w:rsid w:val="001B48E6"/>
    <w:rsid w:val="001B4F79"/>
    <w:rsid w:val="001B595A"/>
    <w:rsid w:val="001B65AF"/>
    <w:rsid w:val="001B6969"/>
    <w:rsid w:val="001B6DE1"/>
    <w:rsid w:val="001C05AD"/>
    <w:rsid w:val="001C326F"/>
    <w:rsid w:val="001C36EA"/>
    <w:rsid w:val="001C408C"/>
    <w:rsid w:val="001C4838"/>
    <w:rsid w:val="001C53E6"/>
    <w:rsid w:val="001C630C"/>
    <w:rsid w:val="001C66B0"/>
    <w:rsid w:val="001D288D"/>
    <w:rsid w:val="001D3886"/>
    <w:rsid w:val="001D7262"/>
    <w:rsid w:val="001E0381"/>
    <w:rsid w:val="001E0C21"/>
    <w:rsid w:val="001E0EEA"/>
    <w:rsid w:val="001E2877"/>
    <w:rsid w:val="001E2F5B"/>
    <w:rsid w:val="001E34C9"/>
    <w:rsid w:val="001E38E9"/>
    <w:rsid w:val="001E3B5E"/>
    <w:rsid w:val="001E3B6D"/>
    <w:rsid w:val="001E3C26"/>
    <w:rsid w:val="001E3DC5"/>
    <w:rsid w:val="001E42BE"/>
    <w:rsid w:val="001E4C29"/>
    <w:rsid w:val="001E6F79"/>
    <w:rsid w:val="001E73CD"/>
    <w:rsid w:val="001E7E49"/>
    <w:rsid w:val="001F0327"/>
    <w:rsid w:val="001F07E0"/>
    <w:rsid w:val="001F30F6"/>
    <w:rsid w:val="001F3265"/>
    <w:rsid w:val="001F4732"/>
    <w:rsid w:val="001F4C68"/>
    <w:rsid w:val="001F55AC"/>
    <w:rsid w:val="001F5E3C"/>
    <w:rsid w:val="001F6BF6"/>
    <w:rsid w:val="001F7753"/>
    <w:rsid w:val="001F7AF5"/>
    <w:rsid w:val="001F7D74"/>
    <w:rsid w:val="00201050"/>
    <w:rsid w:val="0020154A"/>
    <w:rsid w:val="0020174B"/>
    <w:rsid w:val="002017B7"/>
    <w:rsid w:val="0020187A"/>
    <w:rsid w:val="00201CC6"/>
    <w:rsid w:val="00202344"/>
    <w:rsid w:val="00202451"/>
    <w:rsid w:val="00202A98"/>
    <w:rsid w:val="00202C24"/>
    <w:rsid w:val="00203A8F"/>
    <w:rsid w:val="0020435A"/>
    <w:rsid w:val="002053C2"/>
    <w:rsid w:val="002064BC"/>
    <w:rsid w:val="00210D63"/>
    <w:rsid w:val="00210EFE"/>
    <w:rsid w:val="002126B3"/>
    <w:rsid w:val="00213153"/>
    <w:rsid w:val="0021376B"/>
    <w:rsid w:val="002139E8"/>
    <w:rsid w:val="00214AF1"/>
    <w:rsid w:val="00214E77"/>
    <w:rsid w:val="0021523D"/>
    <w:rsid w:val="0021672C"/>
    <w:rsid w:val="00220614"/>
    <w:rsid w:val="002208CD"/>
    <w:rsid w:val="002220FC"/>
    <w:rsid w:val="00222B1C"/>
    <w:rsid w:val="00224B1C"/>
    <w:rsid w:val="0022593D"/>
    <w:rsid w:val="002302F7"/>
    <w:rsid w:val="0023149E"/>
    <w:rsid w:val="002328D0"/>
    <w:rsid w:val="00232CB8"/>
    <w:rsid w:val="00234506"/>
    <w:rsid w:val="00234512"/>
    <w:rsid w:val="00235096"/>
    <w:rsid w:val="0023520F"/>
    <w:rsid w:val="0023639B"/>
    <w:rsid w:val="00237191"/>
    <w:rsid w:val="00237547"/>
    <w:rsid w:val="0023769D"/>
    <w:rsid w:val="00240037"/>
    <w:rsid w:val="002403D5"/>
    <w:rsid w:val="00240A35"/>
    <w:rsid w:val="00241677"/>
    <w:rsid w:val="002423D2"/>
    <w:rsid w:val="002428E8"/>
    <w:rsid w:val="00243B2C"/>
    <w:rsid w:val="00244854"/>
    <w:rsid w:val="00246AB0"/>
    <w:rsid w:val="00247B1C"/>
    <w:rsid w:val="0025082F"/>
    <w:rsid w:val="00251149"/>
    <w:rsid w:val="00252261"/>
    <w:rsid w:val="00253769"/>
    <w:rsid w:val="002538E9"/>
    <w:rsid w:val="00253985"/>
    <w:rsid w:val="00253A47"/>
    <w:rsid w:val="0025430A"/>
    <w:rsid w:val="002560A4"/>
    <w:rsid w:val="002560E9"/>
    <w:rsid w:val="0025612C"/>
    <w:rsid w:val="00256A0E"/>
    <w:rsid w:val="0025781C"/>
    <w:rsid w:val="00260EEB"/>
    <w:rsid w:val="00261820"/>
    <w:rsid w:val="00262797"/>
    <w:rsid w:val="002627BB"/>
    <w:rsid w:val="00262FF8"/>
    <w:rsid w:val="00264612"/>
    <w:rsid w:val="00266C4F"/>
    <w:rsid w:val="00267EE8"/>
    <w:rsid w:val="0027074E"/>
    <w:rsid w:val="0027122A"/>
    <w:rsid w:val="00271D09"/>
    <w:rsid w:val="0027290E"/>
    <w:rsid w:val="00274042"/>
    <w:rsid w:val="0027411D"/>
    <w:rsid w:val="00274389"/>
    <w:rsid w:val="002754FA"/>
    <w:rsid w:val="0027620E"/>
    <w:rsid w:val="00276FD7"/>
    <w:rsid w:val="002775EF"/>
    <w:rsid w:val="00280BDD"/>
    <w:rsid w:val="0028113B"/>
    <w:rsid w:val="002861AF"/>
    <w:rsid w:val="00286285"/>
    <w:rsid w:val="002918AA"/>
    <w:rsid w:val="00291F05"/>
    <w:rsid w:val="00292A8F"/>
    <w:rsid w:val="002932F0"/>
    <w:rsid w:val="0029438B"/>
    <w:rsid w:val="00295BC2"/>
    <w:rsid w:val="00296E7D"/>
    <w:rsid w:val="00297D91"/>
    <w:rsid w:val="002A0499"/>
    <w:rsid w:val="002A0A20"/>
    <w:rsid w:val="002A0D94"/>
    <w:rsid w:val="002A1CE8"/>
    <w:rsid w:val="002A2A06"/>
    <w:rsid w:val="002A2C4B"/>
    <w:rsid w:val="002A3D4D"/>
    <w:rsid w:val="002A3FC3"/>
    <w:rsid w:val="002A561D"/>
    <w:rsid w:val="002A666C"/>
    <w:rsid w:val="002A6E33"/>
    <w:rsid w:val="002A73C2"/>
    <w:rsid w:val="002B2432"/>
    <w:rsid w:val="002B35E9"/>
    <w:rsid w:val="002B3E9F"/>
    <w:rsid w:val="002B3FD9"/>
    <w:rsid w:val="002B4A39"/>
    <w:rsid w:val="002B502D"/>
    <w:rsid w:val="002B555E"/>
    <w:rsid w:val="002B58FC"/>
    <w:rsid w:val="002B5B21"/>
    <w:rsid w:val="002B5FAB"/>
    <w:rsid w:val="002B6099"/>
    <w:rsid w:val="002B6A6C"/>
    <w:rsid w:val="002B6DDF"/>
    <w:rsid w:val="002B7F32"/>
    <w:rsid w:val="002C12F1"/>
    <w:rsid w:val="002C1C3F"/>
    <w:rsid w:val="002C26AA"/>
    <w:rsid w:val="002C2792"/>
    <w:rsid w:val="002C2EBD"/>
    <w:rsid w:val="002C2EBE"/>
    <w:rsid w:val="002C345E"/>
    <w:rsid w:val="002C4DB8"/>
    <w:rsid w:val="002C5946"/>
    <w:rsid w:val="002C6F14"/>
    <w:rsid w:val="002C7165"/>
    <w:rsid w:val="002C7D93"/>
    <w:rsid w:val="002C7DE7"/>
    <w:rsid w:val="002D1A0F"/>
    <w:rsid w:val="002D25C4"/>
    <w:rsid w:val="002D2E26"/>
    <w:rsid w:val="002D35D5"/>
    <w:rsid w:val="002D587E"/>
    <w:rsid w:val="002D69BD"/>
    <w:rsid w:val="002D6BFE"/>
    <w:rsid w:val="002D6D05"/>
    <w:rsid w:val="002E1370"/>
    <w:rsid w:val="002E1B1D"/>
    <w:rsid w:val="002E2BA2"/>
    <w:rsid w:val="002E2D76"/>
    <w:rsid w:val="002E2DC3"/>
    <w:rsid w:val="002E32C8"/>
    <w:rsid w:val="002E680D"/>
    <w:rsid w:val="002E7FA7"/>
    <w:rsid w:val="002F0940"/>
    <w:rsid w:val="002F0BC6"/>
    <w:rsid w:val="002F1F5F"/>
    <w:rsid w:val="002F2654"/>
    <w:rsid w:val="002F2928"/>
    <w:rsid w:val="002F37CF"/>
    <w:rsid w:val="002F558E"/>
    <w:rsid w:val="002F592C"/>
    <w:rsid w:val="002F639B"/>
    <w:rsid w:val="002F65C8"/>
    <w:rsid w:val="002F6638"/>
    <w:rsid w:val="002F6A5B"/>
    <w:rsid w:val="002F7992"/>
    <w:rsid w:val="002F7B9B"/>
    <w:rsid w:val="0030298D"/>
    <w:rsid w:val="00302C20"/>
    <w:rsid w:val="00303598"/>
    <w:rsid w:val="00304369"/>
    <w:rsid w:val="00304DEB"/>
    <w:rsid w:val="003065F2"/>
    <w:rsid w:val="00312D79"/>
    <w:rsid w:val="003132F6"/>
    <w:rsid w:val="00313EDB"/>
    <w:rsid w:val="003165FA"/>
    <w:rsid w:val="00316E66"/>
    <w:rsid w:val="0031726B"/>
    <w:rsid w:val="0031777D"/>
    <w:rsid w:val="003214A4"/>
    <w:rsid w:val="00321BCC"/>
    <w:rsid w:val="00321E1C"/>
    <w:rsid w:val="0032221C"/>
    <w:rsid w:val="003223FE"/>
    <w:rsid w:val="00323F4E"/>
    <w:rsid w:val="00324590"/>
    <w:rsid w:val="003250C6"/>
    <w:rsid w:val="00326CEA"/>
    <w:rsid w:val="00327D6A"/>
    <w:rsid w:val="00330524"/>
    <w:rsid w:val="0033148F"/>
    <w:rsid w:val="00331623"/>
    <w:rsid w:val="00332523"/>
    <w:rsid w:val="0033363B"/>
    <w:rsid w:val="0033581D"/>
    <w:rsid w:val="0033614F"/>
    <w:rsid w:val="003368F1"/>
    <w:rsid w:val="003402E3"/>
    <w:rsid w:val="003424B9"/>
    <w:rsid w:val="0034291E"/>
    <w:rsid w:val="003441BD"/>
    <w:rsid w:val="00346731"/>
    <w:rsid w:val="00347550"/>
    <w:rsid w:val="00350ED1"/>
    <w:rsid w:val="00350EDD"/>
    <w:rsid w:val="003536CF"/>
    <w:rsid w:val="00354FE7"/>
    <w:rsid w:val="00355382"/>
    <w:rsid w:val="00357180"/>
    <w:rsid w:val="00357E36"/>
    <w:rsid w:val="00360510"/>
    <w:rsid w:val="003615C2"/>
    <w:rsid w:val="003615EC"/>
    <w:rsid w:val="00362696"/>
    <w:rsid w:val="00363460"/>
    <w:rsid w:val="0036556E"/>
    <w:rsid w:val="00365793"/>
    <w:rsid w:val="00366F85"/>
    <w:rsid w:val="0036718E"/>
    <w:rsid w:val="00370874"/>
    <w:rsid w:val="00371FE9"/>
    <w:rsid w:val="00373592"/>
    <w:rsid w:val="003736AD"/>
    <w:rsid w:val="00374EB7"/>
    <w:rsid w:val="00375A00"/>
    <w:rsid w:val="00375F55"/>
    <w:rsid w:val="00376E4B"/>
    <w:rsid w:val="003776BB"/>
    <w:rsid w:val="00377CAE"/>
    <w:rsid w:val="0038357D"/>
    <w:rsid w:val="00383E38"/>
    <w:rsid w:val="00384BA2"/>
    <w:rsid w:val="00384E3B"/>
    <w:rsid w:val="0038589F"/>
    <w:rsid w:val="003858D5"/>
    <w:rsid w:val="00386C8E"/>
    <w:rsid w:val="00391003"/>
    <w:rsid w:val="00391D38"/>
    <w:rsid w:val="0039211C"/>
    <w:rsid w:val="00392319"/>
    <w:rsid w:val="0039302F"/>
    <w:rsid w:val="00393C30"/>
    <w:rsid w:val="003941EC"/>
    <w:rsid w:val="00394525"/>
    <w:rsid w:val="00394C63"/>
    <w:rsid w:val="003961B8"/>
    <w:rsid w:val="00397C96"/>
    <w:rsid w:val="00397F94"/>
    <w:rsid w:val="003A2341"/>
    <w:rsid w:val="003A2488"/>
    <w:rsid w:val="003A2B75"/>
    <w:rsid w:val="003A2EEB"/>
    <w:rsid w:val="003A2F4E"/>
    <w:rsid w:val="003A3EBB"/>
    <w:rsid w:val="003A50CF"/>
    <w:rsid w:val="003A5186"/>
    <w:rsid w:val="003A5426"/>
    <w:rsid w:val="003A621B"/>
    <w:rsid w:val="003A6624"/>
    <w:rsid w:val="003A66A3"/>
    <w:rsid w:val="003B1948"/>
    <w:rsid w:val="003B284F"/>
    <w:rsid w:val="003B5D6A"/>
    <w:rsid w:val="003B7829"/>
    <w:rsid w:val="003B7981"/>
    <w:rsid w:val="003B7D38"/>
    <w:rsid w:val="003C07DF"/>
    <w:rsid w:val="003C0C77"/>
    <w:rsid w:val="003C1275"/>
    <w:rsid w:val="003C1F83"/>
    <w:rsid w:val="003C2CE2"/>
    <w:rsid w:val="003C3011"/>
    <w:rsid w:val="003C3DD6"/>
    <w:rsid w:val="003C50E2"/>
    <w:rsid w:val="003C66CC"/>
    <w:rsid w:val="003D1A5E"/>
    <w:rsid w:val="003D295C"/>
    <w:rsid w:val="003D4CD5"/>
    <w:rsid w:val="003D53D9"/>
    <w:rsid w:val="003D59BF"/>
    <w:rsid w:val="003D5F41"/>
    <w:rsid w:val="003D5FE8"/>
    <w:rsid w:val="003D79EC"/>
    <w:rsid w:val="003E1213"/>
    <w:rsid w:val="003E18E4"/>
    <w:rsid w:val="003E19BB"/>
    <w:rsid w:val="003E1DD6"/>
    <w:rsid w:val="003E1F4D"/>
    <w:rsid w:val="003E3AAD"/>
    <w:rsid w:val="003E412F"/>
    <w:rsid w:val="003E4ABC"/>
    <w:rsid w:val="003E583A"/>
    <w:rsid w:val="003E5C12"/>
    <w:rsid w:val="003E5E01"/>
    <w:rsid w:val="003E6206"/>
    <w:rsid w:val="003E65A8"/>
    <w:rsid w:val="003E71D9"/>
    <w:rsid w:val="003F0A69"/>
    <w:rsid w:val="003F11DC"/>
    <w:rsid w:val="003F16B1"/>
    <w:rsid w:val="003F1B6E"/>
    <w:rsid w:val="003F57FA"/>
    <w:rsid w:val="003F637F"/>
    <w:rsid w:val="003F6831"/>
    <w:rsid w:val="0040108F"/>
    <w:rsid w:val="00401B62"/>
    <w:rsid w:val="00403CA1"/>
    <w:rsid w:val="0040764D"/>
    <w:rsid w:val="00410C7E"/>
    <w:rsid w:val="00410DBC"/>
    <w:rsid w:val="00411AE0"/>
    <w:rsid w:val="0041201D"/>
    <w:rsid w:val="004124F4"/>
    <w:rsid w:val="00413E22"/>
    <w:rsid w:val="00414477"/>
    <w:rsid w:val="00415792"/>
    <w:rsid w:val="0041666C"/>
    <w:rsid w:val="00417B83"/>
    <w:rsid w:val="00417BAE"/>
    <w:rsid w:val="00420114"/>
    <w:rsid w:val="00420476"/>
    <w:rsid w:val="004221C1"/>
    <w:rsid w:val="00422E10"/>
    <w:rsid w:val="004234F9"/>
    <w:rsid w:val="00424087"/>
    <w:rsid w:val="004246EE"/>
    <w:rsid w:val="00424D66"/>
    <w:rsid w:val="004251AE"/>
    <w:rsid w:val="004259B7"/>
    <w:rsid w:val="00425F3E"/>
    <w:rsid w:val="00427AA9"/>
    <w:rsid w:val="00427BB4"/>
    <w:rsid w:val="004303A9"/>
    <w:rsid w:val="00431B04"/>
    <w:rsid w:val="004329A5"/>
    <w:rsid w:val="00432ED8"/>
    <w:rsid w:val="004338F6"/>
    <w:rsid w:val="00434264"/>
    <w:rsid w:val="00434446"/>
    <w:rsid w:val="00434B26"/>
    <w:rsid w:val="0043514F"/>
    <w:rsid w:val="00437037"/>
    <w:rsid w:val="004407A0"/>
    <w:rsid w:val="00442867"/>
    <w:rsid w:val="004428A1"/>
    <w:rsid w:val="00442CE1"/>
    <w:rsid w:val="00446A40"/>
    <w:rsid w:val="004474B8"/>
    <w:rsid w:val="00447F1C"/>
    <w:rsid w:val="00452E25"/>
    <w:rsid w:val="00454CD7"/>
    <w:rsid w:val="00454FE7"/>
    <w:rsid w:val="004554CD"/>
    <w:rsid w:val="00457328"/>
    <w:rsid w:val="00457A07"/>
    <w:rsid w:val="00460029"/>
    <w:rsid w:val="00461B97"/>
    <w:rsid w:val="00461EB8"/>
    <w:rsid w:val="00462BD2"/>
    <w:rsid w:val="00464666"/>
    <w:rsid w:val="004647A1"/>
    <w:rsid w:val="00465823"/>
    <w:rsid w:val="00465A3F"/>
    <w:rsid w:val="0046652D"/>
    <w:rsid w:val="00466B86"/>
    <w:rsid w:val="004673B6"/>
    <w:rsid w:val="00467DA3"/>
    <w:rsid w:val="00470C42"/>
    <w:rsid w:val="00470EA1"/>
    <w:rsid w:val="00471382"/>
    <w:rsid w:val="004715AF"/>
    <w:rsid w:val="00472124"/>
    <w:rsid w:val="00472E7C"/>
    <w:rsid w:val="004730E8"/>
    <w:rsid w:val="0048169B"/>
    <w:rsid w:val="004820A2"/>
    <w:rsid w:val="004827EF"/>
    <w:rsid w:val="00482F66"/>
    <w:rsid w:val="00483505"/>
    <w:rsid w:val="004840B1"/>
    <w:rsid w:val="00484A5C"/>
    <w:rsid w:val="00484C0A"/>
    <w:rsid w:val="00486CCC"/>
    <w:rsid w:val="00486E9F"/>
    <w:rsid w:val="004918C9"/>
    <w:rsid w:val="004918D4"/>
    <w:rsid w:val="00493093"/>
    <w:rsid w:val="00493C62"/>
    <w:rsid w:val="00494311"/>
    <w:rsid w:val="00494CA8"/>
    <w:rsid w:val="004959B0"/>
    <w:rsid w:val="00496EDB"/>
    <w:rsid w:val="0049728C"/>
    <w:rsid w:val="004A0368"/>
    <w:rsid w:val="004A05F1"/>
    <w:rsid w:val="004A1109"/>
    <w:rsid w:val="004A2332"/>
    <w:rsid w:val="004A27D7"/>
    <w:rsid w:val="004A2B67"/>
    <w:rsid w:val="004A3802"/>
    <w:rsid w:val="004A4E44"/>
    <w:rsid w:val="004A6C29"/>
    <w:rsid w:val="004A7619"/>
    <w:rsid w:val="004A7CFC"/>
    <w:rsid w:val="004B01A9"/>
    <w:rsid w:val="004B096C"/>
    <w:rsid w:val="004B22A6"/>
    <w:rsid w:val="004B41BD"/>
    <w:rsid w:val="004B42FC"/>
    <w:rsid w:val="004B6E2C"/>
    <w:rsid w:val="004B6FB9"/>
    <w:rsid w:val="004B74C9"/>
    <w:rsid w:val="004C2328"/>
    <w:rsid w:val="004C2819"/>
    <w:rsid w:val="004C2EE8"/>
    <w:rsid w:val="004C324B"/>
    <w:rsid w:val="004C3A80"/>
    <w:rsid w:val="004C3A8F"/>
    <w:rsid w:val="004C472C"/>
    <w:rsid w:val="004C4EE2"/>
    <w:rsid w:val="004C5A64"/>
    <w:rsid w:val="004C617A"/>
    <w:rsid w:val="004C7210"/>
    <w:rsid w:val="004C73F8"/>
    <w:rsid w:val="004C73FA"/>
    <w:rsid w:val="004C73FD"/>
    <w:rsid w:val="004D0105"/>
    <w:rsid w:val="004D023A"/>
    <w:rsid w:val="004D0E15"/>
    <w:rsid w:val="004D536A"/>
    <w:rsid w:val="004D6BB1"/>
    <w:rsid w:val="004D78AF"/>
    <w:rsid w:val="004E08EA"/>
    <w:rsid w:val="004E0A3D"/>
    <w:rsid w:val="004E0D60"/>
    <w:rsid w:val="004E14A2"/>
    <w:rsid w:val="004E1541"/>
    <w:rsid w:val="004E2B8C"/>
    <w:rsid w:val="004E2B9B"/>
    <w:rsid w:val="004E381A"/>
    <w:rsid w:val="004E390F"/>
    <w:rsid w:val="004E3A68"/>
    <w:rsid w:val="004E5800"/>
    <w:rsid w:val="004E5C5F"/>
    <w:rsid w:val="004F13B0"/>
    <w:rsid w:val="004F2B6E"/>
    <w:rsid w:val="004F2B9C"/>
    <w:rsid w:val="004F3ADB"/>
    <w:rsid w:val="004F4452"/>
    <w:rsid w:val="004F54DB"/>
    <w:rsid w:val="004F5798"/>
    <w:rsid w:val="004F65FB"/>
    <w:rsid w:val="004F66E9"/>
    <w:rsid w:val="00500235"/>
    <w:rsid w:val="005002A5"/>
    <w:rsid w:val="005007B8"/>
    <w:rsid w:val="00500A10"/>
    <w:rsid w:val="00500F08"/>
    <w:rsid w:val="005023B3"/>
    <w:rsid w:val="005031E4"/>
    <w:rsid w:val="005034CA"/>
    <w:rsid w:val="00504F7E"/>
    <w:rsid w:val="005053F1"/>
    <w:rsid w:val="0050605C"/>
    <w:rsid w:val="0050786F"/>
    <w:rsid w:val="005107C5"/>
    <w:rsid w:val="0051119E"/>
    <w:rsid w:val="005114B2"/>
    <w:rsid w:val="00511B98"/>
    <w:rsid w:val="00512BDD"/>
    <w:rsid w:val="00512C30"/>
    <w:rsid w:val="00513291"/>
    <w:rsid w:val="00514840"/>
    <w:rsid w:val="00514BAF"/>
    <w:rsid w:val="00516EF6"/>
    <w:rsid w:val="005171C8"/>
    <w:rsid w:val="0051774D"/>
    <w:rsid w:val="00524972"/>
    <w:rsid w:val="005250C7"/>
    <w:rsid w:val="00525BF2"/>
    <w:rsid w:val="00526479"/>
    <w:rsid w:val="005265E1"/>
    <w:rsid w:val="00526E82"/>
    <w:rsid w:val="005309FD"/>
    <w:rsid w:val="00531C31"/>
    <w:rsid w:val="005338AB"/>
    <w:rsid w:val="005344E2"/>
    <w:rsid w:val="005347A6"/>
    <w:rsid w:val="005347EB"/>
    <w:rsid w:val="00534844"/>
    <w:rsid w:val="00534E82"/>
    <w:rsid w:val="00534FCA"/>
    <w:rsid w:val="00536376"/>
    <w:rsid w:val="00537F96"/>
    <w:rsid w:val="00540440"/>
    <w:rsid w:val="00540D40"/>
    <w:rsid w:val="005427FF"/>
    <w:rsid w:val="00542E14"/>
    <w:rsid w:val="00543B2E"/>
    <w:rsid w:val="00544EB6"/>
    <w:rsid w:val="005460F4"/>
    <w:rsid w:val="00547E25"/>
    <w:rsid w:val="00551DE9"/>
    <w:rsid w:val="0055245B"/>
    <w:rsid w:val="0055293F"/>
    <w:rsid w:val="00553180"/>
    <w:rsid w:val="00553295"/>
    <w:rsid w:val="005543BA"/>
    <w:rsid w:val="005543C6"/>
    <w:rsid w:val="0055514C"/>
    <w:rsid w:val="00555AC6"/>
    <w:rsid w:val="00556A97"/>
    <w:rsid w:val="00556DF5"/>
    <w:rsid w:val="00557006"/>
    <w:rsid w:val="00560052"/>
    <w:rsid w:val="0056011C"/>
    <w:rsid w:val="005602A0"/>
    <w:rsid w:val="00560D55"/>
    <w:rsid w:val="00561F58"/>
    <w:rsid w:val="00563517"/>
    <w:rsid w:val="005641E1"/>
    <w:rsid w:val="00564A6C"/>
    <w:rsid w:val="005651EA"/>
    <w:rsid w:val="00565DC4"/>
    <w:rsid w:val="00570BD3"/>
    <w:rsid w:val="00571CEF"/>
    <w:rsid w:val="00571E7E"/>
    <w:rsid w:val="0057368F"/>
    <w:rsid w:val="0057473A"/>
    <w:rsid w:val="0057479E"/>
    <w:rsid w:val="005752EC"/>
    <w:rsid w:val="00575B1F"/>
    <w:rsid w:val="005765D5"/>
    <w:rsid w:val="00576CEF"/>
    <w:rsid w:val="00576F03"/>
    <w:rsid w:val="00580770"/>
    <w:rsid w:val="005818BF"/>
    <w:rsid w:val="00582124"/>
    <w:rsid w:val="005822BA"/>
    <w:rsid w:val="0058336C"/>
    <w:rsid w:val="005841D0"/>
    <w:rsid w:val="00584867"/>
    <w:rsid w:val="00584932"/>
    <w:rsid w:val="00585AF4"/>
    <w:rsid w:val="00585C69"/>
    <w:rsid w:val="00585D95"/>
    <w:rsid w:val="00586078"/>
    <w:rsid w:val="005862C9"/>
    <w:rsid w:val="00586741"/>
    <w:rsid w:val="00586947"/>
    <w:rsid w:val="00586BCB"/>
    <w:rsid w:val="00587169"/>
    <w:rsid w:val="00590584"/>
    <w:rsid w:val="00590735"/>
    <w:rsid w:val="005930B0"/>
    <w:rsid w:val="0059358F"/>
    <w:rsid w:val="005937B0"/>
    <w:rsid w:val="0059454A"/>
    <w:rsid w:val="005950DB"/>
    <w:rsid w:val="0059555F"/>
    <w:rsid w:val="00595C08"/>
    <w:rsid w:val="00597296"/>
    <w:rsid w:val="00597B49"/>
    <w:rsid w:val="00597F35"/>
    <w:rsid w:val="005A115F"/>
    <w:rsid w:val="005A12F5"/>
    <w:rsid w:val="005A1ECC"/>
    <w:rsid w:val="005A25AD"/>
    <w:rsid w:val="005A53BA"/>
    <w:rsid w:val="005A5E23"/>
    <w:rsid w:val="005A63CF"/>
    <w:rsid w:val="005A6E52"/>
    <w:rsid w:val="005A735A"/>
    <w:rsid w:val="005A7B0E"/>
    <w:rsid w:val="005A7BBB"/>
    <w:rsid w:val="005B0103"/>
    <w:rsid w:val="005B1ACC"/>
    <w:rsid w:val="005B1B9A"/>
    <w:rsid w:val="005B211B"/>
    <w:rsid w:val="005B3ECF"/>
    <w:rsid w:val="005B73DA"/>
    <w:rsid w:val="005C01C3"/>
    <w:rsid w:val="005C01E1"/>
    <w:rsid w:val="005C0989"/>
    <w:rsid w:val="005C3A1F"/>
    <w:rsid w:val="005C3A66"/>
    <w:rsid w:val="005C4A16"/>
    <w:rsid w:val="005C577B"/>
    <w:rsid w:val="005D02A5"/>
    <w:rsid w:val="005D05D6"/>
    <w:rsid w:val="005D1109"/>
    <w:rsid w:val="005D1BFA"/>
    <w:rsid w:val="005D3DC4"/>
    <w:rsid w:val="005D4FC0"/>
    <w:rsid w:val="005D59F6"/>
    <w:rsid w:val="005D6F9E"/>
    <w:rsid w:val="005D72C2"/>
    <w:rsid w:val="005D7C73"/>
    <w:rsid w:val="005E0252"/>
    <w:rsid w:val="005E1E3F"/>
    <w:rsid w:val="005E69B5"/>
    <w:rsid w:val="005E7094"/>
    <w:rsid w:val="005E7607"/>
    <w:rsid w:val="005E7DA6"/>
    <w:rsid w:val="005E7E92"/>
    <w:rsid w:val="005F039B"/>
    <w:rsid w:val="005F0834"/>
    <w:rsid w:val="005F08B2"/>
    <w:rsid w:val="005F0F54"/>
    <w:rsid w:val="005F229D"/>
    <w:rsid w:val="005F2517"/>
    <w:rsid w:val="005F30C8"/>
    <w:rsid w:val="005F3644"/>
    <w:rsid w:val="005F4BF5"/>
    <w:rsid w:val="005F6322"/>
    <w:rsid w:val="005F66D1"/>
    <w:rsid w:val="005F7EFB"/>
    <w:rsid w:val="00601B36"/>
    <w:rsid w:val="006021E5"/>
    <w:rsid w:val="006032C6"/>
    <w:rsid w:val="00603326"/>
    <w:rsid w:val="00605F73"/>
    <w:rsid w:val="006064C6"/>
    <w:rsid w:val="0060693E"/>
    <w:rsid w:val="00606D15"/>
    <w:rsid w:val="00607286"/>
    <w:rsid w:val="00610183"/>
    <w:rsid w:val="00610F21"/>
    <w:rsid w:val="006122DD"/>
    <w:rsid w:val="00613E44"/>
    <w:rsid w:val="006147EE"/>
    <w:rsid w:val="00614826"/>
    <w:rsid w:val="00615D68"/>
    <w:rsid w:val="0061631C"/>
    <w:rsid w:val="006207A9"/>
    <w:rsid w:val="00620C56"/>
    <w:rsid w:val="00621104"/>
    <w:rsid w:val="00621428"/>
    <w:rsid w:val="00621BC1"/>
    <w:rsid w:val="006241AC"/>
    <w:rsid w:val="006251E4"/>
    <w:rsid w:val="00627384"/>
    <w:rsid w:val="00627554"/>
    <w:rsid w:val="0063116A"/>
    <w:rsid w:val="006317D3"/>
    <w:rsid w:val="00631F68"/>
    <w:rsid w:val="0063232B"/>
    <w:rsid w:val="006325FB"/>
    <w:rsid w:val="00632F93"/>
    <w:rsid w:val="00635513"/>
    <w:rsid w:val="00635659"/>
    <w:rsid w:val="006357AA"/>
    <w:rsid w:val="006361F6"/>
    <w:rsid w:val="006368DF"/>
    <w:rsid w:val="006377D2"/>
    <w:rsid w:val="006404FA"/>
    <w:rsid w:val="0064172F"/>
    <w:rsid w:val="00641B49"/>
    <w:rsid w:val="00642234"/>
    <w:rsid w:val="00642632"/>
    <w:rsid w:val="00642728"/>
    <w:rsid w:val="00644C82"/>
    <w:rsid w:val="00645B21"/>
    <w:rsid w:val="0064605C"/>
    <w:rsid w:val="00646974"/>
    <w:rsid w:val="00651DD0"/>
    <w:rsid w:val="00652AD1"/>
    <w:rsid w:val="00654BE8"/>
    <w:rsid w:val="00656238"/>
    <w:rsid w:val="006565B7"/>
    <w:rsid w:val="00657A27"/>
    <w:rsid w:val="00657A85"/>
    <w:rsid w:val="00657D77"/>
    <w:rsid w:val="0066140A"/>
    <w:rsid w:val="00661884"/>
    <w:rsid w:val="00662EE0"/>
    <w:rsid w:val="00663F7B"/>
    <w:rsid w:val="00664404"/>
    <w:rsid w:val="0066441C"/>
    <w:rsid w:val="0066565E"/>
    <w:rsid w:val="00665CFC"/>
    <w:rsid w:val="00666015"/>
    <w:rsid w:val="00666626"/>
    <w:rsid w:val="0066697B"/>
    <w:rsid w:val="006669C1"/>
    <w:rsid w:val="00667B4C"/>
    <w:rsid w:val="0067108D"/>
    <w:rsid w:val="0067181A"/>
    <w:rsid w:val="006723DB"/>
    <w:rsid w:val="00672519"/>
    <w:rsid w:val="00673D71"/>
    <w:rsid w:val="00674D95"/>
    <w:rsid w:val="00675A23"/>
    <w:rsid w:val="00676084"/>
    <w:rsid w:val="00676603"/>
    <w:rsid w:val="00676B85"/>
    <w:rsid w:val="00680639"/>
    <w:rsid w:val="00680FA4"/>
    <w:rsid w:val="00681C01"/>
    <w:rsid w:val="006827C5"/>
    <w:rsid w:val="0068287B"/>
    <w:rsid w:val="00682B33"/>
    <w:rsid w:val="0068309E"/>
    <w:rsid w:val="00683601"/>
    <w:rsid w:val="0068381A"/>
    <w:rsid w:val="00683F3D"/>
    <w:rsid w:val="00683F52"/>
    <w:rsid w:val="00685379"/>
    <w:rsid w:val="00686230"/>
    <w:rsid w:val="006863B6"/>
    <w:rsid w:val="00686602"/>
    <w:rsid w:val="00686A8C"/>
    <w:rsid w:val="006872D6"/>
    <w:rsid w:val="00687E55"/>
    <w:rsid w:val="00690AC0"/>
    <w:rsid w:val="00691390"/>
    <w:rsid w:val="00691495"/>
    <w:rsid w:val="0069228B"/>
    <w:rsid w:val="006933C4"/>
    <w:rsid w:val="0069445D"/>
    <w:rsid w:val="00695ABD"/>
    <w:rsid w:val="00695ACF"/>
    <w:rsid w:val="006972EF"/>
    <w:rsid w:val="0069779F"/>
    <w:rsid w:val="00697824"/>
    <w:rsid w:val="00697CD1"/>
    <w:rsid w:val="006A1272"/>
    <w:rsid w:val="006A2908"/>
    <w:rsid w:val="006A2F7C"/>
    <w:rsid w:val="006A4D4E"/>
    <w:rsid w:val="006A5255"/>
    <w:rsid w:val="006A69A3"/>
    <w:rsid w:val="006A7292"/>
    <w:rsid w:val="006A7BE5"/>
    <w:rsid w:val="006B0CB8"/>
    <w:rsid w:val="006B0EA9"/>
    <w:rsid w:val="006B1A86"/>
    <w:rsid w:val="006B1AB2"/>
    <w:rsid w:val="006B39BE"/>
    <w:rsid w:val="006B46C0"/>
    <w:rsid w:val="006B4E19"/>
    <w:rsid w:val="006B5220"/>
    <w:rsid w:val="006B6E0E"/>
    <w:rsid w:val="006B71CE"/>
    <w:rsid w:val="006B72CC"/>
    <w:rsid w:val="006C244F"/>
    <w:rsid w:val="006C2D1C"/>
    <w:rsid w:val="006C41F2"/>
    <w:rsid w:val="006C593C"/>
    <w:rsid w:val="006C5BE6"/>
    <w:rsid w:val="006C6301"/>
    <w:rsid w:val="006C65C9"/>
    <w:rsid w:val="006C7C16"/>
    <w:rsid w:val="006D0005"/>
    <w:rsid w:val="006D0963"/>
    <w:rsid w:val="006D0DB8"/>
    <w:rsid w:val="006D1372"/>
    <w:rsid w:val="006D191B"/>
    <w:rsid w:val="006D1B7A"/>
    <w:rsid w:val="006D2AC6"/>
    <w:rsid w:val="006D2DF8"/>
    <w:rsid w:val="006D4481"/>
    <w:rsid w:val="006D4FE1"/>
    <w:rsid w:val="006E04C3"/>
    <w:rsid w:val="006E0991"/>
    <w:rsid w:val="006E235B"/>
    <w:rsid w:val="006E28DE"/>
    <w:rsid w:val="006E2F88"/>
    <w:rsid w:val="006E51B5"/>
    <w:rsid w:val="006E5A41"/>
    <w:rsid w:val="006E5D66"/>
    <w:rsid w:val="006E75D3"/>
    <w:rsid w:val="006E77C7"/>
    <w:rsid w:val="006F15B1"/>
    <w:rsid w:val="006F37EA"/>
    <w:rsid w:val="006F3822"/>
    <w:rsid w:val="006F45C9"/>
    <w:rsid w:val="006F566C"/>
    <w:rsid w:val="006F653C"/>
    <w:rsid w:val="00700819"/>
    <w:rsid w:val="007008A3"/>
    <w:rsid w:val="007011C0"/>
    <w:rsid w:val="00701226"/>
    <w:rsid w:val="00702B5F"/>
    <w:rsid w:val="00703F47"/>
    <w:rsid w:val="00703FA6"/>
    <w:rsid w:val="00707BAD"/>
    <w:rsid w:val="00707DC6"/>
    <w:rsid w:val="00707F2D"/>
    <w:rsid w:val="00711564"/>
    <w:rsid w:val="00711CDB"/>
    <w:rsid w:val="00712E2F"/>
    <w:rsid w:val="00713321"/>
    <w:rsid w:val="00713D63"/>
    <w:rsid w:val="00713DBB"/>
    <w:rsid w:val="0071403E"/>
    <w:rsid w:val="00717519"/>
    <w:rsid w:val="00717C76"/>
    <w:rsid w:val="0072110C"/>
    <w:rsid w:val="00721C90"/>
    <w:rsid w:val="007220B1"/>
    <w:rsid w:val="0072298D"/>
    <w:rsid w:val="00723B79"/>
    <w:rsid w:val="00723C8C"/>
    <w:rsid w:val="00724CB8"/>
    <w:rsid w:val="00726531"/>
    <w:rsid w:val="00726F41"/>
    <w:rsid w:val="007272BC"/>
    <w:rsid w:val="00727A3A"/>
    <w:rsid w:val="00730FD4"/>
    <w:rsid w:val="00731169"/>
    <w:rsid w:val="007314A1"/>
    <w:rsid w:val="007325FF"/>
    <w:rsid w:val="00732BE0"/>
    <w:rsid w:val="00732D6F"/>
    <w:rsid w:val="00733B14"/>
    <w:rsid w:val="0073508A"/>
    <w:rsid w:val="00736F4A"/>
    <w:rsid w:val="00737428"/>
    <w:rsid w:val="00737CFB"/>
    <w:rsid w:val="00740ED4"/>
    <w:rsid w:val="00741EEF"/>
    <w:rsid w:val="007429E1"/>
    <w:rsid w:val="00744D46"/>
    <w:rsid w:val="007453B7"/>
    <w:rsid w:val="0074598B"/>
    <w:rsid w:val="00746750"/>
    <w:rsid w:val="007477B1"/>
    <w:rsid w:val="00750A4B"/>
    <w:rsid w:val="00750AB9"/>
    <w:rsid w:val="007512F2"/>
    <w:rsid w:val="00751670"/>
    <w:rsid w:val="0075208D"/>
    <w:rsid w:val="00754AEF"/>
    <w:rsid w:val="0075526D"/>
    <w:rsid w:val="00755A3C"/>
    <w:rsid w:val="00755AB6"/>
    <w:rsid w:val="007563C6"/>
    <w:rsid w:val="0075670B"/>
    <w:rsid w:val="007570AA"/>
    <w:rsid w:val="00760115"/>
    <w:rsid w:val="0076169E"/>
    <w:rsid w:val="00762512"/>
    <w:rsid w:val="007629EE"/>
    <w:rsid w:val="0076324B"/>
    <w:rsid w:val="0076516C"/>
    <w:rsid w:val="007654A7"/>
    <w:rsid w:val="00765678"/>
    <w:rsid w:val="0076645F"/>
    <w:rsid w:val="00766D81"/>
    <w:rsid w:val="00767663"/>
    <w:rsid w:val="007709B7"/>
    <w:rsid w:val="007714D4"/>
    <w:rsid w:val="00771809"/>
    <w:rsid w:val="007721D1"/>
    <w:rsid w:val="00772C64"/>
    <w:rsid w:val="00773C5E"/>
    <w:rsid w:val="007742F4"/>
    <w:rsid w:val="00774469"/>
    <w:rsid w:val="00775127"/>
    <w:rsid w:val="007764BA"/>
    <w:rsid w:val="00776AEE"/>
    <w:rsid w:val="007810AC"/>
    <w:rsid w:val="0078161E"/>
    <w:rsid w:val="00781C28"/>
    <w:rsid w:val="00782161"/>
    <w:rsid w:val="007825CB"/>
    <w:rsid w:val="007827F1"/>
    <w:rsid w:val="007832C8"/>
    <w:rsid w:val="00783F6B"/>
    <w:rsid w:val="00785BB7"/>
    <w:rsid w:val="00786CD1"/>
    <w:rsid w:val="00786F18"/>
    <w:rsid w:val="007907C7"/>
    <w:rsid w:val="00795C21"/>
    <w:rsid w:val="007962CD"/>
    <w:rsid w:val="007964B2"/>
    <w:rsid w:val="0079665D"/>
    <w:rsid w:val="00797865"/>
    <w:rsid w:val="007A0712"/>
    <w:rsid w:val="007A0A27"/>
    <w:rsid w:val="007A1647"/>
    <w:rsid w:val="007A18B8"/>
    <w:rsid w:val="007A37CE"/>
    <w:rsid w:val="007A437F"/>
    <w:rsid w:val="007A451A"/>
    <w:rsid w:val="007A6F6B"/>
    <w:rsid w:val="007B0357"/>
    <w:rsid w:val="007B08B4"/>
    <w:rsid w:val="007B0E3D"/>
    <w:rsid w:val="007B1266"/>
    <w:rsid w:val="007B351A"/>
    <w:rsid w:val="007B4582"/>
    <w:rsid w:val="007B4630"/>
    <w:rsid w:val="007B48FD"/>
    <w:rsid w:val="007B4C76"/>
    <w:rsid w:val="007B5ECA"/>
    <w:rsid w:val="007B62F8"/>
    <w:rsid w:val="007B6E28"/>
    <w:rsid w:val="007B7208"/>
    <w:rsid w:val="007B76FC"/>
    <w:rsid w:val="007C0979"/>
    <w:rsid w:val="007C1689"/>
    <w:rsid w:val="007C1FA7"/>
    <w:rsid w:val="007C2666"/>
    <w:rsid w:val="007C2A9E"/>
    <w:rsid w:val="007C35A6"/>
    <w:rsid w:val="007C3993"/>
    <w:rsid w:val="007C42C1"/>
    <w:rsid w:val="007C4309"/>
    <w:rsid w:val="007C45CD"/>
    <w:rsid w:val="007C5EB8"/>
    <w:rsid w:val="007C6C37"/>
    <w:rsid w:val="007D0C9E"/>
    <w:rsid w:val="007D2152"/>
    <w:rsid w:val="007D5130"/>
    <w:rsid w:val="007D603F"/>
    <w:rsid w:val="007D623D"/>
    <w:rsid w:val="007D6332"/>
    <w:rsid w:val="007D6EA3"/>
    <w:rsid w:val="007E00A3"/>
    <w:rsid w:val="007E048B"/>
    <w:rsid w:val="007E1CF1"/>
    <w:rsid w:val="007E25A4"/>
    <w:rsid w:val="007E5705"/>
    <w:rsid w:val="007E625E"/>
    <w:rsid w:val="007E68CB"/>
    <w:rsid w:val="007E72DC"/>
    <w:rsid w:val="007E79FB"/>
    <w:rsid w:val="007E7C61"/>
    <w:rsid w:val="007F211F"/>
    <w:rsid w:val="007F2F22"/>
    <w:rsid w:val="007F3226"/>
    <w:rsid w:val="007F3720"/>
    <w:rsid w:val="007F50BA"/>
    <w:rsid w:val="007F5C0F"/>
    <w:rsid w:val="007F626B"/>
    <w:rsid w:val="007F6347"/>
    <w:rsid w:val="007F72B3"/>
    <w:rsid w:val="007F7C8C"/>
    <w:rsid w:val="008001C6"/>
    <w:rsid w:val="0080023D"/>
    <w:rsid w:val="00804254"/>
    <w:rsid w:val="00805083"/>
    <w:rsid w:val="008057BD"/>
    <w:rsid w:val="00805D7D"/>
    <w:rsid w:val="008068B6"/>
    <w:rsid w:val="00810089"/>
    <w:rsid w:val="008109B4"/>
    <w:rsid w:val="00813C69"/>
    <w:rsid w:val="00814108"/>
    <w:rsid w:val="0081426A"/>
    <w:rsid w:val="0081721F"/>
    <w:rsid w:val="00817B43"/>
    <w:rsid w:val="00817C8D"/>
    <w:rsid w:val="00822DEA"/>
    <w:rsid w:val="00823C86"/>
    <w:rsid w:val="0082453E"/>
    <w:rsid w:val="00825F79"/>
    <w:rsid w:val="0082603E"/>
    <w:rsid w:val="00826893"/>
    <w:rsid w:val="008268B8"/>
    <w:rsid w:val="00830403"/>
    <w:rsid w:val="00830D60"/>
    <w:rsid w:val="008318F1"/>
    <w:rsid w:val="008342AF"/>
    <w:rsid w:val="008355E4"/>
    <w:rsid w:val="00835B66"/>
    <w:rsid w:val="00836027"/>
    <w:rsid w:val="00836174"/>
    <w:rsid w:val="0083746F"/>
    <w:rsid w:val="008375BB"/>
    <w:rsid w:val="00841AEF"/>
    <w:rsid w:val="008430CD"/>
    <w:rsid w:val="00843CFA"/>
    <w:rsid w:val="00843E34"/>
    <w:rsid w:val="00844F7E"/>
    <w:rsid w:val="00845300"/>
    <w:rsid w:val="00845F73"/>
    <w:rsid w:val="00846F32"/>
    <w:rsid w:val="008521E4"/>
    <w:rsid w:val="008527CE"/>
    <w:rsid w:val="008543AE"/>
    <w:rsid w:val="00856875"/>
    <w:rsid w:val="00856B55"/>
    <w:rsid w:val="00860BE0"/>
    <w:rsid w:val="00861CA3"/>
    <w:rsid w:val="00862D34"/>
    <w:rsid w:val="0086306C"/>
    <w:rsid w:val="00863BF2"/>
    <w:rsid w:val="00863CC2"/>
    <w:rsid w:val="0086444B"/>
    <w:rsid w:val="008648F6"/>
    <w:rsid w:val="00870799"/>
    <w:rsid w:val="00870B64"/>
    <w:rsid w:val="008736C4"/>
    <w:rsid w:val="008744F0"/>
    <w:rsid w:val="00875C35"/>
    <w:rsid w:val="0087731C"/>
    <w:rsid w:val="00880316"/>
    <w:rsid w:val="00880B26"/>
    <w:rsid w:val="0088118D"/>
    <w:rsid w:val="0088211B"/>
    <w:rsid w:val="00882B71"/>
    <w:rsid w:val="0088446D"/>
    <w:rsid w:val="00884C69"/>
    <w:rsid w:val="008856FC"/>
    <w:rsid w:val="00885A60"/>
    <w:rsid w:val="0088694C"/>
    <w:rsid w:val="00886FB5"/>
    <w:rsid w:val="008870A9"/>
    <w:rsid w:val="00887454"/>
    <w:rsid w:val="00887BC4"/>
    <w:rsid w:val="00892477"/>
    <w:rsid w:val="00892EDB"/>
    <w:rsid w:val="00892F4B"/>
    <w:rsid w:val="00893514"/>
    <w:rsid w:val="00893D38"/>
    <w:rsid w:val="00893F0F"/>
    <w:rsid w:val="008942A4"/>
    <w:rsid w:val="00894AAD"/>
    <w:rsid w:val="008959D1"/>
    <w:rsid w:val="0089664E"/>
    <w:rsid w:val="008A113A"/>
    <w:rsid w:val="008A1356"/>
    <w:rsid w:val="008A20C1"/>
    <w:rsid w:val="008A28D2"/>
    <w:rsid w:val="008A3BA8"/>
    <w:rsid w:val="008A57EB"/>
    <w:rsid w:val="008A6024"/>
    <w:rsid w:val="008B016A"/>
    <w:rsid w:val="008B1073"/>
    <w:rsid w:val="008B3027"/>
    <w:rsid w:val="008B4289"/>
    <w:rsid w:val="008B5723"/>
    <w:rsid w:val="008B66EC"/>
    <w:rsid w:val="008B76A0"/>
    <w:rsid w:val="008C05FB"/>
    <w:rsid w:val="008C0621"/>
    <w:rsid w:val="008C11AE"/>
    <w:rsid w:val="008C309F"/>
    <w:rsid w:val="008C37DC"/>
    <w:rsid w:val="008C3BAD"/>
    <w:rsid w:val="008C4BDA"/>
    <w:rsid w:val="008C531B"/>
    <w:rsid w:val="008C5630"/>
    <w:rsid w:val="008C5A8C"/>
    <w:rsid w:val="008C6B50"/>
    <w:rsid w:val="008C6CCA"/>
    <w:rsid w:val="008D04C2"/>
    <w:rsid w:val="008D0E74"/>
    <w:rsid w:val="008D1066"/>
    <w:rsid w:val="008D121C"/>
    <w:rsid w:val="008D1B1B"/>
    <w:rsid w:val="008D22FE"/>
    <w:rsid w:val="008D3450"/>
    <w:rsid w:val="008D3CF7"/>
    <w:rsid w:val="008D3D9A"/>
    <w:rsid w:val="008D4CA2"/>
    <w:rsid w:val="008D50BB"/>
    <w:rsid w:val="008D54CB"/>
    <w:rsid w:val="008D5CC4"/>
    <w:rsid w:val="008D5F8C"/>
    <w:rsid w:val="008D601C"/>
    <w:rsid w:val="008D668B"/>
    <w:rsid w:val="008E00B3"/>
    <w:rsid w:val="008E043D"/>
    <w:rsid w:val="008E0E31"/>
    <w:rsid w:val="008E13B8"/>
    <w:rsid w:val="008E32F6"/>
    <w:rsid w:val="008E3A54"/>
    <w:rsid w:val="008E44F8"/>
    <w:rsid w:val="008E4C30"/>
    <w:rsid w:val="008E556D"/>
    <w:rsid w:val="008E6334"/>
    <w:rsid w:val="008E7144"/>
    <w:rsid w:val="008E7FCC"/>
    <w:rsid w:val="008F075C"/>
    <w:rsid w:val="008F0C30"/>
    <w:rsid w:val="008F0EDE"/>
    <w:rsid w:val="008F1237"/>
    <w:rsid w:val="008F4702"/>
    <w:rsid w:val="008F479C"/>
    <w:rsid w:val="008F5430"/>
    <w:rsid w:val="008F7B17"/>
    <w:rsid w:val="009004D8"/>
    <w:rsid w:val="00900F3E"/>
    <w:rsid w:val="009010D3"/>
    <w:rsid w:val="00901219"/>
    <w:rsid w:val="00901401"/>
    <w:rsid w:val="00902FE4"/>
    <w:rsid w:val="00906642"/>
    <w:rsid w:val="00906E3A"/>
    <w:rsid w:val="009070E1"/>
    <w:rsid w:val="0090730A"/>
    <w:rsid w:val="009075EB"/>
    <w:rsid w:val="0091145B"/>
    <w:rsid w:val="00911E47"/>
    <w:rsid w:val="0091294C"/>
    <w:rsid w:val="00912AE4"/>
    <w:rsid w:val="00914E5B"/>
    <w:rsid w:val="00915CB8"/>
    <w:rsid w:val="00916472"/>
    <w:rsid w:val="00916E19"/>
    <w:rsid w:val="00920B4D"/>
    <w:rsid w:val="00921B13"/>
    <w:rsid w:val="009223F2"/>
    <w:rsid w:val="0092401D"/>
    <w:rsid w:val="0092483D"/>
    <w:rsid w:val="0092597D"/>
    <w:rsid w:val="00926CA8"/>
    <w:rsid w:val="00927556"/>
    <w:rsid w:val="009275ED"/>
    <w:rsid w:val="00927774"/>
    <w:rsid w:val="009277C9"/>
    <w:rsid w:val="00927BD3"/>
    <w:rsid w:val="009304B8"/>
    <w:rsid w:val="00930FEE"/>
    <w:rsid w:val="00931179"/>
    <w:rsid w:val="00931225"/>
    <w:rsid w:val="00931A78"/>
    <w:rsid w:val="0093329B"/>
    <w:rsid w:val="0093333C"/>
    <w:rsid w:val="009334EC"/>
    <w:rsid w:val="0093362F"/>
    <w:rsid w:val="009339E5"/>
    <w:rsid w:val="009342D5"/>
    <w:rsid w:val="009406FE"/>
    <w:rsid w:val="0094136D"/>
    <w:rsid w:val="00942CF0"/>
    <w:rsid w:val="00943040"/>
    <w:rsid w:val="009433A2"/>
    <w:rsid w:val="00943853"/>
    <w:rsid w:val="0094464A"/>
    <w:rsid w:val="00944760"/>
    <w:rsid w:val="00945177"/>
    <w:rsid w:val="00945AA6"/>
    <w:rsid w:val="00947E94"/>
    <w:rsid w:val="00951294"/>
    <w:rsid w:val="00951677"/>
    <w:rsid w:val="00952451"/>
    <w:rsid w:val="00952BFE"/>
    <w:rsid w:val="009535BF"/>
    <w:rsid w:val="00953F5F"/>
    <w:rsid w:val="00954028"/>
    <w:rsid w:val="00954240"/>
    <w:rsid w:val="00954261"/>
    <w:rsid w:val="00955156"/>
    <w:rsid w:val="00956160"/>
    <w:rsid w:val="009568BA"/>
    <w:rsid w:val="00957101"/>
    <w:rsid w:val="00960304"/>
    <w:rsid w:val="009606AA"/>
    <w:rsid w:val="0096073A"/>
    <w:rsid w:val="0096102B"/>
    <w:rsid w:val="0096161D"/>
    <w:rsid w:val="00961711"/>
    <w:rsid w:val="009623B1"/>
    <w:rsid w:val="00963020"/>
    <w:rsid w:val="009631CA"/>
    <w:rsid w:val="00963C85"/>
    <w:rsid w:val="0096431C"/>
    <w:rsid w:val="009644F8"/>
    <w:rsid w:val="009656CE"/>
    <w:rsid w:val="0096741B"/>
    <w:rsid w:val="0096757D"/>
    <w:rsid w:val="009713F4"/>
    <w:rsid w:val="00972F52"/>
    <w:rsid w:val="009730E3"/>
    <w:rsid w:val="0097491F"/>
    <w:rsid w:val="0097512D"/>
    <w:rsid w:val="009757AE"/>
    <w:rsid w:val="00977421"/>
    <w:rsid w:val="009803AC"/>
    <w:rsid w:val="00981ECB"/>
    <w:rsid w:val="0098360F"/>
    <w:rsid w:val="00983BEE"/>
    <w:rsid w:val="00984623"/>
    <w:rsid w:val="009855FC"/>
    <w:rsid w:val="00985781"/>
    <w:rsid w:val="00985A33"/>
    <w:rsid w:val="00986201"/>
    <w:rsid w:val="00986CB8"/>
    <w:rsid w:val="00986E0E"/>
    <w:rsid w:val="00987662"/>
    <w:rsid w:val="0099026D"/>
    <w:rsid w:val="0099041A"/>
    <w:rsid w:val="00990A2A"/>
    <w:rsid w:val="009913AD"/>
    <w:rsid w:val="009918C8"/>
    <w:rsid w:val="00991CEC"/>
    <w:rsid w:val="00991E2D"/>
    <w:rsid w:val="00991FAE"/>
    <w:rsid w:val="00992C06"/>
    <w:rsid w:val="00993472"/>
    <w:rsid w:val="00995023"/>
    <w:rsid w:val="00995496"/>
    <w:rsid w:val="00996E17"/>
    <w:rsid w:val="00997499"/>
    <w:rsid w:val="0099760D"/>
    <w:rsid w:val="009A0E12"/>
    <w:rsid w:val="009A1363"/>
    <w:rsid w:val="009A27A9"/>
    <w:rsid w:val="009A437E"/>
    <w:rsid w:val="009A44A4"/>
    <w:rsid w:val="009A49CA"/>
    <w:rsid w:val="009A62F2"/>
    <w:rsid w:val="009A66DD"/>
    <w:rsid w:val="009A7D36"/>
    <w:rsid w:val="009B0576"/>
    <w:rsid w:val="009B0A2C"/>
    <w:rsid w:val="009B13E9"/>
    <w:rsid w:val="009B20A3"/>
    <w:rsid w:val="009B296A"/>
    <w:rsid w:val="009B324E"/>
    <w:rsid w:val="009B3A9A"/>
    <w:rsid w:val="009B3F21"/>
    <w:rsid w:val="009B5C1E"/>
    <w:rsid w:val="009B5CB4"/>
    <w:rsid w:val="009B61FC"/>
    <w:rsid w:val="009B72FD"/>
    <w:rsid w:val="009C0F5C"/>
    <w:rsid w:val="009C31D7"/>
    <w:rsid w:val="009C3256"/>
    <w:rsid w:val="009C3A38"/>
    <w:rsid w:val="009C3B20"/>
    <w:rsid w:val="009C6012"/>
    <w:rsid w:val="009C65EB"/>
    <w:rsid w:val="009C67CA"/>
    <w:rsid w:val="009C68FB"/>
    <w:rsid w:val="009C7844"/>
    <w:rsid w:val="009C7DA6"/>
    <w:rsid w:val="009C7E09"/>
    <w:rsid w:val="009D01CE"/>
    <w:rsid w:val="009D1418"/>
    <w:rsid w:val="009D1D11"/>
    <w:rsid w:val="009D26FC"/>
    <w:rsid w:val="009D35EB"/>
    <w:rsid w:val="009D3A4D"/>
    <w:rsid w:val="009D4477"/>
    <w:rsid w:val="009D5057"/>
    <w:rsid w:val="009D5CEC"/>
    <w:rsid w:val="009D7829"/>
    <w:rsid w:val="009D7F60"/>
    <w:rsid w:val="009E108A"/>
    <w:rsid w:val="009E110D"/>
    <w:rsid w:val="009E2686"/>
    <w:rsid w:val="009E3E00"/>
    <w:rsid w:val="009E3F50"/>
    <w:rsid w:val="009E443E"/>
    <w:rsid w:val="009E4CCB"/>
    <w:rsid w:val="009E5A4E"/>
    <w:rsid w:val="009E62FD"/>
    <w:rsid w:val="009E7CE5"/>
    <w:rsid w:val="009F28C7"/>
    <w:rsid w:val="009F2DB9"/>
    <w:rsid w:val="009F4AAF"/>
    <w:rsid w:val="009F50FA"/>
    <w:rsid w:val="009F5997"/>
    <w:rsid w:val="009F6B95"/>
    <w:rsid w:val="009F6C99"/>
    <w:rsid w:val="009F6CB1"/>
    <w:rsid w:val="009F7DF8"/>
    <w:rsid w:val="00A0287C"/>
    <w:rsid w:val="00A02B83"/>
    <w:rsid w:val="00A03B7E"/>
    <w:rsid w:val="00A06C60"/>
    <w:rsid w:val="00A07ACA"/>
    <w:rsid w:val="00A10BC1"/>
    <w:rsid w:val="00A10FC7"/>
    <w:rsid w:val="00A11994"/>
    <w:rsid w:val="00A12E6B"/>
    <w:rsid w:val="00A13FE2"/>
    <w:rsid w:val="00A15343"/>
    <w:rsid w:val="00A15616"/>
    <w:rsid w:val="00A15639"/>
    <w:rsid w:val="00A16820"/>
    <w:rsid w:val="00A16AC0"/>
    <w:rsid w:val="00A171AF"/>
    <w:rsid w:val="00A1721A"/>
    <w:rsid w:val="00A21AAB"/>
    <w:rsid w:val="00A22239"/>
    <w:rsid w:val="00A231C8"/>
    <w:rsid w:val="00A2381B"/>
    <w:rsid w:val="00A239CA"/>
    <w:rsid w:val="00A23C60"/>
    <w:rsid w:val="00A24764"/>
    <w:rsid w:val="00A24A53"/>
    <w:rsid w:val="00A25174"/>
    <w:rsid w:val="00A25CF0"/>
    <w:rsid w:val="00A25D75"/>
    <w:rsid w:val="00A2612D"/>
    <w:rsid w:val="00A26586"/>
    <w:rsid w:val="00A269B8"/>
    <w:rsid w:val="00A270F5"/>
    <w:rsid w:val="00A3108D"/>
    <w:rsid w:val="00A32E20"/>
    <w:rsid w:val="00A355BF"/>
    <w:rsid w:val="00A36A04"/>
    <w:rsid w:val="00A36B53"/>
    <w:rsid w:val="00A36B62"/>
    <w:rsid w:val="00A37816"/>
    <w:rsid w:val="00A37E87"/>
    <w:rsid w:val="00A40D8E"/>
    <w:rsid w:val="00A4175A"/>
    <w:rsid w:val="00A419DF"/>
    <w:rsid w:val="00A4228E"/>
    <w:rsid w:val="00A42CC9"/>
    <w:rsid w:val="00A44898"/>
    <w:rsid w:val="00A44AEB"/>
    <w:rsid w:val="00A45475"/>
    <w:rsid w:val="00A45742"/>
    <w:rsid w:val="00A45B7D"/>
    <w:rsid w:val="00A4629F"/>
    <w:rsid w:val="00A4633A"/>
    <w:rsid w:val="00A50661"/>
    <w:rsid w:val="00A5157D"/>
    <w:rsid w:val="00A536AD"/>
    <w:rsid w:val="00A53871"/>
    <w:rsid w:val="00A54E58"/>
    <w:rsid w:val="00A5545A"/>
    <w:rsid w:val="00A55F2C"/>
    <w:rsid w:val="00A55FAA"/>
    <w:rsid w:val="00A5659C"/>
    <w:rsid w:val="00A572D5"/>
    <w:rsid w:val="00A57BCD"/>
    <w:rsid w:val="00A602F4"/>
    <w:rsid w:val="00A60C15"/>
    <w:rsid w:val="00A60C50"/>
    <w:rsid w:val="00A618E4"/>
    <w:rsid w:val="00A6244F"/>
    <w:rsid w:val="00A64883"/>
    <w:rsid w:val="00A66B00"/>
    <w:rsid w:val="00A66D16"/>
    <w:rsid w:val="00A708B1"/>
    <w:rsid w:val="00A70AC2"/>
    <w:rsid w:val="00A70B64"/>
    <w:rsid w:val="00A71F82"/>
    <w:rsid w:val="00A71F83"/>
    <w:rsid w:val="00A727F8"/>
    <w:rsid w:val="00A7530B"/>
    <w:rsid w:val="00A76631"/>
    <w:rsid w:val="00A77F05"/>
    <w:rsid w:val="00A80144"/>
    <w:rsid w:val="00A807BB"/>
    <w:rsid w:val="00A8143F"/>
    <w:rsid w:val="00A81AD2"/>
    <w:rsid w:val="00A83E72"/>
    <w:rsid w:val="00A84C66"/>
    <w:rsid w:val="00A85EA7"/>
    <w:rsid w:val="00A8693A"/>
    <w:rsid w:val="00A86B4F"/>
    <w:rsid w:val="00A86B96"/>
    <w:rsid w:val="00A878E9"/>
    <w:rsid w:val="00A87B77"/>
    <w:rsid w:val="00A87FD6"/>
    <w:rsid w:val="00A90534"/>
    <w:rsid w:val="00A905E6"/>
    <w:rsid w:val="00A906CC"/>
    <w:rsid w:val="00A90E03"/>
    <w:rsid w:val="00A92806"/>
    <w:rsid w:val="00A945B2"/>
    <w:rsid w:val="00A950BD"/>
    <w:rsid w:val="00A9544A"/>
    <w:rsid w:val="00A96996"/>
    <w:rsid w:val="00A96FA9"/>
    <w:rsid w:val="00A977DB"/>
    <w:rsid w:val="00A97F7A"/>
    <w:rsid w:val="00AA01CE"/>
    <w:rsid w:val="00AA0EF6"/>
    <w:rsid w:val="00AA1769"/>
    <w:rsid w:val="00AA210D"/>
    <w:rsid w:val="00AA233C"/>
    <w:rsid w:val="00AA341C"/>
    <w:rsid w:val="00AA5651"/>
    <w:rsid w:val="00AA5DB8"/>
    <w:rsid w:val="00AA6962"/>
    <w:rsid w:val="00AA6EFA"/>
    <w:rsid w:val="00AB0057"/>
    <w:rsid w:val="00AB04BD"/>
    <w:rsid w:val="00AB0648"/>
    <w:rsid w:val="00AB0B17"/>
    <w:rsid w:val="00AB2096"/>
    <w:rsid w:val="00AB307B"/>
    <w:rsid w:val="00AB3328"/>
    <w:rsid w:val="00AB4EB6"/>
    <w:rsid w:val="00AB5ECD"/>
    <w:rsid w:val="00AB6620"/>
    <w:rsid w:val="00AB6CEE"/>
    <w:rsid w:val="00AB77DA"/>
    <w:rsid w:val="00AC1327"/>
    <w:rsid w:val="00AC30BA"/>
    <w:rsid w:val="00AC3196"/>
    <w:rsid w:val="00AC5197"/>
    <w:rsid w:val="00AC56F4"/>
    <w:rsid w:val="00AC573B"/>
    <w:rsid w:val="00AD1814"/>
    <w:rsid w:val="00AD2781"/>
    <w:rsid w:val="00AD2B43"/>
    <w:rsid w:val="00AD2ED5"/>
    <w:rsid w:val="00AD2FC3"/>
    <w:rsid w:val="00AD4341"/>
    <w:rsid w:val="00AD47F6"/>
    <w:rsid w:val="00AD4D52"/>
    <w:rsid w:val="00AD512B"/>
    <w:rsid w:val="00AD7236"/>
    <w:rsid w:val="00AD7FDC"/>
    <w:rsid w:val="00AE055C"/>
    <w:rsid w:val="00AE373F"/>
    <w:rsid w:val="00AE4718"/>
    <w:rsid w:val="00AE760F"/>
    <w:rsid w:val="00AE782B"/>
    <w:rsid w:val="00AF124D"/>
    <w:rsid w:val="00AF12A7"/>
    <w:rsid w:val="00AF1C3A"/>
    <w:rsid w:val="00AF1DBF"/>
    <w:rsid w:val="00AF31E6"/>
    <w:rsid w:val="00AF3C82"/>
    <w:rsid w:val="00AF42FB"/>
    <w:rsid w:val="00AF5A25"/>
    <w:rsid w:val="00AF66C6"/>
    <w:rsid w:val="00AF6E17"/>
    <w:rsid w:val="00B008CC"/>
    <w:rsid w:val="00B00A1B"/>
    <w:rsid w:val="00B00F4C"/>
    <w:rsid w:val="00B01A3F"/>
    <w:rsid w:val="00B0336C"/>
    <w:rsid w:val="00B03E11"/>
    <w:rsid w:val="00B052B8"/>
    <w:rsid w:val="00B05878"/>
    <w:rsid w:val="00B06D0C"/>
    <w:rsid w:val="00B0707A"/>
    <w:rsid w:val="00B101FA"/>
    <w:rsid w:val="00B104C2"/>
    <w:rsid w:val="00B1182B"/>
    <w:rsid w:val="00B1189E"/>
    <w:rsid w:val="00B129F7"/>
    <w:rsid w:val="00B13340"/>
    <w:rsid w:val="00B1373E"/>
    <w:rsid w:val="00B137CA"/>
    <w:rsid w:val="00B13E0D"/>
    <w:rsid w:val="00B13F5D"/>
    <w:rsid w:val="00B1733D"/>
    <w:rsid w:val="00B2049D"/>
    <w:rsid w:val="00B21524"/>
    <w:rsid w:val="00B226A4"/>
    <w:rsid w:val="00B233C8"/>
    <w:rsid w:val="00B235C4"/>
    <w:rsid w:val="00B24E6F"/>
    <w:rsid w:val="00B24E97"/>
    <w:rsid w:val="00B25A7B"/>
    <w:rsid w:val="00B26A52"/>
    <w:rsid w:val="00B3014A"/>
    <w:rsid w:val="00B32152"/>
    <w:rsid w:val="00B33871"/>
    <w:rsid w:val="00B3435B"/>
    <w:rsid w:val="00B34D6B"/>
    <w:rsid w:val="00B377A3"/>
    <w:rsid w:val="00B37BC0"/>
    <w:rsid w:val="00B4009C"/>
    <w:rsid w:val="00B4058E"/>
    <w:rsid w:val="00B4091B"/>
    <w:rsid w:val="00B40947"/>
    <w:rsid w:val="00B40BC3"/>
    <w:rsid w:val="00B41532"/>
    <w:rsid w:val="00B41A04"/>
    <w:rsid w:val="00B436C5"/>
    <w:rsid w:val="00B44260"/>
    <w:rsid w:val="00B44BCD"/>
    <w:rsid w:val="00B45132"/>
    <w:rsid w:val="00B45409"/>
    <w:rsid w:val="00B46D66"/>
    <w:rsid w:val="00B500D7"/>
    <w:rsid w:val="00B51149"/>
    <w:rsid w:val="00B522CF"/>
    <w:rsid w:val="00B524D6"/>
    <w:rsid w:val="00B530FC"/>
    <w:rsid w:val="00B53D52"/>
    <w:rsid w:val="00B543F6"/>
    <w:rsid w:val="00B5515C"/>
    <w:rsid w:val="00B564E6"/>
    <w:rsid w:val="00B56A7D"/>
    <w:rsid w:val="00B574B8"/>
    <w:rsid w:val="00B577F0"/>
    <w:rsid w:val="00B6053B"/>
    <w:rsid w:val="00B608D9"/>
    <w:rsid w:val="00B62856"/>
    <w:rsid w:val="00B6420F"/>
    <w:rsid w:val="00B64F33"/>
    <w:rsid w:val="00B650CF"/>
    <w:rsid w:val="00B65331"/>
    <w:rsid w:val="00B65C82"/>
    <w:rsid w:val="00B65E27"/>
    <w:rsid w:val="00B66C70"/>
    <w:rsid w:val="00B67017"/>
    <w:rsid w:val="00B67A0A"/>
    <w:rsid w:val="00B70671"/>
    <w:rsid w:val="00B73071"/>
    <w:rsid w:val="00B733C0"/>
    <w:rsid w:val="00B73619"/>
    <w:rsid w:val="00B75001"/>
    <w:rsid w:val="00B750A0"/>
    <w:rsid w:val="00B753BA"/>
    <w:rsid w:val="00B76559"/>
    <w:rsid w:val="00B76A4A"/>
    <w:rsid w:val="00B77182"/>
    <w:rsid w:val="00B77460"/>
    <w:rsid w:val="00B77901"/>
    <w:rsid w:val="00B77C92"/>
    <w:rsid w:val="00B803F8"/>
    <w:rsid w:val="00B84E30"/>
    <w:rsid w:val="00B8534C"/>
    <w:rsid w:val="00B872A2"/>
    <w:rsid w:val="00B874BD"/>
    <w:rsid w:val="00B878D3"/>
    <w:rsid w:val="00B87B2A"/>
    <w:rsid w:val="00B90ED4"/>
    <w:rsid w:val="00B90F00"/>
    <w:rsid w:val="00B92967"/>
    <w:rsid w:val="00B93F5F"/>
    <w:rsid w:val="00B96B1B"/>
    <w:rsid w:val="00BA1F65"/>
    <w:rsid w:val="00BA2295"/>
    <w:rsid w:val="00BA2875"/>
    <w:rsid w:val="00BA3E95"/>
    <w:rsid w:val="00BB020E"/>
    <w:rsid w:val="00BB133D"/>
    <w:rsid w:val="00BB1361"/>
    <w:rsid w:val="00BB1872"/>
    <w:rsid w:val="00BB2B12"/>
    <w:rsid w:val="00BB3E28"/>
    <w:rsid w:val="00BB405A"/>
    <w:rsid w:val="00BB48EE"/>
    <w:rsid w:val="00BB6763"/>
    <w:rsid w:val="00BB7D7E"/>
    <w:rsid w:val="00BC2486"/>
    <w:rsid w:val="00BC26B6"/>
    <w:rsid w:val="00BC2742"/>
    <w:rsid w:val="00BC3477"/>
    <w:rsid w:val="00BC36EF"/>
    <w:rsid w:val="00BC3E31"/>
    <w:rsid w:val="00BC3F3E"/>
    <w:rsid w:val="00BC43F0"/>
    <w:rsid w:val="00BC4E70"/>
    <w:rsid w:val="00BC56B9"/>
    <w:rsid w:val="00BC5BE9"/>
    <w:rsid w:val="00BC5C0C"/>
    <w:rsid w:val="00BC5C6F"/>
    <w:rsid w:val="00BC62A4"/>
    <w:rsid w:val="00BC6478"/>
    <w:rsid w:val="00BC6B65"/>
    <w:rsid w:val="00BD3995"/>
    <w:rsid w:val="00BD49C1"/>
    <w:rsid w:val="00BD63CB"/>
    <w:rsid w:val="00BD6C7B"/>
    <w:rsid w:val="00BD7024"/>
    <w:rsid w:val="00BE077A"/>
    <w:rsid w:val="00BE122C"/>
    <w:rsid w:val="00BE338C"/>
    <w:rsid w:val="00BE3615"/>
    <w:rsid w:val="00BE3D05"/>
    <w:rsid w:val="00BE489B"/>
    <w:rsid w:val="00BE495E"/>
    <w:rsid w:val="00BE5733"/>
    <w:rsid w:val="00BE5C1E"/>
    <w:rsid w:val="00BE6324"/>
    <w:rsid w:val="00BE6C4B"/>
    <w:rsid w:val="00BE6F1C"/>
    <w:rsid w:val="00BF1175"/>
    <w:rsid w:val="00BF306A"/>
    <w:rsid w:val="00BF4DF4"/>
    <w:rsid w:val="00BF5098"/>
    <w:rsid w:val="00BF513A"/>
    <w:rsid w:val="00BF635F"/>
    <w:rsid w:val="00C00C1A"/>
    <w:rsid w:val="00C0169B"/>
    <w:rsid w:val="00C03073"/>
    <w:rsid w:val="00C031BF"/>
    <w:rsid w:val="00C03D33"/>
    <w:rsid w:val="00C05324"/>
    <w:rsid w:val="00C06482"/>
    <w:rsid w:val="00C06935"/>
    <w:rsid w:val="00C07E4E"/>
    <w:rsid w:val="00C10FDC"/>
    <w:rsid w:val="00C118B4"/>
    <w:rsid w:val="00C11968"/>
    <w:rsid w:val="00C11ADB"/>
    <w:rsid w:val="00C12425"/>
    <w:rsid w:val="00C129DA"/>
    <w:rsid w:val="00C13200"/>
    <w:rsid w:val="00C139C7"/>
    <w:rsid w:val="00C14A75"/>
    <w:rsid w:val="00C1504F"/>
    <w:rsid w:val="00C15F62"/>
    <w:rsid w:val="00C164FD"/>
    <w:rsid w:val="00C16DB1"/>
    <w:rsid w:val="00C17A99"/>
    <w:rsid w:val="00C17C5E"/>
    <w:rsid w:val="00C2087B"/>
    <w:rsid w:val="00C21FB7"/>
    <w:rsid w:val="00C224FE"/>
    <w:rsid w:val="00C22C36"/>
    <w:rsid w:val="00C22FE4"/>
    <w:rsid w:val="00C23B32"/>
    <w:rsid w:val="00C23D21"/>
    <w:rsid w:val="00C25C03"/>
    <w:rsid w:val="00C25D33"/>
    <w:rsid w:val="00C2769E"/>
    <w:rsid w:val="00C279E5"/>
    <w:rsid w:val="00C30829"/>
    <w:rsid w:val="00C31477"/>
    <w:rsid w:val="00C3171F"/>
    <w:rsid w:val="00C317E2"/>
    <w:rsid w:val="00C33167"/>
    <w:rsid w:val="00C35C7C"/>
    <w:rsid w:val="00C43209"/>
    <w:rsid w:val="00C44950"/>
    <w:rsid w:val="00C449FA"/>
    <w:rsid w:val="00C45AB2"/>
    <w:rsid w:val="00C45BA5"/>
    <w:rsid w:val="00C50FD2"/>
    <w:rsid w:val="00C51ADD"/>
    <w:rsid w:val="00C51F3F"/>
    <w:rsid w:val="00C52977"/>
    <w:rsid w:val="00C52E7E"/>
    <w:rsid w:val="00C535D7"/>
    <w:rsid w:val="00C55583"/>
    <w:rsid w:val="00C56405"/>
    <w:rsid w:val="00C56651"/>
    <w:rsid w:val="00C57234"/>
    <w:rsid w:val="00C57E6E"/>
    <w:rsid w:val="00C600A0"/>
    <w:rsid w:val="00C66C7F"/>
    <w:rsid w:val="00C670AB"/>
    <w:rsid w:val="00C67497"/>
    <w:rsid w:val="00C70006"/>
    <w:rsid w:val="00C71C27"/>
    <w:rsid w:val="00C7223A"/>
    <w:rsid w:val="00C732A4"/>
    <w:rsid w:val="00C733C8"/>
    <w:rsid w:val="00C73CB2"/>
    <w:rsid w:val="00C74407"/>
    <w:rsid w:val="00C77668"/>
    <w:rsid w:val="00C77BC2"/>
    <w:rsid w:val="00C80129"/>
    <w:rsid w:val="00C80523"/>
    <w:rsid w:val="00C80B70"/>
    <w:rsid w:val="00C8226D"/>
    <w:rsid w:val="00C825E4"/>
    <w:rsid w:val="00C82CB3"/>
    <w:rsid w:val="00C82E8B"/>
    <w:rsid w:val="00C83CDA"/>
    <w:rsid w:val="00C8534F"/>
    <w:rsid w:val="00C87444"/>
    <w:rsid w:val="00C915E4"/>
    <w:rsid w:val="00C91F75"/>
    <w:rsid w:val="00C92A24"/>
    <w:rsid w:val="00C92CDC"/>
    <w:rsid w:val="00C92EEE"/>
    <w:rsid w:val="00C96907"/>
    <w:rsid w:val="00C96F44"/>
    <w:rsid w:val="00CA10A7"/>
    <w:rsid w:val="00CA2FF8"/>
    <w:rsid w:val="00CA36F2"/>
    <w:rsid w:val="00CA42F2"/>
    <w:rsid w:val="00CA45D8"/>
    <w:rsid w:val="00CA6CC4"/>
    <w:rsid w:val="00CA7061"/>
    <w:rsid w:val="00CA7974"/>
    <w:rsid w:val="00CA7EF1"/>
    <w:rsid w:val="00CB1DF3"/>
    <w:rsid w:val="00CB1EC8"/>
    <w:rsid w:val="00CB2199"/>
    <w:rsid w:val="00CB2B63"/>
    <w:rsid w:val="00CB2E4B"/>
    <w:rsid w:val="00CB4CAE"/>
    <w:rsid w:val="00CB5058"/>
    <w:rsid w:val="00CB6521"/>
    <w:rsid w:val="00CB761F"/>
    <w:rsid w:val="00CC16FE"/>
    <w:rsid w:val="00CC1989"/>
    <w:rsid w:val="00CC2E62"/>
    <w:rsid w:val="00CC73B8"/>
    <w:rsid w:val="00CD17F3"/>
    <w:rsid w:val="00CD29D0"/>
    <w:rsid w:val="00CD4EA8"/>
    <w:rsid w:val="00CD51AE"/>
    <w:rsid w:val="00CD52F2"/>
    <w:rsid w:val="00CD5DE8"/>
    <w:rsid w:val="00CE0390"/>
    <w:rsid w:val="00CE21FA"/>
    <w:rsid w:val="00CE318E"/>
    <w:rsid w:val="00CE53E7"/>
    <w:rsid w:val="00CE543D"/>
    <w:rsid w:val="00CE62CF"/>
    <w:rsid w:val="00CF0011"/>
    <w:rsid w:val="00CF0988"/>
    <w:rsid w:val="00CF0D3B"/>
    <w:rsid w:val="00CF1AE0"/>
    <w:rsid w:val="00CF2CDF"/>
    <w:rsid w:val="00CF362B"/>
    <w:rsid w:val="00CF5010"/>
    <w:rsid w:val="00CF57F9"/>
    <w:rsid w:val="00CF6338"/>
    <w:rsid w:val="00CF66C7"/>
    <w:rsid w:val="00CF6AF8"/>
    <w:rsid w:val="00CF6F3B"/>
    <w:rsid w:val="00CF72EA"/>
    <w:rsid w:val="00CF79F0"/>
    <w:rsid w:val="00CF7A73"/>
    <w:rsid w:val="00D0071E"/>
    <w:rsid w:val="00D01A31"/>
    <w:rsid w:val="00D0297C"/>
    <w:rsid w:val="00D056DA"/>
    <w:rsid w:val="00D06BE0"/>
    <w:rsid w:val="00D07484"/>
    <w:rsid w:val="00D1003A"/>
    <w:rsid w:val="00D112AD"/>
    <w:rsid w:val="00D11899"/>
    <w:rsid w:val="00D139B3"/>
    <w:rsid w:val="00D1481B"/>
    <w:rsid w:val="00D14BF4"/>
    <w:rsid w:val="00D14E67"/>
    <w:rsid w:val="00D167CF"/>
    <w:rsid w:val="00D17692"/>
    <w:rsid w:val="00D21113"/>
    <w:rsid w:val="00D211C9"/>
    <w:rsid w:val="00D2180E"/>
    <w:rsid w:val="00D2279C"/>
    <w:rsid w:val="00D23D55"/>
    <w:rsid w:val="00D24BF6"/>
    <w:rsid w:val="00D24BF8"/>
    <w:rsid w:val="00D279FF"/>
    <w:rsid w:val="00D27B56"/>
    <w:rsid w:val="00D3030E"/>
    <w:rsid w:val="00D332C6"/>
    <w:rsid w:val="00D337CE"/>
    <w:rsid w:val="00D349DE"/>
    <w:rsid w:val="00D3517A"/>
    <w:rsid w:val="00D35E96"/>
    <w:rsid w:val="00D36AE0"/>
    <w:rsid w:val="00D404CD"/>
    <w:rsid w:val="00D4093C"/>
    <w:rsid w:val="00D40A60"/>
    <w:rsid w:val="00D41446"/>
    <w:rsid w:val="00D42213"/>
    <w:rsid w:val="00D428FB"/>
    <w:rsid w:val="00D42D77"/>
    <w:rsid w:val="00D43FD0"/>
    <w:rsid w:val="00D446D5"/>
    <w:rsid w:val="00D44A6E"/>
    <w:rsid w:val="00D44FB8"/>
    <w:rsid w:val="00D45EF3"/>
    <w:rsid w:val="00D4683D"/>
    <w:rsid w:val="00D475BF"/>
    <w:rsid w:val="00D50316"/>
    <w:rsid w:val="00D50BC0"/>
    <w:rsid w:val="00D51D2A"/>
    <w:rsid w:val="00D53417"/>
    <w:rsid w:val="00D53F10"/>
    <w:rsid w:val="00D5522C"/>
    <w:rsid w:val="00D5563A"/>
    <w:rsid w:val="00D562F9"/>
    <w:rsid w:val="00D56AFE"/>
    <w:rsid w:val="00D57B24"/>
    <w:rsid w:val="00D61264"/>
    <w:rsid w:val="00D625C4"/>
    <w:rsid w:val="00D62BD6"/>
    <w:rsid w:val="00D63FB4"/>
    <w:rsid w:val="00D64F42"/>
    <w:rsid w:val="00D654F3"/>
    <w:rsid w:val="00D65C90"/>
    <w:rsid w:val="00D660C8"/>
    <w:rsid w:val="00D67E1D"/>
    <w:rsid w:val="00D70220"/>
    <w:rsid w:val="00D71005"/>
    <w:rsid w:val="00D711A0"/>
    <w:rsid w:val="00D712ED"/>
    <w:rsid w:val="00D7213F"/>
    <w:rsid w:val="00D74CE5"/>
    <w:rsid w:val="00D7545B"/>
    <w:rsid w:val="00D76485"/>
    <w:rsid w:val="00D76F1F"/>
    <w:rsid w:val="00D80533"/>
    <w:rsid w:val="00D80F9E"/>
    <w:rsid w:val="00D8158D"/>
    <w:rsid w:val="00D8185A"/>
    <w:rsid w:val="00D832D8"/>
    <w:rsid w:val="00D8378F"/>
    <w:rsid w:val="00D85570"/>
    <w:rsid w:val="00D860E1"/>
    <w:rsid w:val="00D86D8F"/>
    <w:rsid w:val="00D8702B"/>
    <w:rsid w:val="00D875E8"/>
    <w:rsid w:val="00D87CDF"/>
    <w:rsid w:val="00D94C5E"/>
    <w:rsid w:val="00D954CF"/>
    <w:rsid w:val="00D95519"/>
    <w:rsid w:val="00D960C2"/>
    <w:rsid w:val="00D96C45"/>
    <w:rsid w:val="00D976AD"/>
    <w:rsid w:val="00D97B31"/>
    <w:rsid w:val="00DA0A2E"/>
    <w:rsid w:val="00DA18E9"/>
    <w:rsid w:val="00DA3AC6"/>
    <w:rsid w:val="00DA4318"/>
    <w:rsid w:val="00DA491A"/>
    <w:rsid w:val="00DA4A15"/>
    <w:rsid w:val="00DA528B"/>
    <w:rsid w:val="00DA55A4"/>
    <w:rsid w:val="00DA5E97"/>
    <w:rsid w:val="00DA627C"/>
    <w:rsid w:val="00DA6308"/>
    <w:rsid w:val="00DA7FD3"/>
    <w:rsid w:val="00DB03CD"/>
    <w:rsid w:val="00DB07D7"/>
    <w:rsid w:val="00DB1695"/>
    <w:rsid w:val="00DB19A1"/>
    <w:rsid w:val="00DB3FF4"/>
    <w:rsid w:val="00DB4509"/>
    <w:rsid w:val="00DB4EDC"/>
    <w:rsid w:val="00DB590A"/>
    <w:rsid w:val="00DB5EA3"/>
    <w:rsid w:val="00DB6F9B"/>
    <w:rsid w:val="00DB74B8"/>
    <w:rsid w:val="00DC204D"/>
    <w:rsid w:val="00DC2C3A"/>
    <w:rsid w:val="00DC3D6F"/>
    <w:rsid w:val="00DC4E4B"/>
    <w:rsid w:val="00DC5B64"/>
    <w:rsid w:val="00DC63F9"/>
    <w:rsid w:val="00DC6D0F"/>
    <w:rsid w:val="00DC7FD6"/>
    <w:rsid w:val="00DD03F6"/>
    <w:rsid w:val="00DD09AB"/>
    <w:rsid w:val="00DD1EB4"/>
    <w:rsid w:val="00DD270F"/>
    <w:rsid w:val="00DD4C1D"/>
    <w:rsid w:val="00DD5598"/>
    <w:rsid w:val="00DD572F"/>
    <w:rsid w:val="00DD5D72"/>
    <w:rsid w:val="00DD5E86"/>
    <w:rsid w:val="00DD7233"/>
    <w:rsid w:val="00DD7814"/>
    <w:rsid w:val="00DE0ADC"/>
    <w:rsid w:val="00DE0D0E"/>
    <w:rsid w:val="00DE1DFE"/>
    <w:rsid w:val="00DE1EB3"/>
    <w:rsid w:val="00DE2848"/>
    <w:rsid w:val="00DE3967"/>
    <w:rsid w:val="00DE4062"/>
    <w:rsid w:val="00DE6240"/>
    <w:rsid w:val="00DE7F69"/>
    <w:rsid w:val="00DF0A4B"/>
    <w:rsid w:val="00DF1F17"/>
    <w:rsid w:val="00DF38AD"/>
    <w:rsid w:val="00DF50F8"/>
    <w:rsid w:val="00DF5451"/>
    <w:rsid w:val="00DF6063"/>
    <w:rsid w:val="00E03EE6"/>
    <w:rsid w:val="00E04D5D"/>
    <w:rsid w:val="00E059E3"/>
    <w:rsid w:val="00E06571"/>
    <w:rsid w:val="00E1222E"/>
    <w:rsid w:val="00E123A7"/>
    <w:rsid w:val="00E126F0"/>
    <w:rsid w:val="00E12888"/>
    <w:rsid w:val="00E148C8"/>
    <w:rsid w:val="00E14AB0"/>
    <w:rsid w:val="00E156BE"/>
    <w:rsid w:val="00E17523"/>
    <w:rsid w:val="00E201A7"/>
    <w:rsid w:val="00E20708"/>
    <w:rsid w:val="00E20873"/>
    <w:rsid w:val="00E2135A"/>
    <w:rsid w:val="00E2217A"/>
    <w:rsid w:val="00E2270C"/>
    <w:rsid w:val="00E23997"/>
    <w:rsid w:val="00E24F5B"/>
    <w:rsid w:val="00E24F91"/>
    <w:rsid w:val="00E260FD"/>
    <w:rsid w:val="00E30B6A"/>
    <w:rsid w:val="00E30E01"/>
    <w:rsid w:val="00E31876"/>
    <w:rsid w:val="00E3302D"/>
    <w:rsid w:val="00E330D9"/>
    <w:rsid w:val="00E34A51"/>
    <w:rsid w:val="00E3555A"/>
    <w:rsid w:val="00E37137"/>
    <w:rsid w:val="00E37421"/>
    <w:rsid w:val="00E37A0B"/>
    <w:rsid w:val="00E37FFD"/>
    <w:rsid w:val="00E401C8"/>
    <w:rsid w:val="00E40550"/>
    <w:rsid w:val="00E40FAB"/>
    <w:rsid w:val="00E41435"/>
    <w:rsid w:val="00E42A86"/>
    <w:rsid w:val="00E440AF"/>
    <w:rsid w:val="00E440CC"/>
    <w:rsid w:val="00E45C53"/>
    <w:rsid w:val="00E45F0B"/>
    <w:rsid w:val="00E47D65"/>
    <w:rsid w:val="00E517F2"/>
    <w:rsid w:val="00E52A83"/>
    <w:rsid w:val="00E52B04"/>
    <w:rsid w:val="00E5315E"/>
    <w:rsid w:val="00E5355B"/>
    <w:rsid w:val="00E5374B"/>
    <w:rsid w:val="00E53A6D"/>
    <w:rsid w:val="00E5425E"/>
    <w:rsid w:val="00E549D1"/>
    <w:rsid w:val="00E55EF7"/>
    <w:rsid w:val="00E561B1"/>
    <w:rsid w:val="00E578F7"/>
    <w:rsid w:val="00E606A3"/>
    <w:rsid w:val="00E614EC"/>
    <w:rsid w:val="00E61514"/>
    <w:rsid w:val="00E6208E"/>
    <w:rsid w:val="00E6217C"/>
    <w:rsid w:val="00E6247D"/>
    <w:rsid w:val="00E62DD8"/>
    <w:rsid w:val="00E640FE"/>
    <w:rsid w:val="00E64288"/>
    <w:rsid w:val="00E64905"/>
    <w:rsid w:val="00E64932"/>
    <w:rsid w:val="00E64FB3"/>
    <w:rsid w:val="00E677C5"/>
    <w:rsid w:val="00E70C63"/>
    <w:rsid w:val="00E717D9"/>
    <w:rsid w:val="00E71A28"/>
    <w:rsid w:val="00E72DD0"/>
    <w:rsid w:val="00E7334B"/>
    <w:rsid w:val="00E73F54"/>
    <w:rsid w:val="00E74926"/>
    <w:rsid w:val="00E7585A"/>
    <w:rsid w:val="00E7619A"/>
    <w:rsid w:val="00E761D0"/>
    <w:rsid w:val="00E76A4E"/>
    <w:rsid w:val="00E80DED"/>
    <w:rsid w:val="00E81415"/>
    <w:rsid w:val="00E83648"/>
    <w:rsid w:val="00E84C8F"/>
    <w:rsid w:val="00E853AA"/>
    <w:rsid w:val="00E85EDE"/>
    <w:rsid w:val="00E871E6"/>
    <w:rsid w:val="00E90C8F"/>
    <w:rsid w:val="00E91536"/>
    <w:rsid w:val="00E92102"/>
    <w:rsid w:val="00E92394"/>
    <w:rsid w:val="00E92D91"/>
    <w:rsid w:val="00E96866"/>
    <w:rsid w:val="00E97E7F"/>
    <w:rsid w:val="00EA0C77"/>
    <w:rsid w:val="00EA2BFF"/>
    <w:rsid w:val="00EA2C45"/>
    <w:rsid w:val="00EA31EE"/>
    <w:rsid w:val="00EA442B"/>
    <w:rsid w:val="00EA73CF"/>
    <w:rsid w:val="00EA7D26"/>
    <w:rsid w:val="00EA7D9C"/>
    <w:rsid w:val="00EB0A3F"/>
    <w:rsid w:val="00EB0B98"/>
    <w:rsid w:val="00EB3381"/>
    <w:rsid w:val="00EB45CC"/>
    <w:rsid w:val="00EB4C00"/>
    <w:rsid w:val="00EB6977"/>
    <w:rsid w:val="00EB6CE8"/>
    <w:rsid w:val="00EB73B5"/>
    <w:rsid w:val="00EC0536"/>
    <w:rsid w:val="00EC0B4B"/>
    <w:rsid w:val="00EC1F57"/>
    <w:rsid w:val="00EC66C7"/>
    <w:rsid w:val="00EC7906"/>
    <w:rsid w:val="00EC7B9C"/>
    <w:rsid w:val="00ED2217"/>
    <w:rsid w:val="00ED4071"/>
    <w:rsid w:val="00ED489E"/>
    <w:rsid w:val="00ED72AA"/>
    <w:rsid w:val="00ED74B9"/>
    <w:rsid w:val="00EE08A1"/>
    <w:rsid w:val="00EE11A3"/>
    <w:rsid w:val="00EE1ACD"/>
    <w:rsid w:val="00EE2A18"/>
    <w:rsid w:val="00EE3E67"/>
    <w:rsid w:val="00EE4C4D"/>
    <w:rsid w:val="00EE4CA4"/>
    <w:rsid w:val="00EE4D22"/>
    <w:rsid w:val="00EE6158"/>
    <w:rsid w:val="00EE7808"/>
    <w:rsid w:val="00EE7B6A"/>
    <w:rsid w:val="00EE7D08"/>
    <w:rsid w:val="00EF0837"/>
    <w:rsid w:val="00EF37E7"/>
    <w:rsid w:val="00EF3A31"/>
    <w:rsid w:val="00EF44B9"/>
    <w:rsid w:val="00EF4AE1"/>
    <w:rsid w:val="00EF5685"/>
    <w:rsid w:val="00EF5FCB"/>
    <w:rsid w:val="00EF6319"/>
    <w:rsid w:val="00EF6665"/>
    <w:rsid w:val="00EF6963"/>
    <w:rsid w:val="00EF76E9"/>
    <w:rsid w:val="00EF7CB0"/>
    <w:rsid w:val="00F01242"/>
    <w:rsid w:val="00F01990"/>
    <w:rsid w:val="00F01EBF"/>
    <w:rsid w:val="00F01FBB"/>
    <w:rsid w:val="00F02C1B"/>
    <w:rsid w:val="00F02CDD"/>
    <w:rsid w:val="00F03EAF"/>
    <w:rsid w:val="00F0413C"/>
    <w:rsid w:val="00F044A9"/>
    <w:rsid w:val="00F045B4"/>
    <w:rsid w:val="00F04F60"/>
    <w:rsid w:val="00F057CB"/>
    <w:rsid w:val="00F0650D"/>
    <w:rsid w:val="00F06AE0"/>
    <w:rsid w:val="00F0776F"/>
    <w:rsid w:val="00F1195B"/>
    <w:rsid w:val="00F11B2B"/>
    <w:rsid w:val="00F138E2"/>
    <w:rsid w:val="00F138F1"/>
    <w:rsid w:val="00F13BE6"/>
    <w:rsid w:val="00F142F2"/>
    <w:rsid w:val="00F15186"/>
    <w:rsid w:val="00F15D9A"/>
    <w:rsid w:val="00F16FDA"/>
    <w:rsid w:val="00F20110"/>
    <w:rsid w:val="00F201CA"/>
    <w:rsid w:val="00F2036F"/>
    <w:rsid w:val="00F20927"/>
    <w:rsid w:val="00F258BB"/>
    <w:rsid w:val="00F271D3"/>
    <w:rsid w:val="00F279AA"/>
    <w:rsid w:val="00F30876"/>
    <w:rsid w:val="00F336DE"/>
    <w:rsid w:val="00F34ACF"/>
    <w:rsid w:val="00F3621F"/>
    <w:rsid w:val="00F36282"/>
    <w:rsid w:val="00F369EE"/>
    <w:rsid w:val="00F37542"/>
    <w:rsid w:val="00F37E15"/>
    <w:rsid w:val="00F410BE"/>
    <w:rsid w:val="00F4311F"/>
    <w:rsid w:val="00F4387F"/>
    <w:rsid w:val="00F438AF"/>
    <w:rsid w:val="00F441BA"/>
    <w:rsid w:val="00F44F03"/>
    <w:rsid w:val="00F4561F"/>
    <w:rsid w:val="00F45C73"/>
    <w:rsid w:val="00F45E9B"/>
    <w:rsid w:val="00F469A5"/>
    <w:rsid w:val="00F476F6"/>
    <w:rsid w:val="00F47864"/>
    <w:rsid w:val="00F47CB4"/>
    <w:rsid w:val="00F47EA4"/>
    <w:rsid w:val="00F5041B"/>
    <w:rsid w:val="00F51522"/>
    <w:rsid w:val="00F51B6A"/>
    <w:rsid w:val="00F520DA"/>
    <w:rsid w:val="00F5357A"/>
    <w:rsid w:val="00F5420B"/>
    <w:rsid w:val="00F54693"/>
    <w:rsid w:val="00F54F2F"/>
    <w:rsid w:val="00F552C7"/>
    <w:rsid w:val="00F6138E"/>
    <w:rsid w:val="00F61BA6"/>
    <w:rsid w:val="00F62165"/>
    <w:rsid w:val="00F62F66"/>
    <w:rsid w:val="00F63077"/>
    <w:rsid w:val="00F63517"/>
    <w:rsid w:val="00F64254"/>
    <w:rsid w:val="00F64A3D"/>
    <w:rsid w:val="00F651AF"/>
    <w:rsid w:val="00F65B49"/>
    <w:rsid w:val="00F66420"/>
    <w:rsid w:val="00F66AB0"/>
    <w:rsid w:val="00F66AFB"/>
    <w:rsid w:val="00F71901"/>
    <w:rsid w:val="00F72F2D"/>
    <w:rsid w:val="00F739B2"/>
    <w:rsid w:val="00F74430"/>
    <w:rsid w:val="00F7455C"/>
    <w:rsid w:val="00F74C56"/>
    <w:rsid w:val="00F7666F"/>
    <w:rsid w:val="00F80FE7"/>
    <w:rsid w:val="00F822BF"/>
    <w:rsid w:val="00F822DB"/>
    <w:rsid w:val="00F82C8B"/>
    <w:rsid w:val="00F8352A"/>
    <w:rsid w:val="00F83A16"/>
    <w:rsid w:val="00F873C9"/>
    <w:rsid w:val="00F878D4"/>
    <w:rsid w:val="00F901D6"/>
    <w:rsid w:val="00F9022E"/>
    <w:rsid w:val="00F92FB9"/>
    <w:rsid w:val="00F933B6"/>
    <w:rsid w:val="00F94A34"/>
    <w:rsid w:val="00F95640"/>
    <w:rsid w:val="00F958D2"/>
    <w:rsid w:val="00F95B30"/>
    <w:rsid w:val="00F95B93"/>
    <w:rsid w:val="00F96C35"/>
    <w:rsid w:val="00F96D0D"/>
    <w:rsid w:val="00F970AA"/>
    <w:rsid w:val="00F97842"/>
    <w:rsid w:val="00FA00E8"/>
    <w:rsid w:val="00FA3028"/>
    <w:rsid w:val="00FA33DF"/>
    <w:rsid w:val="00FA3854"/>
    <w:rsid w:val="00FA4D75"/>
    <w:rsid w:val="00FA5217"/>
    <w:rsid w:val="00FA5431"/>
    <w:rsid w:val="00FA5B41"/>
    <w:rsid w:val="00FA65F1"/>
    <w:rsid w:val="00FA7144"/>
    <w:rsid w:val="00FA7437"/>
    <w:rsid w:val="00FB0061"/>
    <w:rsid w:val="00FB0AA0"/>
    <w:rsid w:val="00FB0E27"/>
    <w:rsid w:val="00FB0EDA"/>
    <w:rsid w:val="00FB1384"/>
    <w:rsid w:val="00FB411C"/>
    <w:rsid w:val="00FB4359"/>
    <w:rsid w:val="00FB4C4A"/>
    <w:rsid w:val="00FB573F"/>
    <w:rsid w:val="00FB5AB5"/>
    <w:rsid w:val="00FB780B"/>
    <w:rsid w:val="00FB785E"/>
    <w:rsid w:val="00FC1B0A"/>
    <w:rsid w:val="00FC39A1"/>
    <w:rsid w:val="00FC3EFE"/>
    <w:rsid w:val="00FC6725"/>
    <w:rsid w:val="00FC67EE"/>
    <w:rsid w:val="00FC6F08"/>
    <w:rsid w:val="00FC76DE"/>
    <w:rsid w:val="00FC7A3A"/>
    <w:rsid w:val="00FD0B58"/>
    <w:rsid w:val="00FD1EA1"/>
    <w:rsid w:val="00FD30EF"/>
    <w:rsid w:val="00FD3F63"/>
    <w:rsid w:val="00FD4239"/>
    <w:rsid w:val="00FD4514"/>
    <w:rsid w:val="00FD4F9B"/>
    <w:rsid w:val="00FD5143"/>
    <w:rsid w:val="00FD52FE"/>
    <w:rsid w:val="00FD5EC9"/>
    <w:rsid w:val="00FD5F26"/>
    <w:rsid w:val="00FD780A"/>
    <w:rsid w:val="00FE5263"/>
    <w:rsid w:val="00FE7152"/>
    <w:rsid w:val="00FE7D58"/>
    <w:rsid w:val="00FF331D"/>
    <w:rsid w:val="00FF5D05"/>
    <w:rsid w:val="00FF5F5F"/>
    <w:rsid w:val="00FF6062"/>
    <w:rsid w:val="00FF63FE"/>
    <w:rsid w:val="00FF7E9B"/>
    <w:rsid w:val="05B53B35"/>
    <w:rsid w:val="1B0635A4"/>
    <w:rsid w:val="752440B6"/>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e97d0,#c8c8c8,#dcdcdc,#f0f0f0,#d2d2d2,#398bbf"/>
    </o:shapedefaults>
    <o:shapelayout v:ext="edit">
      <o:idmap v:ext="edit" data="2"/>
    </o:shapelayout>
  </w:shapeDefaults>
  <w:decimalSymbol w:val="."/>
  <w:listSeparator w:val=","/>
  <w14:docId w14:val="34AE154D"/>
  <w15:docId w15:val="{F3A238B6-17C9-4D6A-A96E-B2F8F39D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A0B"/>
    <w:pPr>
      <w:spacing w:after="160" w:line="259" w:lineRule="auto"/>
    </w:pPr>
    <w:rPr>
      <w:rFonts w:ascii="Segoe UI" w:hAnsi="Segoe UI"/>
      <w:sz w:val="22"/>
      <w:szCs w:val="22"/>
      <w:lang w:val="en-US" w:eastAsia="en-US"/>
    </w:rPr>
  </w:style>
  <w:style w:type="paragraph" w:styleId="Heading1">
    <w:name w:val="heading 1"/>
    <w:basedOn w:val="Normal"/>
    <w:next w:val="Normal"/>
    <w:link w:val="Heading1Char"/>
    <w:uiPriority w:val="9"/>
    <w:qFormat/>
    <w:rsid w:val="0074598B"/>
    <w:pPr>
      <w:suppressAutoHyphens/>
      <w:autoSpaceDE w:val="0"/>
      <w:autoSpaceDN w:val="0"/>
      <w:adjustRightInd w:val="0"/>
      <w:spacing w:after="0" w:line="192" w:lineRule="auto"/>
      <w:textAlignment w:val="center"/>
      <w:outlineLvl w:val="0"/>
    </w:pPr>
    <w:rPr>
      <w:rFonts w:cs="Segoe UI"/>
      <w:color w:val="004778"/>
      <w:spacing w:val="7"/>
      <w:sz w:val="56"/>
      <w:szCs w:val="56"/>
      <w:u w:color="000000"/>
      <w:lang w:val="en-GB" w:eastAsia="ru-RU"/>
    </w:rPr>
  </w:style>
  <w:style w:type="paragraph" w:styleId="Heading2">
    <w:name w:val="heading 2"/>
    <w:basedOn w:val="Normal"/>
    <w:next w:val="Normal"/>
    <w:link w:val="Heading2Char"/>
    <w:uiPriority w:val="9"/>
    <w:semiHidden/>
    <w:unhideWhenUsed/>
    <w:qFormat/>
    <w:rsid w:val="00033D9D"/>
    <w:pPr>
      <w:keepNext/>
      <w:keepLines/>
      <w:spacing w:before="40" w:after="0"/>
      <w:outlineLvl w:val="1"/>
    </w:pPr>
    <w:rPr>
      <w:rFonts w:asciiTheme="majorHAnsi" w:eastAsiaTheme="majorEastAsia" w:hAnsiTheme="majorHAnsi" w:cstheme="majorBidi"/>
      <w:color w:val="598BB7" w:themeColor="accent1" w:themeShade="BF"/>
      <w:sz w:val="26"/>
      <w:szCs w:val="26"/>
    </w:rPr>
  </w:style>
  <w:style w:type="paragraph" w:styleId="Heading3">
    <w:name w:val="heading 3"/>
    <w:basedOn w:val="Normal"/>
    <w:next w:val="Normal"/>
    <w:link w:val="Heading3Char"/>
    <w:uiPriority w:val="9"/>
    <w:semiHidden/>
    <w:unhideWhenUsed/>
    <w:qFormat/>
    <w:rsid w:val="00033D9D"/>
    <w:pPr>
      <w:keepNext/>
      <w:keepLines/>
      <w:spacing w:before="40" w:after="0"/>
      <w:outlineLvl w:val="2"/>
    </w:pPr>
    <w:rPr>
      <w:rFonts w:asciiTheme="majorHAnsi" w:eastAsiaTheme="majorEastAsia" w:hAnsiTheme="majorHAnsi" w:cstheme="majorBidi"/>
      <w:color w:val="365C7E" w:themeColor="accent1" w:themeShade="7F"/>
      <w:sz w:val="24"/>
      <w:szCs w:val="24"/>
    </w:rPr>
  </w:style>
  <w:style w:type="paragraph" w:styleId="Heading4">
    <w:name w:val="heading 4"/>
    <w:basedOn w:val="Normal"/>
    <w:next w:val="Normal"/>
    <w:link w:val="Heading4Char"/>
    <w:uiPriority w:val="9"/>
    <w:semiHidden/>
    <w:unhideWhenUsed/>
    <w:qFormat/>
    <w:rsid w:val="00033D9D"/>
    <w:pPr>
      <w:keepNext/>
      <w:keepLines/>
      <w:spacing w:before="40" w:after="0"/>
      <w:outlineLvl w:val="3"/>
    </w:pPr>
    <w:rPr>
      <w:rFonts w:asciiTheme="majorHAnsi" w:eastAsiaTheme="majorEastAsia" w:hAnsiTheme="majorHAnsi" w:cstheme="majorBidi"/>
      <w:i/>
      <w:iCs/>
      <w:color w:val="598BB7" w:themeColor="accent1" w:themeShade="BF"/>
    </w:rPr>
  </w:style>
  <w:style w:type="paragraph" w:styleId="Heading5">
    <w:name w:val="heading 5"/>
    <w:basedOn w:val="Normal"/>
    <w:next w:val="Normal"/>
    <w:link w:val="Heading5Char"/>
    <w:uiPriority w:val="9"/>
    <w:semiHidden/>
    <w:unhideWhenUsed/>
    <w:qFormat/>
    <w:rsid w:val="00033D9D"/>
    <w:pPr>
      <w:keepNext/>
      <w:keepLines/>
      <w:spacing w:before="40" w:after="0"/>
      <w:outlineLvl w:val="4"/>
    </w:pPr>
    <w:rPr>
      <w:rFonts w:asciiTheme="majorHAnsi" w:eastAsiaTheme="majorEastAsia" w:hAnsiTheme="majorHAnsi" w:cstheme="majorBidi"/>
      <w:color w:val="598BB7" w:themeColor="accent1" w:themeShade="BF"/>
    </w:rPr>
  </w:style>
  <w:style w:type="paragraph" w:styleId="Heading6">
    <w:name w:val="heading 6"/>
    <w:basedOn w:val="Normal"/>
    <w:next w:val="Normal"/>
    <w:link w:val="Heading6Char"/>
    <w:uiPriority w:val="9"/>
    <w:semiHidden/>
    <w:unhideWhenUsed/>
    <w:qFormat/>
    <w:rsid w:val="00033D9D"/>
    <w:pPr>
      <w:keepNext/>
      <w:keepLines/>
      <w:spacing w:before="40" w:after="0"/>
      <w:outlineLvl w:val="5"/>
    </w:pPr>
    <w:rPr>
      <w:rFonts w:asciiTheme="majorHAnsi" w:eastAsiaTheme="majorEastAsia" w:hAnsiTheme="majorHAnsi" w:cstheme="majorBidi"/>
      <w:color w:val="365C7E" w:themeColor="accent1" w:themeShade="7F"/>
    </w:rPr>
  </w:style>
  <w:style w:type="paragraph" w:styleId="Heading7">
    <w:name w:val="heading 7"/>
    <w:basedOn w:val="Normal"/>
    <w:next w:val="Normal"/>
    <w:link w:val="Heading7Char"/>
    <w:uiPriority w:val="9"/>
    <w:semiHidden/>
    <w:unhideWhenUsed/>
    <w:qFormat/>
    <w:rsid w:val="00033D9D"/>
    <w:pPr>
      <w:keepNext/>
      <w:keepLines/>
      <w:spacing w:before="40" w:after="0"/>
      <w:outlineLvl w:val="6"/>
    </w:pPr>
    <w:rPr>
      <w:rFonts w:asciiTheme="majorHAnsi" w:eastAsiaTheme="majorEastAsia" w:hAnsiTheme="majorHAnsi" w:cstheme="majorBidi"/>
      <w:i/>
      <w:iCs/>
      <w:color w:val="365C7E" w:themeColor="accent1" w:themeShade="7F"/>
    </w:rPr>
  </w:style>
  <w:style w:type="paragraph" w:styleId="Heading8">
    <w:name w:val="heading 8"/>
    <w:basedOn w:val="Normal"/>
    <w:next w:val="Normal"/>
    <w:link w:val="Heading8Char"/>
    <w:uiPriority w:val="9"/>
    <w:semiHidden/>
    <w:unhideWhenUsed/>
    <w:qFormat/>
    <w:rsid w:val="00033D9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33D9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8F7B17"/>
    <w:pPr>
      <w:autoSpaceDE w:val="0"/>
      <w:autoSpaceDN w:val="0"/>
      <w:adjustRightInd w:val="0"/>
      <w:spacing w:line="288" w:lineRule="auto"/>
      <w:textAlignment w:val="center"/>
    </w:pPr>
    <w:rPr>
      <w:rFonts w:ascii="Times Regular" w:hAnsi="Times Regular" w:cs="Times Regular"/>
      <w:color w:val="000000"/>
      <w:sz w:val="24"/>
      <w:szCs w:val="24"/>
      <w:lang w:val="en-US" w:eastAsia="en-US"/>
    </w:rPr>
  </w:style>
  <w:style w:type="character" w:styleId="Hyperlink">
    <w:name w:val="Hyperlink"/>
    <w:uiPriority w:val="99"/>
    <w:unhideWhenUsed/>
    <w:rsid w:val="00A24A53"/>
    <w:rPr>
      <w:color w:val="F33B48"/>
      <w:u w:val="single"/>
    </w:rPr>
  </w:style>
  <w:style w:type="paragraph" w:customStyle="1" w:styleId="BasicParagraph">
    <w:name w:val="[Basic Paragraph]"/>
    <w:basedOn w:val="NoParagraphStyle"/>
    <w:uiPriority w:val="99"/>
    <w:rsid w:val="00DD03F6"/>
    <w:rPr>
      <w:rFonts w:ascii="Minion Pro" w:hAnsi="Minion Pro" w:cs="Minion Pro"/>
    </w:rPr>
  </w:style>
  <w:style w:type="paragraph" w:customStyle="1" w:styleId="a">
    <w:name w:val="[Без стиля]"/>
    <w:rsid w:val="00213153"/>
    <w:pPr>
      <w:autoSpaceDE w:val="0"/>
      <w:autoSpaceDN w:val="0"/>
      <w:adjustRightInd w:val="0"/>
      <w:spacing w:line="288" w:lineRule="auto"/>
      <w:textAlignment w:val="center"/>
    </w:pPr>
    <w:rPr>
      <w:rFonts w:ascii="MinionPro-Regular" w:hAnsi="MinionPro-Regular" w:cs="MinionPro-Regular"/>
      <w:color w:val="000000"/>
      <w:sz w:val="24"/>
      <w:szCs w:val="24"/>
      <w:lang w:val="en-US" w:eastAsia="en-US"/>
    </w:rPr>
  </w:style>
  <w:style w:type="paragraph" w:customStyle="1" w:styleId="a0">
    <w:name w:val="[основной абзац]"/>
    <w:basedOn w:val="a"/>
    <w:uiPriority w:val="99"/>
    <w:rsid w:val="00FB1384"/>
    <w:rPr>
      <w:lang w:eastAsia="ru-RU"/>
    </w:rPr>
  </w:style>
  <w:style w:type="paragraph" w:styleId="BalloonText">
    <w:name w:val="Balloon Text"/>
    <w:basedOn w:val="Normal"/>
    <w:link w:val="BalloonTextChar"/>
    <w:uiPriority w:val="99"/>
    <w:semiHidden/>
    <w:unhideWhenUsed/>
    <w:rsid w:val="00243B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B2C"/>
    <w:rPr>
      <w:rFonts w:ascii="Tahoma" w:hAnsi="Tahoma" w:cs="Tahoma"/>
      <w:sz w:val="16"/>
      <w:szCs w:val="16"/>
      <w:lang w:val="en-US" w:eastAsia="en-US"/>
    </w:rPr>
  </w:style>
  <w:style w:type="paragraph" w:styleId="Header">
    <w:name w:val="header"/>
    <w:basedOn w:val="Normal"/>
    <w:link w:val="HeaderChar"/>
    <w:uiPriority w:val="99"/>
    <w:unhideWhenUsed/>
    <w:rsid w:val="000701A1"/>
    <w:pPr>
      <w:tabs>
        <w:tab w:val="center" w:pos="4677"/>
        <w:tab w:val="right" w:pos="9355"/>
      </w:tabs>
      <w:spacing w:after="0" w:line="240" w:lineRule="auto"/>
    </w:pPr>
  </w:style>
  <w:style w:type="character" w:customStyle="1" w:styleId="HeaderChar">
    <w:name w:val="Header Char"/>
    <w:basedOn w:val="DefaultParagraphFont"/>
    <w:link w:val="Header"/>
    <w:uiPriority w:val="99"/>
    <w:rsid w:val="000701A1"/>
    <w:rPr>
      <w:sz w:val="22"/>
      <w:szCs w:val="22"/>
      <w:lang w:val="en-US" w:eastAsia="en-US"/>
    </w:rPr>
  </w:style>
  <w:style w:type="paragraph" w:styleId="Footer">
    <w:name w:val="footer"/>
    <w:basedOn w:val="Normal"/>
    <w:link w:val="FooterChar"/>
    <w:uiPriority w:val="99"/>
    <w:unhideWhenUsed/>
    <w:rsid w:val="000701A1"/>
    <w:pPr>
      <w:tabs>
        <w:tab w:val="center" w:pos="4677"/>
        <w:tab w:val="right" w:pos="9355"/>
      </w:tabs>
      <w:spacing w:after="0" w:line="240" w:lineRule="auto"/>
    </w:pPr>
  </w:style>
  <w:style w:type="character" w:customStyle="1" w:styleId="FooterChar">
    <w:name w:val="Footer Char"/>
    <w:basedOn w:val="DefaultParagraphFont"/>
    <w:link w:val="Footer"/>
    <w:uiPriority w:val="99"/>
    <w:rsid w:val="000701A1"/>
    <w:rPr>
      <w:sz w:val="22"/>
      <w:szCs w:val="22"/>
      <w:lang w:val="en-US" w:eastAsia="en-US"/>
    </w:rPr>
  </w:style>
  <w:style w:type="paragraph" w:styleId="ListParagraph">
    <w:name w:val="List Paragraph"/>
    <w:basedOn w:val="Normal"/>
    <w:uiPriority w:val="34"/>
    <w:qFormat/>
    <w:rsid w:val="000252F3"/>
    <w:pPr>
      <w:ind w:left="720"/>
      <w:contextualSpacing/>
    </w:pPr>
  </w:style>
  <w:style w:type="character" w:customStyle="1" w:styleId="Heading1Char">
    <w:name w:val="Heading 1 Char"/>
    <w:basedOn w:val="DefaultParagraphFont"/>
    <w:link w:val="Heading1"/>
    <w:uiPriority w:val="9"/>
    <w:rsid w:val="0074598B"/>
    <w:rPr>
      <w:rFonts w:ascii="Segoe UI" w:hAnsi="Segoe UI" w:cs="Segoe UI"/>
      <w:color w:val="004778"/>
      <w:spacing w:val="7"/>
      <w:sz w:val="56"/>
      <w:szCs w:val="56"/>
      <w:u w:color="000000"/>
      <w:lang w:val="en-GB"/>
    </w:rPr>
  </w:style>
  <w:style w:type="paragraph" w:styleId="NormalWeb">
    <w:name w:val="Normal (Web)"/>
    <w:basedOn w:val="Normal"/>
    <w:uiPriority w:val="99"/>
    <w:semiHidden/>
    <w:unhideWhenUsed/>
    <w:rsid w:val="00321E1C"/>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semiHidden/>
    <w:unhideWhenUsed/>
    <w:rsid w:val="00033D9D"/>
  </w:style>
  <w:style w:type="paragraph" w:styleId="BlockText">
    <w:name w:val="Block Text"/>
    <w:basedOn w:val="Normal"/>
    <w:uiPriority w:val="99"/>
    <w:semiHidden/>
    <w:unhideWhenUsed/>
    <w:rsid w:val="00033D9D"/>
    <w:pPr>
      <w:pBdr>
        <w:top w:val="single" w:sz="2" w:space="10" w:color="99B8D3" w:themeColor="accent1"/>
        <w:left w:val="single" w:sz="2" w:space="10" w:color="99B8D3" w:themeColor="accent1"/>
        <w:bottom w:val="single" w:sz="2" w:space="10" w:color="99B8D3" w:themeColor="accent1"/>
        <w:right w:val="single" w:sz="2" w:space="10" w:color="99B8D3" w:themeColor="accent1"/>
      </w:pBdr>
      <w:ind w:left="1152" w:right="1152"/>
    </w:pPr>
    <w:rPr>
      <w:rFonts w:asciiTheme="minorHAnsi" w:eastAsiaTheme="minorEastAsia" w:hAnsiTheme="minorHAnsi" w:cstheme="minorBidi"/>
      <w:i/>
      <w:iCs/>
      <w:color w:val="99B8D3" w:themeColor="accent1"/>
    </w:rPr>
  </w:style>
  <w:style w:type="paragraph" w:styleId="BodyText">
    <w:name w:val="Body Text"/>
    <w:basedOn w:val="Normal"/>
    <w:link w:val="BodyTextChar"/>
    <w:uiPriority w:val="99"/>
    <w:semiHidden/>
    <w:unhideWhenUsed/>
    <w:rsid w:val="00033D9D"/>
    <w:pPr>
      <w:spacing w:after="120"/>
    </w:pPr>
  </w:style>
  <w:style w:type="character" w:customStyle="1" w:styleId="BodyTextChar">
    <w:name w:val="Body Text Char"/>
    <w:basedOn w:val="DefaultParagraphFont"/>
    <w:link w:val="BodyText"/>
    <w:uiPriority w:val="99"/>
    <w:semiHidden/>
    <w:rsid w:val="00033D9D"/>
    <w:rPr>
      <w:rFonts w:ascii="Segoe UI" w:hAnsi="Segoe UI"/>
      <w:sz w:val="22"/>
      <w:szCs w:val="22"/>
      <w:lang w:val="en-US" w:eastAsia="en-US"/>
    </w:rPr>
  </w:style>
  <w:style w:type="paragraph" w:styleId="BodyText2">
    <w:name w:val="Body Text 2"/>
    <w:basedOn w:val="Normal"/>
    <w:link w:val="BodyText2Char"/>
    <w:uiPriority w:val="99"/>
    <w:semiHidden/>
    <w:unhideWhenUsed/>
    <w:rsid w:val="00033D9D"/>
    <w:pPr>
      <w:spacing w:after="120" w:line="480" w:lineRule="auto"/>
    </w:pPr>
  </w:style>
  <w:style w:type="character" w:customStyle="1" w:styleId="BodyText2Char">
    <w:name w:val="Body Text 2 Char"/>
    <w:basedOn w:val="DefaultParagraphFont"/>
    <w:link w:val="BodyText2"/>
    <w:uiPriority w:val="99"/>
    <w:semiHidden/>
    <w:rsid w:val="00033D9D"/>
    <w:rPr>
      <w:rFonts w:ascii="Segoe UI" w:hAnsi="Segoe UI"/>
      <w:sz w:val="22"/>
      <w:szCs w:val="22"/>
      <w:lang w:val="en-US" w:eastAsia="en-US"/>
    </w:rPr>
  </w:style>
  <w:style w:type="paragraph" w:styleId="BodyText3">
    <w:name w:val="Body Text 3"/>
    <w:basedOn w:val="Normal"/>
    <w:link w:val="BodyText3Char"/>
    <w:uiPriority w:val="99"/>
    <w:semiHidden/>
    <w:unhideWhenUsed/>
    <w:rsid w:val="00033D9D"/>
    <w:pPr>
      <w:spacing w:after="120"/>
    </w:pPr>
    <w:rPr>
      <w:sz w:val="16"/>
      <w:szCs w:val="16"/>
    </w:rPr>
  </w:style>
  <w:style w:type="character" w:customStyle="1" w:styleId="BodyText3Char">
    <w:name w:val="Body Text 3 Char"/>
    <w:basedOn w:val="DefaultParagraphFont"/>
    <w:link w:val="BodyText3"/>
    <w:uiPriority w:val="99"/>
    <w:semiHidden/>
    <w:rsid w:val="00033D9D"/>
    <w:rPr>
      <w:rFonts w:ascii="Segoe UI" w:hAnsi="Segoe UI"/>
      <w:sz w:val="16"/>
      <w:szCs w:val="16"/>
      <w:lang w:val="en-US" w:eastAsia="en-US"/>
    </w:rPr>
  </w:style>
  <w:style w:type="paragraph" w:styleId="BodyTextFirstIndent">
    <w:name w:val="Body Text First Indent"/>
    <w:basedOn w:val="BodyText"/>
    <w:link w:val="BodyTextFirstIndentChar"/>
    <w:uiPriority w:val="99"/>
    <w:semiHidden/>
    <w:unhideWhenUsed/>
    <w:rsid w:val="00033D9D"/>
    <w:pPr>
      <w:spacing w:after="160"/>
      <w:ind w:firstLine="360"/>
    </w:pPr>
  </w:style>
  <w:style w:type="character" w:customStyle="1" w:styleId="BodyTextFirstIndentChar">
    <w:name w:val="Body Text First Indent Char"/>
    <w:basedOn w:val="BodyTextChar"/>
    <w:link w:val="BodyTextFirstIndent"/>
    <w:uiPriority w:val="99"/>
    <w:semiHidden/>
    <w:rsid w:val="00033D9D"/>
    <w:rPr>
      <w:rFonts w:ascii="Segoe UI" w:hAnsi="Segoe UI"/>
      <w:sz w:val="22"/>
      <w:szCs w:val="22"/>
      <w:lang w:val="en-US" w:eastAsia="en-US"/>
    </w:rPr>
  </w:style>
  <w:style w:type="paragraph" w:styleId="BodyTextIndent">
    <w:name w:val="Body Text Indent"/>
    <w:basedOn w:val="Normal"/>
    <w:link w:val="BodyTextIndentChar"/>
    <w:uiPriority w:val="99"/>
    <w:semiHidden/>
    <w:unhideWhenUsed/>
    <w:rsid w:val="00033D9D"/>
    <w:pPr>
      <w:spacing w:after="120"/>
      <w:ind w:left="360"/>
    </w:pPr>
  </w:style>
  <w:style w:type="character" w:customStyle="1" w:styleId="BodyTextIndentChar">
    <w:name w:val="Body Text Indent Char"/>
    <w:basedOn w:val="DefaultParagraphFont"/>
    <w:link w:val="BodyTextIndent"/>
    <w:uiPriority w:val="99"/>
    <w:semiHidden/>
    <w:rsid w:val="00033D9D"/>
    <w:rPr>
      <w:rFonts w:ascii="Segoe UI" w:hAnsi="Segoe UI"/>
      <w:sz w:val="22"/>
      <w:szCs w:val="22"/>
      <w:lang w:val="en-US" w:eastAsia="en-US"/>
    </w:rPr>
  </w:style>
  <w:style w:type="paragraph" w:styleId="BodyTextFirstIndent2">
    <w:name w:val="Body Text First Indent 2"/>
    <w:basedOn w:val="BodyTextIndent"/>
    <w:link w:val="BodyTextFirstIndent2Char"/>
    <w:uiPriority w:val="99"/>
    <w:semiHidden/>
    <w:unhideWhenUsed/>
    <w:rsid w:val="00033D9D"/>
    <w:pPr>
      <w:spacing w:after="160"/>
      <w:ind w:firstLine="360"/>
    </w:pPr>
  </w:style>
  <w:style w:type="character" w:customStyle="1" w:styleId="BodyTextFirstIndent2Char">
    <w:name w:val="Body Text First Indent 2 Char"/>
    <w:basedOn w:val="BodyTextIndentChar"/>
    <w:link w:val="BodyTextFirstIndent2"/>
    <w:uiPriority w:val="99"/>
    <w:semiHidden/>
    <w:rsid w:val="00033D9D"/>
    <w:rPr>
      <w:rFonts w:ascii="Segoe UI" w:hAnsi="Segoe UI"/>
      <w:sz w:val="22"/>
      <w:szCs w:val="22"/>
      <w:lang w:val="en-US" w:eastAsia="en-US"/>
    </w:rPr>
  </w:style>
  <w:style w:type="paragraph" w:styleId="BodyTextIndent2">
    <w:name w:val="Body Text Indent 2"/>
    <w:basedOn w:val="Normal"/>
    <w:link w:val="BodyTextIndent2Char"/>
    <w:uiPriority w:val="99"/>
    <w:semiHidden/>
    <w:unhideWhenUsed/>
    <w:rsid w:val="00033D9D"/>
    <w:pPr>
      <w:spacing w:after="120" w:line="480" w:lineRule="auto"/>
      <w:ind w:left="360"/>
    </w:pPr>
  </w:style>
  <w:style w:type="character" w:customStyle="1" w:styleId="BodyTextIndent2Char">
    <w:name w:val="Body Text Indent 2 Char"/>
    <w:basedOn w:val="DefaultParagraphFont"/>
    <w:link w:val="BodyTextIndent2"/>
    <w:uiPriority w:val="99"/>
    <w:semiHidden/>
    <w:rsid w:val="00033D9D"/>
    <w:rPr>
      <w:rFonts w:ascii="Segoe UI" w:hAnsi="Segoe UI"/>
      <w:sz w:val="22"/>
      <w:szCs w:val="22"/>
      <w:lang w:val="en-US" w:eastAsia="en-US"/>
    </w:rPr>
  </w:style>
  <w:style w:type="paragraph" w:styleId="BodyTextIndent3">
    <w:name w:val="Body Text Indent 3"/>
    <w:basedOn w:val="Normal"/>
    <w:link w:val="BodyTextIndent3Char"/>
    <w:uiPriority w:val="99"/>
    <w:semiHidden/>
    <w:unhideWhenUsed/>
    <w:rsid w:val="00033D9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33D9D"/>
    <w:rPr>
      <w:rFonts w:ascii="Segoe UI" w:hAnsi="Segoe UI"/>
      <w:sz w:val="16"/>
      <w:szCs w:val="16"/>
      <w:lang w:val="en-US" w:eastAsia="en-US"/>
    </w:rPr>
  </w:style>
  <w:style w:type="paragraph" w:styleId="Caption">
    <w:name w:val="caption"/>
    <w:basedOn w:val="Normal"/>
    <w:next w:val="Normal"/>
    <w:uiPriority w:val="35"/>
    <w:semiHidden/>
    <w:unhideWhenUsed/>
    <w:qFormat/>
    <w:rsid w:val="00033D9D"/>
    <w:pPr>
      <w:spacing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033D9D"/>
    <w:pPr>
      <w:spacing w:after="0" w:line="240" w:lineRule="auto"/>
      <w:ind w:left="4320"/>
    </w:pPr>
  </w:style>
  <w:style w:type="character" w:customStyle="1" w:styleId="ClosingChar">
    <w:name w:val="Closing Char"/>
    <w:basedOn w:val="DefaultParagraphFont"/>
    <w:link w:val="Closing"/>
    <w:uiPriority w:val="99"/>
    <w:semiHidden/>
    <w:rsid w:val="00033D9D"/>
    <w:rPr>
      <w:rFonts w:ascii="Segoe UI" w:hAnsi="Segoe UI"/>
      <w:sz w:val="22"/>
      <w:szCs w:val="22"/>
      <w:lang w:val="en-US" w:eastAsia="en-US"/>
    </w:rPr>
  </w:style>
  <w:style w:type="paragraph" w:styleId="CommentText">
    <w:name w:val="annotation text"/>
    <w:basedOn w:val="Normal"/>
    <w:link w:val="CommentTextChar"/>
    <w:uiPriority w:val="99"/>
    <w:unhideWhenUsed/>
    <w:rsid w:val="00033D9D"/>
    <w:pPr>
      <w:spacing w:line="240" w:lineRule="auto"/>
    </w:pPr>
    <w:rPr>
      <w:sz w:val="20"/>
      <w:szCs w:val="20"/>
    </w:rPr>
  </w:style>
  <w:style w:type="character" w:customStyle="1" w:styleId="CommentTextChar">
    <w:name w:val="Comment Text Char"/>
    <w:basedOn w:val="DefaultParagraphFont"/>
    <w:link w:val="CommentText"/>
    <w:uiPriority w:val="99"/>
    <w:rsid w:val="00033D9D"/>
    <w:rPr>
      <w:rFonts w:ascii="Segoe UI" w:hAnsi="Segoe UI"/>
      <w:lang w:val="en-US" w:eastAsia="en-US"/>
    </w:rPr>
  </w:style>
  <w:style w:type="paragraph" w:styleId="CommentSubject">
    <w:name w:val="annotation subject"/>
    <w:basedOn w:val="CommentText"/>
    <w:next w:val="CommentText"/>
    <w:link w:val="CommentSubjectChar"/>
    <w:uiPriority w:val="99"/>
    <w:semiHidden/>
    <w:unhideWhenUsed/>
    <w:rsid w:val="00033D9D"/>
    <w:rPr>
      <w:b/>
      <w:bCs/>
    </w:rPr>
  </w:style>
  <w:style w:type="character" w:customStyle="1" w:styleId="CommentSubjectChar">
    <w:name w:val="Comment Subject Char"/>
    <w:basedOn w:val="CommentTextChar"/>
    <w:link w:val="CommentSubject"/>
    <w:uiPriority w:val="99"/>
    <w:semiHidden/>
    <w:rsid w:val="00033D9D"/>
    <w:rPr>
      <w:rFonts w:ascii="Segoe UI" w:hAnsi="Segoe UI"/>
      <w:b/>
      <w:bCs/>
      <w:lang w:val="en-US" w:eastAsia="en-US"/>
    </w:rPr>
  </w:style>
  <w:style w:type="paragraph" w:styleId="Date">
    <w:name w:val="Date"/>
    <w:basedOn w:val="Normal"/>
    <w:next w:val="Normal"/>
    <w:link w:val="DateChar"/>
    <w:uiPriority w:val="99"/>
    <w:semiHidden/>
    <w:unhideWhenUsed/>
    <w:rsid w:val="00033D9D"/>
  </w:style>
  <w:style w:type="character" w:customStyle="1" w:styleId="DateChar">
    <w:name w:val="Date Char"/>
    <w:basedOn w:val="DefaultParagraphFont"/>
    <w:link w:val="Date"/>
    <w:uiPriority w:val="99"/>
    <w:semiHidden/>
    <w:rsid w:val="00033D9D"/>
    <w:rPr>
      <w:rFonts w:ascii="Segoe UI" w:hAnsi="Segoe UI"/>
      <w:sz w:val="22"/>
      <w:szCs w:val="22"/>
      <w:lang w:val="en-US" w:eastAsia="en-US"/>
    </w:rPr>
  </w:style>
  <w:style w:type="paragraph" w:styleId="DocumentMap">
    <w:name w:val="Document Map"/>
    <w:basedOn w:val="Normal"/>
    <w:link w:val="DocumentMapChar"/>
    <w:uiPriority w:val="99"/>
    <w:semiHidden/>
    <w:unhideWhenUsed/>
    <w:rsid w:val="00033D9D"/>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033D9D"/>
    <w:rPr>
      <w:rFonts w:ascii="Segoe UI" w:hAnsi="Segoe UI" w:cs="Segoe UI"/>
      <w:sz w:val="16"/>
      <w:szCs w:val="16"/>
      <w:lang w:val="en-US" w:eastAsia="en-US"/>
    </w:rPr>
  </w:style>
  <w:style w:type="paragraph" w:styleId="E-mailSignature">
    <w:name w:val="E-mail Signature"/>
    <w:basedOn w:val="Normal"/>
    <w:link w:val="E-mailSignatureChar"/>
    <w:uiPriority w:val="99"/>
    <w:semiHidden/>
    <w:unhideWhenUsed/>
    <w:rsid w:val="00033D9D"/>
    <w:pPr>
      <w:spacing w:after="0" w:line="240" w:lineRule="auto"/>
    </w:pPr>
  </w:style>
  <w:style w:type="character" w:customStyle="1" w:styleId="E-mailSignatureChar">
    <w:name w:val="E-mail Signature Char"/>
    <w:basedOn w:val="DefaultParagraphFont"/>
    <w:link w:val="E-mailSignature"/>
    <w:uiPriority w:val="99"/>
    <w:semiHidden/>
    <w:rsid w:val="00033D9D"/>
    <w:rPr>
      <w:rFonts w:ascii="Segoe UI" w:hAnsi="Segoe UI"/>
      <w:sz w:val="22"/>
      <w:szCs w:val="22"/>
      <w:lang w:val="en-US" w:eastAsia="en-US"/>
    </w:rPr>
  </w:style>
  <w:style w:type="paragraph" w:styleId="EndnoteText">
    <w:name w:val="endnote text"/>
    <w:basedOn w:val="Normal"/>
    <w:link w:val="EndnoteTextChar"/>
    <w:uiPriority w:val="99"/>
    <w:semiHidden/>
    <w:unhideWhenUsed/>
    <w:rsid w:val="00033D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3D9D"/>
    <w:rPr>
      <w:rFonts w:ascii="Segoe UI" w:hAnsi="Segoe UI"/>
      <w:lang w:val="en-US" w:eastAsia="en-US"/>
    </w:rPr>
  </w:style>
  <w:style w:type="paragraph" w:styleId="EnvelopeAddress">
    <w:name w:val="envelope address"/>
    <w:basedOn w:val="Normal"/>
    <w:uiPriority w:val="99"/>
    <w:semiHidden/>
    <w:unhideWhenUsed/>
    <w:rsid w:val="00033D9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33D9D"/>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33D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3D9D"/>
    <w:rPr>
      <w:rFonts w:ascii="Segoe UI" w:hAnsi="Segoe UI"/>
      <w:lang w:val="en-US" w:eastAsia="en-US"/>
    </w:rPr>
  </w:style>
  <w:style w:type="character" w:customStyle="1" w:styleId="Heading2Char">
    <w:name w:val="Heading 2 Char"/>
    <w:basedOn w:val="DefaultParagraphFont"/>
    <w:link w:val="Heading2"/>
    <w:uiPriority w:val="9"/>
    <w:semiHidden/>
    <w:rsid w:val="00033D9D"/>
    <w:rPr>
      <w:rFonts w:asciiTheme="majorHAnsi" w:eastAsiaTheme="majorEastAsia" w:hAnsiTheme="majorHAnsi" w:cstheme="majorBidi"/>
      <w:color w:val="598BB7" w:themeColor="accent1" w:themeShade="BF"/>
      <w:sz w:val="26"/>
      <w:szCs w:val="26"/>
      <w:lang w:val="en-US" w:eastAsia="en-US"/>
    </w:rPr>
  </w:style>
  <w:style w:type="character" w:customStyle="1" w:styleId="Heading3Char">
    <w:name w:val="Heading 3 Char"/>
    <w:basedOn w:val="DefaultParagraphFont"/>
    <w:link w:val="Heading3"/>
    <w:uiPriority w:val="9"/>
    <w:semiHidden/>
    <w:rsid w:val="00033D9D"/>
    <w:rPr>
      <w:rFonts w:asciiTheme="majorHAnsi" w:eastAsiaTheme="majorEastAsia" w:hAnsiTheme="majorHAnsi" w:cstheme="majorBidi"/>
      <w:color w:val="365C7E" w:themeColor="accent1" w:themeShade="7F"/>
      <w:sz w:val="24"/>
      <w:szCs w:val="24"/>
      <w:lang w:val="en-US" w:eastAsia="en-US"/>
    </w:rPr>
  </w:style>
  <w:style w:type="character" w:customStyle="1" w:styleId="Heading4Char">
    <w:name w:val="Heading 4 Char"/>
    <w:basedOn w:val="DefaultParagraphFont"/>
    <w:link w:val="Heading4"/>
    <w:uiPriority w:val="9"/>
    <w:semiHidden/>
    <w:rsid w:val="00033D9D"/>
    <w:rPr>
      <w:rFonts w:asciiTheme="majorHAnsi" w:eastAsiaTheme="majorEastAsia" w:hAnsiTheme="majorHAnsi" w:cstheme="majorBidi"/>
      <w:i/>
      <w:iCs/>
      <w:color w:val="598BB7" w:themeColor="accent1" w:themeShade="BF"/>
      <w:sz w:val="22"/>
      <w:szCs w:val="22"/>
      <w:lang w:val="en-US" w:eastAsia="en-US"/>
    </w:rPr>
  </w:style>
  <w:style w:type="character" w:customStyle="1" w:styleId="Heading5Char">
    <w:name w:val="Heading 5 Char"/>
    <w:basedOn w:val="DefaultParagraphFont"/>
    <w:link w:val="Heading5"/>
    <w:uiPriority w:val="9"/>
    <w:semiHidden/>
    <w:rsid w:val="00033D9D"/>
    <w:rPr>
      <w:rFonts w:asciiTheme="majorHAnsi" w:eastAsiaTheme="majorEastAsia" w:hAnsiTheme="majorHAnsi" w:cstheme="majorBidi"/>
      <w:color w:val="598BB7" w:themeColor="accent1" w:themeShade="BF"/>
      <w:sz w:val="22"/>
      <w:szCs w:val="22"/>
      <w:lang w:val="en-US" w:eastAsia="en-US"/>
    </w:rPr>
  </w:style>
  <w:style w:type="character" w:customStyle="1" w:styleId="Heading6Char">
    <w:name w:val="Heading 6 Char"/>
    <w:basedOn w:val="DefaultParagraphFont"/>
    <w:link w:val="Heading6"/>
    <w:uiPriority w:val="9"/>
    <w:semiHidden/>
    <w:rsid w:val="00033D9D"/>
    <w:rPr>
      <w:rFonts w:asciiTheme="majorHAnsi" w:eastAsiaTheme="majorEastAsia" w:hAnsiTheme="majorHAnsi" w:cstheme="majorBidi"/>
      <w:color w:val="365C7E" w:themeColor="accent1" w:themeShade="7F"/>
      <w:sz w:val="22"/>
      <w:szCs w:val="22"/>
      <w:lang w:val="en-US" w:eastAsia="en-US"/>
    </w:rPr>
  </w:style>
  <w:style w:type="character" w:customStyle="1" w:styleId="Heading7Char">
    <w:name w:val="Heading 7 Char"/>
    <w:basedOn w:val="DefaultParagraphFont"/>
    <w:link w:val="Heading7"/>
    <w:uiPriority w:val="9"/>
    <w:semiHidden/>
    <w:rsid w:val="00033D9D"/>
    <w:rPr>
      <w:rFonts w:asciiTheme="majorHAnsi" w:eastAsiaTheme="majorEastAsia" w:hAnsiTheme="majorHAnsi" w:cstheme="majorBidi"/>
      <w:i/>
      <w:iCs/>
      <w:color w:val="365C7E" w:themeColor="accent1" w:themeShade="7F"/>
      <w:sz w:val="22"/>
      <w:szCs w:val="22"/>
      <w:lang w:val="en-US" w:eastAsia="en-US"/>
    </w:rPr>
  </w:style>
  <w:style w:type="character" w:customStyle="1" w:styleId="Heading8Char">
    <w:name w:val="Heading 8 Char"/>
    <w:basedOn w:val="DefaultParagraphFont"/>
    <w:link w:val="Heading8"/>
    <w:uiPriority w:val="9"/>
    <w:semiHidden/>
    <w:rsid w:val="00033D9D"/>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033D9D"/>
    <w:rPr>
      <w:rFonts w:asciiTheme="majorHAnsi" w:eastAsiaTheme="majorEastAsia" w:hAnsiTheme="majorHAnsi" w:cstheme="majorBidi"/>
      <w:i/>
      <w:iCs/>
      <w:color w:val="272727" w:themeColor="text1" w:themeTint="D8"/>
      <w:sz w:val="21"/>
      <w:szCs w:val="21"/>
      <w:lang w:val="en-US" w:eastAsia="en-US"/>
    </w:rPr>
  </w:style>
  <w:style w:type="paragraph" w:styleId="HTMLAddress">
    <w:name w:val="HTML Address"/>
    <w:basedOn w:val="Normal"/>
    <w:link w:val="HTMLAddressChar"/>
    <w:uiPriority w:val="99"/>
    <w:semiHidden/>
    <w:unhideWhenUsed/>
    <w:rsid w:val="00033D9D"/>
    <w:pPr>
      <w:spacing w:after="0" w:line="240" w:lineRule="auto"/>
    </w:pPr>
    <w:rPr>
      <w:i/>
      <w:iCs/>
    </w:rPr>
  </w:style>
  <w:style w:type="character" w:customStyle="1" w:styleId="HTMLAddressChar">
    <w:name w:val="HTML Address Char"/>
    <w:basedOn w:val="DefaultParagraphFont"/>
    <w:link w:val="HTMLAddress"/>
    <w:uiPriority w:val="99"/>
    <w:semiHidden/>
    <w:rsid w:val="00033D9D"/>
    <w:rPr>
      <w:rFonts w:ascii="Segoe UI" w:hAnsi="Segoe UI"/>
      <w:i/>
      <w:iCs/>
      <w:sz w:val="22"/>
      <w:szCs w:val="22"/>
      <w:lang w:val="en-US" w:eastAsia="en-US"/>
    </w:rPr>
  </w:style>
  <w:style w:type="paragraph" w:styleId="HTMLPreformatted">
    <w:name w:val="HTML Preformatted"/>
    <w:basedOn w:val="Normal"/>
    <w:link w:val="HTMLPreformattedChar"/>
    <w:uiPriority w:val="99"/>
    <w:semiHidden/>
    <w:unhideWhenUsed/>
    <w:rsid w:val="00033D9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33D9D"/>
    <w:rPr>
      <w:rFonts w:ascii="Consolas" w:hAnsi="Consolas"/>
      <w:lang w:val="en-US" w:eastAsia="en-US"/>
    </w:rPr>
  </w:style>
  <w:style w:type="paragraph" w:styleId="Index1">
    <w:name w:val="index 1"/>
    <w:basedOn w:val="Normal"/>
    <w:next w:val="Normal"/>
    <w:autoRedefine/>
    <w:uiPriority w:val="99"/>
    <w:semiHidden/>
    <w:unhideWhenUsed/>
    <w:rsid w:val="00033D9D"/>
    <w:pPr>
      <w:spacing w:after="0" w:line="240" w:lineRule="auto"/>
      <w:ind w:left="220" w:hanging="220"/>
    </w:pPr>
  </w:style>
  <w:style w:type="paragraph" w:styleId="Index2">
    <w:name w:val="index 2"/>
    <w:basedOn w:val="Normal"/>
    <w:next w:val="Normal"/>
    <w:autoRedefine/>
    <w:uiPriority w:val="99"/>
    <w:semiHidden/>
    <w:unhideWhenUsed/>
    <w:rsid w:val="00033D9D"/>
    <w:pPr>
      <w:spacing w:after="0" w:line="240" w:lineRule="auto"/>
      <w:ind w:left="440" w:hanging="220"/>
    </w:pPr>
  </w:style>
  <w:style w:type="paragraph" w:styleId="Index3">
    <w:name w:val="index 3"/>
    <w:basedOn w:val="Normal"/>
    <w:next w:val="Normal"/>
    <w:autoRedefine/>
    <w:uiPriority w:val="99"/>
    <w:semiHidden/>
    <w:unhideWhenUsed/>
    <w:rsid w:val="00033D9D"/>
    <w:pPr>
      <w:spacing w:after="0" w:line="240" w:lineRule="auto"/>
      <w:ind w:left="660" w:hanging="220"/>
    </w:pPr>
  </w:style>
  <w:style w:type="paragraph" w:styleId="Index4">
    <w:name w:val="index 4"/>
    <w:basedOn w:val="Normal"/>
    <w:next w:val="Normal"/>
    <w:autoRedefine/>
    <w:uiPriority w:val="99"/>
    <w:semiHidden/>
    <w:unhideWhenUsed/>
    <w:rsid w:val="00033D9D"/>
    <w:pPr>
      <w:spacing w:after="0" w:line="240" w:lineRule="auto"/>
      <w:ind w:left="880" w:hanging="220"/>
    </w:pPr>
  </w:style>
  <w:style w:type="paragraph" w:styleId="Index5">
    <w:name w:val="index 5"/>
    <w:basedOn w:val="Normal"/>
    <w:next w:val="Normal"/>
    <w:autoRedefine/>
    <w:uiPriority w:val="99"/>
    <w:semiHidden/>
    <w:unhideWhenUsed/>
    <w:rsid w:val="00033D9D"/>
    <w:pPr>
      <w:spacing w:after="0" w:line="240" w:lineRule="auto"/>
      <w:ind w:left="1100" w:hanging="220"/>
    </w:pPr>
  </w:style>
  <w:style w:type="paragraph" w:styleId="Index6">
    <w:name w:val="index 6"/>
    <w:basedOn w:val="Normal"/>
    <w:next w:val="Normal"/>
    <w:autoRedefine/>
    <w:uiPriority w:val="99"/>
    <w:semiHidden/>
    <w:unhideWhenUsed/>
    <w:rsid w:val="00033D9D"/>
    <w:pPr>
      <w:spacing w:after="0" w:line="240" w:lineRule="auto"/>
      <w:ind w:left="1320" w:hanging="220"/>
    </w:pPr>
  </w:style>
  <w:style w:type="paragraph" w:styleId="Index7">
    <w:name w:val="index 7"/>
    <w:basedOn w:val="Normal"/>
    <w:next w:val="Normal"/>
    <w:autoRedefine/>
    <w:uiPriority w:val="99"/>
    <w:semiHidden/>
    <w:unhideWhenUsed/>
    <w:rsid w:val="00033D9D"/>
    <w:pPr>
      <w:spacing w:after="0" w:line="240" w:lineRule="auto"/>
      <w:ind w:left="1540" w:hanging="220"/>
    </w:pPr>
  </w:style>
  <w:style w:type="paragraph" w:styleId="Index8">
    <w:name w:val="index 8"/>
    <w:basedOn w:val="Normal"/>
    <w:next w:val="Normal"/>
    <w:autoRedefine/>
    <w:uiPriority w:val="99"/>
    <w:semiHidden/>
    <w:unhideWhenUsed/>
    <w:rsid w:val="00033D9D"/>
    <w:pPr>
      <w:spacing w:after="0" w:line="240" w:lineRule="auto"/>
      <w:ind w:left="1760" w:hanging="220"/>
    </w:pPr>
  </w:style>
  <w:style w:type="paragraph" w:styleId="Index9">
    <w:name w:val="index 9"/>
    <w:basedOn w:val="Normal"/>
    <w:next w:val="Normal"/>
    <w:autoRedefine/>
    <w:uiPriority w:val="99"/>
    <w:semiHidden/>
    <w:unhideWhenUsed/>
    <w:rsid w:val="00033D9D"/>
    <w:pPr>
      <w:spacing w:after="0" w:line="240" w:lineRule="auto"/>
      <w:ind w:left="1980" w:hanging="220"/>
    </w:pPr>
  </w:style>
  <w:style w:type="paragraph" w:styleId="IndexHeading">
    <w:name w:val="index heading"/>
    <w:basedOn w:val="Normal"/>
    <w:next w:val="Index1"/>
    <w:uiPriority w:val="99"/>
    <w:semiHidden/>
    <w:unhideWhenUsed/>
    <w:rsid w:val="00033D9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33D9D"/>
    <w:pPr>
      <w:pBdr>
        <w:top w:val="single" w:sz="4" w:space="10" w:color="99B8D3" w:themeColor="accent1"/>
        <w:bottom w:val="single" w:sz="4" w:space="10" w:color="99B8D3" w:themeColor="accent1"/>
      </w:pBdr>
      <w:spacing w:before="360" w:after="360"/>
      <w:ind w:left="864" w:right="864"/>
      <w:jc w:val="center"/>
    </w:pPr>
    <w:rPr>
      <w:i/>
      <w:iCs/>
      <w:color w:val="99B8D3" w:themeColor="accent1"/>
    </w:rPr>
  </w:style>
  <w:style w:type="character" w:customStyle="1" w:styleId="IntenseQuoteChar">
    <w:name w:val="Intense Quote Char"/>
    <w:basedOn w:val="DefaultParagraphFont"/>
    <w:link w:val="IntenseQuote"/>
    <w:uiPriority w:val="30"/>
    <w:rsid w:val="00033D9D"/>
    <w:rPr>
      <w:rFonts w:ascii="Segoe UI" w:hAnsi="Segoe UI"/>
      <w:i/>
      <w:iCs/>
      <w:color w:val="99B8D3" w:themeColor="accent1"/>
      <w:sz w:val="22"/>
      <w:szCs w:val="22"/>
      <w:lang w:val="en-US" w:eastAsia="en-US"/>
    </w:rPr>
  </w:style>
  <w:style w:type="paragraph" w:styleId="List">
    <w:name w:val="List"/>
    <w:basedOn w:val="Normal"/>
    <w:uiPriority w:val="99"/>
    <w:semiHidden/>
    <w:unhideWhenUsed/>
    <w:rsid w:val="00033D9D"/>
    <w:pPr>
      <w:ind w:left="360" w:hanging="360"/>
      <w:contextualSpacing/>
    </w:pPr>
  </w:style>
  <w:style w:type="paragraph" w:styleId="List2">
    <w:name w:val="List 2"/>
    <w:basedOn w:val="Normal"/>
    <w:uiPriority w:val="99"/>
    <w:semiHidden/>
    <w:unhideWhenUsed/>
    <w:rsid w:val="00033D9D"/>
    <w:pPr>
      <w:ind w:left="720" w:hanging="360"/>
      <w:contextualSpacing/>
    </w:pPr>
  </w:style>
  <w:style w:type="paragraph" w:styleId="List3">
    <w:name w:val="List 3"/>
    <w:basedOn w:val="Normal"/>
    <w:uiPriority w:val="99"/>
    <w:semiHidden/>
    <w:unhideWhenUsed/>
    <w:rsid w:val="00033D9D"/>
    <w:pPr>
      <w:ind w:left="1080" w:hanging="360"/>
      <w:contextualSpacing/>
    </w:pPr>
  </w:style>
  <w:style w:type="paragraph" w:styleId="List4">
    <w:name w:val="List 4"/>
    <w:basedOn w:val="Normal"/>
    <w:uiPriority w:val="99"/>
    <w:semiHidden/>
    <w:unhideWhenUsed/>
    <w:rsid w:val="00033D9D"/>
    <w:pPr>
      <w:ind w:left="1440" w:hanging="360"/>
      <w:contextualSpacing/>
    </w:pPr>
  </w:style>
  <w:style w:type="paragraph" w:styleId="List5">
    <w:name w:val="List 5"/>
    <w:basedOn w:val="Normal"/>
    <w:uiPriority w:val="99"/>
    <w:semiHidden/>
    <w:unhideWhenUsed/>
    <w:rsid w:val="00033D9D"/>
    <w:pPr>
      <w:ind w:left="1800" w:hanging="360"/>
      <w:contextualSpacing/>
    </w:pPr>
  </w:style>
  <w:style w:type="paragraph" w:styleId="ListBullet">
    <w:name w:val="List Bullet"/>
    <w:basedOn w:val="Normal"/>
    <w:uiPriority w:val="99"/>
    <w:semiHidden/>
    <w:unhideWhenUsed/>
    <w:rsid w:val="00033D9D"/>
    <w:pPr>
      <w:numPr>
        <w:numId w:val="21"/>
      </w:numPr>
      <w:contextualSpacing/>
    </w:pPr>
  </w:style>
  <w:style w:type="paragraph" w:styleId="ListBullet2">
    <w:name w:val="List Bullet 2"/>
    <w:basedOn w:val="Normal"/>
    <w:uiPriority w:val="99"/>
    <w:semiHidden/>
    <w:unhideWhenUsed/>
    <w:rsid w:val="00033D9D"/>
    <w:pPr>
      <w:numPr>
        <w:numId w:val="22"/>
      </w:numPr>
      <w:contextualSpacing/>
    </w:pPr>
  </w:style>
  <w:style w:type="paragraph" w:styleId="ListBullet3">
    <w:name w:val="List Bullet 3"/>
    <w:basedOn w:val="Normal"/>
    <w:uiPriority w:val="99"/>
    <w:semiHidden/>
    <w:unhideWhenUsed/>
    <w:rsid w:val="00033D9D"/>
    <w:pPr>
      <w:numPr>
        <w:numId w:val="23"/>
      </w:numPr>
      <w:contextualSpacing/>
    </w:pPr>
  </w:style>
  <w:style w:type="paragraph" w:styleId="ListBullet4">
    <w:name w:val="List Bullet 4"/>
    <w:basedOn w:val="Normal"/>
    <w:uiPriority w:val="99"/>
    <w:semiHidden/>
    <w:unhideWhenUsed/>
    <w:rsid w:val="00033D9D"/>
    <w:pPr>
      <w:numPr>
        <w:numId w:val="24"/>
      </w:numPr>
      <w:contextualSpacing/>
    </w:pPr>
  </w:style>
  <w:style w:type="paragraph" w:styleId="ListBullet5">
    <w:name w:val="List Bullet 5"/>
    <w:basedOn w:val="Normal"/>
    <w:uiPriority w:val="99"/>
    <w:semiHidden/>
    <w:unhideWhenUsed/>
    <w:rsid w:val="00033D9D"/>
    <w:pPr>
      <w:numPr>
        <w:numId w:val="25"/>
      </w:numPr>
      <w:contextualSpacing/>
    </w:pPr>
  </w:style>
  <w:style w:type="paragraph" w:styleId="ListContinue">
    <w:name w:val="List Continue"/>
    <w:basedOn w:val="Normal"/>
    <w:uiPriority w:val="99"/>
    <w:semiHidden/>
    <w:unhideWhenUsed/>
    <w:rsid w:val="00033D9D"/>
    <w:pPr>
      <w:spacing w:after="120"/>
      <w:ind w:left="360"/>
      <w:contextualSpacing/>
    </w:pPr>
  </w:style>
  <w:style w:type="paragraph" w:styleId="ListContinue2">
    <w:name w:val="List Continue 2"/>
    <w:basedOn w:val="Normal"/>
    <w:uiPriority w:val="99"/>
    <w:semiHidden/>
    <w:unhideWhenUsed/>
    <w:rsid w:val="00033D9D"/>
    <w:pPr>
      <w:spacing w:after="120"/>
      <w:ind w:left="720"/>
      <w:contextualSpacing/>
    </w:pPr>
  </w:style>
  <w:style w:type="paragraph" w:styleId="ListContinue3">
    <w:name w:val="List Continue 3"/>
    <w:basedOn w:val="Normal"/>
    <w:uiPriority w:val="99"/>
    <w:semiHidden/>
    <w:unhideWhenUsed/>
    <w:rsid w:val="00033D9D"/>
    <w:pPr>
      <w:spacing w:after="120"/>
      <w:ind w:left="1080"/>
      <w:contextualSpacing/>
    </w:pPr>
  </w:style>
  <w:style w:type="paragraph" w:styleId="ListContinue4">
    <w:name w:val="List Continue 4"/>
    <w:basedOn w:val="Normal"/>
    <w:uiPriority w:val="99"/>
    <w:semiHidden/>
    <w:unhideWhenUsed/>
    <w:rsid w:val="00033D9D"/>
    <w:pPr>
      <w:spacing w:after="120"/>
      <w:ind w:left="1440"/>
      <w:contextualSpacing/>
    </w:pPr>
  </w:style>
  <w:style w:type="paragraph" w:styleId="ListContinue5">
    <w:name w:val="List Continue 5"/>
    <w:basedOn w:val="Normal"/>
    <w:uiPriority w:val="99"/>
    <w:semiHidden/>
    <w:unhideWhenUsed/>
    <w:rsid w:val="00033D9D"/>
    <w:pPr>
      <w:spacing w:after="120"/>
      <w:ind w:left="1800"/>
      <w:contextualSpacing/>
    </w:pPr>
  </w:style>
  <w:style w:type="paragraph" w:styleId="ListNumber">
    <w:name w:val="List Number"/>
    <w:basedOn w:val="Normal"/>
    <w:uiPriority w:val="99"/>
    <w:semiHidden/>
    <w:unhideWhenUsed/>
    <w:rsid w:val="00033D9D"/>
    <w:pPr>
      <w:numPr>
        <w:numId w:val="26"/>
      </w:numPr>
      <w:contextualSpacing/>
    </w:pPr>
  </w:style>
  <w:style w:type="paragraph" w:styleId="ListNumber2">
    <w:name w:val="List Number 2"/>
    <w:basedOn w:val="Normal"/>
    <w:uiPriority w:val="99"/>
    <w:semiHidden/>
    <w:unhideWhenUsed/>
    <w:rsid w:val="00033D9D"/>
    <w:pPr>
      <w:numPr>
        <w:numId w:val="27"/>
      </w:numPr>
      <w:contextualSpacing/>
    </w:pPr>
  </w:style>
  <w:style w:type="paragraph" w:styleId="ListNumber3">
    <w:name w:val="List Number 3"/>
    <w:basedOn w:val="Normal"/>
    <w:uiPriority w:val="99"/>
    <w:semiHidden/>
    <w:unhideWhenUsed/>
    <w:rsid w:val="00033D9D"/>
    <w:pPr>
      <w:numPr>
        <w:numId w:val="28"/>
      </w:numPr>
      <w:contextualSpacing/>
    </w:pPr>
  </w:style>
  <w:style w:type="paragraph" w:styleId="ListNumber4">
    <w:name w:val="List Number 4"/>
    <w:basedOn w:val="Normal"/>
    <w:uiPriority w:val="99"/>
    <w:semiHidden/>
    <w:unhideWhenUsed/>
    <w:rsid w:val="00033D9D"/>
    <w:pPr>
      <w:numPr>
        <w:numId w:val="29"/>
      </w:numPr>
      <w:contextualSpacing/>
    </w:pPr>
  </w:style>
  <w:style w:type="paragraph" w:styleId="ListNumber5">
    <w:name w:val="List Number 5"/>
    <w:basedOn w:val="Normal"/>
    <w:uiPriority w:val="99"/>
    <w:semiHidden/>
    <w:unhideWhenUsed/>
    <w:rsid w:val="00033D9D"/>
    <w:pPr>
      <w:numPr>
        <w:numId w:val="30"/>
      </w:numPr>
      <w:contextualSpacing/>
    </w:pPr>
  </w:style>
  <w:style w:type="paragraph" w:styleId="MacroText">
    <w:name w:val="macro"/>
    <w:link w:val="MacroTextChar"/>
    <w:uiPriority w:val="99"/>
    <w:semiHidden/>
    <w:unhideWhenUsed/>
    <w:rsid w:val="00033D9D"/>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lang w:val="en-US" w:eastAsia="en-US"/>
    </w:rPr>
  </w:style>
  <w:style w:type="character" w:customStyle="1" w:styleId="MacroTextChar">
    <w:name w:val="Macro Text Char"/>
    <w:basedOn w:val="DefaultParagraphFont"/>
    <w:link w:val="MacroText"/>
    <w:uiPriority w:val="99"/>
    <w:semiHidden/>
    <w:rsid w:val="00033D9D"/>
    <w:rPr>
      <w:rFonts w:ascii="Consolas" w:hAnsi="Consolas"/>
      <w:lang w:val="en-US" w:eastAsia="en-US"/>
    </w:rPr>
  </w:style>
  <w:style w:type="paragraph" w:styleId="MessageHeader">
    <w:name w:val="Message Header"/>
    <w:basedOn w:val="Normal"/>
    <w:link w:val="MessageHeaderChar"/>
    <w:uiPriority w:val="99"/>
    <w:semiHidden/>
    <w:unhideWhenUsed/>
    <w:rsid w:val="00033D9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3D9D"/>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qFormat/>
    <w:rsid w:val="00033D9D"/>
    <w:rPr>
      <w:rFonts w:ascii="Segoe UI" w:hAnsi="Segoe UI"/>
      <w:sz w:val="22"/>
      <w:szCs w:val="22"/>
      <w:lang w:val="en-US" w:eastAsia="en-US"/>
    </w:rPr>
  </w:style>
  <w:style w:type="paragraph" w:styleId="NormalIndent">
    <w:name w:val="Normal Indent"/>
    <w:basedOn w:val="Normal"/>
    <w:uiPriority w:val="99"/>
    <w:semiHidden/>
    <w:unhideWhenUsed/>
    <w:rsid w:val="00033D9D"/>
    <w:pPr>
      <w:ind w:left="720"/>
    </w:pPr>
  </w:style>
  <w:style w:type="paragraph" w:styleId="NoteHeading">
    <w:name w:val="Note Heading"/>
    <w:basedOn w:val="Normal"/>
    <w:next w:val="Normal"/>
    <w:link w:val="NoteHeadingChar"/>
    <w:uiPriority w:val="99"/>
    <w:semiHidden/>
    <w:unhideWhenUsed/>
    <w:rsid w:val="00033D9D"/>
    <w:pPr>
      <w:spacing w:after="0" w:line="240" w:lineRule="auto"/>
    </w:pPr>
  </w:style>
  <w:style w:type="character" w:customStyle="1" w:styleId="NoteHeadingChar">
    <w:name w:val="Note Heading Char"/>
    <w:basedOn w:val="DefaultParagraphFont"/>
    <w:link w:val="NoteHeading"/>
    <w:uiPriority w:val="99"/>
    <w:semiHidden/>
    <w:rsid w:val="00033D9D"/>
    <w:rPr>
      <w:rFonts w:ascii="Segoe UI" w:hAnsi="Segoe UI"/>
      <w:sz w:val="22"/>
      <w:szCs w:val="22"/>
      <w:lang w:val="en-US" w:eastAsia="en-US"/>
    </w:rPr>
  </w:style>
  <w:style w:type="paragraph" w:styleId="PlainText">
    <w:name w:val="Plain Text"/>
    <w:basedOn w:val="Normal"/>
    <w:link w:val="PlainTextChar"/>
    <w:uiPriority w:val="99"/>
    <w:semiHidden/>
    <w:unhideWhenUsed/>
    <w:rsid w:val="00033D9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33D9D"/>
    <w:rPr>
      <w:rFonts w:ascii="Consolas" w:hAnsi="Consolas"/>
      <w:sz w:val="21"/>
      <w:szCs w:val="21"/>
      <w:lang w:val="en-US" w:eastAsia="en-US"/>
    </w:rPr>
  </w:style>
  <w:style w:type="paragraph" w:styleId="Quote">
    <w:name w:val="Quote"/>
    <w:basedOn w:val="Normal"/>
    <w:next w:val="Normal"/>
    <w:link w:val="QuoteChar"/>
    <w:uiPriority w:val="29"/>
    <w:qFormat/>
    <w:rsid w:val="00033D9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33D9D"/>
    <w:rPr>
      <w:rFonts w:ascii="Segoe UI" w:hAnsi="Segoe UI"/>
      <w:i/>
      <w:iCs/>
      <w:color w:val="404040" w:themeColor="text1" w:themeTint="BF"/>
      <w:sz w:val="22"/>
      <w:szCs w:val="22"/>
      <w:lang w:val="en-US" w:eastAsia="en-US"/>
    </w:rPr>
  </w:style>
  <w:style w:type="paragraph" w:styleId="Salutation">
    <w:name w:val="Salutation"/>
    <w:basedOn w:val="Normal"/>
    <w:next w:val="Normal"/>
    <w:link w:val="SalutationChar"/>
    <w:uiPriority w:val="99"/>
    <w:semiHidden/>
    <w:unhideWhenUsed/>
    <w:rsid w:val="00033D9D"/>
  </w:style>
  <w:style w:type="character" w:customStyle="1" w:styleId="SalutationChar">
    <w:name w:val="Salutation Char"/>
    <w:basedOn w:val="DefaultParagraphFont"/>
    <w:link w:val="Salutation"/>
    <w:uiPriority w:val="99"/>
    <w:semiHidden/>
    <w:rsid w:val="00033D9D"/>
    <w:rPr>
      <w:rFonts w:ascii="Segoe UI" w:hAnsi="Segoe UI"/>
      <w:sz w:val="22"/>
      <w:szCs w:val="22"/>
      <w:lang w:val="en-US" w:eastAsia="en-US"/>
    </w:rPr>
  </w:style>
  <w:style w:type="paragraph" w:styleId="Signature">
    <w:name w:val="Signature"/>
    <w:basedOn w:val="Normal"/>
    <w:link w:val="SignatureChar"/>
    <w:uiPriority w:val="99"/>
    <w:semiHidden/>
    <w:unhideWhenUsed/>
    <w:rsid w:val="00033D9D"/>
    <w:pPr>
      <w:spacing w:after="0" w:line="240" w:lineRule="auto"/>
      <w:ind w:left="4320"/>
    </w:pPr>
  </w:style>
  <w:style w:type="character" w:customStyle="1" w:styleId="SignatureChar">
    <w:name w:val="Signature Char"/>
    <w:basedOn w:val="DefaultParagraphFont"/>
    <w:link w:val="Signature"/>
    <w:uiPriority w:val="99"/>
    <w:semiHidden/>
    <w:rsid w:val="00033D9D"/>
    <w:rPr>
      <w:rFonts w:ascii="Segoe UI" w:hAnsi="Segoe UI"/>
      <w:sz w:val="22"/>
      <w:szCs w:val="22"/>
      <w:lang w:val="en-US" w:eastAsia="en-US"/>
    </w:rPr>
  </w:style>
  <w:style w:type="paragraph" w:styleId="Subtitle">
    <w:name w:val="Subtitle"/>
    <w:basedOn w:val="Normal"/>
    <w:next w:val="Normal"/>
    <w:link w:val="SubtitleChar"/>
    <w:uiPriority w:val="11"/>
    <w:qFormat/>
    <w:rsid w:val="00033D9D"/>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33D9D"/>
    <w:rPr>
      <w:rFonts w:asciiTheme="minorHAnsi" w:eastAsiaTheme="minorEastAsia" w:hAnsiTheme="minorHAnsi" w:cstheme="minorBidi"/>
      <w:color w:val="5A5A5A" w:themeColor="text1" w:themeTint="A5"/>
      <w:spacing w:val="15"/>
      <w:sz w:val="22"/>
      <w:szCs w:val="22"/>
      <w:lang w:val="en-US" w:eastAsia="en-US"/>
    </w:rPr>
  </w:style>
  <w:style w:type="paragraph" w:styleId="TableofAuthorities">
    <w:name w:val="table of authorities"/>
    <w:basedOn w:val="Normal"/>
    <w:next w:val="Normal"/>
    <w:uiPriority w:val="99"/>
    <w:semiHidden/>
    <w:unhideWhenUsed/>
    <w:rsid w:val="00033D9D"/>
    <w:pPr>
      <w:spacing w:after="0"/>
      <w:ind w:left="220" w:hanging="220"/>
    </w:pPr>
  </w:style>
  <w:style w:type="paragraph" w:styleId="TableofFigures">
    <w:name w:val="table of figures"/>
    <w:basedOn w:val="Normal"/>
    <w:next w:val="Normal"/>
    <w:uiPriority w:val="99"/>
    <w:semiHidden/>
    <w:unhideWhenUsed/>
    <w:rsid w:val="00033D9D"/>
    <w:pPr>
      <w:spacing w:after="0"/>
    </w:pPr>
  </w:style>
  <w:style w:type="paragraph" w:styleId="Title">
    <w:name w:val="Title"/>
    <w:basedOn w:val="Normal"/>
    <w:next w:val="Normal"/>
    <w:link w:val="TitleChar"/>
    <w:uiPriority w:val="10"/>
    <w:qFormat/>
    <w:rsid w:val="00033D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D9D"/>
    <w:rPr>
      <w:rFonts w:asciiTheme="majorHAnsi" w:eastAsiaTheme="majorEastAsia" w:hAnsiTheme="majorHAnsi" w:cstheme="majorBidi"/>
      <w:spacing w:val="-10"/>
      <w:kern w:val="28"/>
      <w:sz w:val="56"/>
      <w:szCs w:val="56"/>
      <w:lang w:val="en-US" w:eastAsia="en-US"/>
    </w:rPr>
  </w:style>
  <w:style w:type="paragraph" w:styleId="TOAHeading">
    <w:name w:val="toa heading"/>
    <w:basedOn w:val="Normal"/>
    <w:next w:val="Normal"/>
    <w:uiPriority w:val="99"/>
    <w:semiHidden/>
    <w:unhideWhenUsed/>
    <w:rsid w:val="00033D9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033D9D"/>
    <w:pPr>
      <w:spacing w:after="100"/>
    </w:pPr>
  </w:style>
  <w:style w:type="paragraph" w:styleId="TOC2">
    <w:name w:val="toc 2"/>
    <w:basedOn w:val="Normal"/>
    <w:next w:val="Normal"/>
    <w:autoRedefine/>
    <w:uiPriority w:val="39"/>
    <w:semiHidden/>
    <w:unhideWhenUsed/>
    <w:rsid w:val="00033D9D"/>
    <w:pPr>
      <w:spacing w:after="100"/>
      <w:ind w:left="220"/>
    </w:pPr>
  </w:style>
  <w:style w:type="paragraph" w:styleId="TOC3">
    <w:name w:val="toc 3"/>
    <w:basedOn w:val="Normal"/>
    <w:next w:val="Normal"/>
    <w:autoRedefine/>
    <w:uiPriority w:val="39"/>
    <w:semiHidden/>
    <w:unhideWhenUsed/>
    <w:rsid w:val="00033D9D"/>
    <w:pPr>
      <w:spacing w:after="100"/>
      <w:ind w:left="440"/>
    </w:pPr>
  </w:style>
  <w:style w:type="paragraph" w:styleId="TOC4">
    <w:name w:val="toc 4"/>
    <w:basedOn w:val="Normal"/>
    <w:next w:val="Normal"/>
    <w:autoRedefine/>
    <w:uiPriority w:val="39"/>
    <w:semiHidden/>
    <w:unhideWhenUsed/>
    <w:rsid w:val="00033D9D"/>
    <w:pPr>
      <w:spacing w:after="100"/>
      <w:ind w:left="660"/>
    </w:pPr>
  </w:style>
  <w:style w:type="paragraph" w:styleId="TOC5">
    <w:name w:val="toc 5"/>
    <w:basedOn w:val="Normal"/>
    <w:next w:val="Normal"/>
    <w:autoRedefine/>
    <w:uiPriority w:val="39"/>
    <w:semiHidden/>
    <w:unhideWhenUsed/>
    <w:rsid w:val="00033D9D"/>
    <w:pPr>
      <w:spacing w:after="100"/>
      <w:ind w:left="880"/>
    </w:pPr>
  </w:style>
  <w:style w:type="paragraph" w:styleId="TOC6">
    <w:name w:val="toc 6"/>
    <w:basedOn w:val="Normal"/>
    <w:next w:val="Normal"/>
    <w:autoRedefine/>
    <w:uiPriority w:val="39"/>
    <w:semiHidden/>
    <w:unhideWhenUsed/>
    <w:rsid w:val="00033D9D"/>
    <w:pPr>
      <w:spacing w:after="100"/>
      <w:ind w:left="1100"/>
    </w:pPr>
  </w:style>
  <w:style w:type="paragraph" w:styleId="TOC7">
    <w:name w:val="toc 7"/>
    <w:basedOn w:val="Normal"/>
    <w:next w:val="Normal"/>
    <w:autoRedefine/>
    <w:uiPriority w:val="39"/>
    <w:semiHidden/>
    <w:unhideWhenUsed/>
    <w:rsid w:val="00033D9D"/>
    <w:pPr>
      <w:spacing w:after="100"/>
      <w:ind w:left="1320"/>
    </w:pPr>
  </w:style>
  <w:style w:type="paragraph" w:styleId="TOC8">
    <w:name w:val="toc 8"/>
    <w:basedOn w:val="Normal"/>
    <w:next w:val="Normal"/>
    <w:autoRedefine/>
    <w:uiPriority w:val="39"/>
    <w:semiHidden/>
    <w:unhideWhenUsed/>
    <w:rsid w:val="00033D9D"/>
    <w:pPr>
      <w:spacing w:after="100"/>
      <w:ind w:left="1540"/>
    </w:pPr>
  </w:style>
  <w:style w:type="paragraph" w:styleId="TOC9">
    <w:name w:val="toc 9"/>
    <w:basedOn w:val="Normal"/>
    <w:next w:val="Normal"/>
    <w:autoRedefine/>
    <w:uiPriority w:val="39"/>
    <w:semiHidden/>
    <w:unhideWhenUsed/>
    <w:rsid w:val="00033D9D"/>
    <w:pPr>
      <w:spacing w:after="100"/>
      <w:ind w:left="1760"/>
    </w:pPr>
  </w:style>
  <w:style w:type="paragraph" w:styleId="TOCHeading">
    <w:name w:val="TOC Heading"/>
    <w:basedOn w:val="Heading1"/>
    <w:next w:val="Normal"/>
    <w:uiPriority w:val="39"/>
    <w:semiHidden/>
    <w:unhideWhenUsed/>
    <w:qFormat/>
    <w:rsid w:val="00033D9D"/>
    <w:pPr>
      <w:outlineLvl w:val="9"/>
    </w:pPr>
  </w:style>
  <w:style w:type="paragraph" w:styleId="Revision">
    <w:name w:val="Revision"/>
    <w:hidden/>
    <w:uiPriority w:val="99"/>
    <w:semiHidden/>
    <w:rsid w:val="00995023"/>
    <w:rPr>
      <w:rFonts w:ascii="Segoe UI" w:hAnsi="Segoe UI"/>
      <w:sz w:val="22"/>
      <w:szCs w:val="22"/>
      <w:lang w:val="en-US" w:eastAsia="en-US"/>
    </w:rPr>
  </w:style>
  <w:style w:type="character" w:styleId="Emphasis">
    <w:name w:val="Emphasis"/>
    <w:basedOn w:val="DefaultParagraphFont"/>
    <w:uiPriority w:val="20"/>
    <w:qFormat/>
    <w:rsid w:val="00CA7EF1"/>
    <w:rPr>
      <w:i/>
      <w:iCs/>
    </w:rPr>
  </w:style>
  <w:style w:type="character" w:customStyle="1" w:styleId="ms-button-flexcontainer">
    <w:name w:val="ms-button-flexcontainer"/>
    <w:basedOn w:val="DefaultParagraphFont"/>
    <w:rsid w:val="00CA7EF1"/>
  </w:style>
  <w:style w:type="paragraph" w:customStyle="1" w:styleId="xmsonormal">
    <w:name w:val="x_msonormal"/>
    <w:basedOn w:val="Normal"/>
    <w:rsid w:val="000D3013"/>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0D3013"/>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F6963"/>
    <w:rPr>
      <w:color w:val="605E5C"/>
      <w:shd w:val="clear" w:color="auto" w:fill="E1DFDD"/>
    </w:rPr>
  </w:style>
  <w:style w:type="character" w:customStyle="1" w:styleId="jsgrdq">
    <w:name w:val="jsgrdq"/>
    <w:basedOn w:val="DefaultParagraphFont"/>
    <w:rsid w:val="00F96D0D"/>
  </w:style>
  <w:style w:type="table" w:styleId="TableGrid">
    <w:name w:val="Table Grid"/>
    <w:basedOn w:val="TableNormal"/>
    <w:uiPriority w:val="39"/>
    <w:rsid w:val="00DB16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04C2"/>
    <w:rPr>
      <w:sz w:val="16"/>
      <w:szCs w:val="16"/>
    </w:rPr>
  </w:style>
  <w:style w:type="character" w:styleId="FollowedHyperlink">
    <w:name w:val="FollowedHyperlink"/>
    <w:basedOn w:val="DefaultParagraphFont"/>
    <w:uiPriority w:val="99"/>
    <w:semiHidden/>
    <w:unhideWhenUsed/>
    <w:rsid w:val="00C25C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84766">
      <w:bodyDiv w:val="1"/>
      <w:marLeft w:val="0"/>
      <w:marRight w:val="0"/>
      <w:marTop w:val="0"/>
      <w:marBottom w:val="0"/>
      <w:divBdr>
        <w:top w:val="none" w:sz="0" w:space="0" w:color="auto"/>
        <w:left w:val="none" w:sz="0" w:space="0" w:color="auto"/>
        <w:bottom w:val="none" w:sz="0" w:space="0" w:color="auto"/>
        <w:right w:val="none" w:sz="0" w:space="0" w:color="auto"/>
      </w:divBdr>
    </w:div>
    <w:div w:id="106048255">
      <w:bodyDiv w:val="1"/>
      <w:marLeft w:val="0"/>
      <w:marRight w:val="0"/>
      <w:marTop w:val="0"/>
      <w:marBottom w:val="0"/>
      <w:divBdr>
        <w:top w:val="none" w:sz="0" w:space="0" w:color="auto"/>
        <w:left w:val="none" w:sz="0" w:space="0" w:color="auto"/>
        <w:bottom w:val="none" w:sz="0" w:space="0" w:color="auto"/>
        <w:right w:val="none" w:sz="0" w:space="0" w:color="auto"/>
      </w:divBdr>
    </w:div>
    <w:div w:id="296686586">
      <w:bodyDiv w:val="1"/>
      <w:marLeft w:val="0"/>
      <w:marRight w:val="0"/>
      <w:marTop w:val="0"/>
      <w:marBottom w:val="0"/>
      <w:divBdr>
        <w:top w:val="none" w:sz="0" w:space="0" w:color="auto"/>
        <w:left w:val="none" w:sz="0" w:space="0" w:color="auto"/>
        <w:bottom w:val="none" w:sz="0" w:space="0" w:color="auto"/>
        <w:right w:val="none" w:sz="0" w:space="0" w:color="auto"/>
      </w:divBdr>
    </w:div>
    <w:div w:id="352657277">
      <w:bodyDiv w:val="1"/>
      <w:marLeft w:val="0"/>
      <w:marRight w:val="0"/>
      <w:marTop w:val="0"/>
      <w:marBottom w:val="0"/>
      <w:divBdr>
        <w:top w:val="none" w:sz="0" w:space="0" w:color="auto"/>
        <w:left w:val="none" w:sz="0" w:space="0" w:color="auto"/>
        <w:bottom w:val="none" w:sz="0" w:space="0" w:color="auto"/>
        <w:right w:val="none" w:sz="0" w:space="0" w:color="auto"/>
      </w:divBdr>
      <w:divsChild>
        <w:div w:id="419452145">
          <w:marLeft w:val="0"/>
          <w:marRight w:val="0"/>
          <w:marTop w:val="0"/>
          <w:marBottom w:val="0"/>
          <w:divBdr>
            <w:top w:val="none" w:sz="0" w:space="0" w:color="auto"/>
            <w:left w:val="none" w:sz="0" w:space="0" w:color="auto"/>
            <w:bottom w:val="none" w:sz="0" w:space="0" w:color="auto"/>
            <w:right w:val="none" w:sz="0" w:space="0" w:color="auto"/>
          </w:divBdr>
        </w:div>
        <w:div w:id="434714958">
          <w:marLeft w:val="0"/>
          <w:marRight w:val="0"/>
          <w:marTop w:val="0"/>
          <w:marBottom w:val="0"/>
          <w:divBdr>
            <w:top w:val="none" w:sz="0" w:space="0" w:color="auto"/>
            <w:left w:val="none" w:sz="0" w:space="0" w:color="auto"/>
            <w:bottom w:val="none" w:sz="0" w:space="0" w:color="auto"/>
            <w:right w:val="none" w:sz="0" w:space="0" w:color="auto"/>
          </w:divBdr>
        </w:div>
        <w:div w:id="526019132">
          <w:marLeft w:val="0"/>
          <w:marRight w:val="0"/>
          <w:marTop w:val="0"/>
          <w:marBottom w:val="0"/>
          <w:divBdr>
            <w:top w:val="none" w:sz="0" w:space="0" w:color="auto"/>
            <w:left w:val="none" w:sz="0" w:space="0" w:color="auto"/>
            <w:bottom w:val="none" w:sz="0" w:space="0" w:color="auto"/>
            <w:right w:val="none" w:sz="0" w:space="0" w:color="auto"/>
          </w:divBdr>
        </w:div>
        <w:div w:id="1067918192">
          <w:marLeft w:val="0"/>
          <w:marRight w:val="0"/>
          <w:marTop w:val="0"/>
          <w:marBottom w:val="0"/>
          <w:divBdr>
            <w:top w:val="none" w:sz="0" w:space="0" w:color="auto"/>
            <w:left w:val="none" w:sz="0" w:space="0" w:color="auto"/>
            <w:bottom w:val="none" w:sz="0" w:space="0" w:color="auto"/>
            <w:right w:val="none" w:sz="0" w:space="0" w:color="auto"/>
          </w:divBdr>
        </w:div>
        <w:div w:id="1926572029">
          <w:marLeft w:val="0"/>
          <w:marRight w:val="0"/>
          <w:marTop w:val="0"/>
          <w:marBottom w:val="0"/>
          <w:divBdr>
            <w:top w:val="none" w:sz="0" w:space="0" w:color="auto"/>
            <w:left w:val="none" w:sz="0" w:space="0" w:color="auto"/>
            <w:bottom w:val="none" w:sz="0" w:space="0" w:color="auto"/>
            <w:right w:val="none" w:sz="0" w:space="0" w:color="auto"/>
          </w:divBdr>
        </w:div>
      </w:divsChild>
    </w:div>
    <w:div w:id="361250010">
      <w:bodyDiv w:val="1"/>
      <w:marLeft w:val="0"/>
      <w:marRight w:val="0"/>
      <w:marTop w:val="0"/>
      <w:marBottom w:val="0"/>
      <w:divBdr>
        <w:top w:val="none" w:sz="0" w:space="0" w:color="auto"/>
        <w:left w:val="none" w:sz="0" w:space="0" w:color="auto"/>
        <w:bottom w:val="none" w:sz="0" w:space="0" w:color="auto"/>
        <w:right w:val="none" w:sz="0" w:space="0" w:color="auto"/>
      </w:divBdr>
      <w:divsChild>
        <w:div w:id="302350023">
          <w:marLeft w:val="0"/>
          <w:marRight w:val="0"/>
          <w:marTop w:val="0"/>
          <w:marBottom w:val="0"/>
          <w:divBdr>
            <w:top w:val="none" w:sz="0" w:space="0" w:color="auto"/>
            <w:left w:val="none" w:sz="0" w:space="0" w:color="auto"/>
            <w:bottom w:val="none" w:sz="0" w:space="0" w:color="auto"/>
            <w:right w:val="none" w:sz="0" w:space="0" w:color="auto"/>
          </w:divBdr>
        </w:div>
        <w:div w:id="1694108166">
          <w:marLeft w:val="0"/>
          <w:marRight w:val="0"/>
          <w:marTop w:val="0"/>
          <w:marBottom w:val="0"/>
          <w:divBdr>
            <w:top w:val="none" w:sz="0" w:space="0" w:color="auto"/>
            <w:left w:val="none" w:sz="0" w:space="0" w:color="auto"/>
            <w:bottom w:val="none" w:sz="0" w:space="0" w:color="auto"/>
            <w:right w:val="none" w:sz="0" w:space="0" w:color="auto"/>
          </w:divBdr>
        </w:div>
        <w:div w:id="2031174815">
          <w:marLeft w:val="0"/>
          <w:marRight w:val="0"/>
          <w:marTop w:val="0"/>
          <w:marBottom w:val="0"/>
          <w:divBdr>
            <w:top w:val="none" w:sz="0" w:space="0" w:color="auto"/>
            <w:left w:val="none" w:sz="0" w:space="0" w:color="auto"/>
            <w:bottom w:val="none" w:sz="0" w:space="0" w:color="auto"/>
            <w:right w:val="none" w:sz="0" w:space="0" w:color="auto"/>
          </w:divBdr>
        </w:div>
      </w:divsChild>
    </w:div>
    <w:div w:id="682828649">
      <w:bodyDiv w:val="1"/>
      <w:marLeft w:val="0"/>
      <w:marRight w:val="0"/>
      <w:marTop w:val="0"/>
      <w:marBottom w:val="0"/>
      <w:divBdr>
        <w:top w:val="none" w:sz="0" w:space="0" w:color="auto"/>
        <w:left w:val="none" w:sz="0" w:space="0" w:color="auto"/>
        <w:bottom w:val="none" w:sz="0" w:space="0" w:color="auto"/>
        <w:right w:val="none" w:sz="0" w:space="0" w:color="auto"/>
      </w:divBdr>
      <w:divsChild>
        <w:div w:id="461314930">
          <w:marLeft w:val="0"/>
          <w:marRight w:val="0"/>
          <w:marTop w:val="0"/>
          <w:marBottom w:val="0"/>
          <w:divBdr>
            <w:top w:val="none" w:sz="0" w:space="0" w:color="auto"/>
            <w:left w:val="none" w:sz="0" w:space="0" w:color="auto"/>
            <w:bottom w:val="none" w:sz="0" w:space="0" w:color="auto"/>
            <w:right w:val="none" w:sz="0" w:space="0" w:color="auto"/>
          </w:divBdr>
        </w:div>
        <w:div w:id="1224759193">
          <w:marLeft w:val="0"/>
          <w:marRight w:val="0"/>
          <w:marTop w:val="0"/>
          <w:marBottom w:val="0"/>
          <w:divBdr>
            <w:top w:val="none" w:sz="0" w:space="0" w:color="auto"/>
            <w:left w:val="none" w:sz="0" w:space="0" w:color="auto"/>
            <w:bottom w:val="none" w:sz="0" w:space="0" w:color="auto"/>
            <w:right w:val="none" w:sz="0" w:space="0" w:color="auto"/>
          </w:divBdr>
        </w:div>
        <w:div w:id="1739399608">
          <w:marLeft w:val="0"/>
          <w:marRight w:val="0"/>
          <w:marTop w:val="0"/>
          <w:marBottom w:val="0"/>
          <w:divBdr>
            <w:top w:val="none" w:sz="0" w:space="0" w:color="auto"/>
            <w:left w:val="none" w:sz="0" w:space="0" w:color="auto"/>
            <w:bottom w:val="none" w:sz="0" w:space="0" w:color="auto"/>
            <w:right w:val="none" w:sz="0" w:space="0" w:color="auto"/>
          </w:divBdr>
        </w:div>
      </w:divsChild>
    </w:div>
    <w:div w:id="723674118">
      <w:bodyDiv w:val="1"/>
      <w:marLeft w:val="0"/>
      <w:marRight w:val="0"/>
      <w:marTop w:val="0"/>
      <w:marBottom w:val="0"/>
      <w:divBdr>
        <w:top w:val="none" w:sz="0" w:space="0" w:color="auto"/>
        <w:left w:val="none" w:sz="0" w:space="0" w:color="auto"/>
        <w:bottom w:val="none" w:sz="0" w:space="0" w:color="auto"/>
        <w:right w:val="none" w:sz="0" w:space="0" w:color="auto"/>
      </w:divBdr>
    </w:div>
    <w:div w:id="734551790">
      <w:bodyDiv w:val="1"/>
      <w:marLeft w:val="0"/>
      <w:marRight w:val="0"/>
      <w:marTop w:val="0"/>
      <w:marBottom w:val="0"/>
      <w:divBdr>
        <w:top w:val="none" w:sz="0" w:space="0" w:color="auto"/>
        <w:left w:val="none" w:sz="0" w:space="0" w:color="auto"/>
        <w:bottom w:val="none" w:sz="0" w:space="0" w:color="auto"/>
        <w:right w:val="none" w:sz="0" w:space="0" w:color="auto"/>
      </w:divBdr>
      <w:divsChild>
        <w:div w:id="1019694453">
          <w:marLeft w:val="0"/>
          <w:marRight w:val="0"/>
          <w:marTop w:val="0"/>
          <w:marBottom w:val="0"/>
          <w:divBdr>
            <w:top w:val="none" w:sz="0" w:space="0" w:color="auto"/>
            <w:left w:val="none" w:sz="0" w:space="0" w:color="auto"/>
            <w:bottom w:val="none" w:sz="0" w:space="0" w:color="auto"/>
            <w:right w:val="none" w:sz="0" w:space="0" w:color="auto"/>
          </w:divBdr>
        </w:div>
      </w:divsChild>
    </w:div>
    <w:div w:id="766778642">
      <w:bodyDiv w:val="1"/>
      <w:marLeft w:val="0"/>
      <w:marRight w:val="0"/>
      <w:marTop w:val="0"/>
      <w:marBottom w:val="0"/>
      <w:divBdr>
        <w:top w:val="none" w:sz="0" w:space="0" w:color="auto"/>
        <w:left w:val="none" w:sz="0" w:space="0" w:color="auto"/>
        <w:bottom w:val="none" w:sz="0" w:space="0" w:color="auto"/>
        <w:right w:val="none" w:sz="0" w:space="0" w:color="auto"/>
      </w:divBdr>
      <w:divsChild>
        <w:div w:id="597174244">
          <w:marLeft w:val="0"/>
          <w:marRight w:val="0"/>
          <w:marTop w:val="0"/>
          <w:marBottom w:val="0"/>
          <w:divBdr>
            <w:top w:val="none" w:sz="0" w:space="0" w:color="auto"/>
            <w:left w:val="none" w:sz="0" w:space="0" w:color="auto"/>
            <w:bottom w:val="none" w:sz="0" w:space="0" w:color="auto"/>
            <w:right w:val="none" w:sz="0" w:space="0" w:color="auto"/>
          </w:divBdr>
        </w:div>
        <w:div w:id="1082919794">
          <w:marLeft w:val="0"/>
          <w:marRight w:val="0"/>
          <w:marTop w:val="0"/>
          <w:marBottom w:val="0"/>
          <w:divBdr>
            <w:top w:val="none" w:sz="0" w:space="0" w:color="auto"/>
            <w:left w:val="none" w:sz="0" w:space="0" w:color="auto"/>
            <w:bottom w:val="none" w:sz="0" w:space="0" w:color="auto"/>
            <w:right w:val="none" w:sz="0" w:space="0" w:color="auto"/>
          </w:divBdr>
        </w:div>
        <w:div w:id="1816409249">
          <w:marLeft w:val="0"/>
          <w:marRight w:val="0"/>
          <w:marTop w:val="0"/>
          <w:marBottom w:val="0"/>
          <w:divBdr>
            <w:top w:val="none" w:sz="0" w:space="0" w:color="auto"/>
            <w:left w:val="none" w:sz="0" w:space="0" w:color="auto"/>
            <w:bottom w:val="none" w:sz="0" w:space="0" w:color="auto"/>
            <w:right w:val="none" w:sz="0" w:space="0" w:color="auto"/>
          </w:divBdr>
        </w:div>
      </w:divsChild>
    </w:div>
    <w:div w:id="992754450">
      <w:bodyDiv w:val="1"/>
      <w:marLeft w:val="0"/>
      <w:marRight w:val="0"/>
      <w:marTop w:val="0"/>
      <w:marBottom w:val="0"/>
      <w:divBdr>
        <w:top w:val="none" w:sz="0" w:space="0" w:color="auto"/>
        <w:left w:val="none" w:sz="0" w:space="0" w:color="auto"/>
        <w:bottom w:val="none" w:sz="0" w:space="0" w:color="auto"/>
        <w:right w:val="none" w:sz="0" w:space="0" w:color="auto"/>
      </w:divBdr>
    </w:div>
    <w:div w:id="1290089357">
      <w:bodyDiv w:val="1"/>
      <w:marLeft w:val="0"/>
      <w:marRight w:val="0"/>
      <w:marTop w:val="0"/>
      <w:marBottom w:val="0"/>
      <w:divBdr>
        <w:top w:val="none" w:sz="0" w:space="0" w:color="auto"/>
        <w:left w:val="none" w:sz="0" w:space="0" w:color="auto"/>
        <w:bottom w:val="none" w:sz="0" w:space="0" w:color="auto"/>
        <w:right w:val="none" w:sz="0" w:space="0" w:color="auto"/>
      </w:divBdr>
      <w:divsChild>
        <w:div w:id="2112049263">
          <w:marLeft w:val="780"/>
          <w:marRight w:val="240"/>
          <w:marTop w:val="180"/>
          <w:marBottom w:val="0"/>
          <w:divBdr>
            <w:top w:val="none" w:sz="0" w:space="0" w:color="auto"/>
            <w:left w:val="none" w:sz="0" w:space="0" w:color="auto"/>
            <w:bottom w:val="none" w:sz="0" w:space="0" w:color="auto"/>
            <w:right w:val="none" w:sz="0" w:space="0" w:color="auto"/>
          </w:divBdr>
          <w:divsChild>
            <w:div w:id="198321094">
              <w:marLeft w:val="0"/>
              <w:marRight w:val="0"/>
              <w:marTop w:val="0"/>
              <w:marBottom w:val="0"/>
              <w:divBdr>
                <w:top w:val="none" w:sz="0" w:space="0" w:color="auto"/>
                <w:left w:val="none" w:sz="0" w:space="0" w:color="auto"/>
                <w:bottom w:val="none" w:sz="0" w:space="0" w:color="auto"/>
                <w:right w:val="none" w:sz="0" w:space="0" w:color="auto"/>
              </w:divBdr>
              <w:divsChild>
                <w:div w:id="740562002">
                  <w:marLeft w:val="0"/>
                  <w:marRight w:val="0"/>
                  <w:marTop w:val="0"/>
                  <w:marBottom w:val="0"/>
                  <w:divBdr>
                    <w:top w:val="none" w:sz="0" w:space="0" w:color="auto"/>
                    <w:left w:val="none" w:sz="0" w:space="0" w:color="auto"/>
                    <w:bottom w:val="none" w:sz="0" w:space="0" w:color="auto"/>
                    <w:right w:val="none" w:sz="0" w:space="0" w:color="auto"/>
                  </w:divBdr>
                  <w:divsChild>
                    <w:div w:id="555819285">
                      <w:marLeft w:val="0"/>
                      <w:marRight w:val="0"/>
                      <w:marTop w:val="0"/>
                      <w:marBottom w:val="0"/>
                      <w:divBdr>
                        <w:top w:val="none" w:sz="0" w:space="0" w:color="auto"/>
                        <w:left w:val="none" w:sz="0" w:space="0" w:color="auto"/>
                        <w:bottom w:val="none" w:sz="0" w:space="0" w:color="auto"/>
                        <w:right w:val="none" w:sz="0" w:space="0" w:color="auto"/>
                      </w:divBdr>
                      <w:divsChild>
                        <w:div w:id="716196626">
                          <w:marLeft w:val="0"/>
                          <w:marRight w:val="0"/>
                          <w:marTop w:val="0"/>
                          <w:marBottom w:val="0"/>
                          <w:divBdr>
                            <w:top w:val="none" w:sz="0" w:space="0" w:color="auto"/>
                            <w:left w:val="none" w:sz="0" w:space="0" w:color="auto"/>
                            <w:bottom w:val="none" w:sz="0" w:space="0" w:color="auto"/>
                            <w:right w:val="none" w:sz="0" w:space="0" w:color="auto"/>
                          </w:divBdr>
                          <w:divsChild>
                            <w:div w:id="212522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806496">
      <w:bodyDiv w:val="1"/>
      <w:marLeft w:val="0"/>
      <w:marRight w:val="0"/>
      <w:marTop w:val="0"/>
      <w:marBottom w:val="0"/>
      <w:divBdr>
        <w:top w:val="none" w:sz="0" w:space="0" w:color="auto"/>
        <w:left w:val="none" w:sz="0" w:space="0" w:color="auto"/>
        <w:bottom w:val="none" w:sz="0" w:space="0" w:color="auto"/>
        <w:right w:val="none" w:sz="0" w:space="0" w:color="auto"/>
      </w:divBdr>
    </w:div>
    <w:div w:id="1539733539">
      <w:bodyDiv w:val="1"/>
      <w:marLeft w:val="0"/>
      <w:marRight w:val="0"/>
      <w:marTop w:val="0"/>
      <w:marBottom w:val="0"/>
      <w:divBdr>
        <w:top w:val="none" w:sz="0" w:space="0" w:color="auto"/>
        <w:left w:val="none" w:sz="0" w:space="0" w:color="auto"/>
        <w:bottom w:val="none" w:sz="0" w:space="0" w:color="auto"/>
        <w:right w:val="none" w:sz="0" w:space="0" w:color="auto"/>
      </w:divBdr>
    </w:div>
    <w:div w:id="182289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bscyber.com/" TargetMode="External"/><Relationship Id="rId21" Type="http://schemas.openxmlformats.org/officeDocument/2006/relationships/image" Target="media/image7.svg"/><Relationship Id="rId42" Type="http://schemas.openxmlformats.org/officeDocument/2006/relationships/image" Target="media/image13.svg"/><Relationship Id="rId47" Type="http://schemas.openxmlformats.org/officeDocument/2006/relationships/image" Target="media/image16.jpeg"/><Relationship Id="rId63" Type="http://schemas.openxmlformats.org/officeDocument/2006/relationships/image" Target="media/image28.png"/><Relationship Id="rId68" Type="http://schemas.openxmlformats.org/officeDocument/2006/relationships/image" Target="media/image32.png"/><Relationship Id="rId84" Type="http://schemas.openxmlformats.org/officeDocument/2006/relationships/hyperlink" Target="https://sbscyber.com/" TargetMode="External"/><Relationship Id="rId89" Type="http://schemas.openxmlformats.org/officeDocument/2006/relationships/footer" Target="footer2.xml"/><Relationship Id="rId16" Type="http://schemas.openxmlformats.org/officeDocument/2006/relationships/hyperlink" Target="https://sbscyber.com/education/hacker-hour" TargetMode="External"/><Relationship Id="rId11" Type="http://schemas.openxmlformats.org/officeDocument/2006/relationships/image" Target="media/image1.jpeg"/><Relationship Id="rId32" Type="http://schemas.openxmlformats.org/officeDocument/2006/relationships/hyperlink" Target="https://www.linkedin.com/company/sbs-cybersecurity/" TargetMode="External"/><Relationship Id="rId37" Type="http://schemas.openxmlformats.org/officeDocument/2006/relationships/image" Target="media/image10.png"/><Relationship Id="rId53" Type="http://schemas.openxmlformats.org/officeDocument/2006/relationships/image" Target="media/image20.png"/><Relationship Id="rId58" Type="http://schemas.openxmlformats.org/officeDocument/2006/relationships/image" Target="media/image24.png"/><Relationship Id="rId74" Type="http://schemas.openxmlformats.org/officeDocument/2006/relationships/image" Target="media/image38.png"/><Relationship Id="rId79" Type="http://schemas.openxmlformats.org/officeDocument/2006/relationships/image" Target="media/image43.png"/><Relationship Id="rId5" Type="http://schemas.openxmlformats.org/officeDocument/2006/relationships/numbering" Target="numbering.xml"/><Relationship Id="rId90" Type="http://schemas.openxmlformats.org/officeDocument/2006/relationships/footer" Target="footer3.xml"/><Relationship Id="rId14" Type="http://schemas.openxmlformats.org/officeDocument/2006/relationships/image" Target="media/image4.jpeg"/><Relationship Id="rId22" Type="http://schemas.openxmlformats.org/officeDocument/2006/relationships/image" Target="media/image7.png"/><Relationship Id="rId27" Type="http://schemas.openxmlformats.org/officeDocument/2006/relationships/hyperlink" Target="https://sbscyber.com/" TargetMode="External"/><Relationship Id="rId30" Type="http://schemas.openxmlformats.org/officeDocument/2006/relationships/hyperlink" Target="https://www.facebook.com/trustSBS" TargetMode="External"/><Relationship Id="rId35" Type="http://schemas.openxmlformats.org/officeDocument/2006/relationships/image" Target="media/image8.png"/><Relationship Id="rId43" Type="http://schemas.openxmlformats.org/officeDocument/2006/relationships/image" Target="media/image14.png"/><Relationship Id="rId48" Type="http://schemas.openxmlformats.org/officeDocument/2006/relationships/image" Target="media/image17.jpeg"/><Relationship Id="rId56" Type="http://schemas.openxmlformats.org/officeDocument/2006/relationships/image" Target="media/image22.png"/><Relationship Id="rId64" Type="http://schemas.openxmlformats.org/officeDocument/2006/relationships/image" Target="media/image29.png"/><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webSettings" Target="webSettings.xml"/><Relationship Id="rId51" Type="http://schemas.openxmlformats.org/officeDocument/2006/relationships/hyperlink" Target="https://sbscyber.com/education/hacker-hour" TargetMode="External"/><Relationship Id="rId72" Type="http://schemas.openxmlformats.org/officeDocument/2006/relationships/image" Target="media/image36.png"/><Relationship Id="rId80" Type="http://schemas.openxmlformats.org/officeDocument/2006/relationships/image" Target="media/image44.png"/><Relationship Id="rId85" Type="http://schemas.openxmlformats.org/officeDocument/2006/relationships/hyperlink" Target="https://sbscyber.com/"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sbscyber.com/education/hacker-hour" TargetMode="External"/><Relationship Id="rId25" Type="http://schemas.openxmlformats.org/officeDocument/2006/relationships/hyperlink" Target="https://sbscyber.com/" TargetMode="External"/><Relationship Id="rId33" Type="http://schemas.openxmlformats.org/officeDocument/2006/relationships/hyperlink" Target="https://x.com/SBSCyber" TargetMode="External"/><Relationship Id="rId38" Type="http://schemas.openxmlformats.org/officeDocument/2006/relationships/image" Target="media/image11.svg"/><Relationship Id="rId46" Type="http://schemas.openxmlformats.org/officeDocument/2006/relationships/hyperlink" Target="http://www.sbscyber.com" TargetMode="External"/><Relationship Id="rId59" Type="http://schemas.openxmlformats.org/officeDocument/2006/relationships/image" Target="media/image25.jpeg"/><Relationship Id="rId67"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12.png"/><Relationship Id="rId54" Type="http://schemas.openxmlformats.org/officeDocument/2006/relationships/hyperlink" Target="https://sbscyber.com/education/resource-library" TargetMode="External"/><Relationship Id="rId62" Type="http://schemas.openxmlformats.org/officeDocument/2006/relationships/image" Target="media/image27.png"/><Relationship Id="rId70" Type="http://schemas.openxmlformats.org/officeDocument/2006/relationships/image" Target="media/image34.png"/><Relationship Id="rId75" Type="http://schemas.openxmlformats.org/officeDocument/2006/relationships/image" Target="media/image39.png"/><Relationship Id="rId83" Type="http://schemas.openxmlformats.org/officeDocument/2006/relationships/image" Target="media/image47.png"/><Relationship Id="rId88" Type="http://schemas.openxmlformats.org/officeDocument/2006/relationships/footer" Target="foot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sbscyber.com/education/resource-library" TargetMode="External"/><Relationship Id="rId28" Type="http://schemas.openxmlformats.org/officeDocument/2006/relationships/hyperlink" Target="https://www.linkedin.com/company/sbs-cybersecurity/" TargetMode="External"/><Relationship Id="rId36" Type="http://schemas.openxmlformats.org/officeDocument/2006/relationships/image" Target="media/image9.svg"/><Relationship Id="rId49" Type="http://schemas.openxmlformats.org/officeDocument/2006/relationships/image" Target="media/image18.jpeg"/><Relationship Id="rId57" Type="http://schemas.openxmlformats.org/officeDocument/2006/relationships/image" Target="media/image23.png"/><Relationship Id="rId10" Type="http://schemas.openxmlformats.org/officeDocument/2006/relationships/endnotes" Target="endnotes.xml"/><Relationship Id="rId31" Type="http://schemas.openxmlformats.org/officeDocument/2006/relationships/hyperlink" Target="https://sbscyber.com/" TargetMode="External"/><Relationship Id="rId44" Type="http://schemas.openxmlformats.org/officeDocument/2006/relationships/image" Target="media/image15.svg"/><Relationship Id="rId52" Type="http://schemas.openxmlformats.org/officeDocument/2006/relationships/hyperlink" Target="https://sbscyber.com/education/hacker-hour" TargetMode="External"/><Relationship Id="rId60" Type="http://schemas.openxmlformats.org/officeDocument/2006/relationships/hyperlink" Target="https://sbscyber.com/blog/sounds-of-security-cybersecurity-awareness-gets-a-soundtrack" TargetMode="External"/><Relationship Id="rId65" Type="http://schemas.openxmlformats.org/officeDocument/2006/relationships/hyperlink" Target="https://sbscyber.com/education/resource-library" TargetMode="External"/><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5.png"/><Relationship Id="rId86" Type="http://schemas.openxmlformats.org/officeDocument/2006/relationships/hyperlink" Target="sbscyber.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hyperlink" Target="https://sbscyber.com/blog" TargetMode="External"/><Relationship Id="rId39" Type="http://schemas.openxmlformats.org/officeDocument/2006/relationships/hyperlink" Target="https://sbscyber.com/education/certifications" TargetMode="External"/><Relationship Id="rId34" Type="http://schemas.openxmlformats.org/officeDocument/2006/relationships/hyperlink" Target="https://www.facebook.com/trustSBS" TargetMode="External"/><Relationship Id="rId50" Type="http://schemas.openxmlformats.org/officeDocument/2006/relationships/image" Target="media/image19.png"/><Relationship Id="rId55" Type="http://schemas.openxmlformats.org/officeDocument/2006/relationships/image" Target="media/image21.png"/><Relationship Id="rId76" Type="http://schemas.openxmlformats.org/officeDocument/2006/relationships/image" Target="media/image40.png"/><Relationship Id="rId7" Type="http://schemas.openxmlformats.org/officeDocument/2006/relationships/settings" Target="settings.xml"/><Relationship Id="rId71" Type="http://schemas.openxmlformats.org/officeDocument/2006/relationships/image" Target="media/image35.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x.com/SBSCyber" TargetMode="External"/><Relationship Id="rId24" Type="http://schemas.openxmlformats.org/officeDocument/2006/relationships/hyperlink" Target="https://sbscyber.com/education/resource-library" TargetMode="External"/><Relationship Id="rId40" Type="http://schemas.openxmlformats.org/officeDocument/2006/relationships/hyperlink" Target="https://sbscyber.com/education/certifications" TargetMode="External"/><Relationship Id="rId45" Type="http://schemas.openxmlformats.org/officeDocument/2006/relationships/hyperlink" Target="http://www.sbscyber.com" TargetMode="External"/><Relationship Id="rId66" Type="http://schemas.openxmlformats.org/officeDocument/2006/relationships/image" Target="media/image30.png"/><Relationship Id="rId87" Type="http://schemas.openxmlformats.org/officeDocument/2006/relationships/image" Target="media/image47.jpg"/><Relationship Id="rId61" Type="http://schemas.openxmlformats.org/officeDocument/2006/relationships/image" Target="media/image26.png"/><Relationship Id="rId82" Type="http://schemas.openxmlformats.org/officeDocument/2006/relationships/image" Target="media/image46.svg"/><Relationship Id="rId19" Type="http://schemas.openxmlformats.org/officeDocument/2006/relationships/hyperlink" Target="https://sbscyber.com/blo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sbscyber.com/" TargetMode="External"/></Relationships>
</file>

<file path=word/theme/theme1.xml><?xml version="1.0" encoding="utf-8"?>
<a:theme xmlns:a="http://schemas.openxmlformats.org/drawingml/2006/main" name="Тема Office">
  <a:themeElements>
    <a:clrScheme name="ProposalTempate">
      <a:dk1>
        <a:sysClr val="windowText" lastClr="000000"/>
      </a:dk1>
      <a:lt1>
        <a:sysClr val="window" lastClr="FFFFFF"/>
      </a:lt1>
      <a:dk2>
        <a:srgbClr val="1F497D"/>
      </a:dk2>
      <a:lt2>
        <a:srgbClr val="E1E1E1"/>
      </a:lt2>
      <a:accent1>
        <a:srgbClr val="99B8D3"/>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d545d7d-3892-4243-879c-39a04d9fcda4">
      <UserInfo>
        <DisplayName>Jon Waldman</DisplayName>
        <AccountId>13</AccountId>
        <AccountType/>
      </UserInfo>
      <UserInfo>
        <DisplayName>Julia Miller</DisplayName>
        <AccountId>21</AccountId>
        <AccountType/>
      </UserInfo>
    </SharedWithUsers>
    <lcf76f155ced4ddcb4097134ff3c332f xmlns="9368b521-0419-4025-ad66-614c59dc1638">
      <Terms xmlns="http://schemas.microsoft.com/office/infopath/2007/PartnerControls"/>
    </lcf76f155ced4ddcb4097134ff3c332f>
    <TaxCatchAll xmlns="0d545d7d-3892-4243-879c-39a04d9fcda4" xsi:nil="true"/>
    <images xmlns="9368b521-0419-4025-ad66-614c59dc1638" xsi:nil="true"/>
    <Thumbnail xmlns="9368b521-0419-4025-ad66-614c59dc16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41BA3C461DF44790A710A241E4A8BE" ma:contentTypeVersion="20" ma:contentTypeDescription="Create a new document." ma:contentTypeScope="" ma:versionID="ed9977c758ec397020d06322cf395057">
  <xsd:schema xmlns:xsd="http://www.w3.org/2001/XMLSchema" xmlns:xs="http://www.w3.org/2001/XMLSchema" xmlns:p="http://schemas.microsoft.com/office/2006/metadata/properties" xmlns:ns2="9368b521-0419-4025-ad66-614c59dc1638" xmlns:ns3="0d545d7d-3892-4243-879c-39a04d9fcda4" targetNamespace="http://schemas.microsoft.com/office/2006/metadata/properties" ma:root="true" ma:fieldsID="29c3a921b5dc2e0a6ef76f69741123cb" ns2:_="" ns3:_="">
    <xsd:import namespace="9368b521-0419-4025-ad66-614c59dc1638"/>
    <xsd:import namespace="0d545d7d-3892-4243-879c-39a04d9fcd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images" minOccurs="0"/>
                <xsd:element ref="ns2:MediaServiceSearchProperties" minOccurs="0"/>
                <xsd:element ref="ns2:Thumbn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8b521-0419-4025-ad66-614c59dc16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b08fbc-5228-401d-9903-a12655b4558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images" ma:index="25" nillable="true" ma:displayName="images" ma:format="Thumbnail" ma:internalName="images">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Thumbnail" ma:index="27" nillable="true" ma:displayName="Thumbnail" ma:format="Thumbnail" ma:internalName="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d545d7d-3892-4243-879c-39a04d9fcda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12000f8-4b81-40a3-873d-16ebeffb227e}" ma:internalName="TaxCatchAll" ma:showField="CatchAllData" ma:web="0d545d7d-3892-4243-879c-39a04d9fcd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2AE4B-8B02-4684-869A-FCFB977CFA84}">
  <ds:schemaRefs>
    <ds:schemaRef ds:uri="http://schemas.microsoft.com/sharepoint/v3/contenttype/forms"/>
  </ds:schemaRefs>
</ds:datastoreItem>
</file>

<file path=customXml/itemProps2.xml><?xml version="1.0" encoding="utf-8"?>
<ds:datastoreItem xmlns:ds="http://schemas.openxmlformats.org/officeDocument/2006/customXml" ds:itemID="{D73A4513-DC28-489B-A377-BBC2644FBA0A}">
  <ds:schemaRefs>
    <ds:schemaRef ds:uri="http://schemas.microsoft.com/office/2006/metadata/properties"/>
    <ds:schemaRef ds:uri="http://schemas.microsoft.com/office/infopath/2007/PartnerControls"/>
    <ds:schemaRef ds:uri="0d545d7d-3892-4243-879c-39a04d9fcda4"/>
    <ds:schemaRef ds:uri="9368b521-0419-4025-ad66-614c59dc1638"/>
  </ds:schemaRefs>
</ds:datastoreItem>
</file>

<file path=customXml/itemProps3.xml><?xml version="1.0" encoding="utf-8"?>
<ds:datastoreItem xmlns:ds="http://schemas.openxmlformats.org/officeDocument/2006/customXml" ds:itemID="{8BAB2B1F-43C4-4747-9162-0E08F8A46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8b521-0419-4025-ad66-614c59dc1638"/>
    <ds:schemaRef ds:uri="0d545d7d-3892-4243-879c-39a04d9fc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80BC97-625C-41E2-AA76-F3BCCA219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8</TotalTime>
  <Pages>8</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SPecialiST RePack</Company>
  <LinksUpToDate>false</LinksUpToDate>
  <CharactersWithSpaces>2991</CharactersWithSpaces>
  <SharedDoc>false</SharedDoc>
  <HLinks>
    <vt:vector size="96" baseType="variant">
      <vt:variant>
        <vt:i4>2818163</vt:i4>
      </vt:variant>
      <vt:variant>
        <vt:i4>6</vt:i4>
      </vt:variant>
      <vt:variant>
        <vt:i4>0</vt:i4>
      </vt:variant>
      <vt:variant>
        <vt:i4>5</vt:i4>
      </vt:variant>
      <vt:variant>
        <vt:lpwstr>https://sbscyber.com/education/resource-library</vt:lpwstr>
      </vt:variant>
      <vt:variant>
        <vt:lpwstr/>
      </vt:variant>
      <vt:variant>
        <vt:i4>7340093</vt:i4>
      </vt:variant>
      <vt:variant>
        <vt:i4>3</vt:i4>
      </vt:variant>
      <vt:variant>
        <vt:i4>0</vt:i4>
      </vt:variant>
      <vt:variant>
        <vt:i4>5</vt:i4>
      </vt:variant>
      <vt:variant>
        <vt:lpwstr>https://sbscyber.com/blog/sounds-of-security-cybersecurity-awareness-gets-a-soundtrack</vt:lpwstr>
      </vt:variant>
      <vt:variant>
        <vt:lpwstr/>
      </vt:variant>
      <vt:variant>
        <vt:i4>2818163</vt:i4>
      </vt:variant>
      <vt:variant>
        <vt:i4>0</vt:i4>
      </vt:variant>
      <vt:variant>
        <vt:i4>0</vt:i4>
      </vt:variant>
      <vt:variant>
        <vt:i4>5</vt:i4>
      </vt:variant>
      <vt:variant>
        <vt:lpwstr>https://sbscyber.com/education/resource-library</vt:lpwstr>
      </vt:variant>
      <vt:variant>
        <vt:lpwstr/>
      </vt:variant>
      <vt:variant>
        <vt:i4>917533</vt:i4>
      </vt:variant>
      <vt:variant>
        <vt:i4>3</vt:i4>
      </vt:variant>
      <vt:variant>
        <vt:i4>0</vt:i4>
      </vt:variant>
      <vt:variant>
        <vt:i4>5</vt:i4>
      </vt:variant>
      <vt:variant>
        <vt:lpwstr>https://sbscyber.com/</vt:lpwstr>
      </vt:variant>
      <vt:variant>
        <vt:lpwstr/>
      </vt:variant>
      <vt:variant>
        <vt:i4>917533</vt:i4>
      </vt:variant>
      <vt:variant>
        <vt:i4>33</vt:i4>
      </vt:variant>
      <vt:variant>
        <vt:i4>0</vt:i4>
      </vt:variant>
      <vt:variant>
        <vt:i4>5</vt:i4>
      </vt:variant>
      <vt:variant>
        <vt:lpwstr>https://sbscyber.com/</vt:lpwstr>
      </vt:variant>
      <vt:variant>
        <vt:lpwstr/>
      </vt:variant>
      <vt:variant>
        <vt:i4>2490468</vt:i4>
      </vt:variant>
      <vt:variant>
        <vt:i4>30</vt:i4>
      </vt:variant>
      <vt:variant>
        <vt:i4>0</vt:i4>
      </vt:variant>
      <vt:variant>
        <vt:i4>5</vt:i4>
      </vt:variant>
      <vt:variant>
        <vt:lpwstr>https://sbscyber.com/education/hacker-hour</vt:lpwstr>
      </vt:variant>
      <vt:variant>
        <vt:lpwstr/>
      </vt:variant>
      <vt:variant>
        <vt:i4>5832783</vt:i4>
      </vt:variant>
      <vt:variant>
        <vt:i4>27</vt:i4>
      </vt:variant>
      <vt:variant>
        <vt:i4>0</vt:i4>
      </vt:variant>
      <vt:variant>
        <vt:i4>5</vt:i4>
      </vt:variant>
      <vt:variant>
        <vt:lpwstr>http://www.sbscyber.com/</vt:lpwstr>
      </vt:variant>
      <vt:variant>
        <vt:lpwstr/>
      </vt:variant>
      <vt:variant>
        <vt:i4>983054</vt:i4>
      </vt:variant>
      <vt:variant>
        <vt:i4>24</vt:i4>
      </vt:variant>
      <vt:variant>
        <vt:i4>0</vt:i4>
      </vt:variant>
      <vt:variant>
        <vt:i4>5</vt:i4>
      </vt:variant>
      <vt:variant>
        <vt:lpwstr>https://sbscyber.com/education/certifications</vt:lpwstr>
      </vt:variant>
      <vt:variant>
        <vt:lpwstr/>
      </vt:variant>
      <vt:variant>
        <vt:i4>5308500</vt:i4>
      </vt:variant>
      <vt:variant>
        <vt:i4>21</vt:i4>
      </vt:variant>
      <vt:variant>
        <vt:i4>0</vt:i4>
      </vt:variant>
      <vt:variant>
        <vt:i4>5</vt:i4>
      </vt:variant>
      <vt:variant>
        <vt:lpwstr>https://www.facebook.com/trustSBS</vt:lpwstr>
      </vt:variant>
      <vt:variant>
        <vt:lpwstr/>
      </vt:variant>
      <vt:variant>
        <vt:i4>7209002</vt:i4>
      </vt:variant>
      <vt:variant>
        <vt:i4>18</vt:i4>
      </vt:variant>
      <vt:variant>
        <vt:i4>0</vt:i4>
      </vt:variant>
      <vt:variant>
        <vt:i4>5</vt:i4>
      </vt:variant>
      <vt:variant>
        <vt:lpwstr>https://x.com/SBSCyber</vt:lpwstr>
      </vt:variant>
      <vt:variant>
        <vt:lpwstr/>
      </vt:variant>
      <vt:variant>
        <vt:i4>2818107</vt:i4>
      </vt:variant>
      <vt:variant>
        <vt:i4>15</vt:i4>
      </vt:variant>
      <vt:variant>
        <vt:i4>0</vt:i4>
      </vt:variant>
      <vt:variant>
        <vt:i4>5</vt:i4>
      </vt:variant>
      <vt:variant>
        <vt:lpwstr>https://www.linkedin.com/company/sbs-cybersecurity/</vt:lpwstr>
      </vt:variant>
      <vt:variant>
        <vt:lpwstr/>
      </vt:variant>
      <vt:variant>
        <vt:i4>917533</vt:i4>
      </vt:variant>
      <vt:variant>
        <vt:i4>12</vt:i4>
      </vt:variant>
      <vt:variant>
        <vt:i4>0</vt:i4>
      </vt:variant>
      <vt:variant>
        <vt:i4>5</vt:i4>
      </vt:variant>
      <vt:variant>
        <vt:lpwstr>https://sbscyber.com/</vt:lpwstr>
      </vt:variant>
      <vt:variant>
        <vt:lpwstr/>
      </vt:variant>
      <vt:variant>
        <vt:i4>917533</vt:i4>
      </vt:variant>
      <vt:variant>
        <vt:i4>9</vt:i4>
      </vt:variant>
      <vt:variant>
        <vt:i4>0</vt:i4>
      </vt:variant>
      <vt:variant>
        <vt:i4>5</vt:i4>
      </vt:variant>
      <vt:variant>
        <vt:lpwstr>https://sbscyber.com/</vt:lpwstr>
      </vt:variant>
      <vt:variant>
        <vt:lpwstr/>
      </vt:variant>
      <vt:variant>
        <vt:i4>2818163</vt:i4>
      </vt:variant>
      <vt:variant>
        <vt:i4>6</vt:i4>
      </vt:variant>
      <vt:variant>
        <vt:i4>0</vt:i4>
      </vt:variant>
      <vt:variant>
        <vt:i4>5</vt:i4>
      </vt:variant>
      <vt:variant>
        <vt:lpwstr>https://sbscyber.com/education/resource-library</vt:lpwstr>
      </vt:variant>
      <vt:variant>
        <vt:lpwstr/>
      </vt:variant>
      <vt:variant>
        <vt:i4>196702</vt:i4>
      </vt:variant>
      <vt:variant>
        <vt:i4>3</vt:i4>
      </vt:variant>
      <vt:variant>
        <vt:i4>0</vt:i4>
      </vt:variant>
      <vt:variant>
        <vt:i4>5</vt:i4>
      </vt:variant>
      <vt:variant>
        <vt:lpwstr>https://sbscyber.com/blog</vt:lpwstr>
      </vt:variant>
      <vt:variant>
        <vt:lpwstr/>
      </vt:variant>
      <vt:variant>
        <vt:i4>2490468</vt:i4>
      </vt:variant>
      <vt:variant>
        <vt:i4>0</vt:i4>
      </vt:variant>
      <vt:variant>
        <vt:i4>0</vt:i4>
      </vt:variant>
      <vt:variant>
        <vt:i4>5</vt:i4>
      </vt:variant>
      <vt:variant>
        <vt:lpwstr>https://sbscyber.com/education/hacker-hou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арон</dc:creator>
  <cp:keywords/>
  <cp:lastModifiedBy>Laura Bird</cp:lastModifiedBy>
  <cp:revision>737</cp:revision>
  <cp:lastPrinted>2020-09-22T19:28:00Z</cp:lastPrinted>
  <dcterms:created xsi:type="dcterms:W3CDTF">2021-09-23T20:27:00Z</dcterms:created>
  <dcterms:modified xsi:type="dcterms:W3CDTF">2024-10-1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41BA3C461DF44790A710A241E4A8BE</vt:lpwstr>
  </property>
  <property fmtid="{D5CDD505-2E9C-101B-9397-08002B2CF9AE}" pid="3" name="MediaServiceImageTags">
    <vt:lpwstr/>
  </property>
  <property fmtid="{D5CDD505-2E9C-101B-9397-08002B2CF9AE}" pid="4" name="GrammarlyDocumentId">
    <vt:lpwstr>53617263434cf252e8b8a71a361d6a88324dd2d35e141f04d49e798d0b728774</vt:lpwstr>
  </property>
</Properties>
</file>